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B55368" w14:textId="77777777" w:rsidR="00A47874" w:rsidRPr="00975153" w:rsidRDefault="00A47874" w:rsidP="00724C1A">
      <w:pPr>
        <w:tabs>
          <w:tab w:val="left" w:pos="4500"/>
        </w:tabs>
        <w:spacing w:after="0" w:line="240" w:lineRule="auto"/>
        <w:jc w:val="center"/>
        <w:rPr>
          <w:rFonts w:ascii="Times New Roman" w:eastAsia="Times New Roman" w:hAnsi="Times New Roman"/>
          <w:lang w:eastAsia="ru-RU"/>
        </w:rPr>
      </w:pPr>
      <w:r w:rsidRPr="00975153">
        <w:rPr>
          <w:rFonts w:ascii="Times New Roman" w:eastAsia="Times New Roman" w:hAnsi="Times New Roman"/>
          <w:lang w:eastAsia="ru-RU"/>
        </w:rPr>
        <w:t>МИНИСТЕРСТВО НАУКИ И ВЫСШЕГО ОБРАЗОВАНИЯ РОССИЙСКОЙ ФЕДЕРАЦИИ</w:t>
      </w:r>
    </w:p>
    <w:p w14:paraId="144D9367" w14:textId="77777777" w:rsidR="00A47874" w:rsidRPr="00975153" w:rsidRDefault="00A47874" w:rsidP="00A47874">
      <w:pPr>
        <w:spacing w:after="0" w:line="240" w:lineRule="auto"/>
        <w:jc w:val="center"/>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федеральное государственное бюджетное образовательное учреждение</w:t>
      </w:r>
    </w:p>
    <w:p w14:paraId="7F1C88FE" w14:textId="77777777" w:rsidR="00A47874" w:rsidRPr="00975153" w:rsidRDefault="00A47874" w:rsidP="00A47874">
      <w:pPr>
        <w:spacing w:after="0" w:line="240" w:lineRule="auto"/>
        <w:jc w:val="center"/>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высшего образования</w:t>
      </w:r>
    </w:p>
    <w:p w14:paraId="04C0696B" w14:textId="77777777" w:rsidR="00A47874" w:rsidRPr="00975153" w:rsidRDefault="00100AC7" w:rsidP="00A47874">
      <w:pPr>
        <w:spacing w:after="0" w:line="240" w:lineRule="auto"/>
        <w:ind w:left="-284" w:firstLine="284"/>
        <w:jc w:val="center"/>
        <w:rPr>
          <w:rFonts w:ascii="Times New Roman" w:eastAsia="Times New Roman" w:hAnsi="Times New Roman"/>
          <w:b/>
          <w:sz w:val="28"/>
          <w:szCs w:val="28"/>
          <w:lang w:eastAsia="ru-RU"/>
        </w:rPr>
      </w:pPr>
      <w:r w:rsidRPr="00975153">
        <w:rPr>
          <w:rFonts w:ascii="Times New Roman" w:eastAsia="Times New Roman" w:hAnsi="Times New Roman"/>
          <w:b/>
          <w:sz w:val="28"/>
          <w:szCs w:val="28"/>
          <w:lang w:eastAsia="ru-RU"/>
        </w:rPr>
        <w:t>«</w:t>
      </w:r>
      <w:r w:rsidR="00A47874" w:rsidRPr="00975153">
        <w:rPr>
          <w:rFonts w:ascii="Times New Roman" w:eastAsia="Times New Roman" w:hAnsi="Times New Roman"/>
          <w:b/>
          <w:sz w:val="28"/>
          <w:szCs w:val="28"/>
          <w:lang w:eastAsia="ru-RU"/>
        </w:rPr>
        <w:t>КУБАНСКИЙ ГОСУДАРСТВЕННЫЙ УНИВЕРСИТЕТ</w:t>
      </w:r>
      <w:r w:rsidRPr="00975153">
        <w:rPr>
          <w:rFonts w:ascii="Times New Roman" w:eastAsia="Times New Roman" w:hAnsi="Times New Roman"/>
          <w:b/>
          <w:sz w:val="28"/>
          <w:szCs w:val="28"/>
          <w:lang w:eastAsia="ru-RU"/>
        </w:rPr>
        <w:t>»</w:t>
      </w:r>
    </w:p>
    <w:p w14:paraId="6498EC22" w14:textId="77777777" w:rsidR="00A47874" w:rsidRPr="00975153" w:rsidRDefault="00A47874" w:rsidP="00A47874">
      <w:pPr>
        <w:spacing w:after="0" w:line="240" w:lineRule="auto"/>
        <w:ind w:left="-284" w:firstLine="284"/>
        <w:jc w:val="center"/>
        <w:rPr>
          <w:rFonts w:ascii="Times New Roman" w:eastAsia="Times New Roman" w:hAnsi="Times New Roman"/>
          <w:b/>
          <w:sz w:val="28"/>
          <w:szCs w:val="28"/>
          <w:lang w:eastAsia="ru-RU"/>
        </w:rPr>
      </w:pPr>
      <w:r w:rsidRPr="00975153">
        <w:rPr>
          <w:rFonts w:ascii="Times New Roman" w:eastAsia="Times New Roman" w:hAnsi="Times New Roman"/>
          <w:b/>
          <w:sz w:val="28"/>
          <w:szCs w:val="28"/>
          <w:lang w:eastAsia="ru-RU"/>
        </w:rPr>
        <w:t>(ФГБОУ ВО «</w:t>
      </w:r>
      <w:proofErr w:type="spellStart"/>
      <w:r w:rsidRPr="00975153">
        <w:rPr>
          <w:rFonts w:ascii="Times New Roman" w:eastAsia="Times New Roman" w:hAnsi="Times New Roman"/>
          <w:b/>
          <w:sz w:val="28"/>
          <w:szCs w:val="28"/>
          <w:lang w:eastAsia="ru-RU"/>
        </w:rPr>
        <w:t>КубГУ</w:t>
      </w:r>
      <w:proofErr w:type="spellEnd"/>
      <w:r w:rsidRPr="00975153">
        <w:rPr>
          <w:rFonts w:ascii="Times New Roman" w:eastAsia="Times New Roman" w:hAnsi="Times New Roman"/>
          <w:b/>
          <w:sz w:val="28"/>
          <w:szCs w:val="28"/>
          <w:lang w:eastAsia="ru-RU"/>
        </w:rPr>
        <w:t>»)</w:t>
      </w:r>
    </w:p>
    <w:p w14:paraId="59A7D261" w14:textId="77777777" w:rsidR="00A47874" w:rsidRPr="00975153" w:rsidRDefault="00A47874" w:rsidP="00A47874">
      <w:pPr>
        <w:spacing w:after="0" w:line="360" w:lineRule="auto"/>
        <w:jc w:val="center"/>
        <w:rPr>
          <w:rFonts w:ascii="Times New Roman" w:eastAsia="Times New Roman" w:hAnsi="Times New Roman"/>
          <w:sz w:val="28"/>
          <w:szCs w:val="28"/>
          <w:lang w:eastAsia="ru-RU"/>
        </w:rPr>
      </w:pPr>
    </w:p>
    <w:p w14:paraId="163EC103" w14:textId="77777777" w:rsidR="00A47874" w:rsidRPr="00975153" w:rsidRDefault="00A47874" w:rsidP="00A47874">
      <w:pPr>
        <w:spacing w:after="0" w:line="360" w:lineRule="auto"/>
        <w:jc w:val="center"/>
        <w:rPr>
          <w:rFonts w:ascii="Times New Roman" w:eastAsia="Times New Roman" w:hAnsi="Times New Roman"/>
          <w:b/>
          <w:sz w:val="28"/>
          <w:szCs w:val="28"/>
          <w:lang w:eastAsia="ru-RU"/>
        </w:rPr>
      </w:pPr>
      <w:r w:rsidRPr="00975153">
        <w:rPr>
          <w:rFonts w:ascii="Times New Roman" w:eastAsia="Times New Roman" w:hAnsi="Times New Roman"/>
          <w:b/>
          <w:sz w:val="28"/>
          <w:szCs w:val="28"/>
          <w:lang w:eastAsia="ru-RU"/>
        </w:rPr>
        <w:t>Факультет математики и компьютерных наук</w:t>
      </w:r>
    </w:p>
    <w:p w14:paraId="007F478A" w14:textId="77777777" w:rsidR="00A47874" w:rsidRPr="00975153" w:rsidRDefault="00A47874" w:rsidP="00A47874">
      <w:pPr>
        <w:spacing w:after="0" w:line="360" w:lineRule="auto"/>
        <w:ind w:right="-1"/>
        <w:jc w:val="center"/>
        <w:rPr>
          <w:rFonts w:ascii="Times New Roman" w:eastAsia="Times New Roman" w:hAnsi="Times New Roman"/>
          <w:b/>
          <w:sz w:val="28"/>
          <w:szCs w:val="28"/>
          <w:lang w:eastAsia="ru-RU"/>
        </w:rPr>
      </w:pPr>
      <w:r w:rsidRPr="00975153">
        <w:rPr>
          <w:rFonts w:ascii="Times New Roman" w:eastAsia="Times New Roman" w:hAnsi="Times New Roman"/>
          <w:b/>
          <w:sz w:val="28"/>
          <w:szCs w:val="28"/>
          <w:lang w:eastAsia="ru-RU"/>
        </w:rPr>
        <w:t>Кафедра математических и компьютерных методов</w:t>
      </w:r>
    </w:p>
    <w:p w14:paraId="2DE83C7F"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
    <w:p w14:paraId="416592EE" w14:textId="77777777" w:rsidR="00A47874" w:rsidRPr="00975153" w:rsidRDefault="00A47874" w:rsidP="00A47874">
      <w:pPr>
        <w:spacing w:after="0" w:line="240" w:lineRule="auto"/>
        <w:jc w:val="center"/>
        <w:rPr>
          <w:rFonts w:ascii="Times New Roman" w:hAnsi="Times New Roman"/>
          <w:b/>
          <w:bCs/>
          <w:sz w:val="28"/>
          <w:szCs w:val="28"/>
        </w:rPr>
      </w:pPr>
    </w:p>
    <w:p w14:paraId="70C27BAD" w14:textId="77777777" w:rsidR="00A47874" w:rsidRPr="00975153" w:rsidRDefault="00A47874" w:rsidP="00A47874">
      <w:pPr>
        <w:spacing w:after="0" w:line="240" w:lineRule="auto"/>
        <w:jc w:val="center"/>
        <w:rPr>
          <w:rFonts w:ascii="Times New Roman" w:hAnsi="Times New Roman"/>
          <w:b/>
          <w:bCs/>
          <w:sz w:val="28"/>
          <w:szCs w:val="28"/>
        </w:rPr>
      </w:pPr>
    </w:p>
    <w:p w14:paraId="700FA1D1" w14:textId="77777777" w:rsidR="00A47874" w:rsidRPr="00975153" w:rsidRDefault="00B6794A" w:rsidP="002F4085">
      <w:pPr>
        <w:spacing w:after="0" w:line="360" w:lineRule="auto"/>
        <w:jc w:val="center"/>
        <w:rPr>
          <w:rFonts w:ascii="Times New Roman" w:eastAsia="Times New Roman" w:hAnsi="Times New Roman"/>
          <w:sz w:val="28"/>
          <w:szCs w:val="28"/>
          <w:lang w:eastAsia="ru-RU"/>
        </w:rPr>
      </w:pPr>
      <w:r w:rsidRPr="00975153">
        <w:rPr>
          <w:rFonts w:ascii="Times New Roman" w:eastAsia="Times New Roman" w:hAnsi="Times New Roman"/>
          <w:b/>
          <w:sz w:val="28"/>
          <w:szCs w:val="28"/>
          <w:lang w:eastAsia="ru-RU"/>
        </w:rPr>
        <w:t>Отч</w:t>
      </w:r>
      <w:r w:rsidR="00A47874" w:rsidRPr="00975153">
        <w:rPr>
          <w:rFonts w:ascii="Times New Roman" w:eastAsia="Times New Roman" w:hAnsi="Times New Roman"/>
          <w:b/>
          <w:sz w:val="28"/>
          <w:szCs w:val="28"/>
          <w:lang w:eastAsia="ru-RU"/>
        </w:rPr>
        <w:t>ё</w:t>
      </w:r>
      <w:r w:rsidRPr="00975153">
        <w:rPr>
          <w:rFonts w:ascii="Times New Roman" w:eastAsia="Times New Roman" w:hAnsi="Times New Roman"/>
          <w:b/>
          <w:sz w:val="28"/>
          <w:szCs w:val="28"/>
          <w:lang w:eastAsia="ru-RU"/>
        </w:rPr>
        <w:t>т</w:t>
      </w:r>
      <w:r w:rsidR="0019479B" w:rsidRPr="00975153">
        <w:rPr>
          <w:rFonts w:ascii="Times New Roman" w:eastAsia="Times New Roman" w:hAnsi="Times New Roman"/>
          <w:b/>
          <w:sz w:val="28"/>
          <w:szCs w:val="28"/>
          <w:lang w:eastAsia="ru-RU"/>
        </w:rPr>
        <w:br/>
      </w:r>
      <w:r w:rsidR="007B1391" w:rsidRPr="00975153">
        <w:rPr>
          <w:rFonts w:ascii="Times New Roman" w:eastAsia="Times New Roman" w:hAnsi="Times New Roman"/>
          <w:b/>
          <w:sz w:val="28"/>
          <w:szCs w:val="28"/>
          <w:lang w:eastAsia="ru-RU"/>
        </w:rPr>
        <w:t>по производственной</w:t>
      </w:r>
      <w:r w:rsidR="0019479B" w:rsidRPr="00975153">
        <w:rPr>
          <w:rFonts w:ascii="Times New Roman" w:eastAsia="Times New Roman" w:hAnsi="Times New Roman"/>
          <w:b/>
          <w:sz w:val="28"/>
          <w:szCs w:val="28"/>
          <w:lang w:eastAsia="ru-RU"/>
        </w:rPr>
        <w:t xml:space="preserve"> практике</w:t>
      </w:r>
      <w:r w:rsidR="00A47874" w:rsidRPr="00975153">
        <w:rPr>
          <w:rFonts w:ascii="Times New Roman" w:eastAsia="Times New Roman" w:hAnsi="Times New Roman"/>
          <w:b/>
          <w:sz w:val="28"/>
          <w:szCs w:val="28"/>
          <w:lang w:eastAsia="ru-RU"/>
        </w:rPr>
        <w:br/>
      </w:r>
      <w:r w:rsidR="007B1391" w:rsidRPr="00975153">
        <w:rPr>
          <w:rFonts w:ascii="Times New Roman" w:eastAsia="Times New Roman" w:hAnsi="Times New Roman"/>
          <w:b/>
          <w:sz w:val="28"/>
          <w:szCs w:val="28"/>
          <w:lang w:eastAsia="ru-RU"/>
        </w:rPr>
        <w:t>(научно-исследовательская работа)</w:t>
      </w:r>
      <w:r w:rsidR="00A47874" w:rsidRPr="00975153">
        <w:rPr>
          <w:rFonts w:ascii="Times New Roman" w:eastAsia="Times New Roman" w:hAnsi="Times New Roman"/>
          <w:sz w:val="28"/>
          <w:szCs w:val="28"/>
          <w:lang w:eastAsia="ru-RU"/>
        </w:rPr>
        <w:br/>
      </w:r>
      <w:r w:rsidR="00F14BD0" w:rsidRPr="00975153">
        <w:rPr>
          <w:rFonts w:ascii="Times New Roman" w:eastAsia="Times New Roman" w:hAnsi="Times New Roman"/>
          <w:sz w:val="28"/>
          <w:szCs w:val="28"/>
          <w:lang w:eastAsia="ru-RU"/>
        </w:rPr>
        <w:t>Б</w:t>
      </w:r>
      <w:proofErr w:type="gramStart"/>
      <w:r w:rsidR="00F14BD0" w:rsidRPr="00975153">
        <w:rPr>
          <w:rFonts w:ascii="Times New Roman" w:eastAsia="Times New Roman" w:hAnsi="Times New Roman"/>
          <w:sz w:val="28"/>
          <w:szCs w:val="28"/>
          <w:lang w:eastAsia="ru-RU"/>
        </w:rPr>
        <w:t>2.О</w:t>
      </w:r>
      <w:r w:rsidR="002F4085" w:rsidRPr="00975153">
        <w:rPr>
          <w:rFonts w:ascii="Times New Roman" w:eastAsia="Times New Roman" w:hAnsi="Times New Roman"/>
          <w:sz w:val="28"/>
          <w:szCs w:val="28"/>
          <w:lang w:eastAsia="ru-RU"/>
        </w:rPr>
        <w:t>.</w:t>
      </w:r>
      <w:proofErr w:type="gramEnd"/>
      <w:r w:rsidR="002F4085" w:rsidRPr="00975153">
        <w:rPr>
          <w:rFonts w:ascii="Times New Roman" w:eastAsia="Times New Roman" w:hAnsi="Times New Roman"/>
          <w:sz w:val="28"/>
          <w:szCs w:val="28"/>
          <w:lang w:eastAsia="ru-RU"/>
        </w:rPr>
        <w:t>02.0</w:t>
      </w:r>
      <w:r w:rsidR="00F14BD0" w:rsidRPr="00975153">
        <w:rPr>
          <w:rFonts w:ascii="Times New Roman" w:eastAsia="Times New Roman" w:hAnsi="Times New Roman"/>
          <w:sz w:val="28"/>
          <w:szCs w:val="28"/>
          <w:lang w:eastAsia="ru-RU"/>
        </w:rPr>
        <w:t>3</w:t>
      </w:r>
      <w:r w:rsidR="002F4085" w:rsidRPr="00975153">
        <w:rPr>
          <w:rFonts w:ascii="Times New Roman" w:eastAsia="Times New Roman" w:hAnsi="Times New Roman"/>
          <w:sz w:val="28"/>
          <w:szCs w:val="28"/>
          <w:lang w:eastAsia="ru-RU"/>
        </w:rPr>
        <w:t>(Н)</w:t>
      </w:r>
    </w:p>
    <w:p w14:paraId="22BFC670" w14:textId="77777777" w:rsidR="00A47874" w:rsidRPr="00975153" w:rsidRDefault="00A47874" w:rsidP="00B6794A">
      <w:pPr>
        <w:spacing w:after="0" w:line="240" w:lineRule="auto"/>
        <w:jc w:val="center"/>
        <w:rPr>
          <w:rFonts w:ascii="Times New Roman" w:eastAsia="Times New Roman" w:hAnsi="Times New Roman"/>
          <w:sz w:val="28"/>
          <w:szCs w:val="28"/>
          <w:lang w:eastAsia="ru-RU"/>
        </w:rPr>
      </w:pPr>
    </w:p>
    <w:p w14:paraId="322C85BD" w14:textId="77777777" w:rsidR="008104FA" w:rsidRPr="00975153" w:rsidRDefault="008104FA" w:rsidP="00DD3862">
      <w:pPr>
        <w:spacing w:after="0" w:line="240" w:lineRule="auto"/>
        <w:jc w:val="center"/>
        <w:rPr>
          <w:rFonts w:ascii="Times New Roman" w:eastAsia="Times New Roman" w:hAnsi="Times New Roman"/>
          <w:sz w:val="28"/>
          <w:szCs w:val="28"/>
          <w:lang w:eastAsia="ru-RU"/>
        </w:rPr>
      </w:pPr>
    </w:p>
    <w:p w14:paraId="71136F56" w14:textId="0A4AF220" w:rsidR="00AC7387" w:rsidRPr="000679BC" w:rsidRDefault="00590DDA" w:rsidP="00AC7387">
      <w:pPr>
        <w:spacing w:after="0" w:line="240" w:lineRule="auto"/>
        <w:jc w:val="both"/>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магистранта</w:t>
      </w:r>
      <w:r w:rsidR="000B4AFB" w:rsidRPr="00975153">
        <w:rPr>
          <w:rFonts w:ascii="Times New Roman" w:eastAsia="Times New Roman" w:hAnsi="Times New Roman"/>
          <w:sz w:val="28"/>
          <w:szCs w:val="28"/>
          <w:lang w:eastAsia="ru-RU"/>
        </w:rPr>
        <w:tab/>
      </w:r>
      <w:r w:rsidR="00E043D2" w:rsidRPr="00975153">
        <w:rPr>
          <w:rFonts w:ascii="Times New Roman" w:eastAsia="Times New Roman" w:hAnsi="Times New Roman"/>
          <w:sz w:val="28"/>
          <w:szCs w:val="28"/>
          <w:lang w:eastAsia="ru-RU"/>
        </w:rPr>
        <w:tab/>
      </w:r>
      <w:r w:rsidR="00933633">
        <w:rPr>
          <w:rFonts w:ascii="Times New Roman" w:eastAsia="Times New Roman" w:hAnsi="Times New Roman"/>
          <w:sz w:val="28"/>
          <w:szCs w:val="28"/>
          <w:lang w:eastAsia="ru-RU"/>
        </w:rPr>
        <w:t>Пасько Дмитрия Анатольевича</w:t>
      </w:r>
      <w:r w:rsidR="000B4AFB" w:rsidRPr="00975153">
        <w:rPr>
          <w:rFonts w:ascii="Times New Roman" w:eastAsia="Times New Roman" w:hAnsi="Times New Roman"/>
          <w:sz w:val="28"/>
          <w:szCs w:val="28"/>
          <w:lang w:eastAsia="ru-RU"/>
        </w:rPr>
        <w:tab/>
      </w:r>
      <w:r w:rsidR="000B4AFB" w:rsidRPr="00975153">
        <w:rPr>
          <w:rFonts w:ascii="Times New Roman" w:eastAsia="Times New Roman" w:hAnsi="Times New Roman"/>
          <w:sz w:val="28"/>
          <w:szCs w:val="28"/>
          <w:lang w:eastAsia="ru-RU"/>
        </w:rPr>
        <w:tab/>
        <w:t>г</w:t>
      </w:r>
      <w:r w:rsidR="00AC7387" w:rsidRPr="00975153">
        <w:rPr>
          <w:rFonts w:ascii="Times New Roman" w:eastAsia="Times New Roman" w:hAnsi="Times New Roman"/>
          <w:sz w:val="28"/>
          <w:szCs w:val="28"/>
          <w:lang w:eastAsia="ru-RU"/>
        </w:rPr>
        <w:t xml:space="preserve">руппа </w:t>
      </w:r>
      <w:r w:rsidR="000D01D6" w:rsidRPr="00975153">
        <w:rPr>
          <w:rFonts w:ascii="Times New Roman" w:eastAsia="Times New Roman" w:hAnsi="Times New Roman"/>
          <w:sz w:val="28"/>
          <w:szCs w:val="28"/>
          <w:lang w:eastAsia="ru-RU"/>
        </w:rPr>
        <w:t>2</w:t>
      </w:r>
      <w:r w:rsidR="000B4AFB" w:rsidRPr="00975153">
        <w:rPr>
          <w:rFonts w:ascii="Times New Roman" w:eastAsia="Times New Roman" w:hAnsi="Times New Roman"/>
          <w:sz w:val="28"/>
          <w:szCs w:val="28"/>
          <w:lang w:eastAsia="ru-RU"/>
        </w:rPr>
        <w:t>02</w:t>
      </w:r>
      <w:r w:rsidR="00FE3A33">
        <w:rPr>
          <w:rFonts w:ascii="Times New Roman" w:eastAsia="Times New Roman" w:hAnsi="Times New Roman"/>
          <w:sz w:val="28"/>
          <w:szCs w:val="28"/>
          <w:lang w:eastAsia="ru-RU"/>
        </w:rPr>
        <w:t>/</w:t>
      </w:r>
      <w:r w:rsidR="000B4AFB" w:rsidRPr="00975153">
        <w:rPr>
          <w:rFonts w:ascii="Times New Roman" w:eastAsia="Times New Roman" w:hAnsi="Times New Roman"/>
          <w:sz w:val="28"/>
          <w:szCs w:val="28"/>
          <w:lang w:eastAsia="ru-RU"/>
        </w:rPr>
        <w:t>1</w:t>
      </w:r>
    </w:p>
    <w:p w14:paraId="11A3219E" w14:textId="77777777" w:rsidR="00391BA5" w:rsidRPr="000679BC" w:rsidRDefault="00391BA5" w:rsidP="00391BA5">
      <w:pPr>
        <w:spacing w:after="0" w:line="240" w:lineRule="auto"/>
        <w:jc w:val="center"/>
        <w:rPr>
          <w:rFonts w:ascii="Times New Roman" w:eastAsia="Times New Roman" w:hAnsi="Times New Roman"/>
          <w:sz w:val="28"/>
          <w:szCs w:val="28"/>
          <w:lang w:eastAsia="ru-RU"/>
        </w:rPr>
      </w:pPr>
    </w:p>
    <w:p w14:paraId="3A4D691D" w14:textId="77777777" w:rsidR="00391BA5" w:rsidRPr="000679BC" w:rsidRDefault="00391BA5" w:rsidP="00391BA5">
      <w:pPr>
        <w:spacing w:after="0" w:line="240" w:lineRule="auto"/>
        <w:jc w:val="center"/>
        <w:rPr>
          <w:rFonts w:ascii="Times New Roman" w:eastAsia="Times New Roman" w:hAnsi="Times New Roman"/>
          <w:sz w:val="28"/>
          <w:szCs w:val="28"/>
          <w:lang w:eastAsia="ru-RU"/>
        </w:rPr>
      </w:pPr>
    </w:p>
    <w:p w14:paraId="46C658A6" w14:textId="77777777" w:rsidR="00391BA5" w:rsidRPr="000679BC" w:rsidRDefault="00391BA5" w:rsidP="00391BA5">
      <w:pPr>
        <w:spacing w:after="0" w:line="240" w:lineRule="auto"/>
        <w:jc w:val="center"/>
        <w:rPr>
          <w:rFonts w:ascii="Times New Roman" w:eastAsia="Times New Roman" w:hAnsi="Times New Roman"/>
          <w:sz w:val="28"/>
          <w:szCs w:val="28"/>
          <w:lang w:eastAsia="ru-RU"/>
        </w:rPr>
      </w:pPr>
    </w:p>
    <w:p w14:paraId="4243AD59" w14:textId="77777777" w:rsidR="00391BA5" w:rsidRPr="000679BC" w:rsidRDefault="00391BA5" w:rsidP="00391BA5">
      <w:pPr>
        <w:spacing w:after="0" w:line="240" w:lineRule="auto"/>
        <w:jc w:val="center"/>
        <w:rPr>
          <w:rFonts w:ascii="Times New Roman" w:eastAsia="Times New Roman" w:hAnsi="Times New Roman"/>
          <w:sz w:val="28"/>
          <w:szCs w:val="28"/>
          <w:lang w:eastAsia="ru-RU"/>
        </w:rPr>
      </w:pPr>
    </w:p>
    <w:p w14:paraId="395E0F64" w14:textId="77777777" w:rsidR="00A47874" w:rsidRPr="00975153" w:rsidRDefault="00A47874" w:rsidP="00C7073F">
      <w:pPr>
        <w:tabs>
          <w:tab w:val="left" w:pos="3969"/>
          <w:tab w:val="left" w:pos="5103"/>
        </w:tabs>
        <w:spacing w:after="0" w:line="240" w:lineRule="auto"/>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Направление подготовки</w:t>
      </w:r>
      <w:r w:rsidRPr="00975153">
        <w:rPr>
          <w:rFonts w:ascii="Times New Roman" w:eastAsia="Times New Roman" w:hAnsi="Times New Roman"/>
          <w:sz w:val="28"/>
          <w:szCs w:val="28"/>
          <w:lang w:eastAsia="ru-RU"/>
        </w:rPr>
        <w:tab/>
        <w:t>02.04.01 Математика и компьютерные</w:t>
      </w:r>
      <w:r w:rsidR="00077BE3" w:rsidRPr="00975153">
        <w:rPr>
          <w:rFonts w:ascii="Times New Roman" w:eastAsia="Times New Roman" w:hAnsi="Times New Roman"/>
          <w:sz w:val="28"/>
          <w:szCs w:val="28"/>
          <w:lang w:eastAsia="ru-RU"/>
        </w:rPr>
        <w:t xml:space="preserve"> </w:t>
      </w:r>
      <w:r w:rsidRPr="00975153">
        <w:rPr>
          <w:rFonts w:ascii="Times New Roman" w:eastAsia="Times New Roman" w:hAnsi="Times New Roman"/>
          <w:sz w:val="28"/>
          <w:szCs w:val="28"/>
          <w:lang w:eastAsia="ru-RU"/>
        </w:rPr>
        <w:t>науки</w:t>
      </w:r>
    </w:p>
    <w:p w14:paraId="688143EC" w14:textId="77777777" w:rsidR="00A47874" w:rsidRPr="00975153" w:rsidRDefault="00A47874" w:rsidP="00A47874">
      <w:pPr>
        <w:tabs>
          <w:tab w:val="left" w:pos="4678"/>
        </w:tabs>
        <w:spacing w:after="0" w:line="240" w:lineRule="auto"/>
        <w:rPr>
          <w:rFonts w:ascii="Times New Roman" w:eastAsia="Times New Roman" w:hAnsi="Times New Roman"/>
          <w:sz w:val="28"/>
          <w:szCs w:val="28"/>
          <w:lang w:eastAsia="ru-RU"/>
        </w:rPr>
      </w:pPr>
    </w:p>
    <w:p w14:paraId="42179159" w14:textId="77777777" w:rsidR="00A47874" w:rsidRPr="00975153" w:rsidRDefault="00A47874" w:rsidP="00596FC4">
      <w:pPr>
        <w:tabs>
          <w:tab w:val="left" w:pos="3969"/>
          <w:tab w:val="left" w:pos="5103"/>
        </w:tabs>
        <w:spacing w:after="0" w:line="240" w:lineRule="auto"/>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Направленность (профиль)</w:t>
      </w:r>
      <w:r w:rsidRPr="00975153">
        <w:rPr>
          <w:rFonts w:ascii="Times New Roman" w:eastAsia="Times New Roman" w:hAnsi="Times New Roman"/>
          <w:sz w:val="28"/>
          <w:szCs w:val="28"/>
          <w:lang w:eastAsia="ru-RU"/>
        </w:rPr>
        <w:tab/>
      </w:r>
      <w:r w:rsidR="00C7073F" w:rsidRPr="00975153">
        <w:rPr>
          <w:rFonts w:ascii="Times New Roman" w:eastAsia="Times New Roman" w:hAnsi="Times New Roman"/>
          <w:sz w:val="28"/>
          <w:szCs w:val="28"/>
          <w:lang w:eastAsia="ru-RU"/>
        </w:rPr>
        <w:t>«</w:t>
      </w:r>
      <w:r w:rsidRPr="00975153">
        <w:rPr>
          <w:rFonts w:ascii="Times New Roman" w:eastAsia="Times New Roman" w:hAnsi="Times New Roman"/>
          <w:sz w:val="28"/>
          <w:szCs w:val="28"/>
          <w:lang w:eastAsia="ru-RU"/>
        </w:rPr>
        <w:t xml:space="preserve">Математическое и компьютерное </w:t>
      </w:r>
      <w:r w:rsidR="00C7073F" w:rsidRPr="00975153">
        <w:rPr>
          <w:rFonts w:ascii="Times New Roman" w:eastAsia="Times New Roman" w:hAnsi="Times New Roman"/>
          <w:sz w:val="28"/>
          <w:szCs w:val="28"/>
          <w:lang w:eastAsia="ru-RU"/>
        </w:rPr>
        <w:br/>
      </w:r>
      <w:r w:rsidR="00C7073F" w:rsidRPr="00975153">
        <w:rPr>
          <w:rFonts w:ascii="Times New Roman" w:eastAsia="Times New Roman" w:hAnsi="Times New Roman"/>
          <w:sz w:val="28"/>
          <w:szCs w:val="28"/>
          <w:lang w:eastAsia="ru-RU"/>
        </w:rPr>
        <w:tab/>
      </w:r>
      <w:r w:rsidRPr="00975153">
        <w:rPr>
          <w:rFonts w:ascii="Times New Roman" w:eastAsia="Times New Roman" w:hAnsi="Times New Roman"/>
          <w:sz w:val="28"/>
          <w:szCs w:val="28"/>
          <w:lang w:eastAsia="ru-RU"/>
        </w:rPr>
        <w:t>моделирование</w:t>
      </w:r>
      <w:r w:rsidR="00C7073F" w:rsidRPr="00975153">
        <w:rPr>
          <w:rFonts w:ascii="Times New Roman" w:eastAsia="Times New Roman" w:hAnsi="Times New Roman"/>
          <w:sz w:val="28"/>
          <w:szCs w:val="28"/>
          <w:lang w:eastAsia="ru-RU"/>
        </w:rPr>
        <w:t>»</w:t>
      </w:r>
    </w:p>
    <w:p w14:paraId="1D2FCA4B" w14:textId="77777777" w:rsidR="00A47874" w:rsidRPr="00975153" w:rsidRDefault="00A47874" w:rsidP="00A47874">
      <w:pPr>
        <w:tabs>
          <w:tab w:val="left" w:pos="4678"/>
        </w:tabs>
        <w:spacing w:after="0" w:line="240" w:lineRule="auto"/>
        <w:rPr>
          <w:rFonts w:ascii="Times New Roman" w:eastAsia="Times New Roman" w:hAnsi="Times New Roman"/>
          <w:sz w:val="28"/>
          <w:szCs w:val="28"/>
          <w:lang w:eastAsia="ru-RU"/>
        </w:rPr>
      </w:pPr>
    </w:p>
    <w:p w14:paraId="4D70533F" w14:textId="77777777" w:rsidR="00A47874" w:rsidRPr="00975153" w:rsidRDefault="00A47874" w:rsidP="004A6770">
      <w:pPr>
        <w:tabs>
          <w:tab w:val="left" w:pos="3969"/>
          <w:tab w:val="left" w:pos="5103"/>
        </w:tabs>
        <w:spacing w:after="0" w:line="240" w:lineRule="auto"/>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Форма обучения</w:t>
      </w:r>
      <w:r w:rsidRPr="00975153">
        <w:rPr>
          <w:rFonts w:ascii="Times New Roman" w:eastAsia="Times New Roman" w:hAnsi="Times New Roman"/>
          <w:sz w:val="28"/>
          <w:szCs w:val="28"/>
          <w:lang w:eastAsia="ru-RU"/>
        </w:rPr>
        <w:tab/>
        <w:t>очная</w:t>
      </w:r>
    </w:p>
    <w:p w14:paraId="693673F9" w14:textId="77777777" w:rsidR="00A47874" w:rsidRPr="00975153" w:rsidRDefault="00A47874" w:rsidP="00A47874">
      <w:pPr>
        <w:tabs>
          <w:tab w:val="left" w:pos="4678"/>
        </w:tabs>
        <w:spacing w:after="0" w:line="240" w:lineRule="auto"/>
        <w:rPr>
          <w:rFonts w:ascii="Times New Roman" w:eastAsia="Times New Roman" w:hAnsi="Times New Roman"/>
          <w:sz w:val="28"/>
          <w:szCs w:val="28"/>
          <w:lang w:eastAsia="ru-RU"/>
        </w:rPr>
      </w:pPr>
    </w:p>
    <w:p w14:paraId="690BFA5C" w14:textId="77777777" w:rsidR="00A47874" w:rsidRPr="00975153" w:rsidRDefault="00A47874" w:rsidP="004A6770">
      <w:pPr>
        <w:tabs>
          <w:tab w:val="left" w:pos="3969"/>
          <w:tab w:val="left" w:pos="5103"/>
        </w:tabs>
        <w:spacing w:after="0" w:line="240" w:lineRule="auto"/>
        <w:rPr>
          <w:rFonts w:ascii="Times New Roman" w:eastAsia="Times New Roman" w:hAnsi="Times New Roman"/>
          <w:i/>
          <w:sz w:val="28"/>
          <w:szCs w:val="28"/>
          <w:lang w:eastAsia="ru-RU"/>
        </w:rPr>
      </w:pPr>
      <w:r w:rsidRPr="00975153">
        <w:rPr>
          <w:rFonts w:ascii="Times New Roman" w:eastAsia="Times New Roman" w:hAnsi="Times New Roman"/>
          <w:sz w:val="28"/>
          <w:szCs w:val="28"/>
          <w:lang w:eastAsia="ru-RU"/>
        </w:rPr>
        <w:t>Квалификация</w:t>
      </w:r>
      <w:r w:rsidRPr="00975153">
        <w:rPr>
          <w:rFonts w:ascii="Times New Roman" w:eastAsia="Times New Roman" w:hAnsi="Times New Roman"/>
          <w:sz w:val="28"/>
          <w:szCs w:val="28"/>
          <w:lang w:eastAsia="ru-RU"/>
        </w:rPr>
        <w:tab/>
        <w:t>магистр</w:t>
      </w:r>
    </w:p>
    <w:p w14:paraId="0B9092A3"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
    <w:p w14:paraId="44562A51"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
    <w:p w14:paraId="38A23A9F"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
    <w:p w14:paraId="42AFAD65" w14:textId="77777777" w:rsidR="005272E7" w:rsidRPr="00975153" w:rsidRDefault="005272E7" w:rsidP="00A47874">
      <w:pPr>
        <w:spacing w:after="0" w:line="240" w:lineRule="auto"/>
        <w:jc w:val="center"/>
        <w:rPr>
          <w:rFonts w:ascii="Times New Roman" w:eastAsia="Times New Roman" w:hAnsi="Times New Roman"/>
          <w:b/>
          <w:sz w:val="28"/>
          <w:szCs w:val="28"/>
          <w:lang w:eastAsia="ru-RU"/>
        </w:rPr>
      </w:pPr>
    </w:p>
    <w:p w14:paraId="689BC80B" w14:textId="77777777" w:rsidR="005272E7" w:rsidRPr="00975153" w:rsidRDefault="005272E7" w:rsidP="00A47874">
      <w:pPr>
        <w:spacing w:after="0" w:line="240" w:lineRule="auto"/>
        <w:jc w:val="center"/>
        <w:rPr>
          <w:rFonts w:ascii="Times New Roman" w:eastAsia="Times New Roman" w:hAnsi="Times New Roman"/>
          <w:b/>
          <w:sz w:val="28"/>
          <w:szCs w:val="28"/>
          <w:lang w:eastAsia="ru-RU"/>
        </w:rPr>
      </w:pPr>
    </w:p>
    <w:p w14:paraId="3B562B5B"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
    <w:p w14:paraId="73CA2855" w14:textId="77777777" w:rsidR="00A47874" w:rsidRPr="00975153" w:rsidRDefault="00A47874" w:rsidP="008D2DAC">
      <w:pPr>
        <w:spacing w:after="0" w:line="360" w:lineRule="auto"/>
        <w:jc w:val="center"/>
        <w:rPr>
          <w:rFonts w:ascii="Times New Roman" w:eastAsia="Times New Roman" w:hAnsi="Times New Roman"/>
          <w:b/>
          <w:sz w:val="28"/>
          <w:szCs w:val="28"/>
          <w:lang w:eastAsia="ru-RU"/>
        </w:rPr>
      </w:pPr>
    </w:p>
    <w:p w14:paraId="2D7A42C3" w14:textId="77777777" w:rsidR="008D2DAC" w:rsidRPr="00975153" w:rsidRDefault="00A47874" w:rsidP="008D2DAC">
      <w:pPr>
        <w:spacing w:after="0" w:line="360" w:lineRule="auto"/>
        <w:jc w:val="center"/>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 xml:space="preserve">Краснодар </w:t>
      </w:r>
    </w:p>
    <w:p w14:paraId="465FEC4F" w14:textId="77777777" w:rsidR="00A47874" w:rsidRPr="000679BC" w:rsidRDefault="00A47874" w:rsidP="008D2DAC">
      <w:pPr>
        <w:spacing w:after="0" w:line="360" w:lineRule="auto"/>
        <w:jc w:val="center"/>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20</w:t>
      </w:r>
      <w:r w:rsidR="005272E7" w:rsidRPr="00975153">
        <w:rPr>
          <w:rFonts w:ascii="Times New Roman" w:eastAsia="Times New Roman" w:hAnsi="Times New Roman"/>
          <w:sz w:val="28"/>
          <w:szCs w:val="28"/>
          <w:lang w:eastAsia="ru-RU"/>
        </w:rPr>
        <w:t>21</w:t>
      </w:r>
    </w:p>
    <w:p w14:paraId="68F978C0" w14:textId="77777777" w:rsidR="00391BA5" w:rsidRPr="000679BC" w:rsidRDefault="00391BA5" w:rsidP="00391BA5">
      <w:pPr>
        <w:rPr>
          <w:rFonts w:ascii="Times New Roman" w:hAnsi="Times New Roman"/>
        </w:rPr>
      </w:pPr>
      <w:r w:rsidRPr="000679BC">
        <w:rPr>
          <w:rFonts w:ascii="Times New Roman" w:hAnsi="Times New Roman"/>
        </w:rPr>
        <w:br w:type="page"/>
      </w:r>
    </w:p>
    <w:p w14:paraId="459A46B9"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r w:rsidRPr="00975153">
        <w:rPr>
          <w:rFonts w:ascii="Times New Roman" w:eastAsia="Times New Roman" w:hAnsi="Times New Roman"/>
          <w:b/>
          <w:sz w:val="28"/>
          <w:szCs w:val="28"/>
          <w:lang w:eastAsia="ru-RU"/>
        </w:rPr>
        <w:lastRenderedPageBreak/>
        <w:t>ЛИСТ ПРОВЕДЕНИЯ ИНСТРУКТАЖЕЙ</w:t>
      </w:r>
    </w:p>
    <w:p w14:paraId="4A981367" w14:textId="77777777" w:rsidR="00840202" w:rsidRPr="00975153" w:rsidRDefault="00840202" w:rsidP="00A47874">
      <w:pPr>
        <w:spacing w:after="0" w:line="240" w:lineRule="auto"/>
        <w:jc w:val="center"/>
        <w:rPr>
          <w:rFonts w:ascii="Times New Roman" w:eastAsia="Times New Roman" w:hAnsi="Times New Roman"/>
          <w:b/>
          <w:sz w:val="28"/>
          <w:szCs w:val="28"/>
          <w:lang w:eastAsia="ru-RU"/>
        </w:rPr>
      </w:pPr>
    </w:p>
    <w:p w14:paraId="472D3B59"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roofErr w:type="spellStart"/>
      <w:r w:rsidRPr="00975153">
        <w:rPr>
          <w:rFonts w:ascii="Times New Roman" w:eastAsia="Times New Roman" w:hAnsi="Times New Roman"/>
          <w:b/>
          <w:sz w:val="28"/>
          <w:szCs w:val="28"/>
          <w:lang w:eastAsia="ru-RU"/>
        </w:rPr>
        <w:t>КубГУ</w:t>
      </w:r>
      <w:proofErr w:type="spellEnd"/>
      <w:r w:rsidR="00840202" w:rsidRPr="00975153">
        <w:rPr>
          <w:rFonts w:ascii="Times New Roman" w:eastAsia="Times New Roman" w:hAnsi="Times New Roman"/>
          <w:b/>
          <w:sz w:val="28"/>
          <w:szCs w:val="28"/>
          <w:lang w:eastAsia="ru-RU"/>
        </w:rPr>
        <w:t>,</w:t>
      </w:r>
      <w:r w:rsidRPr="00975153">
        <w:rPr>
          <w:rFonts w:ascii="Times New Roman" w:eastAsia="Times New Roman" w:hAnsi="Times New Roman"/>
          <w:b/>
          <w:sz w:val="28"/>
          <w:szCs w:val="28"/>
          <w:lang w:eastAsia="ru-RU"/>
        </w:rPr>
        <w:t xml:space="preserve"> кафедра математических и компьютерных методов</w:t>
      </w:r>
    </w:p>
    <w:p w14:paraId="2D4A9282" w14:textId="77777777" w:rsidR="00A47874" w:rsidRPr="00975153" w:rsidRDefault="00A47874" w:rsidP="00A47874">
      <w:pPr>
        <w:spacing w:after="0" w:line="240" w:lineRule="auto"/>
        <w:jc w:val="center"/>
        <w:rPr>
          <w:rFonts w:ascii="Times New Roman" w:eastAsia="Times New Roman" w:hAnsi="Times New Roman"/>
          <w:b/>
          <w:i/>
          <w:sz w:val="28"/>
          <w:szCs w:val="28"/>
          <w:lang w:eastAsia="ru-RU"/>
        </w:rPr>
      </w:pPr>
    </w:p>
    <w:p w14:paraId="20E36284" w14:textId="77777777" w:rsidR="00A47874" w:rsidRPr="00975153" w:rsidRDefault="00A47874" w:rsidP="00A47874">
      <w:pPr>
        <w:spacing w:after="0" w:line="240" w:lineRule="auto"/>
        <w:jc w:val="center"/>
        <w:rPr>
          <w:rFonts w:ascii="Times New Roman" w:eastAsia="Times New Roman" w:hAnsi="Times New Roman"/>
          <w:b/>
          <w:i/>
          <w:sz w:val="28"/>
          <w:szCs w:val="28"/>
          <w:lang w:eastAsia="ru-RU"/>
        </w:rPr>
      </w:pPr>
    </w:p>
    <w:tbl>
      <w:tblPr>
        <w:tblW w:w="93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
        <w:gridCol w:w="2835"/>
        <w:gridCol w:w="1560"/>
        <w:gridCol w:w="2268"/>
        <w:gridCol w:w="2126"/>
      </w:tblGrid>
      <w:tr w:rsidR="00A47874" w:rsidRPr="00975153" w14:paraId="71DA30D0" w14:textId="77777777" w:rsidTr="0022074A">
        <w:trPr>
          <w:trHeight w:val="1074"/>
        </w:trPr>
        <w:tc>
          <w:tcPr>
            <w:tcW w:w="567" w:type="dxa"/>
            <w:vAlign w:val="center"/>
          </w:tcPr>
          <w:p w14:paraId="4E471AE6"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п/п</w:t>
            </w:r>
          </w:p>
        </w:tc>
        <w:tc>
          <w:tcPr>
            <w:tcW w:w="2835" w:type="dxa"/>
            <w:vAlign w:val="center"/>
          </w:tcPr>
          <w:p w14:paraId="18DFC532"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xml:space="preserve">Вид </w:t>
            </w:r>
            <w:r w:rsidR="00840202" w:rsidRPr="00975153">
              <w:rPr>
                <w:rFonts w:ascii="Times New Roman" w:eastAsia="Times New Roman" w:hAnsi="Times New Roman"/>
                <w:sz w:val="24"/>
                <w:szCs w:val="24"/>
                <w:lang w:eastAsia="ru-RU"/>
              </w:rPr>
              <w:br/>
            </w:r>
            <w:r w:rsidRPr="00975153">
              <w:rPr>
                <w:rFonts w:ascii="Times New Roman" w:eastAsia="Times New Roman" w:hAnsi="Times New Roman"/>
                <w:sz w:val="24"/>
                <w:szCs w:val="24"/>
                <w:lang w:eastAsia="ru-RU"/>
              </w:rPr>
              <w:t>инструктажа</w:t>
            </w:r>
          </w:p>
        </w:tc>
        <w:tc>
          <w:tcPr>
            <w:tcW w:w="1560" w:type="dxa"/>
            <w:vAlign w:val="center"/>
          </w:tcPr>
          <w:p w14:paraId="5B9CC842"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xml:space="preserve">Дата </w:t>
            </w:r>
            <w:r w:rsidR="00840202" w:rsidRPr="00975153">
              <w:rPr>
                <w:rFonts w:ascii="Times New Roman" w:eastAsia="Times New Roman" w:hAnsi="Times New Roman"/>
                <w:sz w:val="24"/>
                <w:szCs w:val="24"/>
                <w:lang w:eastAsia="ru-RU"/>
              </w:rPr>
              <w:br/>
            </w:r>
            <w:r w:rsidRPr="00975153">
              <w:rPr>
                <w:rFonts w:ascii="Times New Roman" w:eastAsia="Times New Roman" w:hAnsi="Times New Roman"/>
                <w:sz w:val="24"/>
                <w:szCs w:val="24"/>
                <w:lang w:eastAsia="ru-RU"/>
              </w:rPr>
              <w:t xml:space="preserve">проведения </w:t>
            </w:r>
            <w:r w:rsidR="00840202" w:rsidRPr="00975153">
              <w:rPr>
                <w:rFonts w:ascii="Times New Roman" w:eastAsia="Times New Roman" w:hAnsi="Times New Roman"/>
                <w:sz w:val="24"/>
                <w:szCs w:val="24"/>
                <w:lang w:eastAsia="ru-RU"/>
              </w:rPr>
              <w:br/>
            </w:r>
            <w:r w:rsidRPr="00975153">
              <w:rPr>
                <w:rFonts w:ascii="Times New Roman" w:eastAsia="Times New Roman" w:hAnsi="Times New Roman"/>
                <w:sz w:val="24"/>
                <w:szCs w:val="24"/>
                <w:lang w:eastAsia="ru-RU"/>
              </w:rPr>
              <w:t>инструктажа</w:t>
            </w:r>
          </w:p>
        </w:tc>
        <w:tc>
          <w:tcPr>
            <w:tcW w:w="2268" w:type="dxa"/>
            <w:vAlign w:val="center"/>
          </w:tcPr>
          <w:p w14:paraId="28BB758D"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Подпись</w:t>
            </w:r>
          </w:p>
          <w:p w14:paraId="3A997971" w14:textId="77777777" w:rsidR="00A47874" w:rsidRPr="00975153" w:rsidRDefault="00A47874" w:rsidP="007A7AEB">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инструктирующего</w:t>
            </w:r>
          </w:p>
        </w:tc>
        <w:tc>
          <w:tcPr>
            <w:tcW w:w="2126" w:type="dxa"/>
            <w:vAlign w:val="center"/>
          </w:tcPr>
          <w:p w14:paraId="2CD4A803"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Подпись</w:t>
            </w:r>
          </w:p>
          <w:p w14:paraId="753E4B43"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инструктируемого</w:t>
            </w:r>
          </w:p>
        </w:tc>
      </w:tr>
      <w:tr w:rsidR="00A47874" w:rsidRPr="00975153" w14:paraId="45638E20" w14:textId="77777777" w:rsidTr="0022074A">
        <w:tc>
          <w:tcPr>
            <w:tcW w:w="567" w:type="dxa"/>
          </w:tcPr>
          <w:p w14:paraId="5A8F95EB" w14:textId="77777777" w:rsidR="00A47874" w:rsidRPr="00975153" w:rsidRDefault="00A47874" w:rsidP="004D329C">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1</w:t>
            </w:r>
          </w:p>
        </w:tc>
        <w:tc>
          <w:tcPr>
            <w:tcW w:w="2835" w:type="dxa"/>
          </w:tcPr>
          <w:p w14:paraId="51774A09" w14:textId="77777777" w:rsidR="00A47874" w:rsidRPr="00975153" w:rsidRDefault="00A47874" w:rsidP="0022074A">
            <w:pPr>
              <w:spacing w:after="0" w:line="240" w:lineRule="auto"/>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xml:space="preserve">Инструктаж по </w:t>
            </w:r>
            <w:r w:rsidR="0022074A" w:rsidRPr="00975153">
              <w:rPr>
                <w:rFonts w:ascii="Times New Roman" w:eastAsia="Times New Roman" w:hAnsi="Times New Roman"/>
                <w:sz w:val="24"/>
                <w:szCs w:val="24"/>
                <w:lang w:eastAsia="ru-RU"/>
              </w:rPr>
              <w:br/>
            </w:r>
            <w:r w:rsidRPr="00975153">
              <w:rPr>
                <w:rFonts w:ascii="Times New Roman" w:eastAsia="Times New Roman" w:hAnsi="Times New Roman"/>
                <w:sz w:val="24"/>
                <w:szCs w:val="24"/>
                <w:lang w:eastAsia="ru-RU"/>
              </w:rPr>
              <w:t>охране труда</w:t>
            </w:r>
          </w:p>
        </w:tc>
        <w:tc>
          <w:tcPr>
            <w:tcW w:w="1560" w:type="dxa"/>
          </w:tcPr>
          <w:p w14:paraId="68602A29" w14:textId="77777777" w:rsidR="00A47874" w:rsidRPr="00975153" w:rsidRDefault="000D01D6" w:rsidP="000E70AC">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29</w:t>
            </w:r>
            <w:r w:rsidR="00A47874" w:rsidRPr="00975153">
              <w:rPr>
                <w:rFonts w:ascii="Times New Roman" w:eastAsia="Times New Roman" w:hAnsi="Times New Roman"/>
                <w:sz w:val="24"/>
                <w:szCs w:val="24"/>
                <w:lang w:eastAsia="ru-RU"/>
              </w:rPr>
              <w:t>.0</w:t>
            </w:r>
            <w:r w:rsidR="000E70AC" w:rsidRPr="00975153">
              <w:rPr>
                <w:rFonts w:ascii="Times New Roman" w:eastAsia="Times New Roman" w:hAnsi="Times New Roman"/>
                <w:sz w:val="24"/>
                <w:szCs w:val="24"/>
                <w:lang w:eastAsia="ru-RU"/>
              </w:rPr>
              <w:t>1</w:t>
            </w:r>
            <w:r w:rsidR="00A47874" w:rsidRPr="00975153">
              <w:rPr>
                <w:rFonts w:ascii="Times New Roman" w:eastAsia="Times New Roman" w:hAnsi="Times New Roman"/>
                <w:sz w:val="24"/>
                <w:szCs w:val="24"/>
                <w:lang w:eastAsia="ru-RU"/>
              </w:rPr>
              <w:t>.20</w:t>
            </w:r>
            <w:r w:rsidR="0010767C" w:rsidRPr="00975153">
              <w:rPr>
                <w:rFonts w:ascii="Times New Roman" w:eastAsia="Times New Roman" w:hAnsi="Times New Roman"/>
                <w:sz w:val="24"/>
                <w:szCs w:val="24"/>
                <w:lang w:eastAsia="ru-RU"/>
              </w:rPr>
              <w:t>2</w:t>
            </w:r>
            <w:r w:rsidR="000E70AC" w:rsidRPr="00975153">
              <w:rPr>
                <w:rFonts w:ascii="Times New Roman" w:eastAsia="Times New Roman" w:hAnsi="Times New Roman"/>
                <w:sz w:val="24"/>
                <w:szCs w:val="24"/>
                <w:lang w:eastAsia="ru-RU"/>
              </w:rPr>
              <w:t>1</w:t>
            </w:r>
          </w:p>
        </w:tc>
        <w:tc>
          <w:tcPr>
            <w:tcW w:w="2268" w:type="dxa"/>
          </w:tcPr>
          <w:p w14:paraId="4C3E6081"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p>
        </w:tc>
        <w:tc>
          <w:tcPr>
            <w:tcW w:w="2126" w:type="dxa"/>
          </w:tcPr>
          <w:p w14:paraId="10090723" w14:textId="77777777" w:rsidR="00A47874" w:rsidRPr="00975153" w:rsidRDefault="00A47874" w:rsidP="00D55807">
            <w:pPr>
              <w:spacing w:after="0" w:line="240" w:lineRule="auto"/>
              <w:rPr>
                <w:rFonts w:ascii="Times New Roman" w:eastAsia="Times New Roman" w:hAnsi="Times New Roman"/>
                <w:sz w:val="24"/>
                <w:szCs w:val="24"/>
                <w:lang w:eastAsia="ru-RU"/>
              </w:rPr>
            </w:pPr>
          </w:p>
        </w:tc>
      </w:tr>
      <w:tr w:rsidR="000D01D6" w:rsidRPr="00975153" w14:paraId="639588DE" w14:textId="77777777" w:rsidTr="0022074A">
        <w:tc>
          <w:tcPr>
            <w:tcW w:w="567" w:type="dxa"/>
          </w:tcPr>
          <w:p w14:paraId="1750353F" w14:textId="77777777" w:rsidR="000D01D6" w:rsidRPr="00975153" w:rsidRDefault="000D01D6" w:rsidP="004D329C">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2</w:t>
            </w:r>
          </w:p>
        </w:tc>
        <w:tc>
          <w:tcPr>
            <w:tcW w:w="2835" w:type="dxa"/>
          </w:tcPr>
          <w:p w14:paraId="7B1780A2" w14:textId="77777777" w:rsidR="000D01D6" w:rsidRPr="00975153" w:rsidRDefault="000D01D6" w:rsidP="0022074A">
            <w:pPr>
              <w:spacing w:after="0" w:line="240" w:lineRule="auto"/>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xml:space="preserve">Инструктаж по </w:t>
            </w:r>
            <w:r w:rsidRPr="00975153">
              <w:rPr>
                <w:rFonts w:ascii="Times New Roman" w:eastAsia="Times New Roman" w:hAnsi="Times New Roman"/>
                <w:sz w:val="24"/>
                <w:szCs w:val="24"/>
                <w:lang w:eastAsia="ru-RU"/>
              </w:rPr>
              <w:br/>
              <w:t>технике безопасности</w:t>
            </w:r>
          </w:p>
        </w:tc>
        <w:tc>
          <w:tcPr>
            <w:tcW w:w="1560" w:type="dxa"/>
          </w:tcPr>
          <w:p w14:paraId="4FAEC362" w14:textId="77777777" w:rsidR="000D01D6" w:rsidRPr="00975153" w:rsidRDefault="000D01D6" w:rsidP="00C63175">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29.01.2021</w:t>
            </w:r>
          </w:p>
        </w:tc>
        <w:tc>
          <w:tcPr>
            <w:tcW w:w="2268" w:type="dxa"/>
          </w:tcPr>
          <w:p w14:paraId="7E8A5C3E" w14:textId="77777777" w:rsidR="000D01D6" w:rsidRPr="00975153" w:rsidRDefault="000D01D6" w:rsidP="00D55807">
            <w:pPr>
              <w:spacing w:after="0" w:line="240" w:lineRule="auto"/>
              <w:jc w:val="center"/>
              <w:rPr>
                <w:rFonts w:ascii="Times New Roman" w:eastAsia="Times New Roman" w:hAnsi="Times New Roman"/>
                <w:sz w:val="24"/>
                <w:szCs w:val="24"/>
                <w:lang w:eastAsia="ru-RU"/>
              </w:rPr>
            </w:pPr>
          </w:p>
        </w:tc>
        <w:tc>
          <w:tcPr>
            <w:tcW w:w="2126" w:type="dxa"/>
          </w:tcPr>
          <w:p w14:paraId="1D01A7F8" w14:textId="77777777" w:rsidR="000D01D6" w:rsidRPr="00975153" w:rsidRDefault="000D01D6" w:rsidP="00D55807">
            <w:pPr>
              <w:spacing w:after="0" w:line="240" w:lineRule="auto"/>
              <w:rPr>
                <w:rFonts w:ascii="Times New Roman" w:eastAsia="Times New Roman" w:hAnsi="Times New Roman"/>
                <w:sz w:val="24"/>
                <w:szCs w:val="24"/>
                <w:lang w:eastAsia="ru-RU"/>
              </w:rPr>
            </w:pPr>
          </w:p>
        </w:tc>
      </w:tr>
      <w:tr w:rsidR="000D01D6" w:rsidRPr="00975153" w14:paraId="1FDD4F54" w14:textId="77777777" w:rsidTr="0022074A">
        <w:tc>
          <w:tcPr>
            <w:tcW w:w="567" w:type="dxa"/>
          </w:tcPr>
          <w:p w14:paraId="7AB09A31" w14:textId="77777777" w:rsidR="000D01D6" w:rsidRPr="00975153" w:rsidRDefault="000D01D6" w:rsidP="004D329C">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3</w:t>
            </w:r>
          </w:p>
        </w:tc>
        <w:tc>
          <w:tcPr>
            <w:tcW w:w="2835" w:type="dxa"/>
          </w:tcPr>
          <w:p w14:paraId="64183911" w14:textId="77777777" w:rsidR="000D01D6" w:rsidRPr="00975153" w:rsidRDefault="000D01D6" w:rsidP="0022074A">
            <w:pPr>
              <w:spacing w:after="0" w:line="240" w:lineRule="auto"/>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xml:space="preserve">Инструктаж по </w:t>
            </w:r>
            <w:r w:rsidRPr="00975153">
              <w:rPr>
                <w:rFonts w:ascii="Times New Roman" w:eastAsia="Times New Roman" w:hAnsi="Times New Roman"/>
                <w:sz w:val="24"/>
                <w:szCs w:val="24"/>
                <w:lang w:eastAsia="ru-RU"/>
              </w:rPr>
              <w:br/>
              <w:t>пожарной безопасности</w:t>
            </w:r>
          </w:p>
        </w:tc>
        <w:tc>
          <w:tcPr>
            <w:tcW w:w="1560" w:type="dxa"/>
          </w:tcPr>
          <w:p w14:paraId="10523757" w14:textId="77777777" w:rsidR="000D01D6" w:rsidRPr="00975153" w:rsidRDefault="000D01D6" w:rsidP="00765414">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29.01.2021</w:t>
            </w:r>
          </w:p>
        </w:tc>
        <w:tc>
          <w:tcPr>
            <w:tcW w:w="2268" w:type="dxa"/>
          </w:tcPr>
          <w:p w14:paraId="3D21C93E" w14:textId="77777777" w:rsidR="000D01D6" w:rsidRPr="00975153" w:rsidRDefault="000D01D6" w:rsidP="00D55807">
            <w:pPr>
              <w:spacing w:after="0" w:line="240" w:lineRule="auto"/>
              <w:jc w:val="center"/>
              <w:rPr>
                <w:rFonts w:ascii="Times New Roman" w:eastAsia="Times New Roman" w:hAnsi="Times New Roman"/>
                <w:sz w:val="24"/>
                <w:szCs w:val="24"/>
                <w:lang w:eastAsia="ru-RU"/>
              </w:rPr>
            </w:pPr>
          </w:p>
        </w:tc>
        <w:tc>
          <w:tcPr>
            <w:tcW w:w="2126" w:type="dxa"/>
          </w:tcPr>
          <w:p w14:paraId="543211AF" w14:textId="77777777" w:rsidR="000D01D6" w:rsidRPr="00975153" w:rsidRDefault="000D01D6" w:rsidP="00D55807">
            <w:pPr>
              <w:spacing w:after="0" w:line="240" w:lineRule="auto"/>
              <w:rPr>
                <w:rFonts w:ascii="Times New Roman" w:eastAsia="Times New Roman" w:hAnsi="Times New Roman"/>
                <w:sz w:val="24"/>
                <w:szCs w:val="24"/>
                <w:lang w:eastAsia="ru-RU"/>
              </w:rPr>
            </w:pPr>
          </w:p>
        </w:tc>
      </w:tr>
      <w:tr w:rsidR="000D01D6" w:rsidRPr="002C5110" w14:paraId="28FD9114" w14:textId="77777777" w:rsidTr="0022074A">
        <w:tc>
          <w:tcPr>
            <w:tcW w:w="567" w:type="dxa"/>
          </w:tcPr>
          <w:p w14:paraId="0838FA73" w14:textId="77777777" w:rsidR="000D01D6" w:rsidRPr="00975153" w:rsidRDefault="000D01D6" w:rsidP="004D329C">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4</w:t>
            </w:r>
          </w:p>
        </w:tc>
        <w:tc>
          <w:tcPr>
            <w:tcW w:w="2835" w:type="dxa"/>
          </w:tcPr>
          <w:p w14:paraId="0CECB259" w14:textId="77777777" w:rsidR="000D01D6" w:rsidRPr="00975153" w:rsidRDefault="000D01D6" w:rsidP="0022074A">
            <w:pPr>
              <w:spacing w:after="0" w:line="240" w:lineRule="auto"/>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Инструктаж по</w:t>
            </w:r>
            <w:r w:rsidRPr="00975153">
              <w:rPr>
                <w:rFonts w:ascii="Times New Roman" w:eastAsia="Times New Roman" w:hAnsi="Times New Roman"/>
                <w:sz w:val="24"/>
                <w:szCs w:val="24"/>
                <w:lang w:eastAsia="ru-RU"/>
              </w:rPr>
              <w:br/>
              <w:t xml:space="preserve">ознакомлению с </w:t>
            </w:r>
            <w:r w:rsidRPr="00975153">
              <w:rPr>
                <w:rFonts w:ascii="Times New Roman" w:eastAsia="Times New Roman" w:hAnsi="Times New Roman"/>
                <w:sz w:val="24"/>
                <w:szCs w:val="24"/>
                <w:lang w:eastAsia="ru-RU"/>
              </w:rPr>
              <w:br/>
              <w:t xml:space="preserve">правилами внутреннего трудового распорядка </w:t>
            </w:r>
          </w:p>
        </w:tc>
        <w:tc>
          <w:tcPr>
            <w:tcW w:w="1560" w:type="dxa"/>
          </w:tcPr>
          <w:p w14:paraId="6F82A605" w14:textId="77777777" w:rsidR="000D01D6" w:rsidRPr="002C5110" w:rsidRDefault="000D01D6" w:rsidP="00765414">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29.01.2021</w:t>
            </w:r>
          </w:p>
        </w:tc>
        <w:tc>
          <w:tcPr>
            <w:tcW w:w="2268" w:type="dxa"/>
          </w:tcPr>
          <w:p w14:paraId="0227F5AC" w14:textId="77777777" w:rsidR="000D01D6" w:rsidRPr="002C5110" w:rsidRDefault="000D01D6" w:rsidP="00D55807">
            <w:pPr>
              <w:spacing w:after="0" w:line="240" w:lineRule="auto"/>
              <w:jc w:val="center"/>
              <w:rPr>
                <w:rFonts w:ascii="Times New Roman" w:eastAsia="Times New Roman" w:hAnsi="Times New Roman"/>
                <w:sz w:val="24"/>
                <w:szCs w:val="24"/>
                <w:lang w:eastAsia="ru-RU"/>
              </w:rPr>
            </w:pPr>
          </w:p>
        </w:tc>
        <w:tc>
          <w:tcPr>
            <w:tcW w:w="2126" w:type="dxa"/>
          </w:tcPr>
          <w:p w14:paraId="520871AB" w14:textId="77777777" w:rsidR="000D01D6" w:rsidRPr="002C5110" w:rsidRDefault="000D01D6" w:rsidP="00D55807">
            <w:pPr>
              <w:spacing w:after="0" w:line="240" w:lineRule="auto"/>
              <w:rPr>
                <w:rFonts w:ascii="Times New Roman" w:eastAsia="Times New Roman" w:hAnsi="Times New Roman"/>
                <w:sz w:val="24"/>
                <w:szCs w:val="24"/>
                <w:lang w:eastAsia="ru-RU"/>
              </w:rPr>
            </w:pPr>
          </w:p>
        </w:tc>
      </w:tr>
    </w:tbl>
    <w:p w14:paraId="22B38296" w14:textId="77777777" w:rsidR="0044789F" w:rsidRPr="002C5110" w:rsidRDefault="0044789F" w:rsidP="00A47874">
      <w:pPr>
        <w:rPr>
          <w:rFonts w:ascii="Times New Roman" w:hAnsi="Times New Roman"/>
          <w:b/>
          <w:sz w:val="28"/>
          <w:szCs w:val="28"/>
        </w:rPr>
      </w:pPr>
    </w:p>
    <w:p w14:paraId="5BA5718F" w14:textId="77777777" w:rsidR="00A47874" w:rsidRPr="00271CFF" w:rsidRDefault="00A47874" w:rsidP="00A47874">
      <w:pPr>
        <w:rPr>
          <w:rFonts w:ascii="Times New Roman" w:hAnsi="Times New Roman"/>
          <w:b/>
          <w:sz w:val="28"/>
          <w:szCs w:val="28"/>
          <w:highlight w:val="green"/>
        </w:rPr>
      </w:pPr>
      <w:r w:rsidRPr="00271CFF">
        <w:rPr>
          <w:rFonts w:ascii="Times New Roman" w:hAnsi="Times New Roman"/>
          <w:b/>
          <w:sz w:val="28"/>
          <w:szCs w:val="28"/>
          <w:highlight w:val="green"/>
        </w:rPr>
        <w:br w:type="page"/>
      </w:r>
    </w:p>
    <w:p w14:paraId="75025635" w14:textId="77777777" w:rsidR="0044789F" w:rsidRPr="00364F1C" w:rsidRDefault="0044789F" w:rsidP="0044789F">
      <w:pPr>
        <w:spacing w:after="0" w:line="360" w:lineRule="auto"/>
        <w:jc w:val="center"/>
        <w:rPr>
          <w:rFonts w:ascii="Times New Roman" w:eastAsia="Times New Roman" w:hAnsi="Times New Roman"/>
          <w:sz w:val="28"/>
          <w:szCs w:val="28"/>
          <w:lang w:eastAsia="ru-RU"/>
        </w:rPr>
      </w:pPr>
      <w:r w:rsidRPr="00364F1C">
        <w:rPr>
          <w:rFonts w:ascii="Times New Roman" w:eastAsia="Times New Roman" w:hAnsi="Times New Roman"/>
          <w:b/>
          <w:bCs/>
          <w:sz w:val="28"/>
          <w:szCs w:val="28"/>
          <w:lang w:eastAsia="ru-RU"/>
        </w:rPr>
        <w:lastRenderedPageBreak/>
        <w:t>ОБЩИЕ СВЕДЕНИЯ</w:t>
      </w:r>
      <w:r w:rsidRPr="00364F1C">
        <w:rPr>
          <w:rFonts w:ascii="Times New Roman" w:eastAsia="Times New Roman" w:hAnsi="Times New Roman"/>
          <w:b/>
          <w:bCs/>
          <w:sz w:val="28"/>
          <w:szCs w:val="28"/>
          <w:lang w:eastAsia="ru-RU"/>
        </w:rPr>
        <w:br/>
      </w:r>
      <w:r w:rsidRPr="00364F1C">
        <w:rPr>
          <w:rFonts w:ascii="Times New Roman" w:eastAsia="Times New Roman" w:hAnsi="Times New Roman"/>
          <w:b/>
          <w:sz w:val="28"/>
          <w:szCs w:val="28"/>
          <w:lang w:eastAsia="ru-RU"/>
        </w:rPr>
        <w:t>по производственной практике</w:t>
      </w:r>
      <w:r w:rsidRPr="00364F1C">
        <w:rPr>
          <w:rFonts w:ascii="Times New Roman" w:eastAsia="Times New Roman" w:hAnsi="Times New Roman"/>
          <w:b/>
          <w:sz w:val="28"/>
          <w:szCs w:val="28"/>
          <w:lang w:eastAsia="ru-RU"/>
        </w:rPr>
        <w:br/>
        <w:t>(научно-исследовательская работа)</w:t>
      </w:r>
      <w:r w:rsidRPr="00364F1C">
        <w:rPr>
          <w:rFonts w:ascii="Times New Roman" w:eastAsia="Times New Roman" w:hAnsi="Times New Roman"/>
          <w:sz w:val="28"/>
          <w:szCs w:val="28"/>
          <w:lang w:eastAsia="ru-RU"/>
        </w:rPr>
        <w:br/>
        <w:t>Б</w:t>
      </w:r>
      <w:proofErr w:type="gramStart"/>
      <w:r w:rsidRPr="00364F1C">
        <w:rPr>
          <w:rFonts w:ascii="Times New Roman" w:eastAsia="Times New Roman" w:hAnsi="Times New Roman"/>
          <w:sz w:val="28"/>
          <w:szCs w:val="28"/>
          <w:lang w:eastAsia="ru-RU"/>
        </w:rPr>
        <w:t>2.О.</w:t>
      </w:r>
      <w:proofErr w:type="gramEnd"/>
      <w:r w:rsidRPr="00364F1C">
        <w:rPr>
          <w:rFonts w:ascii="Times New Roman" w:eastAsia="Times New Roman" w:hAnsi="Times New Roman"/>
          <w:sz w:val="28"/>
          <w:szCs w:val="28"/>
          <w:lang w:eastAsia="ru-RU"/>
        </w:rPr>
        <w:t>02.03(Н)</w:t>
      </w:r>
    </w:p>
    <w:p w14:paraId="75B23898" w14:textId="77777777" w:rsidR="0044789F" w:rsidRPr="00364F1C" w:rsidRDefault="0044789F" w:rsidP="0044789F">
      <w:pPr>
        <w:spacing w:after="0" w:line="240" w:lineRule="auto"/>
        <w:jc w:val="center"/>
        <w:rPr>
          <w:rFonts w:ascii="Times New Roman" w:eastAsiaTheme="minorEastAsia" w:hAnsi="Times New Roman"/>
          <w:color w:val="000000"/>
          <w:sz w:val="24"/>
          <w:szCs w:val="24"/>
          <w:u w:val="single"/>
          <w:shd w:val="clear" w:color="auto" w:fill="FFFFFF"/>
        </w:rPr>
      </w:pPr>
    </w:p>
    <w:p w14:paraId="51321D79" w14:textId="77777777" w:rsidR="0044789F" w:rsidRPr="00364F1C" w:rsidRDefault="0044789F" w:rsidP="0044789F">
      <w:pPr>
        <w:autoSpaceDE w:val="0"/>
        <w:autoSpaceDN w:val="0"/>
        <w:adjustRightInd w:val="0"/>
        <w:spacing w:after="0" w:line="360" w:lineRule="auto"/>
        <w:ind w:firstLine="709"/>
        <w:jc w:val="both"/>
        <w:rPr>
          <w:rFonts w:ascii="Times New Roman" w:eastAsiaTheme="minorHAnsi" w:hAnsi="Times New Roman"/>
          <w:color w:val="000000"/>
          <w:sz w:val="24"/>
          <w:szCs w:val="24"/>
        </w:rPr>
      </w:pPr>
      <w:r w:rsidRPr="00364F1C">
        <w:rPr>
          <w:rFonts w:ascii="Times New Roman" w:eastAsiaTheme="minorHAnsi" w:hAnsi="Times New Roman"/>
          <w:b/>
          <w:color w:val="000000"/>
          <w:sz w:val="24"/>
          <w:szCs w:val="24"/>
        </w:rPr>
        <w:t>Место прохождения практики:</w:t>
      </w:r>
      <w:r w:rsidRPr="00364F1C">
        <w:rPr>
          <w:rFonts w:ascii="Times New Roman" w:eastAsiaTheme="minorHAnsi" w:hAnsi="Times New Roman"/>
          <w:b/>
          <w:i/>
          <w:color w:val="000000"/>
          <w:sz w:val="24"/>
          <w:szCs w:val="24"/>
        </w:rPr>
        <w:t xml:space="preserve"> </w:t>
      </w:r>
      <w:r w:rsidRPr="00364F1C">
        <w:rPr>
          <w:rFonts w:ascii="Times New Roman" w:eastAsiaTheme="minorHAnsi" w:hAnsi="Times New Roman"/>
          <w:color w:val="000000"/>
          <w:sz w:val="24"/>
          <w:szCs w:val="24"/>
        </w:rPr>
        <w:t>ФГБОУ ВО «</w:t>
      </w:r>
      <w:proofErr w:type="spellStart"/>
      <w:r w:rsidRPr="00364F1C">
        <w:rPr>
          <w:rFonts w:ascii="Times New Roman" w:eastAsiaTheme="minorHAnsi" w:hAnsi="Times New Roman"/>
          <w:color w:val="000000"/>
          <w:sz w:val="24"/>
          <w:szCs w:val="24"/>
        </w:rPr>
        <w:t>КубГУ</w:t>
      </w:r>
      <w:proofErr w:type="spellEnd"/>
      <w:r w:rsidRPr="00364F1C">
        <w:rPr>
          <w:rFonts w:ascii="Times New Roman" w:eastAsiaTheme="minorHAnsi" w:hAnsi="Times New Roman"/>
          <w:color w:val="000000"/>
          <w:sz w:val="24"/>
          <w:szCs w:val="24"/>
        </w:rPr>
        <w:t>», кафедра МКМ.</w:t>
      </w:r>
    </w:p>
    <w:p w14:paraId="0AA18759" w14:textId="77777777" w:rsidR="0044789F" w:rsidRPr="00364F1C" w:rsidRDefault="0044789F" w:rsidP="0044789F">
      <w:pPr>
        <w:spacing w:after="0" w:line="360" w:lineRule="auto"/>
        <w:ind w:firstLine="709"/>
        <w:rPr>
          <w:rFonts w:ascii="Times New Roman" w:eastAsiaTheme="minorEastAsia" w:hAnsi="Times New Roman"/>
          <w:sz w:val="24"/>
          <w:szCs w:val="24"/>
          <w:u w:val="single"/>
          <w:shd w:val="clear" w:color="auto" w:fill="FFFFFF"/>
        </w:rPr>
      </w:pPr>
      <w:r w:rsidRPr="00364F1C">
        <w:rPr>
          <w:rFonts w:ascii="Times New Roman" w:eastAsia="Times New Roman" w:hAnsi="Times New Roman"/>
          <w:b/>
          <w:sz w:val="24"/>
          <w:szCs w:val="24"/>
          <w:lang w:eastAsia="ru-RU"/>
        </w:rPr>
        <w:t>Срок прохождения практики:</w:t>
      </w:r>
      <w:r w:rsidRPr="00364F1C">
        <w:rPr>
          <w:rFonts w:ascii="Times New Roman" w:eastAsia="Times New Roman" w:hAnsi="Times New Roman"/>
          <w:sz w:val="24"/>
          <w:szCs w:val="24"/>
          <w:lang w:eastAsia="ru-RU"/>
        </w:rPr>
        <w:t xml:space="preserve"> </w:t>
      </w:r>
      <w:r w:rsidRPr="00364F1C">
        <w:rPr>
          <w:rFonts w:ascii="Times New Roman" w:eastAsia="Times New Roman" w:hAnsi="Times New Roman"/>
          <w:sz w:val="24"/>
          <w:szCs w:val="24"/>
          <w:lang w:eastAsia="ru-RU"/>
        </w:rPr>
        <w:tab/>
      </w:r>
      <w:r w:rsidR="00073AF3" w:rsidRPr="00364F1C">
        <w:rPr>
          <w:rFonts w:ascii="Times New Roman" w:eastAsia="Times New Roman" w:hAnsi="Times New Roman"/>
          <w:sz w:val="24"/>
          <w:szCs w:val="24"/>
          <w:lang w:eastAsia="ru-RU"/>
        </w:rPr>
        <w:t>2</w:t>
      </w:r>
      <w:r w:rsidRPr="00364F1C">
        <w:rPr>
          <w:rFonts w:ascii="Times New Roman" w:eastAsia="Times New Roman" w:hAnsi="Times New Roman"/>
          <w:sz w:val="24"/>
          <w:szCs w:val="24"/>
          <w:lang w:eastAsia="ru-RU"/>
        </w:rPr>
        <w:t>9.0</w:t>
      </w:r>
      <w:r w:rsidR="00FD7503" w:rsidRPr="00364F1C">
        <w:rPr>
          <w:rFonts w:ascii="Times New Roman" w:eastAsia="Times New Roman" w:hAnsi="Times New Roman"/>
          <w:sz w:val="24"/>
          <w:szCs w:val="24"/>
          <w:lang w:eastAsia="ru-RU"/>
        </w:rPr>
        <w:t>1</w:t>
      </w:r>
      <w:r w:rsidRPr="00364F1C">
        <w:rPr>
          <w:rFonts w:ascii="Times New Roman" w:eastAsia="Times New Roman" w:hAnsi="Times New Roman"/>
          <w:sz w:val="24"/>
          <w:szCs w:val="24"/>
          <w:lang w:eastAsia="ru-RU"/>
        </w:rPr>
        <w:t>.202</w:t>
      </w:r>
      <w:r w:rsidR="00FD7503" w:rsidRPr="00364F1C">
        <w:rPr>
          <w:rFonts w:ascii="Times New Roman" w:eastAsia="Times New Roman" w:hAnsi="Times New Roman"/>
          <w:sz w:val="24"/>
          <w:szCs w:val="24"/>
          <w:lang w:eastAsia="ru-RU"/>
        </w:rPr>
        <w:t>1</w:t>
      </w:r>
      <w:r w:rsidRPr="00364F1C">
        <w:rPr>
          <w:rFonts w:ascii="Times New Roman" w:eastAsia="Times New Roman" w:hAnsi="Times New Roman"/>
          <w:sz w:val="24"/>
          <w:szCs w:val="24"/>
          <w:lang w:eastAsia="ru-RU"/>
        </w:rPr>
        <w:t>-</w:t>
      </w:r>
      <w:r w:rsidR="00073AF3" w:rsidRPr="00364F1C">
        <w:rPr>
          <w:rFonts w:ascii="Times New Roman" w:eastAsia="Times New Roman" w:hAnsi="Times New Roman"/>
          <w:sz w:val="24"/>
          <w:szCs w:val="24"/>
          <w:lang w:eastAsia="ru-RU"/>
        </w:rPr>
        <w:t>26</w:t>
      </w:r>
      <w:r w:rsidRPr="00364F1C">
        <w:rPr>
          <w:rFonts w:ascii="Times New Roman" w:eastAsia="Times New Roman" w:hAnsi="Times New Roman"/>
          <w:sz w:val="24"/>
          <w:szCs w:val="24"/>
          <w:lang w:eastAsia="ru-RU"/>
        </w:rPr>
        <w:t>.0</w:t>
      </w:r>
      <w:r w:rsidR="00FD7503" w:rsidRPr="00364F1C">
        <w:rPr>
          <w:rFonts w:ascii="Times New Roman" w:eastAsia="Times New Roman" w:hAnsi="Times New Roman"/>
          <w:sz w:val="24"/>
          <w:szCs w:val="24"/>
          <w:lang w:eastAsia="ru-RU"/>
        </w:rPr>
        <w:t>2</w:t>
      </w:r>
      <w:r w:rsidRPr="00364F1C">
        <w:rPr>
          <w:rFonts w:ascii="Times New Roman" w:eastAsia="Times New Roman" w:hAnsi="Times New Roman"/>
          <w:sz w:val="24"/>
          <w:szCs w:val="24"/>
          <w:lang w:eastAsia="ru-RU"/>
        </w:rPr>
        <w:t>.202</w:t>
      </w:r>
      <w:r w:rsidR="00FD7503" w:rsidRPr="00364F1C">
        <w:rPr>
          <w:rFonts w:ascii="Times New Roman" w:eastAsia="Times New Roman" w:hAnsi="Times New Roman"/>
          <w:sz w:val="24"/>
          <w:szCs w:val="24"/>
          <w:lang w:eastAsia="ru-RU"/>
        </w:rPr>
        <w:t>1</w:t>
      </w:r>
      <w:r w:rsidRPr="00364F1C">
        <w:rPr>
          <w:rFonts w:ascii="Times New Roman" w:eastAsia="Times New Roman" w:hAnsi="Times New Roman"/>
          <w:sz w:val="24"/>
          <w:szCs w:val="24"/>
          <w:lang w:eastAsia="ru-RU"/>
        </w:rPr>
        <w:t>.</w:t>
      </w:r>
    </w:p>
    <w:p w14:paraId="71D21362" w14:textId="77777777" w:rsidR="0044789F" w:rsidRPr="00364F1C" w:rsidRDefault="0044789F" w:rsidP="0044789F">
      <w:pPr>
        <w:autoSpaceDE w:val="0"/>
        <w:autoSpaceDN w:val="0"/>
        <w:adjustRightInd w:val="0"/>
        <w:spacing w:after="0" w:line="240" w:lineRule="auto"/>
        <w:ind w:firstLine="709"/>
        <w:jc w:val="both"/>
        <w:rPr>
          <w:rFonts w:ascii="Times New Roman" w:eastAsiaTheme="minorHAnsi" w:hAnsi="Times New Roman"/>
          <w:bCs/>
          <w:color w:val="000000"/>
          <w:sz w:val="24"/>
          <w:szCs w:val="24"/>
        </w:rPr>
      </w:pPr>
      <w:r w:rsidRPr="00364F1C">
        <w:rPr>
          <w:rFonts w:ascii="Times New Roman" w:eastAsiaTheme="minorHAnsi" w:hAnsi="Times New Roman"/>
          <w:b/>
          <w:bCs/>
          <w:color w:val="000000"/>
          <w:sz w:val="24"/>
          <w:szCs w:val="24"/>
        </w:rPr>
        <w:t xml:space="preserve">Цель </w:t>
      </w:r>
      <w:r w:rsidR="00851983" w:rsidRPr="00364F1C">
        <w:rPr>
          <w:rFonts w:ascii="Times New Roman" w:eastAsiaTheme="minorHAnsi" w:hAnsi="Times New Roman"/>
          <w:b/>
          <w:bCs/>
          <w:color w:val="000000"/>
          <w:sz w:val="24"/>
          <w:szCs w:val="24"/>
        </w:rPr>
        <w:t xml:space="preserve">научно-исследовательской работы </w:t>
      </w:r>
      <w:r w:rsidRPr="00364F1C">
        <w:rPr>
          <w:rFonts w:ascii="Times New Roman" w:eastAsiaTheme="minorHAnsi" w:hAnsi="Times New Roman"/>
          <w:bCs/>
          <w:color w:val="000000"/>
          <w:sz w:val="24"/>
          <w:szCs w:val="24"/>
        </w:rPr>
        <w:t xml:space="preserve">– </w:t>
      </w:r>
      <w:r w:rsidR="0062447A" w:rsidRPr="00364F1C">
        <w:rPr>
          <w:rFonts w:ascii="Times New Roman" w:eastAsiaTheme="minorHAnsi" w:hAnsi="Times New Roman"/>
          <w:bCs/>
          <w:color w:val="000000"/>
          <w:sz w:val="24"/>
          <w:szCs w:val="24"/>
        </w:rPr>
        <w:t>углубление и закрепление теоретических знаний и их использование в процессе научно-исследовательской работы; приобретение магистрантами практических навыков самостоятельной научно-исследовательской работы и опыта профессиональной деятельности; подготовка магистрантов к проведению различного вида научной деятельности; развитие у магистрантов интереса к научно-исследовательской деятельности; освоение сетевых информационных технологий для самостоятельного поиска научной литературы в Интернет; освоение технологий самостоятельной работы с учебной и научной литературой; включение магистрантов в непрерывный процесс получения новых научных знаний; формирование профессиональных способностей магистрантов на основе объединения компонентов фундаментального, специального и профессионального математического образования с их использованием в конкретной научной деятельности</w:t>
      </w:r>
      <w:r w:rsidRPr="00364F1C">
        <w:rPr>
          <w:rFonts w:ascii="Times New Roman" w:eastAsiaTheme="minorHAnsi" w:hAnsi="Times New Roman"/>
          <w:bCs/>
          <w:color w:val="000000"/>
          <w:sz w:val="24"/>
          <w:szCs w:val="24"/>
        </w:rPr>
        <w:t>.</w:t>
      </w:r>
    </w:p>
    <w:p w14:paraId="233E7D55" w14:textId="77777777" w:rsidR="00851983" w:rsidRPr="00364F1C" w:rsidRDefault="00851983" w:rsidP="0044789F">
      <w:pPr>
        <w:autoSpaceDE w:val="0"/>
        <w:autoSpaceDN w:val="0"/>
        <w:adjustRightInd w:val="0"/>
        <w:spacing w:after="0" w:line="240" w:lineRule="auto"/>
        <w:ind w:firstLine="709"/>
        <w:jc w:val="both"/>
        <w:rPr>
          <w:rFonts w:ascii="Times New Roman" w:eastAsiaTheme="minorHAnsi" w:hAnsi="Times New Roman"/>
          <w:bCs/>
          <w:color w:val="000000"/>
          <w:sz w:val="24"/>
          <w:szCs w:val="24"/>
        </w:rPr>
      </w:pPr>
    </w:p>
    <w:p w14:paraId="2F5ADA8E" w14:textId="77777777" w:rsidR="0044789F" w:rsidRPr="00364F1C" w:rsidRDefault="0044789F" w:rsidP="0044789F">
      <w:pPr>
        <w:autoSpaceDE w:val="0"/>
        <w:autoSpaceDN w:val="0"/>
        <w:adjustRightInd w:val="0"/>
        <w:spacing w:after="0" w:line="240" w:lineRule="auto"/>
        <w:ind w:firstLine="709"/>
        <w:jc w:val="both"/>
        <w:rPr>
          <w:rFonts w:ascii="Times New Roman" w:eastAsiaTheme="minorHAnsi" w:hAnsi="Times New Roman"/>
          <w:bCs/>
          <w:color w:val="000000"/>
          <w:sz w:val="24"/>
          <w:szCs w:val="24"/>
        </w:rPr>
      </w:pPr>
      <w:r w:rsidRPr="00364F1C">
        <w:rPr>
          <w:rFonts w:ascii="Times New Roman" w:eastAsiaTheme="minorHAnsi" w:hAnsi="Times New Roman"/>
          <w:b/>
          <w:bCs/>
          <w:color w:val="000000"/>
          <w:sz w:val="24"/>
          <w:szCs w:val="24"/>
        </w:rPr>
        <w:t xml:space="preserve">Задачи </w:t>
      </w:r>
      <w:r w:rsidR="00851983" w:rsidRPr="00364F1C">
        <w:rPr>
          <w:rFonts w:ascii="Times New Roman" w:eastAsiaTheme="minorHAnsi" w:hAnsi="Times New Roman"/>
          <w:b/>
          <w:bCs/>
          <w:color w:val="000000"/>
          <w:sz w:val="24"/>
          <w:szCs w:val="24"/>
        </w:rPr>
        <w:t>научно-исследовательской работы</w:t>
      </w:r>
      <w:r w:rsidRPr="00364F1C">
        <w:rPr>
          <w:rFonts w:ascii="Times New Roman" w:eastAsiaTheme="minorHAnsi" w:hAnsi="Times New Roman"/>
          <w:bCs/>
          <w:color w:val="000000"/>
          <w:sz w:val="24"/>
          <w:szCs w:val="24"/>
        </w:rPr>
        <w:t>:</w:t>
      </w:r>
    </w:p>
    <w:p w14:paraId="4B7F47A9" w14:textId="77777777" w:rsidR="009F6D31" w:rsidRPr="00364F1C" w:rsidRDefault="009F6D31" w:rsidP="009F6D31">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xml:space="preserve">– развитие у магистрантов интереса к научно-исследовательской работе и навыков ведения исследований в области математического моделирования, </w:t>
      </w:r>
    </w:p>
    <w:p w14:paraId="6CED0292" w14:textId="77777777" w:rsidR="009C3778" w:rsidRPr="00364F1C" w:rsidRDefault="009C3778"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получение новых научных результатов по теме работы;</w:t>
      </w:r>
    </w:p>
    <w:p w14:paraId="5B88959F" w14:textId="77777777" w:rsidR="009C3778" w:rsidRPr="00364F1C" w:rsidRDefault="009C3778"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xml:space="preserve">– освоение сетевых информационных технологий для самостоятельного поиска научной литературы в Интернет по теме научной работы; </w:t>
      </w:r>
    </w:p>
    <w:p w14:paraId="21E0D4E6" w14:textId="77777777" w:rsidR="009C3778" w:rsidRPr="00364F1C" w:rsidRDefault="009C3778"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xml:space="preserve">– работа с базами данных научных статей ведущих отечественных и зарубежных научных центров; </w:t>
      </w:r>
    </w:p>
    <w:p w14:paraId="495430C1" w14:textId="77777777" w:rsidR="009C3778" w:rsidRPr="00364F1C" w:rsidRDefault="009C3778"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составление библиографии по теме работы;</w:t>
      </w:r>
    </w:p>
    <w:p w14:paraId="3DDF349B" w14:textId="77777777" w:rsidR="00E70C9B" w:rsidRPr="00364F1C" w:rsidRDefault="00E70C9B"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xml:space="preserve">– выступление на научном семинаре по результатам научно-исследовательской работы; </w:t>
      </w:r>
    </w:p>
    <w:p w14:paraId="36F1E5A4" w14:textId="77777777" w:rsidR="00E70C9B" w:rsidRPr="00E70C9B" w:rsidRDefault="00E70C9B"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составление и защита отчета по научно-исследовательской работе.</w:t>
      </w:r>
    </w:p>
    <w:p w14:paraId="79039B6B" w14:textId="77777777" w:rsidR="009C3778" w:rsidRDefault="009C3778" w:rsidP="0044789F">
      <w:pPr>
        <w:autoSpaceDE w:val="0"/>
        <w:autoSpaceDN w:val="0"/>
        <w:adjustRightInd w:val="0"/>
        <w:spacing w:after="47" w:line="240" w:lineRule="auto"/>
        <w:ind w:firstLine="709"/>
        <w:rPr>
          <w:rFonts w:ascii="Times New Roman" w:eastAsiaTheme="minorHAnsi" w:hAnsi="Times New Roman"/>
          <w:color w:val="000000"/>
          <w:sz w:val="24"/>
          <w:szCs w:val="24"/>
        </w:rPr>
      </w:pPr>
    </w:p>
    <w:p w14:paraId="1A6E45B8" w14:textId="77777777" w:rsidR="00E5274E" w:rsidRDefault="00E5274E">
      <w:pPr>
        <w:rPr>
          <w:rFonts w:ascii="Times New Roman" w:eastAsiaTheme="minorHAnsi" w:hAnsi="Times New Roman"/>
          <w:color w:val="000000"/>
          <w:sz w:val="24"/>
          <w:szCs w:val="24"/>
        </w:rPr>
      </w:pPr>
      <w:r>
        <w:rPr>
          <w:rFonts w:ascii="Times New Roman" w:eastAsiaTheme="minorHAnsi" w:hAnsi="Times New Roman"/>
          <w:color w:val="000000"/>
          <w:sz w:val="24"/>
          <w:szCs w:val="24"/>
        </w:rPr>
        <w:br w:type="page"/>
      </w:r>
    </w:p>
    <w:p w14:paraId="13756269" w14:textId="77777777" w:rsidR="004E4DF0" w:rsidRPr="000679BC" w:rsidRDefault="004A28A1" w:rsidP="004E4DF0">
      <w:pPr>
        <w:spacing w:after="0" w:line="360" w:lineRule="auto"/>
        <w:jc w:val="center"/>
        <w:rPr>
          <w:rFonts w:ascii="Times New Roman" w:eastAsia="Times New Roman" w:hAnsi="Times New Roman"/>
          <w:sz w:val="28"/>
          <w:szCs w:val="28"/>
          <w:lang w:eastAsia="ru-RU"/>
        </w:rPr>
      </w:pPr>
      <w:r w:rsidRPr="00364F1C">
        <w:rPr>
          <w:rFonts w:ascii="Times New Roman" w:eastAsia="Times New Roman" w:hAnsi="Times New Roman"/>
          <w:b/>
          <w:bCs/>
          <w:sz w:val="28"/>
          <w:szCs w:val="28"/>
          <w:lang w:eastAsia="ru-RU"/>
        </w:rPr>
        <w:lastRenderedPageBreak/>
        <w:t>ИНДИВИДУАЛЬНОЕ ЗАДАНИЕ</w:t>
      </w:r>
      <w:r w:rsidRPr="00364F1C">
        <w:rPr>
          <w:rFonts w:ascii="Times New Roman" w:eastAsia="Times New Roman" w:hAnsi="Times New Roman"/>
          <w:b/>
          <w:bCs/>
          <w:sz w:val="28"/>
          <w:szCs w:val="28"/>
          <w:lang w:eastAsia="ru-RU"/>
        </w:rPr>
        <w:br/>
      </w:r>
      <w:r w:rsidR="004E4DF0" w:rsidRPr="00364F1C">
        <w:rPr>
          <w:rFonts w:ascii="Times New Roman" w:eastAsia="Times New Roman" w:hAnsi="Times New Roman"/>
          <w:b/>
          <w:sz w:val="28"/>
          <w:szCs w:val="28"/>
          <w:lang w:eastAsia="ru-RU"/>
        </w:rPr>
        <w:t>по производственной практике</w:t>
      </w:r>
      <w:r w:rsidR="004E4DF0" w:rsidRPr="00364F1C">
        <w:rPr>
          <w:rFonts w:ascii="Times New Roman" w:eastAsia="Times New Roman" w:hAnsi="Times New Roman"/>
          <w:b/>
          <w:sz w:val="28"/>
          <w:szCs w:val="28"/>
          <w:lang w:eastAsia="ru-RU"/>
        </w:rPr>
        <w:br/>
        <w:t>(научно-исследовательская работа)</w:t>
      </w:r>
      <w:r w:rsidR="004E4DF0" w:rsidRPr="00364F1C">
        <w:rPr>
          <w:rFonts w:ascii="Times New Roman" w:eastAsia="Times New Roman" w:hAnsi="Times New Roman"/>
          <w:sz w:val="28"/>
          <w:szCs w:val="28"/>
          <w:lang w:eastAsia="ru-RU"/>
        </w:rPr>
        <w:br/>
        <w:t>Б</w:t>
      </w:r>
      <w:proofErr w:type="gramStart"/>
      <w:r w:rsidR="004E4DF0" w:rsidRPr="00364F1C">
        <w:rPr>
          <w:rFonts w:ascii="Times New Roman" w:eastAsia="Times New Roman" w:hAnsi="Times New Roman"/>
          <w:sz w:val="28"/>
          <w:szCs w:val="28"/>
          <w:lang w:eastAsia="ru-RU"/>
        </w:rPr>
        <w:t>2.О.</w:t>
      </w:r>
      <w:proofErr w:type="gramEnd"/>
      <w:r w:rsidR="004E4DF0" w:rsidRPr="00364F1C">
        <w:rPr>
          <w:rFonts w:ascii="Times New Roman" w:eastAsia="Times New Roman" w:hAnsi="Times New Roman"/>
          <w:sz w:val="28"/>
          <w:szCs w:val="28"/>
          <w:lang w:eastAsia="ru-RU"/>
        </w:rPr>
        <w:t>02.03(Н)</w:t>
      </w:r>
    </w:p>
    <w:p w14:paraId="194D2353" w14:textId="77777777" w:rsidR="004E4DF0" w:rsidRPr="000679BC" w:rsidRDefault="004E4DF0" w:rsidP="004E4DF0">
      <w:pPr>
        <w:spacing w:after="0" w:line="240" w:lineRule="auto"/>
        <w:jc w:val="center"/>
        <w:rPr>
          <w:rFonts w:ascii="Times New Roman" w:eastAsia="Times New Roman" w:hAnsi="Times New Roman"/>
          <w:sz w:val="28"/>
          <w:szCs w:val="28"/>
          <w:lang w:eastAsia="ru-RU"/>
        </w:rPr>
      </w:pPr>
    </w:p>
    <w:p w14:paraId="3F50DE13" w14:textId="668C9A8E" w:rsidR="004E4DF0" w:rsidRPr="00C44636" w:rsidRDefault="00C44636" w:rsidP="004E4DF0">
      <w:pPr>
        <w:spacing w:after="0" w:line="240" w:lineRule="auto"/>
        <w:jc w:val="both"/>
        <w:rPr>
          <w:rFonts w:ascii="Times New Roman" w:eastAsia="Times New Roman" w:hAnsi="Times New Roman"/>
          <w:sz w:val="24"/>
          <w:szCs w:val="24"/>
          <w:lang w:eastAsia="ru-RU"/>
        </w:rPr>
      </w:pPr>
      <w:r w:rsidRPr="00364F1C">
        <w:rPr>
          <w:rFonts w:ascii="Times New Roman" w:eastAsia="Times New Roman" w:hAnsi="Times New Roman"/>
          <w:sz w:val="24"/>
          <w:szCs w:val="24"/>
          <w:lang w:eastAsia="ru-RU"/>
        </w:rPr>
        <w:t>магистрант</w:t>
      </w:r>
      <w:r w:rsidR="00A77FBC" w:rsidRPr="00364F1C">
        <w:rPr>
          <w:rFonts w:ascii="Times New Roman" w:eastAsia="Times New Roman" w:hAnsi="Times New Roman"/>
          <w:sz w:val="24"/>
          <w:szCs w:val="24"/>
          <w:lang w:eastAsia="ru-RU"/>
        </w:rPr>
        <w:t>у</w:t>
      </w:r>
      <w:r w:rsidR="004E4DF0" w:rsidRPr="00C44636">
        <w:rPr>
          <w:rFonts w:ascii="Times New Roman" w:eastAsia="Times New Roman" w:hAnsi="Times New Roman"/>
          <w:sz w:val="24"/>
          <w:szCs w:val="24"/>
          <w:lang w:eastAsia="ru-RU"/>
        </w:rPr>
        <w:tab/>
      </w:r>
      <w:r w:rsidR="004E4DF0" w:rsidRPr="00C44636">
        <w:rPr>
          <w:rFonts w:ascii="Times New Roman" w:eastAsia="Times New Roman" w:hAnsi="Times New Roman"/>
          <w:sz w:val="24"/>
          <w:szCs w:val="24"/>
          <w:lang w:eastAsia="ru-RU"/>
        </w:rPr>
        <w:tab/>
      </w:r>
      <w:r>
        <w:rPr>
          <w:rFonts w:ascii="Times New Roman" w:eastAsia="Times New Roman" w:hAnsi="Times New Roman"/>
          <w:sz w:val="24"/>
          <w:szCs w:val="24"/>
          <w:lang w:eastAsia="ru-RU"/>
        </w:rPr>
        <w:tab/>
      </w:r>
      <w:r w:rsidR="00A65163">
        <w:rPr>
          <w:rFonts w:ascii="Times New Roman" w:eastAsia="Times New Roman" w:hAnsi="Times New Roman"/>
          <w:sz w:val="24"/>
          <w:szCs w:val="24"/>
          <w:lang w:eastAsia="ru-RU"/>
        </w:rPr>
        <w:t>Пасько Дмитрию Анатольевичу</w:t>
      </w:r>
      <w:r w:rsidR="000A237D">
        <w:rPr>
          <w:rFonts w:ascii="Times New Roman" w:eastAsia="Times New Roman" w:hAnsi="Times New Roman"/>
          <w:sz w:val="24"/>
          <w:szCs w:val="24"/>
          <w:lang w:eastAsia="ru-RU"/>
        </w:rPr>
        <w:tab/>
      </w:r>
      <w:r w:rsidR="000A237D">
        <w:rPr>
          <w:rFonts w:ascii="Times New Roman" w:eastAsia="Times New Roman" w:hAnsi="Times New Roman"/>
          <w:sz w:val="24"/>
          <w:szCs w:val="24"/>
          <w:lang w:eastAsia="ru-RU"/>
        </w:rPr>
        <w:tab/>
      </w:r>
      <w:r w:rsidR="000A237D">
        <w:rPr>
          <w:rFonts w:ascii="Times New Roman" w:eastAsia="Times New Roman" w:hAnsi="Times New Roman"/>
          <w:sz w:val="24"/>
          <w:szCs w:val="24"/>
          <w:lang w:eastAsia="ru-RU"/>
        </w:rPr>
        <w:tab/>
      </w:r>
      <w:r w:rsidR="000A237D" w:rsidRPr="00364F1C">
        <w:rPr>
          <w:rFonts w:ascii="Times New Roman" w:eastAsia="Times New Roman" w:hAnsi="Times New Roman"/>
          <w:sz w:val="24"/>
          <w:szCs w:val="24"/>
          <w:lang w:eastAsia="ru-RU"/>
        </w:rPr>
        <w:t>группа 2</w:t>
      </w:r>
      <w:r w:rsidR="004E4DF0" w:rsidRPr="00364F1C">
        <w:rPr>
          <w:rFonts w:ascii="Times New Roman" w:eastAsia="Times New Roman" w:hAnsi="Times New Roman"/>
          <w:sz w:val="24"/>
          <w:szCs w:val="24"/>
          <w:lang w:eastAsia="ru-RU"/>
        </w:rPr>
        <w:t>02</w:t>
      </w:r>
      <w:r w:rsidR="00FE3A33">
        <w:rPr>
          <w:rFonts w:ascii="Times New Roman" w:eastAsia="Times New Roman" w:hAnsi="Times New Roman"/>
          <w:sz w:val="24"/>
          <w:szCs w:val="24"/>
          <w:lang w:eastAsia="ru-RU"/>
        </w:rPr>
        <w:t>/1</w:t>
      </w:r>
    </w:p>
    <w:p w14:paraId="1C645E37" w14:textId="77777777" w:rsidR="00743699" w:rsidRPr="00C44636" w:rsidRDefault="00743699" w:rsidP="00743699">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517F1941" w14:textId="77777777" w:rsidR="00743699" w:rsidRPr="00C44636" w:rsidRDefault="00743699" w:rsidP="00EF7A88">
      <w:pPr>
        <w:spacing w:after="0" w:line="240" w:lineRule="auto"/>
        <w:jc w:val="both"/>
        <w:rPr>
          <w:rFonts w:ascii="Times New Roman" w:eastAsiaTheme="minorEastAsia" w:hAnsi="Times New Roman"/>
          <w:color w:val="000000"/>
          <w:sz w:val="24"/>
          <w:szCs w:val="24"/>
          <w:highlight w:val="lightGray"/>
          <w:u w:val="single"/>
          <w:shd w:val="clear" w:color="auto" w:fill="FFFFFF"/>
        </w:rPr>
      </w:pPr>
    </w:p>
    <w:tbl>
      <w:tblPr>
        <w:tblStyle w:val="a9"/>
        <w:tblW w:w="0" w:type="auto"/>
        <w:tblInd w:w="108" w:type="dxa"/>
        <w:tblLayout w:type="fixed"/>
        <w:tblLook w:val="04A0" w:firstRow="1" w:lastRow="0" w:firstColumn="1" w:lastColumn="0" w:noHBand="0" w:noVBand="1"/>
      </w:tblPr>
      <w:tblGrid>
        <w:gridCol w:w="4253"/>
        <w:gridCol w:w="5103"/>
      </w:tblGrid>
      <w:tr w:rsidR="00872552" w:rsidRPr="00364F1C" w14:paraId="58929DC0" w14:textId="77777777" w:rsidTr="00600130">
        <w:tc>
          <w:tcPr>
            <w:tcW w:w="4253" w:type="dxa"/>
            <w:tcBorders>
              <w:top w:val="single" w:sz="4" w:space="0" w:color="auto"/>
              <w:left w:val="single" w:sz="4" w:space="0" w:color="auto"/>
              <w:bottom w:val="single" w:sz="4" w:space="0" w:color="auto"/>
              <w:right w:val="single" w:sz="4" w:space="0" w:color="auto"/>
            </w:tcBorders>
            <w:hideMark/>
          </w:tcPr>
          <w:p w14:paraId="13F8B213" w14:textId="77777777" w:rsidR="00872552" w:rsidRPr="00364F1C" w:rsidRDefault="00872552" w:rsidP="00872552">
            <w:pPr>
              <w:jc w:val="center"/>
              <w:rPr>
                <w:rFonts w:ascii="Times New Roman" w:eastAsiaTheme="minorEastAsia" w:hAnsi="Times New Roman" w:cstheme="minorBidi"/>
                <w:b/>
                <w:sz w:val="24"/>
                <w:szCs w:val="24"/>
              </w:rPr>
            </w:pPr>
            <w:r w:rsidRPr="00364F1C">
              <w:rPr>
                <w:rFonts w:ascii="Times New Roman" w:eastAsiaTheme="minorEastAsia" w:hAnsi="Times New Roman" w:cstheme="minorBidi"/>
                <w:b/>
                <w:sz w:val="24"/>
                <w:szCs w:val="24"/>
              </w:rPr>
              <w:t xml:space="preserve">Содержание </w:t>
            </w:r>
            <w:r w:rsidR="00904E74" w:rsidRPr="00364F1C">
              <w:rPr>
                <w:rFonts w:ascii="Times New Roman" w:eastAsiaTheme="minorEastAsia" w:hAnsi="Times New Roman" w:cstheme="minorBidi"/>
                <w:b/>
                <w:sz w:val="24"/>
                <w:szCs w:val="24"/>
              </w:rPr>
              <w:br/>
            </w:r>
            <w:r w:rsidRPr="00364F1C">
              <w:rPr>
                <w:rFonts w:ascii="Times New Roman" w:eastAsiaTheme="minorEastAsia" w:hAnsi="Times New Roman" w:cstheme="minorBidi"/>
                <w:b/>
                <w:sz w:val="24"/>
                <w:szCs w:val="24"/>
              </w:rPr>
              <w:t>программы практики</w:t>
            </w:r>
          </w:p>
        </w:tc>
        <w:tc>
          <w:tcPr>
            <w:tcW w:w="5103" w:type="dxa"/>
            <w:tcBorders>
              <w:top w:val="single" w:sz="4" w:space="0" w:color="auto"/>
              <w:left w:val="single" w:sz="4" w:space="0" w:color="auto"/>
              <w:bottom w:val="single" w:sz="4" w:space="0" w:color="auto"/>
              <w:right w:val="single" w:sz="4" w:space="0" w:color="auto"/>
            </w:tcBorders>
            <w:hideMark/>
          </w:tcPr>
          <w:p w14:paraId="46D4461D" w14:textId="77777777" w:rsidR="00872552" w:rsidRPr="00364F1C" w:rsidRDefault="00872552" w:rsidP="00872552">
            <w:pPr>
              <w:jc w:val="center"/>
              <w:rPr>
                <w:rFonts w:ascii="Times New Roman" w:eastAsiaTheme="minorEastAsia" w:hAnsi="Times New Roman" w:cstheme="minorBidi"/>
                <w:b/>
                <w:sz w:val="24"/>
                <w:szCs w:val="24"/>
              </w:rPr>
            </w:pPr>
            <w:r w:rsidRPr="00364F1C">
              <w:rPr>
                <w:rFonts w:ascii="Times New Roman" w:eastAsiaTheme="minorEastAsia" w:hAnsi="Times New Roman" w:cstheme="minorBidi"/>
                <w:b/>
                <w:sz w:val="24"/>
                <w:szCs w:val="24"/>
              </w:rPr>
              <w:t xml:space="preserve">Задание </w:t>
            </w:r>
            <w:r w:rsidR="00904E74" w:rsidRPr="00364F1C">
              <w:rPr>
                <w:rFonts w:ascii="Times New Roman" w:eastAsiaTheme="minorEastAsia" w:hAnsi="Times New Roman" w:cstheme="minorBidi"/>
                <w:b/>
                <w:sz w:val="24"/>
                <w:szCs w:val="24"/>
              </w:rPr>
              <w:br/>
            </w:r>
            <w:r w:rsidR="004F7FAF" w:rsidRPr="00364F1C">
              <w:rPr>
                <w:rFonts w:ascii="Times New Roman" w:eastAsiaTheme="minorEastAsia" w:hAnsi="Times New Roman" w:cstheme="minorBidi"/>
                <w:b/>
                <w:sz w:val="24"/>
                <w:szCs w:val="24"/>
              </w:rPr>
              <w:t>магистранту</w:t>
            </w:r>
          </w:p>
        </w:tc>
      </w:tr>
      <w:tr w:rsidR="00F4593B" w:rsidRPr="0060389C" w14:paraId="22058EC9" w14:textId="77777777" w:rsidTr="00600130">
        <w:tc>
          <w:tcPr>
            <w:tcW w:w="4253" w:type="dxa"/>
            <w:tcBorders>
              <w:top w:val="single" w:sz="4" w:space="0" w:color="auto"/>
              <w:left w:val="single" w:sz="4" w:space="0" w:color="auto"/>
              <w:bottom w:val="single" w:sz="4" w:space="0" w:color="auto"/>
              <w:right w:val="single" w:sz="4" w:space="0" w:color="auto"/>
            </w:tcBorders>
          </w:tcPr>
          <w:p w14:paraId="0BBAB914" w14:textId="77777777" w:rsidR="00F4593B" w:rsidRPr="00364F1C" w:rsidRDefault="00F4593B"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b/>
                <w:sz w:val="24"/>
                <w:szCs w:val="24"/>
              </w:rPr>
              <w:t>1.</w:t>
            </w:r>
            <w:r w:rsidR="00A87931" w:rsidRPr="00364F1C">
              <w:rPr>
                <w:rFonts w:ascii="Times New Roman" w:eastAsiaTheme="minorEastAsia" w:hAnsi="Times New Roman" w:cstheme="minorBidi"/>
                <w:b/>
                <w:sz w:val="24"/>
                <w:szCs w:val="24"/>
              </w:rPr>
              <w:t xml:space="preserve"> </w:t>
            </w:r>
            <w:r w:rsidRPr="00364F1C">
              <w:rPr>
                <w:rFonts w:ascii="Times New Roman" w:eastAsiaTheme="minorEastAsia" w:hAnsi="Times New Roman" w:cstheme="minorBidi"/>
                <w:b/>
                <w:sz w:val="24"/>
                <w:szCs w:val="24"/>
              </w:rPr>
              <w:t>Подготовительный этап научно-исследовательской работы (НИР).</w:t>
            </w:r>
          </w:p>
          <w:p w14:paraId="155ADE14" w14:textId="77777777" w:rsidR="00A40E38" w:rsidRPr="00364F1C" w:rsidRDefault="00F4593B"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Беседа руководителя НИР со студентами об организации работы, ведении документации и критериях оценивания работы студентов на практике.</w:t>
            </w:r>
          </w:p>
          <w:p w14:paraId="5A066661" w14:textId="77777777" w:rsidR="00F4593B" w:rsidRPr="00364F1C" w:rsidRDefault="00F4593B"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Инструктаж по технике безопасности</w:t>
            </w:r>
          </w:p>
        </w:tc>
        <w:tc>
          <w:tcPr>
            <w:tcW w:w="5103" w:type="dxa"/>
            <w:tcBorders>
              <w:top w:val="single" w:sz="4" w:space="0" w:color="auto"/>
              <w:left w:val="single" w:sz="4" w:space="0" w:color="auto"/>
              <w:bottom w:val="single" w:sz="4" w:space="0" w:color="auto"/>
              <w:right w:val="single" w:sz="4" w:space="0" w:color="auto"/>
            </w:tcBorders>
            <w:hideMark/>
          </w:tcPr>
          <w:p w14:paraId="42926B28" w14:textId="77777777" w:rsidR="00A40E38" w:rsidRPr="00364F1C" w:rsidRDefault="00F4593B"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 xml:space="preserve">Ознакомиться с программой </w:t>
            </w:r>
            <w:r w:rsidR="007142D2" w:rsidRPr="00364F1C">
              <w:rPr>
                <w:rFonts w:ascii="Times New Roman" w:eastAsiaTheme="minorEastAsia" w:hAnsi="Times New Roman" w:cstheme="minorBidi"/>
                <w:sz w:val="24"/>
                <w:szCs w:val="24"/>
              </w:rPr>
              <w:t>НИР</w:t>
            </w:r>
            <w:r w:rsidRPr="00364F1C">
              <w:rPr>
                <w:rFonts w:ascii="Times New Roman" w:eastAsiaTheme="minorEastAsia" w:hAnsi="Times New Roman" w:cstheme="minorBidi"/>
                <w:sz w:val="24"/>
                <w:szCs w:val="24"/>
              </w:rPr>
              <w:t>.</w:t>
            </w:r>
          </w:p>
          <w:p w14:paraId="0625C828" w14:textId="77777777" w:rsidR="00C92F2C" w:rsidRPr="00364F1C" w:rsidRDefault="00C92F2C"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 xml:space="preserve">Получить </w:t>
            </w:r>
            <w:r w:rsidR="007142D2" w:rsidRPr="00364F1C">
              <w:rPr>
                <w:rFonts w:ascii="Times New Roman" w:eastAsiaTheme="minorEastAsia" w:hAnsi="Times New Roman" w:cstheme="minorBidi"/>
                <w:sz w:val="24"/>
                <w:szCs w:val="24"/>
              </w:rPr>
              <w:t xml:space="preserve">индивидуальное </w:t>
            </w:r>
            <w:r w:rsidRPr="00364F1C">
              <w:rPr>
                <w:rFonts w:ascii="Times New Roman" w:eastAsiaTheme="minorEastAsia" w:hAnsi="Times New Roman" w:cstheme="minorBidi"/>
                <w:sz w:val="24"/>
                <w:szCs w:val="24"/>
              </w:rPr>
              <w:t>задание.</w:t>
            </w:r>
          </w:p>
          <w:p w14:paraId="727C6C36" w14:textId="77777777" w:rsidR="00A40E38" w:rsidRPr="00364F1C" w:rsidRDefault="002B51C5"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Уяснить п</w:t>
            </w:r>
            <w:r w:rsidR="00A40E38" w:rsidRPr="00364F1C">
              <w:rPr>
                <w:rFonts w:ascii="Times New Roman" w:eastAsiaTheme="minorEastAsia" w:hAnsi="Times New Roman" w:cstheme="minorBidi"/>
                <w:sz w:val="24"/>
                <w:szCs w:val="24"/>
              </w:rPr>
              <w:t>остановк</w:t>
            </w:r>
            <w:r w:rsidRPr="00364F1C">
              <w:rPr>
                <w:rFonts w:ascii="Times New Roman" w:eastAsiaTheme="minorEastAsia" w:hAnsi="Times New Roman" w:cstheme="minorBidi"/>
                <w:sz w:val="24"/>
                <w:szCs w:val="24"/>
              </w:rPr>
              <w:t>у</w:t>
            </w:r>
            <w:r w:rsidR="00A40E38" w:rsidRPr="00364F1C">
              <w:rPr>
                <w:rFonts w:ascii="Times New Roman" w:eastAsiaTheme="minorEastAsia" w:hAnsi="Times New Roman" w:cstheme="minorBidi"/>
                <w:sz w:val="24"/>
                <w:szCs w:val="24"/>
              </w:rPr>
              <w:t xml:space="preserve"> задачи.</w:t>
            </w:r>
          </w:p>
          <w:p w14:paraId="2A5050F9" w14:textId="77777777" w:rsidR="00A40E38" w:rsidRPr="00364F1C" w:rsidRDefault="00A40E38"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Состав</w:t>
            </w:r>
            <w:r w:rsidR="002B51C5" w:rsidRPr="00364F1C">
              <w:rPr>
                <w:rFonts w:ascii="Times New Roman" w:eastAsiaTheme="minorEastAsia" w:hAnsi="Times New Roman" w:cstheme="minorBidi"/>
                <w:sz w:val="24"/>
                <w:szCs w:val="24"/>
              </w:rPr>
              <w:t xml:space="preserve">ить </w:t>
            </w:r>
            <w:r w:rsidRPr="00364F1C">
              <w:rPr>
                <w:rFonts w:ascii="Times New Roman" w:eastAsiaTheme="minorEastAsia" w:hAnsi="Times New Roman" w:cstheme="minorBidi"/>
                <w:sz w:val="24"/>
                <w:szCs w:val="24"/>
              </w:rPr>
              <w:t xml:space="preserve">план работы </w:t>
            </w:r>
            <w:r w:rsidR="002B51C5" w:rsidRPr="00364F1C">
              <w:rPr>
                <w:rFonts w:ascii="Times New Roman" w:eastAsiaTheme="minorEastAsia" w:hAnsi="Times New Roman" w:cstheme="minorBidi"/>
                <w:sz w:val="24"/>
                <w:szCs w:val="24"/>
              </w:rPr>
              <w:t xml:space="preserve">на </w:t>
            </w:r>
            <w:r w:rsidRPr="00364F1C">
              <w:rPr>
                <w:rFonts w:ascii="Times New Roman" w:eastAsiaTheme="minorEastAsia" w:hAnsi="Times New Roman" w:cstheme="minorBidi"/>
                <w:sz w:val="24"/>
                <w:szCs w:val="24"/>
              </w:rPr>
              <w:t>практик</w:t>
            </w:r>
            <w:r w:rsidR="002B51C5" w:rsidRPr="00364F1C">
              <w:rPr>
                <w:rFonts w:ascii="Times New Roman" w:eastAsiaTheme="minorEastAsia" w:hAnsi="Times New Roman" w:cstheme="minorBidi"/>
                <w:sz w:val="24"/>
                <w:szCs w:val="24"/>
              </w:rPr>
              <w:t>е</w:t>
            </w:r>
            <w:r w:rsidRPr="00364F1C">
              <w:rPr>
                <w:rFonts w:ascii="Times New Roman" w:eastAsiaTheme="minorEastAsia" w:hAnsi="Times New Roman" w:cstheme="minorBidi"/>
                <w:sz w:val="24"/>
                <w:szCs w:val="24"/>
              </w:rPr>
              <w:t>.</w:t>
            </w:r>
          </w:p>
          <w:p w14:paraId="663F35F3" w14:textId="77777777" w:rsidR="00F4593B" w:rsidRPr="0060389C" w:rsidRDefault="00F4593B" w:rsidP="00C92F2C">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Расписаться в журнале регистрации инструктажа по технике безопасности</w:t>
            </w:r>
            <w:r w:rsidR="00074EF8" w:rsidRPr="0060389C">
              <w:t xml:space="preserve"> </w:t>
            </w:r>
          </w:p>
        </w:tc>
      </w:tr>
      <w:tr w:rsidR="000C0A4A" w:rsidRPr="0060389C" w14:paraId="793194CA" w14:textId="77777777" w:rsidTr="00600130">
        <w:trPr>
          <w:trHeight w:val="360"/>
        </w:trPr>
        <w:tc>
          <w:tcPr>
            <w:tcW w:w="4253" w:type="dxa"/>
            <w:tcBorders>
              <w:top w:val="single" w:sz="4" w:space="0" w:color="auto"/>
              <w:left w:val="single" w:sz="4" w:space="0" w:color="auto"/>
              <w:right w:val="single" w:sz="4" w:space="0" w:color="auto"/>
            </w:tcBorders>
          </w:tcPr>
          <w:p w14:paraId="4A4370E3" w14:textId="77777777" w:rsidR="000C0A4A" w:rsidRPr="00364F1C" w:rsidRDefault="000C0A4A"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b/>
                <w:sz w:val="24"/>
                <w:szCs w:val="24"/>
              </w:rPr>
              <w:t xml:space="preserve">2. </w:t>
            </w:r>
            <w:r w:rsidR="00C83C67" w:rsidRPr="00364F1C">
              <w:rPr>
                <w:rFonts w:ascii="Times New Roman" w:eastAsiaTheme="minorEastAsia" w:hAnsi="Times New Roman" w:cstheme="minorBidi"/>
                <w:b/>
                <w:sz w:val="24"/>
                <w:szCs w:val="24"/>
              </w:rPr>
              <w:t>Основной этап</w:t>
            </w:r>
            <w:r w:rsidRPr="00364F1C">
              <w:rPr>
                <w:rFonts w:ascii="Times New Roman" w:eastAsiaTheme="minorEastAsia" w:hAnsi="Times New Roman" w:cstheme="minorBidi"/>
                <w:b/>
                <w:sz w:val="24"/>
                <w:szCs w:val="24"/>
              </w:rPr>
              <w:t>.</w:t>
            </w:r>
          </w:p>
          <w:p w14:paraId="184E9354" w14:textId="77777777" w:rsidR="000C0A4A" w:rsidRPr="00364F1C" w:rsidRDefault="00B61D82" w:rsidP="00ED22B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Выполнение индивидуального задания, предусмотренного программой НИР</w:t>
            </w:r>
          </w:p>
        </w:tc>
        <w:tc>
          <w:tcPr>
            <w:tcW w:w="5103" w:type="dxa"/>
            <w:tcBorders>
              <w:top w:val="single" w:sz="4" w:space="0" w:color="auto"/>
              <w:left w:val="single" w:sz="4" w:space="0" w:color="auto"/>
              <w:bottom w:val="single" w:sz="4" w:space="0" w:color="auto"/>
              <w:right w:val="single" w:sz="4" w:space="0" w:color="auto"/>
            </w:tcBorders>
          </w:tcPr>
          <w:p w14:paraId="1976AF58" w14:textId="5491E8D5" w:rsidR="000C0A4A" w:rsidRPr="00611D4C" w:rsidRDefault="00611D4C" w:rsidP="00886EC9">
            <w:pPr>
              <w:rPr>
                <w:rFonts w:ascii="Times New Roman" w:eastAsiaTheme="minorEastAsia" w:hAnsi="Times New Roman" w:cstheme="minorBidi"/>
                <w:bCs/>
                <w:color w:val="FF0000"/>
                <w:sz w:val="24"/>
                <w:szCs w:val="24"/>
              </w:rPr>
            </w:pPr>
            <w:r w:rsidRPr="00611D4C">
              <w:rPr>
                <w:rFonts w:ascii="Times New Roman" w:eastAsiaTheme="minorEastAsia" w:hAnsi="Times New Roman" w:cstheme="minorBidi"/>
                <w:bCs/>
                <w:sz w:val="24"/>
                <w:szCs w:val="24"/>
              </w:rPr>
              <w:t xml:space="preserve">Осуществить сбор данных для исследования по магистерской диссертации о регрессионных моделях в пауэрлифтинге, описать гипотезы и предположения исследования, актуальность задачи, составить план последующей работы  </w:t>
            </w:r>
          </w:p>
        </w:tc>
      </w:tr>
      <w:tr w:rsidR="000C0A4A" w:rsidRPr="0060389C" w14:paraId="54DF5F81" w14:textId="77777777" w:rsidTr="00600130">
        <w:tc>
          <w:tcPr>
            <w:tcW w:w="4253" w:type="dxa"/>
            <w:tcBorders>
              <w:top w:val="single" w:sz="4" w:space="0" w:color="auto"/>
              <w:left w:val="single" w:sz="4" w:space="0" w:color="auto"/>
              <w:bottom w:val="single" w:sz="4" w:space="0" w:color="auto"/>
              <w:right w:val="single" w:sz="4" w:space="0" w:color="auto"/>
            </w:tcBorders>
            <w:hideMark/>
          </w:tcPr>
          <w:p w14:paraId="7E25F0B5" w14:textId="77777777" w:rsidR="000C0A4A" w:rsidRPr="00364F1C" w:rsidRDefault="000C0A4A"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b/>
                <w:sz w:val="24"/>
                <w:szCs w:val="24"/>
              </w:rPr>
              <w:t>3.Заключительный этап.</w:t>
            </w:r>
          </w:p>
          <w:p w14:paraId="10903C2E" w14:textId="77777777" w:rsidR="000C0A4A" w:rsidRPr="00364F1C" w:rsidRDefault="000C0A4A"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 xml:space="preserve">Подведение итогов </w:t>
            </w:r>
            <w:r w:rsidR="00B21CC0" w:rsidRPr="00364F1C">
              <w:rPr>
                <w:rFonts w:ascii="Times New Roman" w:eastAsiaTheme="minorEastAsia" w:hAnsi="Times New Roman" w:cstheme="minorBidi"/>
                <w:sz w:val="24"/>
                <w:szCs w:val="24"/>
              </w:rPr>
              <w:t>НИР</w:t>
            </w:r>
            <w:r w:rsidRPr="00364F1C">
              <w:rPr>
                <w:rFonts w:ascii="Times New Roman" w:eastAsiaTheme="minorEastAsia" w:hAnsi="Times New Roman" w:cstheme="minorBidi"/>
                <w:sz w:val="24"/>
                <w:szCs w:val="24"/>
              </w:rPr>
              <w:t xml:space="preserve">. Представление материалов по НИР руководителю работы. Выставление оценок по </w:t>
            </w:r>
            <w:r w:rsidR="00B21CC0" w:rsidRPr="00364F1C">
              <w:rPr>
                <w:rFonts w:ascii="Times New Roman" w:eastAsiaTheme="minorEastAsia" w:hAnsi="Times New Roman" w:cstheme="minorBidi"/>
                <w:sz w:val="24"/>
                <w:szCs w:val="24"/>
              </w:rPr>
              <w:t>НИР</w:t>
            </w:r>
          </w:p>
        </w:tc>
        <w:tc>
          <w:tcPr>
            <w:tcW w:w="5103" w:type="dxa"/>
            <w:tcBorders>
              <w:top w:val="single" w:sz="4" w:space="0" w:color="auto"/>
              <w:left w:val="single" w:sz="4" w:space="0" w:color="auto"/>
              <w:bottom w:val="single" w:sz="4" w:space="0" w:color="auto"/>
              <w:right w:val="single" w:sz="4" w:space="0" w:color="auto"/>
            </w:tcBorders>
          </w:tcPr>
          <w:p w14:paraId="08615DE5" w14:textId="77777777" w:rsidR="002B51C5" w:rsidRPr="00364F1C" w:rsidRDefault="002B51C5"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Оформление дневника практики.</w:t>
            </w:r>
          </w:p>
          <w:p w14:paraId="1A5BE1FA" w14:textId="77777777" w:rsidR="000C0A4A" w:rsidRPr="00364F1C" w:rsidRDefault="000C0A4A"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 xml:space="preserve">Составление отчёта </w:t>
            </w:r>
            <w:proofErr w:type="gramStart"/>
            <w:r w:rsidRPr="00364F1C">
              <w:rPr>
                <w:rFonts w:ascii="Times New Roman" w:eastAsiaTheme="minorEastAsia" w:hAnsi="Times New Roman" w:cstheme="minorBidi"/>
                <w:sz w:val="24"/>
                <w:szCs w:val="24"/>
              </w:rPr>
              <w:t>о проделанной работе</w:t>
            </w:r>
            <w:proofErr w:type="gramEnd"/>
            <w:r w:rsidRPr="00364F1C">
              <w:rPr>
                <w:rFonts w:ascii="Times New Roman" w:eastAsiaTheme="minorEastAsia" w:hAnsi="Times New Roman" w:cstheme="minorBidi"/>
                <w:sz w:val="24"/>
                <w:szCs w:val="24"/>
              </w:rPr>
              <w:t>.</w:t>
            </w:r>
          </w:p>
          <w:p w14:paraId="51F8E7BF" w14:textId="77777777" w:rsidR="000C0A4A" w:rsidRPr="0060389C" w:rsidRDefault="000C0A4A"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Выступление на кафедральном семинаре по итогам практики</w:t>
            </w:r>
          </w:p>
        </w:tc>
      </w:tr>
    </w:tbl>
    <w:p w14:paraId="185FBEE4" w14:textId="77777777" w:rsidR="00074EF8" w:rsidRDefault="00074EF8" w:rsidP="00586BCE">
      <w:pPr>
        <w:spacing w:after="0" w:line="240" w:lineRule="auto"/>
        <w:jc w:val="both"/>
        <w:rPr>
          <w:rFonts w:ascii="Times New Roman" w:eastAsiaTheme="minorEastAsia" w:hAnsi="Times New Roman"/>
          <w:color w:val="000000"/>
          <w:sz w:val="24"/>
          <w:szCs w:val="24"/>
          <w:u w:val="single"/>
          <w:shd w:val="clear" w:color="auto" w:fill="FFFFFF"/>
        </w:rPr>
      </w:pPr>
    </w:p>
    <w:p w14:paraId="2C2B014D" w14:textId="77777777" w:rsidR="00074EF8" w:rsidRDefault="00074EF8" w:rsidP="00586BCE">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08DDC3F6" w14:textId="77777777" w:rsidR="00A80B89" w:rsidRPr="00C44636" w:rsidRDefault="00A80B89" w:rsidP="00A80B89">
      <w:pPr>
        <w:spacing w:after="0" w:line="240" w:lineRule="auto"/>
        <w:jc w:val="both"/>
        <w:rPr>
          <w:rFonts w:ascii="Times New Roman" w:eastAsiaTheme="minorEastAsia" w:hAnsi="Times New Roman"/>
          <w:color w:val="000000"/>
          <w:sz w:val="24"/>
          <w:szCs w:val="24"/>
          <w:u w:val="single"/>
          <w:shd w:val="clear" w:color="auto" w:fill="FFFFFF"/>
        </w:rPr>
      </w:pPr>
      <w:r w:rsidRPr="00C44636">
        <w:rPr>
          <w:rFonts w:ascii="Times New Roman" w:eastAsia="Times New Roman" w:hAnsi="Times New Roman"/>
          <w:b/>
          <w:sz w:val="24"/>
          <w:szCs w:val="24"/>
          <w:lang w:eastAsia="ru-RU"/>
        </w:rPr>
        <w:t>Задание выдано:</w:t>
      </w:r>
      <w:r w:rsidRPr="00C44636">
        <w:rPr>
          <w:rFonts w:ascii="Times New Roman" w:eastAsia="Times New Roman" w:hAnsi="Times New Roman"/>
          <w:sz w:val="24"/>
          <w:szCs w:val="24"/>
          <w:lang w:eastAsia="ru-RU"/>
        </w:rPr>
        <w:t xml:space="preserve"> </w:t>
      </w:r>
      <w:r w:rsidRPr="00C44636">
        <w:rPr>
          <w:rFonts w:ascii="Times New Roman" w:eastAsia="Times New Roman" w:hAnsi="Times New Roman"/>
          <w:sz w:val="24"/>
          <w:szCs w:val="24"/>
          <w:lang w:eastAsia="ru-RU"/>
        </w:rPr>
        <w:tab/>
      </w:r>
      <w:r w:rsidRPr="00C44636">
        <w:rPr>
          <w:rFonts w:ascii="Times New Roman" w:eastAsia="Times New Roman" w:hAnsi="Times New Roman"/>
          <w:sz w:val="24"/>
          <w:szCs w:val="24"/>
          <w:lang w:eastAsia="ru-RU"/>
        </w:rPr>
        <w:tab/>
      </w:r>
      <w:r w:rsidR="000A237D">
        <w:rPr>
          <w:rFonts w:ascii="Times New Roman" w:eastAsiaTheme="minorEastAsia" w:hAnsi="Times New Roman"/>
          <w:color w:val="000000"/>
          <w:sz w:val="24"/>
          <w:szCs w:val="24"/>
          <w:u w:val="single"/>
          <w:shd w:val="clear" w:color="auto" w:fill="FFFFFF"/>
        </w:rPr>
        <w:t>2</w:t>
      </w:r>
      <w:r w:rsidRPr="00C44636">
        <w:rPr>
          <w:rFonts w:ascii="Times New Roman" w:eastAsiaTheme="minorEastAsia" w:hAnsi="Times New Roman"/>
          <w:color w:val="000000"/>
          <w:sz w:val="24"/>
          <w:szCs w:val="24"/>
          <w:u w:val="single"/>
          <w:shd w:val="clear" w:color="auto" w:fill="FFFFFF"/>
        </w:rPr>
        <w:t>9.01.2021</w:t>
      </w:r>
    </w:p>
    <w:p w14:paraId="3EB377CE" w14:textId="77777777" w:rsidR="00A80B89" w:rsidRPr="00C44636" w:rsidRDefault="00A80B89" w:rsidP="00A80B89">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0607DF99" w14:textId="5F818E16" w:rsidR="00A80B89" w:rsidRPr="00C44636" w:rsidRDefault="00A80B89" w:rsidP="00A80B89">
      <w:pPr>
        <w:spacing w:after="0" w:line="240" w:lineRule="auto"/>
        <w:jc w:val="both"/>
        <w:rPr>
          <w:rFonts w:ascii="Times New Roman" w:eastAsia="Times New Roman" w:hAnsi="Times New Roman"/>
          <w:sz w:val="24"/>
          <w:szCs w:val="24"/>
          <w:lang w:eastAsia="ru-RU"/>
        </w:rPr>
      </w:pPr>
      <w:r w:rsidRPr="00C44636">
        <w:rPr>
          <w:rFonts w:ascii="Times New Roman" w:eastAsiaTheme="minorEastAsia" w:hAnsi="Times New Roman" w:cstheme="minorBidi"/>
          <w:b/>
          <w:sz w:val="24"/>
          <w:szCs w:val="24"/>
        </w:rPr>
        <w:t>Задание выдал:</w:t>
      </w:r>
      <w:r w:rsidRPr="00C44636">
        <w:rPr>
          <w:rFonts w:ascii="Times New Roman" w:eastAsiaTheme="minorEastAsia" w:hAnsi="Times New Roman" w:cstheme="minorBidi"/>
          <w:sz w:val="24"/>
          <w:szCs w:val="24"/>
        </w:rPr>
        <w:t xml:space="preserve"> </w:t>
      </w:r>
      <w:r w:rsidRPr="00C44636">
        <w:rPr>
          <w:rFonts w:ascii="Times New Roman" w:eastAsiaTheme="minorEastAsia" w:hAnsi="Times New Roman" w:cstheme="minorBidi"/>
          <w:sz w:val="24"/>
          <w:szCs w:val="24"/>
        </w:rPr>
        <w:tab/>
      </w:r>
      <w:r w:rsidRPr="00C44636">
        <w:rPr>
          <w:rFonts w:ascii="Times New Roman" w:eastAsia="Times New Roman" w:hAnsi="Times New Roman"/>
          <w:sz w:val="24"/>
          <w:szCs w:val="24"/>
          <w:lang w:eastAsia="ru-RU"/>
        </w:rPr>
        <w:t>_________________</w:t>
      </w:r>
      <w:r w:rsidRPr="00C44636">
        <w:rPr>
          <w:rFonts w:ascii="Times New Roman" w:eastAsia="Times New Roman" w:hAnsi="Times New Roman"/>
          <w:sz w:val="24"/>
          <w:szCs w:val="24"/>
          <w:lang w:eastAsia="ru-RU"/>
        </w:rPr>
        <w:tab/>
      </w:r>
      <w:r w:rsidRPr="00C44636">
        <w:rPr>
          <w:rFonts w:ascii="Times New Roman" w:eastAsia="Times New Roman" w:hAnsi="Times New Roman"/>
          <w:sz w:val="24"/>
          <w:szCs w:val="24"/>
          <w:lang w:eastAsia="ru-RU"/>
        </w:rPr>
        <w:tab/>
      </w:r>
      <w:r w:rsidRPr="00C44636">
        <w:rPr>
          <w:rFonts w:ascii="Times New Roman" w:eastAsia="Times New Roman" w:hAnsi="Times New Roman"/>
          <w:sz w:val="24"/>
          <w:szCs w:val="24"/>
          <w:lang w:eastAsia="ru-RU"/>
        </w:rPr>
        <w:tab/>
      </w:r>
      <w:r w:rsidR="00A65163" w:rsidRPr="00A65163">
        <w:rPr>
          <w:rFonts w:ascii="Times New Roman" w:eastAsia="Times New Roman" w:hAnsi="Times New Roman"/>
          <w:sz w:val="24"/>
          <w:szCs w:val="24"/>
          <w:lang w:eastAsia="ru-RU"/>
        </w:rPr>
        <w:t>Голуб</w:t>
      </w:r>
      <w:r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М</w:t>
      </w:r>
      <w:r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В</w:t>
      </w:r>
      <w:r w:rsidRPr="00A65163">
        <w:rPr>
          <w:rFonts w:ascii="Times New Roman" w:eastAsia="Times New Roman" w:hAnsi="Times New Roman"/>
          <w:sz w:val="24"/>
          <w:szCs w:val="24"/>
          <w:lang w:eastAsia="ru-RU"/>
        </w:rPr>
        <w:t>.</w:t>
      </w:r>
    </w:p>
    <w:p w14:paraId="7719A82D" w14:textId="77777777" w:rsidR="00A80B89" w:rsidRPr="00C44636" w:rsidRDefault="00A80B89" w:rsidP="00A80B89">
      <w:pPr>
        <w:tabs>
          <w:tab w:val="left" w:pos="4111"/>
        </w:tabs>
        <w:spacing w:after="0" w:line="240" w:lineRule="auto"/>
        <w:ind w:firstLine="2694"/>
        <w:rPr>
          <w:rFonts w:ascii="Times New Roman" w:eastAsia="Times New Roman" w:hAnsi="Times New Roman"/>
          <w:sz w:val="20"/>
          <w:szCs w:val="20"/>
          <w:lang w:eastAsia="ru-RU"/>
        </w:rPr>
      </w:pPr>
      <w:r w:rsidRPr="00C44636">
        <w:rPr>
          <w:rFonts w:ascii="Times New Roman" w:eastAsia="Times New Roman" w:hAnsi="Times New Roman"/>
          <w:sz w:val="20"/>
          <w:szCs w:val="20"/>
          <w:lang w:eastAsia="ru-RU"/>
        </w:rPr>
        <w:t>(подпись)</w:t>
      </w:r>
      <w:r w:rsidRPr="00C44636">
        <w:rPr>
          <w:rFonts w:ascii="Times New Roman" w:eastAsia="Times New Roman" w:hAnsi="Times New Roman"/>
          <w:sz w:val="20"/>
          <w:szCs w:val="20"/>
          <w:lang w:eastAsia="ru-RU"/>
        </w:rPr>
        <w:tab/>
      </w:r>
    </w:p>
    <w:p w14:paraId="2E55BE02" w14:textId="77777777" w:rsidR="00A80B89" w:rsidRDefault="00A80B89" w:rsidP="00A80B89">
      <w:pPr>
        <w:spacing w:after="0" w:line="240" w:lineRule="auto"/>
        <w:jc w:val="both"/>
        <w:rPr>
          <w:rFonts w:ascii="Times New Roman" w:eastAsia="Times New Roman" w:hAnsi="Times New Roman"/>
          <w:b/>
          <w:sz w:val="24"/>
          <w:szCs w:val="24"/>
          <w:lang w:eastAsia="ru-RU"/>
        </w:rPr>
      </w:pPr>
    </w:p>
    <w:p w14:paraId="2A672FB7" w14:textId="77777777" w:rsidR="00A80B89" w:rsidRDefault="00A80B89" w:rsidP="00A80B89">
      <w:pPr>
        <w:spacing w:after="0" w:line="240" w:lineRule="auto"/>
        <w:jc w:val="both"/>
        <w:rPr>
          <w:rFonts w:ascii="Times New Roman" w:eastAsia="Times New Roman" w:hAnsi="Times New Roman"/>
          <w:b/>
          <w:sz w:val="24"/>
          <w:szCs w:val="24"/>
          <w:lang w:eastAsia="ru-RU"/>
        </w:rPr>
      </w:pPr>
    </w:p>
    <w:p w14:paraId="539E42EA" w14:textId="77777777" w:rsidR="00A80B89" w:rsidRPr="00C44636" w:rsidRDefault="00A80B89" w:rsidP="00A80B89">
      <w:pPr>
        <w:spacing w:after="0" w:line="240" w:lineRule="auto"/>
        <w:jc w:val="both"/>
        <w:rPr>
          <w:rFonts w:ascii="Times New Roman" w:eastAsia="Times New Roman" w:hAnsi="Times New Roman"/>
          <w:b/>
          <w:sz w:val="24"/>
          <w:szCs w:val="24"/>
          <w:lang w:eastAsia="ru-RU"/>
        </w:rPr>
      </w:pPr>
      <w:r w:rsidRPr="00C44636">
        <w:rPr>
          <w:rFonts w:ascii="Times New Roman" w:eastAsia="Times New Roman" w:hAnsi="Times New Roman"/>
          <w:b/>
          <w:sz w:val="24"/>
          <w:szCs w:val="24"/>
          <w:lang w:eastAsia="ru-RU"/>
        </w:rPr>
        <w:t>Срок сдачи отчёта:</w:t>
      </w:r>
      <w:r w:rsidRPr="00C44636">
        <w:rPr>
          <w:rFonts w:ascii="Times New Roman" w:eastAsia="Times New Roman" w:hAnsi="Times New Roman"/>
          <w:b/>
          <w:sz w:val="24"/>
          <w:szCs w:val="24"/>
          <w:lang w:eastAsia="ru-RU"/>
        </w:rPr>
        <w:tab/>
      </w:r>
      <w:r w:rsidRPr="00C44636">
        <w:rPr>
          <w:rFonts w:ascii="Times New Roman" w:eastAsia="Times New Roman" w:hAnsi="Times New Roman"/>
          <w:sz w:val="24"/>
          <w:szCs w:val="24"/>
          <w:lang w:eastAsia="ru-RU"/>
        </w:rPr>
        <w:tab/>
      </w:r>
      <w:r w:rsidR="000A237D">
        <w:rPr>
          <w:rFonts w:ascii="Times New Roman" w:eastAsia="Times New Roman" w:hAnsi="Times New Roman"/>
          <w:sz w:val="24"/>
          <w:szCs w:val="24"/>
          <w:u w:val="single"/>
          <w:lang w:eastAsia="ru-RU"/>
        </w:rPr>
        <w:t>26</w:t>
      </w:r>
      <w:r w:rsidRPr="00C44636">
        <w:rPr>
          <w:rFonts w:ascii="Times New Roman" w:eastAsiaTheme="minorEastAsia" w:hAnsi="Times New Roman"/>
          <w:color w:val="000000"/>
          <w:sz w:val="24"/>
          <w:szCs w:val="24"/>
          <w:u w:val="single"/>
          <w:shd w:val="clear" w:color="auto" w:fill="FFFFFF"/>
        </w:rPr>
        <w:t>.02.2021</w:t>
      </w:r>
    </w:p>
    <w:p w14:paraId="7979F720" w14:textId="77777777" w:rsidR="00A80B89" w:rsidRPr="00C44636" w:rsidRDefault="00A80B89" w:rsidP="00586BCE">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570A8AF3" w14:textId="740AEA4F" w:rsidR="00872552" w:rsidRPr="00C44636" w:rsidRDefault="00872552" w:rsidP="00F4593B">
      <w:pPr>
        <w:spacing w:after="0" w:line="240" w:lineRule="auto"/>
        <w:jc w:val="both"/>
        <w:rPr>
          <w:rFonts w:ascii="Times New Roman" w:eastAsia="Times New Roman" w:hAnsi="Times New Roman"/>
          <w:sz w:val="24"/>
          <w:szCs w:val="24"/>
          <w:lang w:eastAsia="ru-RU"/>
        </w:rPr>
      </w:pPr>
      <w:r w:rsidRPr="00C44636">
        <w:rPr>
          <w:rFonts w:ascii="Times New Roman" w:eastAsia="Times New Roman" w:hAnsi="Times New Roman"/>
          <w:b/>
          <w:sz w:val="24"/>
          <w:szCs w:val="24"/>
          <w:lang w:eastAsia="ru-RU"/>
        </w:rPr>
        <w:t>Задание получил:</w:t>
      </w:r>
      <w:r w:rsidR="00F4593B" w:rsidRPr="00C44636">
        <w:rPr>
          <w:rFonts w:ascii="Times New Roman" w:eastAsia="Times New Roman" w:hAnsi="Times New Roman"/>
          <w:sz w:val="24"/>
          <w:szCs w:val="24"/>
          <w:lang w:eastAsia="ru-RU"/>
        </w:rPr>
        <w:t xml:space="preserve"> </w:t>
      </w:r>
      <w:r w:rsidR="00984F42" w:rsidRPr="00C44636">
        <w:rPr>
          <w:rFonts w:ascii="Times New Roman" w:eastAsia="Times New Roman" w:hAnsi="Times New Roman"/>
          <w:sz w:val="24"/>
          <w:szCs w:val="24"/>
          <w:lang w:eastAsia="ru-RU"/>
        </w:rPr>
        <w:tab/>
      </w:r>
      <w:r w:rsidR="00F4593B" w:rsidRPr="00C44636">
        <w:rPr>
          <w:rFonts w:ascii="Times New Roman" w:eastAsia="Times New Roman" w:hAnsi="Times New Roman"/>
          <w:sz w:val="24"/>
          <w:szCs w:val="24"/>
          <w:lang w:eastAsia="ru-RU"/>
        </w:rPr>
        <w:t>__</w:t>
      </w:r>
      <w:r w:rsidRPr="00C44636">
        <w:rPr>
          <w:rFonts w:ascii="Times New Roman" w:eastAsia="Times New Roman" w:hAnsi="Times New Roman"/>
          <w:sz w:val="24"/>
          <w:szCs w:val="24"/>
          <w:lang w:eastAsia="ru-RU"/>
        </w:rPr>
        <w:t>_______________</w:t>
      </w:r>
      <w:r w:rsidR="000D16E7" w:rsidRPr="00C44636">
        <w:rPr>
          <w:rFonts w:ascii="Times New Roman" w:eastAsia="Times New Roman" w:hAnsi="Times New Roman"/>
          <w:sz w:val="24"/>
          <w:szCs w:val="24"/>
          <w:lang w:eastAsia="ru-RU"/>
        </w:rPr>
        <w:tab/>
      </w:r>
      <w:r w:rsidR="000D16E7" w:rsidRPr="00C44636">
        <w:rPr>
          <w:rFonts w:ascii="Times New Roman" w:eastAsia="Times New Roman" w:hAnsi="Times New Roman"/>
          <w:sz w:val="24"/>
          <w:szCs w:val="24"/>
          <w:lang w:eastAsia="ru-RU"/>
        </w:rPr>
        <w:tab/>
      </w:r>
      <w:r w:rsidR="000D16E7" w:rsidRPr="00C44636">
        <w:rPr>
          <w:rFonts w:ascii="Times New Roman" w:eastAsia="Times New Roman" w:hAnsi="Times New Roman"/>
          <w:sz w:val="24"/>
          <w:szCs w:val="24"/>
          <w:lang w:eastAsia="ru-RU"/>
        </w:rPr>
        <w:tab/>
      </w:r>
      <w:r w:rsidR="00A65163" w:rsidRPr="00A65163">
        <w:rPr>
          <w:rFonts w:ascii="Times New Roman" w:eastAsia="Times New Roman" w:hAnsi="Times New Roman"/>
          <w:sz w:val="24"/>
          <w:szCs w:val="24"/>
          <w:lang w:eastAsia="ru-RU"/>
        </w:rPr>
        <w:t>Пасько</w:t>
      </w:r>
      <w:r w:rsidR="000D16E7"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Д</w:t>
      </w:r>
      <w:r w:rsidR="000D16E7"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А</w:t>
      </w:r>
      <w:r w:rsidR="000D16E7" w:rsidRPr="00A65163">
        <w:rPr>
          <w:rFonts w:ascii="Times New Roman" w:eastAsia="Times New Roman" w:hAnsi="Times New Roman"/>
          <w:sz w:val="24"/>
          <w:szCs w:val="24"/>
          <w:lang w:eastAsia="ru-RU"/>
        </w:rPr>
        <w:t>.</w:t>
      </w:r>
    </w:p>
    <w:p w14:paraId="4A815DB9" w14:textId="77777777" w:rsidR="00872552" w:rsidRPr="00C44636" w:rsidRDefault="00872552" w:rsidP="00A77FBC">
      <w:pPr>
        <w:tabs>
          <w:tab w:val="left" w:pos="4111"/>
        </w:tabs>
        <w:spacing w:after="0" w:line="240" w:lineRule="auto"/>
        <w:ind w:firstLine="2694"/>
        <w:rPr>
          <w:rFonts w:ascii="Times New Roman" w:eastAsia="Times New Roman" w:hAnsi="Times New Roman"/>
          <w:sz w:val="20"/>
          <w:szCs w:val="20"/>
          <w:lang w:eastAsia="ru-RU"/>
        </w:rPr>
      </w:pPr>
      <w:r w:rsidRPr="00C44636">
        <w:rPr>
          <w:rFonts w:ascii="Times New Roman" w:eastAsia="Times New Roman" w:hAnsi="Times New Roman"/>
          <w:sz w:val="20"/>
          <w:szCs w:val="20"/>
          <w:lang w:eastAsia="ru-RU"/>
        </w:rPr>
        <w:t>(подпись)</w:t>
      </w:r>
    </w:p>
    <w:p w14:paraId="5FF56D0E" w14:textId="77777777" w:rsidR="00872552" w:rsidRPr="00C44636" w:rsidRDefault="00872552" w:rsidP="00F4593B">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65658CAC" w14:textId="77777777" w:rsidR="0095335E" w:rsidRPr="00C44636" w:rsidRDefault="0095335E" w:rsidP="004C6DE4">
      <w:pPr>
        <w:widowControl w:val="0"/>
        <w:autoSpaceDE w:val="0"/>
        <w:autoSpaceDN w:val="0"/>
        <w:adjustRightInd w:val="0"/>
        <w:spacing w:after="0"/>
        <w:jc w:val="center"/>
        <w:rPr>
          <w:rFonts w:ascii="Times New Roman" w:eastAsia="Times New Roman" w:hAnsi="Times New Roman"/>
          <w:i/>
          <w:sz w:val="24"/>
          <w:szCs w:val="24"/>
          <w:lang w:eastAsia="ru-RU"/>
        </w:rPr>
      </w:pPr>
    </w:p>
    <w:p w14:paraId="03D2937B" w14:textId="77777777" w:rsidR="0095335E" w:rsidRDefault="00872552" w:rsidP="004C6DE4">
      <w:pPr>
        <w:widowControl w:val="0"/>
        <w:autoSpaceDE w:val="0"/>
        <w:autoSpaceDN w:val="0"/>
        <w:adjustRightInd w:val="0"/>
        <w:spacing w:after="0"/>
        <w:jc w:val="center"/>
        <w:rPr>
          <w:rFonts w:ascii="Times New Roman" w:eastAsia="Times New Roman" w:hAnsi="Times New Roman"/>
          <w:i/>
          <w:sz w:val="20"/>
          <w:szCs w:val="20"/>
          <w:lang w:eastAsia="ru-RU"/>
        </w:rPr>
      </w:pPr>
      <w:r w:rsidRPr="0095698A">
        <w:rPr>
          <w:rFonts w:ascii="Times New Roman" w:eastAsia="Times New Roman" w:hAnsi="Times New Roman"/>
          <w:i/>
          <w:sz w:val="20"/>
          <w:szCs w:val="20"/>
          <w:lang w:eastAsia="ru-RU"/>
        </w:rPr>
        <w:br w:type="page"/>
      </w:r>
    </w:p>
    <w:p w14:paraId="407085DD" w14:textId="77777777" w:rsidR="0095335E" w:rsidRPr="0060389C" w:rsidRDefault="0095335E" w:rsidP="0095335E">
      <w:pPr>
        <w:spacing w:after="0" w:line="360" w:lineRule="auto"/>
        <w:jc w:val="center"/>
        <w:rPr>
          <w:rFonts w:ascii="Times New Roman" w:eastAsia="Times New Roman" w:hAnsi="Times New Roman"/>
          <w:sz w:val="28"/>
          <w:szCs w:val="28"/>
          <w:lang w:eastAsia="ru-RU"/>
        </w:rPr>
      </w:pPr>
      <w:r w:rsidRPr="00126472">
        <w:rPr>
          <w:rFonts w:ascii="Times New Roman" w:eastAsia="Times New Roman" w:hAnsi="Times New Roman"/>
          <w:b/>
          <w:sz w:val="28"/>
          <w:szCs w:val="28"/>
          <w:lang w:eastAsia="ru-RU"/>
        </w:rPr>
        <w:lastRenderedPageBreak/>
        <w:t>Дневник</w:t>
      </w:r>
      <w:r w:rsidRPr="00126472">
        <w:rPr>
          <w:rFonts w:ascii="Times New Roman" w:eastAsia="Times New Roman" w:hAnsi="Times New Roman"/>
          <w:b/>
          <w:sz w:val="28"/>
          <w:szCs w:val="28"/>
          <w:lang w:eastAsia="ru-RU"/>
        </w:rPr>
        <w:br/>
        <w:t>производственной практики</w:t>
      </w:r>
      <w:r w:rsidRPr="00126472">
        <w:rPr>
          <w:rFonts w:ascii="Times New Roman" w:eastAsia="Times New Roman" w:hAnsi="Times New Roman"/>
          <w:b/>
          <w:sz w:val="28"/>
          <w:szCs w:val="28"/>
          <w:lang w:eastAsia="ru-RU"/>
        </w:rPr>
        <w:br/>
        <w:t>(научно-исследовательская работа)</w:t>
      </w:r>
      <w:r w:rsidRPr="00126472">
        <w:rPr>
          <w:rFonts w:ascii="Times New Roman" w:eastAsia="Times New Roman" w:hAnsi="Times New Roman"/>
          <w:sz w:val="28"/>
          <w:szCs w:val="28"/>
          <w:lang w:eastAsia="ru-RU"/>
        </w:rPr>
        <w:br/>
        <w:t>Б</w:t>
      </w:r>
      <w:proofErr w:type="gramStart"/>
      <w:r w:rsidRPr="00126472">
        <w:rPr>
          <w:rFonts w:ascii="Times New Roman" w:eastAsia="Times New Roman" w:hAnsi="Times New Roman"/>
          <w:sz w:val="28"/>
          <w:szCs w:val="28"/>
          <w:lang w:eastAsia="ru-RU"/>
        </w:rPr>
        <w:t>2.О.</w:t>
      </w:r>
      <w:proofErr w:type="gramEnd"/>
      <w:r w:rsidRPr="00126472">
        <w:rPr>
          <w:rFonts w:ascii="Times New Roman" w:eastAsia="Times New Roman" w:hAnsi="Times New Roman"/>
          <w:sz w:val="28"/>
          <w:szCs w:val="28"/>
          <w:lang w:eastAsia="ru-RU"/>
        </w:rPr>
        <w:t>02.03(Н)</w:t>
      </w:r>
    </w:p>
    <w:p w14:paraId="37CC4142" w14:textId="77777777" w:rsidR="0095335E" w:rsidRPr="0060389C" w:rsidRDefault="0095335E" w:rsidP="00EF7A88">
      <w:pPr>
        <w:spacing w:after="0" w:line="240" w:lineRule="auto"/>
        <w:jc w:val="both"/>
        <w:rPr>
          <w:rFonts w:ascii="Times New Roman" w:eastAsiaTheme="minorEastAsia" w:hAnsi="Times New Roman"/>
          <w:color w:val="000000"/>
          <w:sz w:val="24"/>
          <w:szCs w:val="24"/>
          <w:u w:val="single"/>
          <w:shd w:val="clear" w:color="auto" w:fill="FFFFFF"/>
        </w:rPr>
      </w:pPr>
    </w:p>
    <w:p w14:paraId="31F04FE1" w14:textId="77777777" w:rsidR="0095335E" w:rsidRPr="00D77B22" w:rsidRDefault="0095335E" w:rsidP="00EF7A88">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6B35287A" w14:textId="58690B60" w:rsidR="0095335E" w:rsidRPr="00D77B22" w:rsidRDefault="00D77B22" w:rsidP="0095335E">
      <w:pPr>
        <w:spacing w:after="0" w:line="240" w:lineRule="auto"/>
        <w:jc w:val="both"/>
        <w:rPr>
          <w:rFonts w:ascii="Times New Roman" w:eastAsia="Times New Roman" w:hAnsi="Times New Roman"/>
          <w:sz w:val="24"/>
          <w:szCs w:val="24"/>
          <w:lang w:eastAsia="ru-RU"/>
        </w:rPr>
      </w:pPr>
      <w:r w:rsidRPr="00126472">
        <w:rPr>
          <w:rFonts w:ascii="Times New Roman" w:eastAsia="Times New Roman" w:hAnsi="Times New Roman"/>
          <w:sz w:val="24"/>
          <w:szCs w:val="24"/>
          <w:lang w:eastAsia="ru-RU"/>
        </w:rPr>
        <w:t>магистранта</w:t>
      </w:r>
      <w:r w:rsidR="0095335E" w:rsidRPr="00D77B22">
        <w:rPr>
          <w:rFonts w:ascii="Times New Roman" w:eastAsia="Times New Roman" w:hAnsi="Times New Roman"/>
          <w:sz w:val="24"/>
          <w:szCs w:val="24"/>
          <w:lang w:eastAsia="ru-RU"/>
        </w:rPr>
        <w:tab/>
      </w:r>
      <w:r w:rsidR="0095335E" w:rsidRPr="00D77B22">
        <w:rPr>
          <w:rFonts w:ascii="Times New Roman" w:eastAsia="Times New Roman" w:hAnsi="Times New Roman"/>
          <w:sz w:val="24"/>
          <w:szCs w:val="24"/>
          <w:lang w:eastAsia="ru-RU"/>
        </w:rPr>
        <w:tab/>
      </w:r>
      <w:r>
        <w:rPr>
          <w:rFonts w:ascii="Times New Roman" w:eastAsia="Times New Roman" w:hAnsi="Times New Roman"/>
          <w:sz w:val="24"/>
          <w:szCs w:val="24"/>
          <w:lang w:eastAsia="ru-RU"/>
        </w:rPr>
        <w:tab/>
      </w:r>
      <w:r w:rsidR="00A65163">
        <w:rPr>
          <w:rFonts w:ascii="Times New Roman" w:eastAsia="Times New Roman" w:hAnsi="Times New Roman"/>
          <w:sz w:val="24"/>
          <w:szCs w:val="24"/>
          <w:lang w:eastAsia="ru-RU"/>
        </w:rPr>
        <w:t>Пасько Дмитрия Анатольевича</w:t>
      </w:r>
      <w:r w:rsidR="00973F55">
        <w:rPr>
          <w:rFonts w:ascii="Times New Roman" w:eastAsia="Times New Roman" w:hAnsi="Times New Roman"/>
          <w:sz w:val="24"/>
          <w:szCs w:val="24"/>
          <w:lang w:eastAsia="ru-RU"/>
        </w:rPr>
        <w:tab/>
      </w:r>
      <w:r w:rsidR="00973F55">
        <w:rPr>
          <w:rFonts w:ascii="Times New Roman" w:eastAsia="Times New Roman" w:hAnsi="Times New Roman"/>
          <w:sz w:val="24"/>
          <w:szCs w:val="24"/>
          <w:lang w:eastAsia="ru-RU"/>
        </w:rPr>
        <w:tab/>
      </w:r>
      <w:r w:rsidR="00973F55">
        <w:rPr>
          <w:rFonts w:ascii="Times New Roman" w:eastAsia="Times New Roman" w:hAnsi="Times New Roman"/>
          <w:sz w:val="24"/>
          <w:szCs w:val="24"/>
          <w:lang w:eastAsia="ru-RU"/>
        </w:rPr>
        <w:tab/>
        <w:t>группа 2</w:t>
      </w:r>
      <w:r w:rsidR="0095335E" w:rsidRPr="00D77B22">
        <w:rPr>
          <w:rFonts w:ascii="Times New Roman" w:eastAsia="Times New Roman" w:hAnsi="Times New Roman"/>
          <w:sz w:val="24"/>
          <w:szCs w:val="24"/>
          <w:lang w:eastAsia="ru-RU"/>
        </w:rPr>
        <w:t>02</w:t>
      </w:r>
      <w:r w:rsidR="00FE3A33">
        <w:rPr>
          <w:rFonts w:ascii="Times New Roman" w:eastAsia="Times New Roman" w:hAnsi="Times New Roman"/>
          <w:sz w:val="24"/>
          <w:szCs w:val="24"/>
          <w:lang w:eastAsia="ru-RU"/>
        </w:rPr>
        <w:t>/</w:t>
      </w:r>
      <w:r w:rsidR="0095335E" w:rsidRPr="00D77B22">
        <w:rPr>
          <w:rFonts w:ascii="Times New Roman" w:eastAsia="Times New Roman" w:hAnsi="Times New Roman"/>
          <w:sz w:val="24"/>
          <w:szCs w:val="24"/>
          <w:lang w:eastAsia="ru-RU"/>
        </w:rPr>
        <w:t>1</w:t>
      </w:r>
    </w:p>
    <w:p w14:paraId="715EC3EF" w14:textId="77777777" w:rsidR="0095335E" w:rsidRPr="00D77B22" w:rsidRDefault="0095335E" w:rsidP="00EF7A88">
      <w:pPr>
        <w:spacing w:after="0" w:line="240" w:lineRule="auto"/>
        <w:jc w:val="both"/>
        <w:rPr>
          <w:rFonts w:ascii="Times New Roman" w:eastAsiaTheme="minorEastAsia" w:hAnsi="Times New Roman"/>
          <w:color w:val="000000"/>
          <w:sz w:val="24"/>
          <w:szCs w:val="24"/>
          <w:highlight w:val="lightGray"/>
          <w:u w:val="single"/>
          <w:shd w:val="clear" w:color="auto" w:fill="FFFFF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4536"/>
        <w:gridCol w:w="1559"/>
        <w:gridCol w:w="1701"/>
      </w:tblGrid>
      <w:tr w:rsidR="0095335E" w:rsidRPr="0060389C" w14:paraId="6E8945A8" w14:textId="77777777" w:rsidTr="00901D70">
        <w:tc>
          <w:tcPr>
            <w:tcW w:w="1560" w:type="dxa"/>
            <w:tcBorders>
              <w:top w:val="single" w:sz="4" w:space="0" w:color="auto"/>
              <w:left w:val="single" w:sz="4" w:space="0" w:color="auto"/>
              <w:bottom w:val="single" w:sz="4" w:space="0" w:color="auto"/>
              <w:right w:val="single" w:sz="4" w:space="0" w:color="auto"/>
            </w:tcBorders>
            <w:vAlign w:val="center"/>
          </w:tcPr>
          <w:p w14:paraId="5B8F8C27" w14:textId="77777777" w:rsidR="0095335E" w:rsidRPr="00126472" w:rsidRDefault="0095335E" w:rsidP="00901D70">
            <w:pPr>
              <w:shd w:val="clear" w:color="auto" w:fill="FFFFFF"/>
              <w:spacing w:after="120" w:line="240" w:lineRule="auto"/>
              <w:jc w:val="center"/>
              <w:rPr>
                <w:rFonts w:ascii="Times New Roman" w:hAnsi="Times New Roman"/>
                <w:bCs/>
                <w:color w:val="000000"/>
                <w:sz w:val="24"/>
                <w:szCs w:val="24"/>
              </w:rPr>
            </w:pPr>
            <w:r w:rsidRPr="00126472">
              <w:rPr>
                <w:rFonts w:ascii="Times New Roman" w:hAnsi="Times New Roman"/>
                <w:bCs/>
                <w:color w:val="000000"/>
                <w:sz w:val="24"/>
                <w:szCs w:val="24"/>
              </w:rPr>
              <w:t>Срок</w:t>
            </w:r>
          </w:p>
          <w:p w14:paraId="2D009667" w14:textId="77777777" w:rsidR="0095335E" w:rsidRPr="00126472" w:rsidRDefault="0095335E" w:rsidP="00901D70">
            <w:pPr>
              <w:shd w:val="clear" w:color="auto" w:fill="FFFFFF"/>
              <w:spacing w:after="120" w:line="240" w:lineRule="auto"/>
              <w:jc w:val="center"/>
              <w:rPr>
                <w:rFonts w:ascii="Times New Roman" w:hAnsi="Times New Roman"/>
                <w:sz w:val="24"/>
                <w:szCs w:val="24"/>
              </w:rPr>
            </w:pPr>
            <w:r w:rsidRPr="00126472">
              <w:rPr>
                <w:rFonts w:ascii="Times New Roman" w:hAnsi="Times New Roman"/>
                <w:bCs/>
                <w:color w:val="000000"/>
                <w:sz w:val="24"/>
                <w:szCs w:val="24"/>
              </w:rPr>
              <w:t>выполнения</w:t>
            </w:r>
          </w:p>
        </w:tc>
        <w:tc>
          <w:tcPr>
            <w:tcW w:w="4536" w:type="dxa"/>
            <w:tcBorders>
              <w:top w:val="single" w:sz="4" w:space="0" w:color="auto"/>
              <w:left w:val="single" w:sz="4" w:space="0" w:color="auto"/>
              <w:bottom w:val="single" w:sz="4" w:space="0" w:color="auto"/>
              <w:right w:val="single" w:sz="4" w:space="0" w:color="auto"/>
            </w:tcBorders>
            <w:vAlign w:val="center"/>
          </w:tcPr>
          <w:p w14:paraId="0A96A5EB" w14:textId="77777777" w:rsidR="0095335E" w:rsidRPr="00126472" w:rsidRDefault="0095335E" w:rsidP="00901D70">
            <w:pPr>
              <w:spacing w:after="120" w:line="240" w:lineRule="auto"/>
              <w:jc w:val="center"/>
              <w:rPr>
                <w:rFonts w:ascii="Times New Roman" w:hAnsi="Times New Roman"/>
                <w:sz w:val="24"/>
                <w:szCs w:val="24"/>
              </w:rPr>
            </w:pPr>
            <w:r w:rsidRPr="00126472">
              <w:rPr>
                <w:rFonts w:ascii="Times New Roman" w:hAnsi="Times New Roman"/>
                <w:sz w:val="24"/>
                <w:szCs w:val="24"/>
              </w:rPr>
              <w:t xml:space="preserve">Краткое содержание </w:t>
            </w:r>
            <w:r w:rsidRPr="00126472">
              <w:rPr>
                <w:rFonts w:ascii="Times New Roman" w:hAnsi="Times New Roman"/>
                <w:sz w:val="24"/>
                <w:szCs w:val="24"/>
              </w:rPr>
              <w:br/>
              <w:t>работы практиканта</w:t>
            </w:r>
          </w:p>
        </w:tc>
        <w:tc>
          <w:tcPr>
            <w:tcW w:w="1559" w:type="dxa"/>
            <w:tcBorders>
              <w:top w:val="single" w:sz="4" w:space="0" w:color="auto"/>
              <w:left w:val="single" w:sz="4" w:space="0" w:color="auto"/>
              <w:bottom w:val="single" w:sz="4" w:space="0" w:color="auto"/>
              <w:right w:val="single" w:sz="4" w:space="0" w:color="auto"/>
            </w:tcBorders>
          </w:tcPr>
          <w:p w14:paraId="5067DA33" w14:textId="77777777" w:rsidR="0095335E" w:rsidRPr="00126472" w:rsidRDefault="0095335E" w:rsidP="00901D70">
            <w:pPr>
              <w:spacing w:after="120" w:line="240" w:lineRule="auto"/>
              <w:jc w:val="center"/>
              <w:rPr>
                <w:rFonts w:ascii="Times New Roman" w:hAnsi="Times New Roman"/>
                <w:sz w:val="24"/>
                <w:szCs w:val="24"/>
              </w:rPr>
            </w:pPr>
            <w:r w:rsidRPr="00126472">
              <w:rPr>
                <w:rFonts w:ascii="Times New Roman" w:hAnsi="Times New Roman"/>
                <w:sz w:val="24"/>
                <w:szCs w:val="24"/>
              </w:rPr>
              <w:t>Отметка о</w:t>
            </w:r>
            <w:r w:rsidRPr="00126472">
              <w:rPr>
                <w:rFonts w:ascii="Times New Roman" w:hAnsi="Times New Roman"/>
                <w:sz w:val="24"/>
                <w:szCs w:val="24"/>
              </w:rPr>
              <w:br/>
              <w:t>выполнении работы</w:t>
            </w:r>
          </w:p>
        </w:tc>
        <w:tc>
          <w:tcPr>
            <w:tcW w:w="1701" w:type="dxa"/>
            <w:tcBorders>
              <w:top w:val="single" w:sz="4" w:space="0" w:color="auto"/>
              <w:left w:val="single" w:sz="4" w:space="0" w:color="auto"/>
              <w:bottom w:val="single" w:sz="4" w:space="0" w:color="auto"/>
              <w:right w:val="single" w:sz="4" w:space="0" w:color="auto"/>
            </w:tcBorders>
          </w:tcPr>
          <w:p w14:paraId="3B2AA85A" w14:textId="77777777" w:rsidR="0095335E" w:rsidRPr="0060389C" w:rsidRDefault="0095335E" w:rsidP="00901D70">
            <w:pPr>
              <w:spacing w:after="120" w:line="240" w:lineRule="auto"/>
              <w:jc w:val="center"/>
              <w:rPr>
                <w:rFonts w:ascii="Times New Roman" w:hAnsi="Times New Roman"/>
                <w:sz w:val="24"/>
                <w:szCs w:val="24"/>
              </w:rPr>
            </w:pPr>
            <w:r w:rsidRPr="00126472">
              <w:rPr>
                <w:rFonts w:ascii="Times New Roman" w:hAnsi="Times New Roman"/>
                <w:sz w:val="24"/>
                <w:szCs w:val="24"/>
              </w:rPr>
              <w:t xml:space="preserve">Подпись </w:t>
            </w:r>
            <w:r w:rsidRPr="00126472">
              <w:rPr>
                <w:rFonts w:ascii="Times New Roman" w:hAnsi="Times New Roman"/>
                <w:sz w:val="24"/>
                <w:szCs w:val="24"/>
              </w:rPr>
              <w:br/>
              <w:t>руководителя</w:t>
            </w:r>
            <w:r w:rsidRPr="00126472">
              <w:rPr>
                <w:rFonts w:ascii="Times New Roman" w:hAnsi="Times New Roman"/>
                <w:sz w:val="24"/>
                <w:szCs w:val="24"/>
              </w:rPr>
              <w:br/>
              <w:t>практики</w:t>
            </w:r>
          </w:p>
        </w:tc>
      </w:tr>
      <w:tr w:rsidR="0095335E" w:rsidRPr="0060389C" w14:paraId="400CF14E" w14:textId="77777777" w:rsidTr="00901D70">
        <w:tc>
          <w:tcPr>
            <w:tcW w:w="1560" w:type="dxa"/>
            <w:tcBorders>
              <w:top w:val="single" w:sz="4" w:space="0" w:color="auto"/>
              <w:left w:val="single" w:sz="4" w:space="0" w:color="auto"/>
              <w:bottom w:val="single" w:sz="4" w:space="0" w:color="auto"/>
              <w:right w:val="single" w:sz="4" w:space="0" w:color="auto"/>
            </w:tcBorders>
          </w:tcPr>
          <w:p w14:paraId="23422A61" w14:textId="713B8ADA" w:rsidR="0095335E" w:rsidRPr="0060389C" w:rsidRDefault="00EE1B10" w:rsidP="00901D70">
            <w:pPr>
              <w:spacing w:after="120" w:line="240" w:lineRule="auto"/>
              <w:jc w:val="both"/>
              <w:rPr>
                <w:rFonts w:ascii="Times New Roman" w:hAnsi="Times New Roman"/>
                <w:sz w:val="24"/>
                <w:szCs w:val="24"/>
              </w:rPr>
            </w:pPr>
            <w:r>
              <w:rPr>
                <w:rFonts w:ascii="Times New Roman" w:hAnsi="Times New Roman"/>
                <w:sz w:val="24"/>
                <w:szCs w:val="24"/>
              </w:rPr>
              <w:t>29.01.2021-03.02.2021</w:t>
            </w:r>
          </w:p>
        </w:tc>
        <w:tc>
          <w:tcPr>
            <w:tcW w:w="4536" w:type="dxa"/>
            <w:tcBorders>
              <w:top w:val="single" w:sz="4" w:space="0" w:color="auto"/>
              <w:left w:val="single" w:sz="4" w:space="0" w:color="auto"/>
              <w:bottom w:val="single" w:sz="4" w:space="0" w:color="auto"/>
              <w:right w:val="single" w:sz="4" w:space="0" w:color="auto"/>
            </w:tcBorders>
            <w:vAlign w:val="center"/>
          </w:tcPr>
          <w:p w14:paraId="3C6097E4" w14:textId="1CC2B59D" w:rsidR="0095335E" w:rsidRPr="0060389C" w:rsidRDefault="00EE1B10" w:rsidP="00901D70">
            <w:pPr>
              <w:spacing w:after="120" w:line="240" w:lineRule="auto"/>
              <w:rPr>
                <w:rFonts w:ascii="Times New Roman" w:hAnsi="Times New Roman"/>
                <w:sz w:val="24"/>
                <w:szCs w:val="24"/>
              </w:rPr>
            </w:pPr>
            <w:r>
              <w:rPr>
                <w:rFonts w:ascii="Times New Roman" w:hAnsi="Times New Roman"/>
                <w:sz w:val="24"/>
                <w:szCs w:val="24"/>
              </w:rPr>
              <w:t>Формулировка требований к данным, подготовка Интернет-опроса</w:t>
            </w:r>
          </w:p>
        </w:tc>
        <w:tc>
          <w:tcPr>
            <w:tcW w:w="1559" w:type="dxa"/>
            <w:tcBorders>
              <w:top w:val="single" w:sz="4" w:space="0" w:color="auto"/>
              <w:left w:val="single" w:sz="4" w:space="0" w:color="auto"/>
              <w:bottom w:val="single" w:sz="4" w:space="0" w:color="auto"/>
              <w:right w:val="single" w:sz="4" w:space="0" w:color="auto"/>
            </w:tcBorders>
          </w:tcPr>
          <w:p w14:paraId="60AFD8B2" w14:textId="77777777" w:rsidR="0095335E" w:rsidRPr="0060389C" w:rsidRDefault="0095335E" w:rsidP="00901D70">
            <w:pPr>
              <w:spacing w:after="120" w:line="240" w:lineRule="auto"/>
              <w:jc w:val="both"/>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551920D2" w14:textId="77777777" w:rsidR="0095335E" w:rsidRPr="0060389C" w:rsidRDefault="0095335E" w:rsidP="00901D70">
            <w:pPr>
              <w:spacing w:after="120" w:line="240" w:lineRule="auto"/>
              <w:jc w:val="both"/>
              <w:rPr>
                <w:rFonts w:ascii="Times New Roman" w:hAnsi="Times New Roman"/>
                <w:sz w:val="24"/>
                <w:szCs w:val="24"/>
              </w:rPr>
            </w:pPr>
          </w:p>
        </w:tc>
      </w:tr>
      <w:tr w:rsidR="0095335E" w:rsidRPr="0060389C" w14:paraId="02317997" w14:textId="77777777" w:rsidTr="00901D70">
        <w:tc>
          <w:tcPr>
            <w:tcW w:w="1560" w:type="dxa"/>
            <w:tcBorders>
              <w:top w:val="single" w:sz="4" w:space="0" w:color="auto"/>
              <w:left w:val="single" w:sz="4" w:space="0" w:color="auto"/>
              <w:bottom w:val="single" w:sz="4" w:space="0" w:color="auto"/>
              <w:right w:val="single" w:sz="4" w:space="0" w:color="auto"/>
            </w:tcBorders>
          </w:tcPr>
          <w:p w14:paraId="4B920F15" w14:textId="0A911954" w:rsidR="0095335E" w:rsidRPr="0060389C" w:rsidRDefault="00EE1B10" w:rsidP="00901D70">
            <w:pPr>
              <w:spacing w:after="120" w:line="240" w:lineRule="auto"/>
              <w:jc w:val="both"/>
              <w:rPr>
                <w:rFonts w:ascii="Times New Roman" w:hAnsi="Times New Roman"/>
                <w:sz w:val="24"/>
                <w:szCs w:val="24"/>
              </w:rPr>
            </w:pPr>
            <w:r>
              <w:rPr>
                <w:rFonts w:ascii="Times New Roman" w:hAnsi="Times New Roman"/>
                <w:sz w:val="24"/>
                <w:szCs w:val="24"/>
              </w:rPr>
              <w:t>04.02.2021-07.02.2021</w:t>
            </w:r>
          </w:p>
        </w:tc>
        <w:tc>
          <w:tcPr>
            <w:tcW w:w="4536" w:type="dxa"/>
            <w:tcBorders>
              <w:top w:val="single" w:sz="4" w:space="0" w:color="auto"/>
              <w:left w:val="single" w:sz="4" w:space="0" w:color="auto"/>
              <w:bottom w:val="single" w:sz="4" w:space="0" w:color="auto"/>
              <w:right w:val="single" w:sz="4" w:space="0" w:color="auto"/>
            </w:tcBorders>
            <w:vAlign w:val="center"/>
          </w:tcPr>
          <w:p w14:paraId="3D5978FD" w14:textId="1F9876F2" w:rsidR="0095335E" w:rsidRPr="0060389C" w:rsidRDefault="00EE1B10" w:rsidP="00901D70">
            <w:pPr>
              <w:spacing w:after="120" w:line="240" w:lineRule="auto"/>
              <w:rPr>
                <w:rFonts w:ascii="Times New Roman" w:hAnsi="Times New Roman"/>
                <w:sz w:val="24"/>
                <w:szCs w:val="24"/>
              </w:rPr>
            </w:pPr>
            <w:r>
              <w:rPr>
                <w:rFonts w:ascii="Times New Roman" w:hAnsi="Times New Roman"/>
                <w:sz w:val="24"/>
                <w:szCs w:val="24"/>
              </w:rPr>
              <w:t>Создание опроса в русской и английской версии, публикация</w:t>
            </w:r>
          </w:p>
        </w:tc>
        <w:tc>
          <w:tcPr>
            <w:tcW w:w="1559" w:type="dxa"/>
            <w:tcBorders>
              <w:top w:val="single" w:sz="4" w:space="0" w:color="auto"/>
              <w:left w:val="single" w:sz="4" w:space="0" w:color="auto"/>
              <w:bottom w:val="single" w:sz="4" w:space="0" w:color="auto"/>
              <w:right w:val="single" w:sz="4" w:space="0" w:color="auto"/>
            </w:tcBorders>
          </w:tcPr>
          <w:p w14:paraId="2C834C04" w14:textId="77777777" w:rsidR="0095335E" w:rsidRPr="0060389C" w:rsidRDefault="0095335E" w:rsidP="00901D70">
            <w:pPr>
              <w:spacing w:after="120" w:line="240" w:lineRule="auto"/>
              <w:jc w:val="both"/>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44080195" w14:textId="77777777" w:rsidR="0095335E" w:rsidRPr="0060389C" w:rsidRDefault="0095335E" w:rsidP="00901D70">
            <w:pPr>
              <w:spacing w:after="120" w:line="240" w:lineRule="auto"/>
              <w:jc w:val="both"/>
              <w:rPr>
                <w:rFonts w:ascii="Times New Roman" w:hAnsi="Times New Roman"/>
                <w:sz w:val="24"/>
                <w:szCs w:val="24"/>
              </w:rPr>
            </w:pPr>
          </w:p>
        </w:tc>
      </w:tr>
      <w:tr w:rsidR="0095335E" w:rsidRPr="0060389C" w14:paraId="559C16BD" w14:textId="77777777" w:rsidTr="00901D70">
        <w:tc>
          <w:tcPr>
            <w:tcW w:w="1560" w:type="dxa"/>
            <w:tcBorders>
              <w:top w:val="single" w:sz="4" w:space="0" w:color="auto"/>
              <w:left w:val="single" w:sz="4" w:space="0" w:color="auto"/>
              <w:bottom w:val="single" w:sz="4" w:space="0" w:color="auto"/>
              <w:right w:val="single" w:sz="4" w:space="0" w:color="auto"/>
            </w:tcBorders>
          </w:tcPr>
          <w:p w14:paraId="3F123BC5" w14:textId="550AD783" w:rsidR="0095335E" w:rsidRPr="0060389C" w:rsidRDefault="00EE1B10" w:rsidP="00901D70">
            <w:pPr>
              <w:spacing w:after="120" w:line="240" w:lineRule="auto"/>
              <w:jc w:val="both"/>
              <w:rPr>
                <w:rFonts w:ascii="Times New Roman" w:hAnsi="Times New Roman"/>
                <w:sz w:val="24"/>
                <w:szCs w:val="24"/>
              </w:rPr>
            </w:pPr>
            <w:r>
              <w:rPr>
                <w:rFonts w:ascii="Times New Roman" w:hAnsi="Times New Roman"/>
                <w:sz w:val="24"/>
                <w:szCs w:val="24"/>
              </w:rPr>
              <w:t>08.02.2021-</w:t>
            </w:r>
            <w:r w:rsidR="000D6C6D">
              <w:rPr>
                <w:rFonts w:ascii="Times New Roman" w:hAnsi="Times New Roman"/>
                <w:sz w:val="24"/>
                <w:szCs w:val="24"/>
              </w:rPr>
              <w:t>16.02.2021</w:t>
            </w:r>
          </w:p>
        </w:tc>
        <w:tc>
          <w:tcPr>
            <w:tcW w:w="4536" w:type="dxa"/>
            <w:tcBorders>
              <w:top w:val="single" w:sz="4" w:space="0" w:color="auto"/>
              <w:left w:val="single" w:sz="4" w:space="0" w:color="auto"/>
              <w:bottom w:val="single" w:sz="4" w:space="0" w:color="auto"/>
              <w:right w:val="single" w:sz="4" w:space="0" w:color="auto"/>
            </w:tcBorders>
            <w:vAlign w:val="center"/>
          </w:tcPr>
          <w:p w14:paraId="398BCAF6" w14:textId="26F8D306" w:rsidR="0095335E" w:rsidRPr="0060389C" w:rsidRDefault="00EE1B10" w:rsidP="00901D70">
            <w:pPr>
              <w:spacing w:after="120" w:line="240" w:lineRule="auto"/>
              <w:rPr>
                <w:rFonts w:ascii="Times New Roman" w:hAnsi="Times New Roman"/>
                <w:sz w:val="24"/>
                <w:szCs w:val="24"/>
              </w:rPr>
            </w:pPr>
            <w:r>
              <w:rPr>
                <w:rFonts w:ascii="Times New Roman" w:hAnsi="Times New Roman"/>
                <w:sz w:val="24"/>
                <w:szCs w:val="24"/>
              </w:rPr>
              <w:t>Распространение опроса по соц. сетям, взаимодействие с добровольцами, накопление и контроль результатов</w:t>
            </w:r>
          </w:p>
        </w:tc>
        <w:tc>
          <w:tcPr>
            <w:tcW w:w="1559" w:type="dxa"/>
            <w:tcBorders>
              <w:top w:val="single" w:sz="4" w:space="0" w:color="auto"/>
              <w:left w:val="single" w:sz="4" w:space="0" w:color="auto"/>
              <w:bottom w:val="single" w:sz="4" w:space="0" w:color="auto"/>
              <w:right w:val="single" w:sz="4" w:space="0" w:color="auto"/>
            </w:tcBorders>
          </w:tcPr>
          <w:p w14:paraId="42F61A68" w14:textId="77777777" w:rsidR="0095335E" w:rsidRPr="0060389C" w:rsidRDefault="0095335E" w:rsidP="00901D70">
            <w:pPr>
              <w:spacing w:after="120" w:line="240" w:lineRule="auto"/>
              <w:jc w:val="both"/>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765FD5DB" w14:textId="77777777" w:rsidR="0095335E" w:rsidRPr="0060389C" w:rsidRDefault="0095335E" w:rsidP="00901D70">
            <w:pPr>
              <w:spacing w:after="120" w:line="240" w:lineRule="auto"/>
              <w:jc w:val="both"/>
              <w:rPr>
                <w:rFonts w:ascii="Times New Roman" w:hAnsi="Times New Roman"/>
                <w:sz w:val="24"/>
                <w:szCs w:val="24"/>
              </w:rPr>
            </w:pPr>
          </w:p>
        </w:tc>
      </w:tr>
      <w:tr w:rsidR="0095335E" w:rsidRPr="0060389C" w14:paraId="19061FC4" w14:textId="77777777" w:rsidTr="00901D70">
        <w:tc>
          <w:tcPr>
            <w:tcW w:w="1560" w:type="dxa"/>
            <w:tcBorders>
              <w:top w:val="single" w:sz="4" w:space="0" w:color="auto"/>
              <w:left w:val="single" w:sz="4" w:space="0" w:color="auto"/>
              <w:bottom w:val="single" w:sz="4" w:space="0" w:color="auto"/>
              <w:right w:val="single" w:sz="4" w:space="0" w:color="auto"/>
            </w:tcBorders>
          </w:tcPr>
          <w:p w14:paraId="602124F4" w14:textId="16EB6B43" w:rsidR="0095335E" w:rsidRPr="0060389C" w:rsidRDefault="000D6C6D" w:rsidP="00901D70">
            <w:pPr>
              <w:spacing w:after="120" w:line="240" w:lineRule="auto"/>
              <w:jc w:val="both"/>
              <w:rPr>
                <w:rFonts w:ascii="Times New Roman" w:hAnsi="Times New Roman"/>
                <w:sz w:val="24"/>
                <w:szCs w:val="24"/>
              </w:rPr>
            </w:pPr>
            <w:r>
              <w:rPr>
                <w:rFonts w:ascii="Times New Roman" w:hAnsi="Times New Roman"/>
                <w:sz w:val="24"/>
                <w:szCs w:val="24"/>
              </w:rPr>
              <w:t>17.02.2021-23.02.2021</w:t>
            </w:r>
          </w:p>
        </w:tc>
        <w:tc>
          <w:tcPr>
            <w:tcW w:w="4536" w:type="dxa"/>
            <w:tcBorders>
              <w:top w:val="single" w:sz="4" w:space="0" w:color="auto"/>
              <w:left w:val="single" w:sz="4" w:space="0" w:color="auto"/>
              <w:bottom w:val="single" w:sz="4" w:space="0" w:color="auto"/>
              <w:right w:val="single" w:sz="4" w:space="0" w:color="auto"/>
            </w:tcBorders>
            <w:vAlign w:val="center"/>
          </w:tcPr>
          <w:p w14:paraId="72938BBD" w14:textId="1FF400D4" w:rsidR="0095335E" w:rsidRPr="0060389C" w:rsidRDefault="00EE1B10" w:rsidP="00901D70">
            <w:pPr>
              <w:spacing w:after="120" w:line="240" w:lineRule="auto"/>
              <w:rPr>
                <w:rFonts w:ascii="Times New Roman" w:hAnsi="Times New Roman"/>
                <w:sz w:val="24"/>
                <w:szCs w:val="24"/>
              </w:rPr>
            </w:pPr>
            <w:r>
              <w:rPr>
                <w:rFonts w:ascii="Times New Roman" w:hAnsi="Times New Roman"/>
                <w:sz w:val="24"/>
                <w:szCs w:val="24"/>
              </w:rPr>
              <w:t>Сбор необходимых сведений для диссертации, ознакомление с литературой, формулирование гипотез и целей исследования, создание плана работы</w:t>
            </w:r>
          </w:p>
        </w:tc>
        <w:tc>
          <w:tcPr>
            <w:tcW w:w="1559" w:type="dxa"/>
            <w:tcBorders>
              <w:top w:val="single" w:sz="4" w:space="0" w:color="auto"/>
              <w:left w:val="single" w:sz="4" w:space="0" w:color="auto"/>
              <w:bottom w:val="single" w:sz="4" w:space="0" w:color="auto"/>
              <w:right w:val="single" w:sz="4" w:space="0" w:color="auto"/>
            </w:tcBorders>
          </w:tcPr>
          <w:p w14:paraId="2164CF78" w14:textId="77777777" w:rsidR="0095335E" w:rsidRPr="0060389C" w:rsidRDefault="0095335E" w:rsidP="00901D70">
            <w:pPr>
              <w:spacing w:after="120" w:line="240" w:lineRule="auto"/>
              <w:jc w:val="both"/>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3377E12C" w14:textId="77777777" w:rsidR="0095335E" w:rsidRPr="0060389C" w:rsidRDefault="0095335E" w:rsidP="00901D70">
            <w:pPr>
              <w:spacing w:after="120" w:line="240" w:lineRule="auto"/>
              <w:jc w:val="both"/>
              <w:rPr>
                <w:rFonts w:ascii="Times New Roman" w:hAnsi="Times New Roman"/>
                <w:sz w:val="24"/>
                <w:szCs w:val="24"/>
              </w:rPr>
            </w:pPr>
          </w:p>
        </w:tc>
      </w:tr>
      <w:tr w:rsidR="0095335E" w:rsidRPr="0060389C" w14:paraId="2097BA27" w14:textId="77777777" w:rsidTr="00901D70">
        <w:tc>
          <w:tcPr>
            <w:tcW w:w="1560" w:type="dxa"/>
            <w:tcBorders>
              <w:top w:val="single" w:sz="4" w:space="0" w:color="auto"/>
              <w:left w:val="single" w:sz="4" w:space="0" w:color="auto"/>
              <w:bottom w:val="single" w:sz="4" w:space="0" w:color="auto"/>
              <w:right w:val="single" w:sz="4" w:space="0" w:color="auto"/>
            </w:tcBorders>
          </w:tcPr>
          <w:p w14:paraId="1AFD6052" w14:textId="1FC2B921" w:rsidR="0095335E" w:rsidRPr="0060389C" w:rsidRDefault="000D6C6D" w:rsidP="00901D70">
            <w:pPr>
              <w:spacing w:after="120" w:line="240" w:lineRule="auto"/>
              <w:jc w:val="both"/>
              <w:rPr>
                <w:rFonts w:ascii="Times New Roman" w:hAnsi="Times New Roman"/>
                <w:sz w:val="24"/>
                <w:szCs w:val="24"/>
              </w:rPr>
            </w:pPr>
            <w:r>
              <w:rPr>
                <w:rFonts w:ascii="Times New Roman" w:hAnsi="Times New Roman"/>
                <w:sz w:val="24"/>
                <w:szCs w:val="24"/>
              </w:rPr>
              <w:t>24.02.2021-26.02.2021</w:t>
            </w:r>
          </w:p>
        </w:tc>
        <w:tc>
          <w:tcPr>
            <w:tcW w:w="4536" w:type="dxa"/>
            <w:tcBorders>
              <w:top w:val="single" w:sz="4" w:space="0" w:color="auto"/>
              <w:left w:val="single" w:sz="4" w:space="0" w:color="auto"/>
              <w:bottom w:val="single" w:sz="4" w:space="0" w:color="auto"/>
              <w:right w:val="single" w:sz="4" w:space="0" w:color="auto"/>
            </w:tcBorders>
            <w:vAlign w:val="center"/>
          </w:tcPr>
          <w:p w14:paraId="0564F386" w14:textId="0DB2A543" w:rsidR="0095335E" w:rsidRPr="0060389C" w:rsidRDefault="00EE1B10" w:rsidP="00901D70">
            <w:pPr>
              <w:spacing w:after="120" w:line="240" w:lineRule="auto"/>
              <w:rPr>
                <w:rFonts w:ascii="Times New Roman" w:hAnsi="Times New Roman"/>
                <w:sz w:val="24"/>
                <w:szCs w:val="24"/>
              </w:rPr>
            </w:pPr>
            <w:r>
              <w:rPr>
                <w:rFonts w:ascii="Times New Roman" w:hAnsi="Times New Roman"/>
                <w:sz w:val="24"/>
                <w:szCs w:val="24"/>
              </w:rPr>
              <w:t>Оформление отчёта по результатам практики, исследование собранных данных, проверка перспектив по решению задачи</w:t>
            </w:r>
          </w:p>
        </w:tc>
        <w:tc>
          <w:tcPr>
            <w:tcW w:w="1559" w:type="dxa"/>
            <w:tcBorders>
              <w:top w:val="single" w:sz="4" w:space="0" w:color="auto"/>
              <w:left w:val="single" w:sz="4" w:space="0" w:color="auto"/>
              <w:bottom w:val="single" w:sz="4" w:space="0" w:color="auto"/>
              <w:right w:val="single" w:sz="4" w:space="0" w:color="auto"/>
            </w:tcBorders>
          </w:tcPr>
          <w:p w14:paraId="0CDF04F8" w14:textId="77777777" w:rsidR="0095335E" w:rsidRPr="0060389C" w:rsidRDefault="0095335E" w:rsidP="00901D70">
            <w:pPr>
              <w:spacing w:after="120" w:line="240" w:lineRule="auto"/>
              <w:jc w:val="both"/>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62CE54CA" w14:textId="77777777" w:rsidR="0095335E" w:rsidRPr="0060389C" w:rsidRDefault="0095335E" w:rsidP="00901D70">
            <w:pPr>
              <w:spacing w:after="120" w:line="240" w:lineRule="auto"/>
              <w:jc w:val="both"/>
              <w:rPr>
                <w:rFonts w:ascii="Times New Roman" w:hAnsi="Times New Roman"/>
                <w:sz w:val="24"/>
                <w:szCs w:val="24"/>
              </w:rPr>
            </w:pPr>
          </w:p>
        </w:tc>
      </w:tr>
    </w:tbl>
    <w:p w14:paraId="77CD2BCD" w14:textId="77777777" w:rsidR="0095335E" w:rsidRPr="0060389C" w:rsidRDefault="0095335E" w:rsidP="00EF7A88">
      <w:pPr>
        <w:spacing w:after="0" w:line="240" w:lineRule="auto"/>
        <w:jc w:val="both"/>
        <w:rPr>
          <w:rFonts w:ascii="Times New Roman" w:eastAsiaTheme="minorEastAsia" w:hAnsi="Times New Roman"/>
          <w:color w:val="000000"/>
          <w:sz w:val="24"/>
          <w:szCs w:val="24"/>
          <w:u w:val="single"/>
          <w:shd w:val="clear" w:color="auto" w:fill="FFFFFF"/>
        </w:rPr>
      </w:pPr>
    </w:p>
    <w:p w14:paraId="15165C2C" w14:textId="77777777" w:rsidR="0095335E" w:rsidRDefault="0095335E" w:rsidP="0095335E">
      <w:pPr>
        <w:spacing w:after="0" w:line="240" w:lineRule="auto"/>
        <w:jc w:val="both"/>
        <w:rPr>
          <w:rFonts w:ascii="Times New Roman" w:eastAsiaTheme="minorEastAsia" w:hAnsi="Times New Roman"/>
          <w:color w:val="000000"/>
          <w:sz w:val="24"/>
          <w:szCs w:val="24"/>
          <w:u w:val="single"/>
          <w:shd w:val="clear" w:color="auto" w:fill="FFFFFF"/>
        </w:rPr>
      </w:pPr>
    </w:p>
    <w:p w14:paraId="15DAD1D6" w14:textId="77777777" w:rsidR="00D77B22" w:rsidRPr="00C44636" w:rsidRDefault="00D77B22" w:rsidP="00D77B22">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06B0CE05" w14:textId="1B5CAD68" w:rsidR="00D77B22" w:rsidRPr="00C44636" w:rsidRDefault="00D77B22" w:rsidP="00D77B22">
      <w:pPr>
        <w:spacing w:after="0" w:line="240" w:lineRule="auto"/>
        <w:jc w:val="both"/>
        <w:rPr>
          <w:rFonts w:ascii="Times New Roman" w:eastAsia="Times New Roman" w:hAnsi="Times New Roman"/>
          <w:sz w:val="24"/>
          <w:szCs w:val="24"/>
          <w:lang w:eastAsia="ru-RU"/>
        </w:rPr>
      </w:pPr>
      <w:r w:rsidRPr="00D77B22">
        <w:rPr>
          <w:rFonts w:ascii="Times New Roman" w:eastAsia="Times New Roman" w:hAnsi="Times New Roman"/>
          <w:b/>
          <w:sz w:val="24"/>
          <w:szCs w:val="24"/>
          <w:lang w:eastAsia="ru-RU"/>
        </w:rPr>
        <w:t>Магистрант</w:t>
      </w:r>
      <w:r w:rsidR="00183FCA">
        <w:rPr>
          <w:rFonts w:ascii="Times New Roman" w:eastAsia="Times New Roman" w:hAnsi="Times New Roman"/>
          <w:b/>
          <w:sz w:val="24"/>
          <w:szCs w:val="24"/>
          <w:lang w:eastAsia="ru-RU"/>
        </w:rPr>
        <w:t xml:space="preserve">  </w:t>
      </w:r>
      <w:r w:rsidRPr="00C44636">
        <w:rPr>
          <w:rFonts w:ascii="Times New Roman" w:eastAsia="Times New Roman" w:hAnsi="Times New Roman"/>
          <w:sz w:val="24"/>
          <w:szCs w:val="24"/>
          <w:lang w:eastAsia="ru-RU"/>
        </w:rPr>
        <w:t xml:space="preserve"> </w:t>
      </w:r>
      <w:r w:rsidRPr="00C44636">
        <w:rPr>
          <w:rFonts w:ascii="Times New Roman" w:eastAsia="Times New Roman" w:hAnsi="Times New Roman"/>
          <w:sz w:val="24"/>
          <w:szCs w:val="24"/>
          <w:lang w:eastAsia="ru-RU"/>
        </w:rPr>
        <w:tab/>
        <w:t>_________________</w:t>
      </w:r>
      <w:r w:rsidRPr="00C44636">
        <w:rPr>
          <w:rFonts w:ascii="Times New Roman" w:eastAsia="Times New Roman" w:hAnsi="Times New Roman"/>
          <w:sz w:val="24"/>
          <w:szCs w:val="24"/>
          <w:lang w:eastAsia="ru-RU"/>
        </w:rPr>
        <w:tab/>
      </w:r>
      <w:r w:rsidRPr="00C44636">
        <w:rPr>
          <w:rFonts w:ascii="Times New Roman" w:eastAsia="Times New Roman" w:hAnsi="Times New Roman"/>
          <w:sz w:val="24"/>
          <w:szCs w:val="24"/>
          <w:lang w:eastAsia="ru-RU"/>
        </w:rPr>
        <w:tab/>
      </w:r>
      <w:r w:rsidRPr="00C44636">
        <w:rPr>
          <w:rFonts w:ascii="Times New Roman" w:eastAsia="Times New Roman" w:hAnsi="Times New Roman"/>
          <w:sz w:val="24"/>
          <w:szCs w:val="24"/>
          <w:lang w:eastAsia="ru-RU"/>
        </w:rPr>
        <w:tab/>
      </w:r>
      <w:r w:rsidR="00A65163" w:rsidRPr="00A65163">
        <w:rPr>
          <w:rFonts w:ascii="Times New Roman" w:eastAsia="Times New Roman" w:hAnsi="Times New Roman"/>
          <w:sz w:val="24"/>
          <w:szCs w:val="24"/>
          <w:lang w:eastAsia="ru-RU"/>
        </w:rPr>
        <w:t>Пасько</w:t>
      </w:r>
      <w:r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Д</w:t>
      </w:r>
      <w:r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А</w:t>
      </w:r>
      <w:r w:rsidRPr="00A65163">
        <w:rPr>
          <w:rFonts w:ascii="Times New Roman" w:eastAsia="Times New Roman" w:hAnsi="Times New Roman"/>
          <w:sz w:val="24"/>
          <w:szCs w:val="24"/>
          <w:lang w:eastAsia="ru-RU"/>
        </w:rPr>
        <w:t>.</w:t>
      </w:r>
    </w:p>
    <w:p w14:paraId="47DC5009" w14:textId="77777777" w:rsidR="00D77B22" w:rsidRPr="00C44636" w:rsidRDefault="00D77B22" w:rsidP="00183FCA">
      <w:pPr>
        <w:tabs>
          <w:tab w:val="left" w:pos="4111"/>
        </w:tabs>
        <w:spacing w:after="0" w:line="240" w:lineRule="auto"/>
        <w:ind w:firstLine="2694"/>
        <w:rPr>
          <w:rFonts w:ascii="Times New Roman" w:eastAsia="Times New Roman" w:hAnsi="Times New Roman"/>
          <w:sz w:val="20"/>
          <w:szCs w:val="20"/>
          <w:lang w:eastAsia="ru-RU"/>
        </w:rPr>
      </w:pPr>
      <w:r w:rsidRPr="00C44636">
        <w:rPr>
          <w:rFonts w:ascii="Times New Roman" w:eastAsia="Times New Roman" w:hAnsi="Times New Roman"/>
          <w:sz w:val="20"/>
          <w:szCs w:val="20"/>
          <w:lang w:eastAsia="ru-RU"/>
        </w:rPr>
        <w:t>(подпись)</w:t>
      </w:r>
    </w:p>
    <w:p w14:paraId="69F74847" w14:textId="77777777" w:rsidR="00D77B22" w:rsidRDefault="00D77B22" w:rsidP="0095335E">
      <w:pPr>
        <w:spacing w:after="0" w:line="240" w:lineRule="auto"/>
        <w:jc w:val="both"/>
        <w:rPr>
          <w:rFonts w:ascii="Times New Roman" w:eastAsiaTheme="minorEastAsia" w:hAnsi="Times New Roman"/>
          <w:color w:val="000000"/>
          <w:sz w:val="24"/>
          <w:szCs w:val="24"/>
          <w:u w:val="single"/>
          <w:shd w:val="clear" w:color="auto" w:fill="FFFFFF"/>
        </w:rPr>
      </w:pPr>
    </w:p>
    <w:p w14:paraId="4E9CB1EB" w14:textId="77777777" w:rsidR="0095335E" w:rsidRDefault="0095335E">
      <w:pPr>
        <w:rPr>
          <w:rFonts w:ascii="Times New Roman" w:eastAsia="Times New Roman" w:hAnsi="Times New Roman"/>
          <w:b/>
          <w:sz w:val="28"/>
          <w:szCs w:val="28"/>
          <w:highlight w:val="green"/>
          <w:lang w:eastAsia="ru-RU"/>
        </w:rPr>
      </w:pPr>
      <w:r>
        <w:rPr>
          <w:rFonts w:ascii="Times New Roman" w:eastAsia="Times New Roman" w:hAnsi="Times New Roman"/>
          <w:b/>
          <w:sz w:val="28"/>
          <w:szCs w:val="28"/>
          <w:highlight w:val="green"/>
          <w:lang w:eastAsia="ru-RU"/>
        </w:rPr>
        <w:br w:type="page"/>
      </w:r>
    </w:p>
    <w:p w14:paraId="6C627450" w14:textId="77777777" w:rsidR="004C6DE4" w:rsidRPr="00126472" w:rsidRDefault="004C6DE4" w:rsidP="004C6DE4">
      <w:pPr>
        <w:widowControl w:val="0"/>
        <w:autoSpaceDE w:val="0"/>
        <w:autoSpaceDN w:val="0"/>
        <w:adjustRightInd w:val="0"/>
        <w:spacing w:after="0"/>
        <w:jc w:val="center"/>
        <w:rPr>
          <w:rFonts w:ascii="Times New Roman" w:eastAsia="Times New Roman" w:hAnsi="Times New Roman"/>
          <w:b/>
          <w:sz w:val="28"/>
          <w:szCs w:val="28"/>
          <w:lang w:eastAsia="ru-RU"/>
        </w:rPr>
      </w:pPr>
      <w:r w:rsidRPr="00126472">
        <w:rPr>
          <w:rFonts w:ascii="Times New Roman" w:eastAsia="Times New Roman" w:hAnsi="Times New Roman"/>
          <w:b/>
          <w:sz w:val="28"/>
          <w:szCs w:val="28"/>
          <w:lang w:eastAsia="ru-RU"/>
        </w:rPr>
        <w:lastRenderedPageBreak/>
        <w:t>ОЦЕНОЧНЫЙ ЛИСТ</w:t>
      </w:r>
    </w:p>
    <w:p w14:paraId="18150924" w14:textId="77777777" w:rsidR="00A2328C" w:rsidRPr="00126472" w:rsidRDefault="004C6DE4" w:rsidP="004C6DE4">
      <w:pPr>
        <w:spacing w:after="0"/>
        <w:jc w:val="center"/>
        <w:rPr>
          <w:rFonts w:ascii="Times New Roman" w:eastAsia="Times New Roman" w:hAnsi="Times New Roman"/>
          <w:b/>
          <w:sz w:val="28"/>
          <w:szCs w:val="28"/>
          <w:lang w:eastAsia="ru-RU"/>
        </w:rPr>
      </w:pPr>
      <w:r w:rsidRPr="00126472">
        <w:rPr>
          <w:rFonts w:ascii="Times New Roman" w:eastAsia="Times New Roman" w:hAnsi="Times New Roman"/>
          <w:b/>
          <w:sz w:val="28"/>
          <w:szCs w:val="28"/>
          <w:lang w:eastAsia="ru-RU"/>
        </w:rPr>
        <w:t xml:space="preserve">результатов выполнения заданий </w:t>
      </w:r>
    </w:p>
    <w:p w14:paraId="7A0C6917" w14:textId="77777777" w:rsidR="00A2328C" w:rsidRPr="000679BC" w:rsidRDefault="00A2328C" w:rsidP="00A2328C">
      <w:pPr>
        <w:spacing w:after="0" w:line="360" w:lineRule="auto"/>
        <w:jc w:val="center"/>
        <w:rPr>
          <w:rFonts w:ascii="Times New Roman" w:eastAsia="Times New Roman" w:hAnsi="Times New Roman"/>
          <w:sz w:val="28"/>
          <w:szCs w:val="28"/>
          <w:lang w:eastAsia="ru-RU"/>
        </w:rPr>
      </w:pPr>
      <w:r w:rsidRPr="00126472">
        <w:rPr>
          <w:rFonts w:ascii="Times New Roman" w:eastAsia="Times New Roman" w:hAnsi="Times New Roman"/>
          <w:b/>
          <w:sz w:val="28"/>
          <w:szCs w:val="28"/>
          <w:lang w:eastAsia="ru-RU"/>
        </w:rPr>
        <w:t>по производственной практике</w:t>
      </w:r>
      <w:r w:rsidRPr="00126472">
        <w:rPr>
          <w:rFonts w:ascii="Times New Roman" w:eastAsia="Times New Roman" w:hAnsi="Times New Roman"/>
          <w:b/>
          <w:sz w:val="28"/>
          <w:szCs w:val="28"/>
          <w:lang w:eastAsia="ru-RU"/>
        </w:rPr>
        <w:br/>
        <w:t>(научно-исследовательская работа)</w:t>
      </w:r>
      <w:r w:rsidRPr="00126472">
        <w:rPr>
          <w:rFonts w:ascii="Times New Roman" w:eastAsia="Times New Roman" w:hAnsi="Times New Roman"/>
          <w:sz w:val="28"/>
          <w:szCs w:val="28"/>
          <w:lang w:eastAsia="ru-RU"/>
        </w:rPr>
        <w:br/>
        <w:t>Б</w:t>
      </w:r>
      <w:proofErr w:type="gramStart"/>
      <w:r w:rsidRPr="00126472">
        <w:rPr>
          <w:rFonts w:ascii="Times New Roman" w:eastAsia="Times New Roman" w:hAnsi="Times New Roman"/>
          <w:sz w:val="28"/>
          <w:szCs w:val="28"/>
          <w:lang w:eastAsia="ru-RU"/>
        </w:rPr>
        <w:t>2.О.</w:t>
      </w:r>
      <w:proofErr w:type="gramEnd"/>
      <w:r w:rsidRPr="00126472">
        <w:rPr>
          <w:rFonts w:ascii="Times New Roman" w:eastAsia="Times New Roman" w:hAnsi="Times New Roman"/>
          <w:sz w:val="28"/>
          <w:szCs w:val="28"/>
          <w:lang w:eastAsia="ru-RU"/>
        </w:rPr>
        <w:t>02.03(Н)</w:t>
      </w:r>
    </w:p>
    <w:p w14:paraId="49288E57" w14:textId="77777777" w:rsidR="00A2328C" w:rsidRPr="00EF7A88" w:rsidRDefault="00A2328C" w:rsidP="00BB25F7">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33E98A87" w14:textId="31B503BE" w:rsidR="00A2328C" w:rsidRPr="0010209D" w:rsidRDefault="0010209D" w:rsidP="00A2328C">
      <w:pPr>
        <w:spacing w:after="0" w:line="240" w:lineRule="auto"/>
        <w:jc w:val="both"/>
        <w:rPr>
          <w:rFonts w:ascii="Times New Roman" w:eastAsia="Times New Roman" w:hAnsi="Times New Roman"/>
          <w:sz w:val="24"/>
          <w:szCs w:val="24"/>
          <w:lang w:eastAsia="ru-RU"/>
        </w:rPr>
      </w:pPr>
      <w:r w:rsidRPr="00126472">
        <w:rPr>
          <w:rFonts w:ascii="Times New Roman" w:eastAsia="Times New Roman" w:hAnsi="Times New Roman"/>
          <w:sz w:val="24"/>
          <w:szCs w:val="24"/>
          <w:lang w:eastAsia="ru-RU"/>
        </w:rPr>
        <w:t>магистранта</w:t>
      </w:r>
      <w:r>
        <w:rPr>
          <w:rFonts w:ascii="Times New Roman" w:eastAsia="Times New Roman" w:hAnsi="Times New Roman"/>
          <w:sz w:val="24"/>
          <w:szCs w:val="24"/>
          <w:lang w:eastAsia="ru-RU"/>
        </w:rPr>
        <w:tab/>
      </w:r>
      <w:r w:rsidR="00A2328C" w:rsidRPr="0010209D">
        <w:rPr>
          <w:rFonts w:ascii="Times New Roman" w:eastAsia="Times New Roman" w:hAnsi="Times New Roman"/>
          <w:sz w:val="24"/>
          <w:szCs w:val="24"/>
          <w:lang w:eastAsia="ru-RU"/>
        </w:rPr>
        <w:tab/>
      </w:r>
      <w:r w:rsidR="00A2328C" w:rsidRPr="0010209D">
        <w:rPr>
          <w:rFonts w:ascii="Times New Roman" w:eastAsia="Times New Roman" w:hAnsi="Times New Roman"/>
          <w:sz w:val="24"/>
          <w:szCs w:val="24"/>
          <w:lang w:eastAsia="ru-RU"/>
        </w:rPr>
        <w:tab/>
      </w:r>
      <w:r w:rsidR="00A65163">
        <w:rPr>
          <w:rFonts w:ascii="Times New Roman" w:eastAsia="Times New Roman" w:hAnsi="Times New Roman"/>
          <w:sz w:val="24"/>
          <w:szCs w:val="24"/>
          <w:lang w:eastAsia="ru-RU"/>
        </w:rPr>
        <w:t>Пасько Дмитрия Анатольевича</w:t>
      </w:r>
      <w:r w:rsidR="00A2328C" w:rsidRPr="0010209D">
        <w:rPr>
          <w:rFonts w:ascii="Times New Roman" w:eastAsia="Times New Roman" w:hAnsi="Times New Roman"/>
          <w:sz w:val="24"/>
          <w:szCs w:val="24"/>
          <w:lang w:eastAsia="ru-RU"/>
        </w:rPr>
        <w:tab/>
      </w:r>
      <w:r w:rsidR="00A2328C" w:rsidRPr="0010209D">
        <w:rPr>
          <w:rFonts w:ascii="Times New Roman" w:eastAsia="Times New Roman" w:hAnsi="Times New Roman"/>
          <w:sz w:val="24"/>
          <w:szCs w:val="24"/>
          <w:lang w:eastAsia="ru-RU"/>
        </w:rPr>
        <w:tab/>
      </w:r>
      <w:r w:rsidR="00A2328C" w:rsidRPr="0010209D">
        <w:rPr>
          <w:rFonts w:ascii="Times New Roman" w:eastAsia="Times New Roman" w:hAnsi="Times New Roman"/>
          <w:sz w:val="24"/>
          <w:szCs w:val="24"/>
          <w:lang w:eastAsia="ru-RU"/>
        </w:rPr>
        <w:tab/>
      </w:r>
      <w:r w:rsidR="00A2328C" w:rsidRPr="00126472">
        <w:rPr>
          <w:rFonts w:ascii="Times New Roman" w:eastAsia="Times New Roman" w:hAnsi="Times New Roman"/>
          <w:sz w:val="24"/>
          <w:szCs w:val="24"/>
          <w:lang w:eastAsia="ru-RU"/>
        </w:rPr>
        <w:t xml:space="preserve">группа </w:t>
      </w:r>
      <w:r w:rsidR="00754D40" w:rsidRPr="00126472">
        <w:rPr>
          <w:rFonts w:ascii="Times New Roman" w:eastAsia="Times New Roman" w:hAnsi="Times New Roman"/>
          <w:sz w:val="24"/>
          <w:szCs w:val="24"/>
          <w:lang w:eastAsia="ru-RU"/>
        </w:rPr>
        <w:t>2</w:t>
      </w:r>
      <w:r w:rsidR="00A2328C" w:rsidRPr="00126472">
        <w:rPr>
          <w:rFonts w:ascii="Times New Roman" w:eastAsia="Times New Roman" w:hAnsi="Times New Roman"/>
          <w:sz w:val="24"/>
          <w:szCs w:val="24"/>
          <w:lang w:eastAsia="ru-RU"/>
        </w:rPr>
        <w:t>02</w:t>
      </w:r>
      <w:r w:rsidR="00FE3A33">
        <w:rPr>
          <w:rFonts w:ascii="Times New Roman" w:eastAsia="Times New Roman" w:hAnsi="Times New Roman"/>
          <w:sz w:val="24"/>
          <w:szCs w:val="24"/>
          <w:lang w:eastAsia="ru-RU"/>
        </w:rPr>
        <w:t>/</w:t>
      </w:r>
      <w:r w:rsidR="00A2328C" w:rsidRPr="00126472">
        <w:rPr>
          <w:rFonts w:ascii="Times New Roman" w:eastAsia="Times New Roman" w:hAnsi="Times New Roman"/>
          <w:sz w:val="24"/>
          <w:szCs w:val="24"/>
          <w:lang w:eastAsia="ru-RU"/>
        </w:rPr>
        <w:t>1</w:t>
      </w:r>
    </w:p>
    <w:p w14:paraId="21743E9A" w14:textId="77777777" w:rsidR="00A2328C" w:rsidRPr="00BB25F7" w:rsidRDefault="00A2328C" w:rsidP="00BB25F7">
      <w:pPr>
        <w:spacing w:after="0" w:line="240" w:lineRule="auto"/>
        <w:jc w:val="both"/>
        <w:rPr>
          <w:rFonts w:ascii="Times New Roman" w:eastAsiaTheme="minorEastAsia" w:hAnsi="Times New Roman"/>
          <w:color w:val="000000"/>
          <w:sz w:val="24"/>
          <w:szCs w:val="24"/>
          <w:u w:val="single"/>
          <w:shd w:val="clear" w:color="auto" w:fill="FFFFFF"/>
        </w:rPr>
      </w:pPr>
    </w:p>
    <w:p w14:paraId="03926075" w14:textId="77777777" w:rsidR="00854264" w:rsidRPr="003900B4" w:rsidRDefault="00854264" w:rsidP="00854264">
      <w:pPr>
        <w:spacing w:after="0" w:line="240" w:lineRule="auto"/>
        <w:jc w:val="both"/>
        <w:rPr>
          <w:rFonts w:ascii="Times New Roman" w:eastAsiaTheme="minorEastAsia" w:hAnsi="Times New Roman"/>
          <w:color w:val="000000"/>
          <w:sz w:val="24"/>
          <w:szCs w:val="24"/>
          <w:u w:val="single"/>
          <w:shd w:val="clear" w:color="auto" w:fill="FFFFFF"/>
        </w:rPr>
      </w:pPr>
    </w:p>
    <w:tbl>
      <w:tblPr>
        <w:tblStyle w:val="a9"/>
        <w:tblW w:w="9356" w:type="dxa"/>
        <w:tblInd w:w="108" w:type="dxa"/>
        <w:tblLayout w:type="fixed"/>
        <w:tblLook w:val="04A0" w:firstRow="1" w:lastRow="0" w:firstColumn="1" w:lastColumn="0" w:noHBand="0" w:noVBand="1"/>
      </w:tblPr>
      <w:tblGrid>
        <w:gridCol w:w="454"/>
        <w:gridCol w:w="6067"/>
        <w:gridCol w:w="709"/>
        <w:gridCol w:w="708"/>
        <w:gridCol w:w="709"/>
        <w:gridCol w:w="709"/>
      </w:tblGrid>
      <w:tr w:rsidR="00282D01" w:rsidRPr="0016584F" w14:paraId="7D8D13F6" w14:textId="77777777" w:rsidTr="00B31324">
        <w:trPr>
          <w:cantSplit/>
          <w:tblHeader/>
        </w:trPr>
        <w:tc>
          <w:tcPr>
            <w:tcW w:w="454" w:type="dxa"/>
            <w:vMerge w:val="restart"/>
          </w:tcPr>
          <w:p w14:paraId="218B190F" w14:textId="77777777" w:rsidR="00282D01" w:rsidRPr="0016584F" w:rsidRDefault="00282D01" w:rsidP="00901D70">
            <w:pPr>
              <w:jc w:val="center"/>
              <w:rPr>
                <w:rFonts w:ascii="Times New Roman" w:hAnsi="Times New Roman"/>
                <w:sz w:val="24"/>
                <w:szCs w:val="24"/>
              </w:rPr>
            </w:pPr>
            <w:r w:rsidRPr="0016584F">
              <w:rPr>
                <w:rFonts w:ascii="Times New Roman" w:hAnsi="Times New Roman"/>
                <w:sz w:val="24"/>
                <w:szCs w:val="24"/>
              </w:rPr>
              <w:t>№</w:t>
            </w:r>
          </w:p>
        </w:tc>
        <w:tc>
          <w:tcPr>
            <w:tcW w:w="6067" w:type="dxa"/>
            <w:vMerge w:val="restart"/>
          </w:tcPr>
          <w:p w14:paraId="704D22E6" w14:textId="77777777" w:rsidR="00282D01" w:rsidRPr="0016584F" w:rsidRDefault="00282D01" w:rsidP="00901D70">
            <w:pPr>
              <w:jc w:val="center"/>
              <w:rPr>
                <w:rFonts w:ascii="Times New Roman" w:hAnsi="Times New Roman"/>
                <w:sz w:val="24"/>
                <w:szCs w:val="24"/>
              </w:rPr>
            </w:pPr>
            <w:r w:rsidRPr="0016584F">
              <w:rPr>
                <w:rFonts w:ascii="Times New Roman" w:hAnsi="Times New Roman"/>
                <w:sz w:val="24"/>
                <w:szCs w:val="24"/>
              </w:rPr>
              <w:t xml:space="preserve">СФОРМИРОВАННЫЕ В РЕЗУЛЬТАТЕ </w:t>
            </w:r>
            <w:r w:rsidRPr="0016584F">
              <w:rPr>
                <w:rFonts w:ascii="Times New Roman" w:hAnsi="Times New Roman"/>
                <w:sz w:val="24"/>
                <w:szCs w:val="24"/>
              </w:rPr>
              <w:br/>
              <w:t>ПРОИЗВОДСТВЕННОЙ</w:t>
            </w:r>
            <w:r w:rsidRPr="0016584F">
              <w:rPr>
                <w:rFonts w:ascii="Times New Roman" w:hAnsi="Times New Roman"/>
                <w:color w:val="7030A0"/>
                <w:sz w:val="24"/>
                <w:szCs w:val="24"/>
              </w:rPr>
              <w:t xml:space="preserve"> </w:t>
            </w:r>
            <w:r w:rsidRPr="0016584F">
              <w:rPr>
                <w:rFonts w:ascii="Times New Roman" w:hAnsi="Times New Roman"/>
                <w:sz w:val="24"/>
                <w:szCs w:val="24"/>
              </w:rPr>
              <w:t>ПРАКТИКИ КОМПЕТЕНЦИИ</w:t>
            </w:r>
          </w:p>
          <w:p w14:paraId="5A40B236" w14:textId="77777777" w:rsidR="00282D01" w:rsidRPr="0016584F" w:rsidRDefault="00282D01" w:rsidP="00901D70">
            <w:pPr>
              <w:jc w:val="center"/>
              <w:rPr>
                <w:rFonts w:ascii="Times New Roman" w:hAnsi="Times New Roman"/>
                <w:sz w:val="24"/>
                <w:szCs w:val="24"/>
              </w:rPr>
            </w:pPr>
            <w:r w:rsidRPr="0016584F">
              <w:rPr>
                <w:rFonts w:ascii="Times New Roman" w:hAnsi="Times New Roman"/>
                <w:sz w:val="24"/>
                <w:szCs w:val="24"/>
              </w:rPr>
              <w:t>(отмечается руководителем практики от университета)</w:t>
            </w:r>
          </w:p>
        </w:tc>
        <w:tc>
          <w:tcPr>
            <w:tcW w:w="2835" w:type="dxa"/>
            <w:gridSpan w:val="4"/>
          </w:tcPr>
          <w:p w14:paraId="7F01A7BE" w14:textId="77777777" w:rsidR="00282D01" w:rsidRPr="0016584F" w:rsidRDefault="00282D01" w:rsidP="00901D70">
            <w:pPr>
              <w:jc w:val="center"/>
              <w:rPr>
                <w:rFonts w:ascii="Times New Roman" w:hAnsi="Times New Roman"/>
                <w:sz w:val="24"/>
                <w:szCs w:val="24"/>
              </w:rPr>
            </w:pPr>
            <w:r w:rsidRPr="0016584F">
              <w:rPr>
                <w:rFonts w:ascii="Times New Roman" w:hAnsi="Times New Roman"/>
                <w:sz w:val="24"/>
                <w:szCs w:val="24"/>
              </w:rPr>
              <w:t>Оценка</w:t>
            </w:r>
          </w:p>
        </w:tc>
      </w:tr>
      <w:tr w:rsidR="008B39F6" w:rsidRPr="0016584F" w14:paraId="39F83B11" w14:textId="77777777" w:rsidTr="007B1FFA">
        <w:trPr>
          <w:cantSplit/>
          <w:tblHeader/>
        </w:trPr>
        <w:tc>
          <w:tcPr>
            <w:tcW w:w="454" w:type="dxa"/>
            <w:vMerge/>
          </w:tcPr>
          <w:p w14:paraId="2843D2F5" w14:textId="77777777" w:rsidR="008B39F6" w:rsidRPr="0016584F" w:rsidRDefault="008B39F6" w:rsidP="00901D70">
            <w:pPr>
              <w:jc w:val="center"/>
              <w:rPr>
                <w:rFonts w:ascii="Times New Roman" w:hAnsi="Times New Roman"/>
                <w:sz w:val="24"/>
                <w:szCs w:val="24"/>
              </w:rPr>
            </w:pPr>
          </w:p>
        </w:tc>
        <w:tc>
          <w:tcPr>
            <w:tcW w:w="6067" w:type="dxa"/>
            <w:vMerge/>
          </w:tcPr>
          <w:p w14:paraId="4D00CDF4" w14:textId="77777777" w:rsidR="008B39F6" w:rsidRPr="0016584F" w:rsidRDefault="008B39F6" w:rsidP="00901D70">
            <w:pPr>
              <w:jc w:val="center"/>
              <w:rPr>
                <w:rFonts w:ascii="Times New Roman" w:hAnsi="Times New Roman"/>
                <w:sz w:val="24"/>
                <w:szCs w:val="24"/>
              </w:rPr>
            </w:pPr>
          </w:p>
        </w:tc>
        <w:tc>
          <w:tcPr>
            <w:tcW w:w="709" w:type="dxa"/>
            <w:vAlign w:val="center"/>
          </w:tcPr>
          <w:p w14:paraId="32E9F863" w14:textId="77777777" w:rsidR="008B39F6" w:rsidRPr="0016584F" w:rsidRDefault="007B1FFA" w:rsidP="007B1FFA">
            <w:pPr>
              <w:jc w:val="center"/>
              <w:rPr>
                <w:rFonts w:ascii="Times New Roman" w:hAnsi="Times New Roman"/>
                <w:sz w:val="24"/>
                <w:szCs w:val="24"/>
              </w:rPr>
            </w:pPr>
            <w:r>
              <w:rPr>
                <w:rFonts w:ascii="Times New Roman" w:hAnsi="Times New Roman"/>
                <w:sz w:val="24"/>
                <w:szCs w:val="24"/>
              </w:rPr>
              <w:t>5</w:t>
            </w:r>
          </w:p>
        </w:tc>
        <w:tc>
          <w:tcPr>
            <w:tcW w:w="708" w:type="dxa"/>
            <w:vAlign w:val="center"/>
          </w:tcPr>
          <w:p w14:paraId="54EAB346" w14:textId="77777777" w:rsidR="008B39F6" w:rsidRPr="0016584F" w:rsidRDefault="007B1FFA" w:rsidP="007B1FFA">
            <w:pPr>
              <w:jc w:val="center"/>
              <w:rPr>
                <w:rFonts w:ascii="Times New Roman" w:hAnsi="Times New Roman"/>
                <w:sz w:val="24"/>
                <w:szCs w:val="24"/>
              </w:rPr>
            </w:pPr>
            <w:r>
              <w:rPr>
                <w:rFonts w:ascii="Times New Roman" w:hAnsi="Times New Roman"/>
                <w:sz w:val="24"/>
                <w:szCs w:val="24"/>
              </w:rPr>
              <w:t>4</w:t>
            </w:r>
          </w:p>
        </w:tc>
        <w:tc>
          <w:tcPr>
            <w:tcW w:w="709" w:type="dxa"/>
            <w:vAlign w:val="center"/>
          </w:tcPr>
          <w:p w14:paraId="4AEC5EF1" w14:textId="77777777" w:rsidR="008B39F6" w:rsidRPr="0016584F" w:rsidRDefault="007B1FFA" w:rsidP="007B1FFA">
            <w:pPr>
              <w:jc w:val="center"/>
              <w:rPr>
                <w:rFonts w:ascii="Times New Roman" w:hAnsi="Times New Roman"/>
                <w:sz w:val="24"/>
                <w:szCs w:val="24"/>
              </w:rPr>
            </w:pPr>
            <w:r>
              <w:rPr>
                <w:rFonts w:ascii="Times New Roman" w:hAnsi="Times New Roman"/>
                <w:sz w:val="24"/>
                <w:szCs w:val="24"/>
              </w:rPr>
              <w:t>3</w:t>
            </w:r>
          </w:p>
        </w:tc>
        <w:tc>
          <w:tcPr>
            <w:tcW w:w="709" w:type="dxa"/>
            <w:vAlign w:val="center"/>
          </w:tcPr>
          <w:p w14:paraId="69032D92" w14:textId="77777777" w:rsidR="008B39F6" w:rsidRPr="0016584F" w:rsidRDefault="007B1FFA" w:rsidP="007B1FFA">
            <w:pPr>
              <w:jc w:val="center"/>
              <w:rPr>
                <w:rFonts w:ascii="Times New Roman" w:hAnsi="Times New Roman"/>
                <w:sz w:val="24"/>
                <w:szCs w:val="24"/>
              </w:rPr>
            </w:pPr>
            <w:r>
              <w:rPr>
                <w:rFonts w:ascii="Times New Roman" w:hAnsi="Times New Roman"/>
                <w:sz w:val="24"/>
                <w:szCs w:val="24"/>
              </w:rPr>
              <w:t>2</w:t>
            </w:r>
          </w:p>
        </w:tc>
      </w:tr>
      <w:tr w:rsidR="008B39F6" w:rsidRPr="0016584F" w14:paraId="64F92B0D" w14:textId="77777777" w:rsidTr="008B39F6">
        <w:trPr>
          <w:cantSplit/>
        </w:trPr>
        <w:tc>
          <w:tcPr>
            <w:tcW w:w="454" w:type="dxa"/>
          </w:tcPr>
          <w:p w14:paraId="02FECCC7" w14:textId="77777777" w:rsidR="008B39F6" w:rsidRPr="0016584F" w:rsidRDefault="008B39F6" w:rsidP="00901D70">
            <w:pPr>
              <w:pStyle w:val="a8"/>
              <w:numPr>
                <w:ilvl w:val="0"/>
                <w:numId w:val="5"/>
              </w:numPr>
              <w:ind w:left="360"/>
              <w:jc w:val="center"/>
              <w:rPr>
                <w:rFonts w:ascii="Times New Roman" w:hAnsi="Times New Roman"/>
                <w:sz w:val="24"/>
                <w:szCs w:val="24"/>
              </w:rPr>
            </w:pPr>
          </w:p>
        </w:tc>
        <w:tc>
          <w:tcPr>
            <w:tcW w:w="6067" w:type="dxa"/>
          </w:tcPr>
          <w:p w14:paraId="04029A5B" w14:textId="77777777" w:rsidR="008B39F6" w:rsidRPr="0016584F" w:rsidRDefault="008B39F6" w:rsidP="00901D70">
            <w:pPr>
              <w:widowControl w:val="0"/>
              <w:autoSpaceDE w:val="0"/>
              <w:autoSpaceDN w:val="0"/>
              <w:adjustRightInd w:val="0"/>
              <w:rPr>
                <w:rFonts w:ascii="Times New Roman" w:eastAsia="Times New Roman" w:hAnsi="Times New Roman"/>
                <w:sz w:val="24"/>
                <w:szCs w:val="28"/>
                <w:lang w:eastAsia="ru-RU"/>
              </w:rPr>
            </w:pPr>
            <w:r w:rsidRPr="0016584F">
              <w:rPr>
                <w:rFonts w:ascii="Times New Roman" w:eastAsia="Times New Roman" w:hAnsi="Times New Roman"/>
                <w:sz w:val="24"/>
                <w:szCs w:val="28"/>
                <w:lang w:eastAsia="ru-RU"/>
              </w:rPr>
              <w:t>УК-2: способен управлять проектом на всех этапах его жизненного цикла</w:t>
            </w:r>
          </w:p>
        </w:tc>
        <w:tc>
          <w:tcPr>
            <w:tcW w:w="709" w:type="dxa"/>
          </w:tcPr>
          <w:p w14:paraId="72E8410B" w14:textId="77777777" w:rsidR="008B39F6" w:rsidRPr="0016584F" w:rsidRDefault="008B39F6" w:rsidP="00901D70">
            <w:pPr>
              <w:jc w:val="center"/>
              <w:rPr>
                <w:rFonts w:ascii="Times New Roman" w:hAnsi="Times New Roman"/>
                <w:sz w:val="24"/>
                <w:szCs w:val="24"/>
              </w:rPr>
            </w:pPr>
          </w:p>
        </w:tc>
        <w:tc>
          <w:tcPr>
            <w:tcW w:w="708" w:type="dxa"/>
          </w:tcPr>
          <w:p w14:paraId="5314255E" w14:textId="77777777" w:rsidR="008B39F6" w:rsidRPr="0016584F" w:rsidRDefault="008B39F6" w:rsidP="00901D70">
            <w:pPr>
              <w:jc w:val="center"/>
              <w:rPr>
                <w:rFonts w:ascii="Times New Roman" w:hAnsi="Times New Roman"/>
                <w:sz w:val="24"/>
                <w:szCs w:val="24"/>
              </w:rPr>
            </w:pPr>
          </w:p>
        </w:tc>
        <w:tc>
          <w:tcPr>
            <w:tcW w:w="709" w:type="dxa"/>
          </w:tcPr>
          <w:p w14:paraId="46EA64BC" w14:textId="77777777" w:rsidR="008B39F6" w:rsidRPr="0016584F" w:rsidRDefault="008B39F6" w:rsidP="00901D70">
            <w:pPr>
              <w:jc w:val="center"/>
              <w:rPr>
                <w:rFonts w:ascii="Times New Roman" w:hAnsi="Times New Roman"/>
                <w:sz w:val="24"/>
                <w:szCs w:val="24"/>
              </w:rPr>
            </w:pPr>
          </w:p>
        </w:tc>
        <w:tc>
          <w:tcPr>
            <w:tcW w:w="709" w:type="dxa"/>
          </w:tcPr>
          <w:p w14:paraId="2927551E" w14:textId="77777777" w:rsidR="008B39F6" w:rsidRPr="0016584F" w:rsidRDefault="008B39F6" w:rsidP="00901D70">
            <w:pPr>
              <w:jc w:val="center"/>
              <w:rPr>
                <w:rFonts w:ascii="Times New Roman" w:hAnsi="Times New Roman"/>
                <w:sz w:val="24"/>
                <w:szCs w:val="24"/>
              </w:rPr>
            </w:pPr>
          </w:p>
        </w:tc>
      </w:tr>
      <w:tr w:rsidR="008B39F6" w:rsidRPr="0016584F" w14:paraId="24F941E0" w14:textId="77777777" w:rsidTr="008B39F6">
        <w:trPr>
          <w:cantSplit/>
        </w:trPr>
        <w:tc>
          <w:tcPr>
            <w:tcW w:w="454" w:type="dxa"/>
          </w:tcPr>
          <w:p w14:paraId="45F572AE" w14:textId="77777777" w:rsidR="008B39F6" w:rsidRPr="0016584F" w:rsidRDefault="008B39F6" w:rsidP="00901D70">
            <w:pPr>
              <w:pStyle w:val="a8"/>
              <w:numPr>
                <w:ilvl w:val="0"/>
                <w:numId w:val="5"/>
              </w:numPr>
              <w:ind w:left="360"/>
              <w:jc w:val="center"/>
              <w:rPr>
                <w:rFonts w:ascii="Times New Roman" w:hAnsi="Times New Roman"/>
                <w:sz w:val="24"/>
                <w:szCs w:val="24"/>
              </w:rPr>
            </w:pPr>
          </w:p>
        </w:tc>
        <w:tc>
          <w:tcPr>
            <w:tcW w:w="6067" w:type="dxa"/>
          </w:tcPr>
          <w:p w14:paraId="743D58B2" w14:textId="77777777" w:rsidR="008B39F6" w:rsidRPr="0016584F" w:rsidRDefault="008B39F6" w:rsidP="00901D70">
            <w:pPr>
              <w:widowControl w:val="0"/>
              <w:autoSpaceDE w:val="0"/>
              <w:autoSpaceDN w:val="0"/>
              <w:adjustRightInd w:val="0"/>
              <w:rPr>
                <w:rFonts w:ascii="Times New Roman" w:eastAsia="Times New Roman" w:hAnsi="Times New Roman"/>
                <w:sz w:val="24"/>
                <w:szCs w:val="28"/>
                <w:lang w:eastAsia="ru-RU"/>
              </w:rPr>
            </w:pPr>
            <w:r w:rsidRPr="0016584F">
              <w:rPr>
                <w:rFonts w:ascii="Times New Roman" w:eastAsia="Times New Roman" w:hAnsi="Times New Roman"/>
                <w:sz w:val="24"/>
                <w:szCs w:val="28"/>
                <w:lang w:eastAsia="ru-RU"/>
              </w:rPr>
              <w:t>ПК-1: способен демонстрировать фундаментальные знания математических и естественных наук, программирования и информационных технологий</w:t>
            </w:r>
          </w:p>
        </w:tc>
        <w:tc>
          <w:tcPr>
            <w:tcW w:w="709" w:type="dxa"/>
          </w:tcPr>
          <w:p w14:paraId="70809C8C" w14:textId="77777777" w:rsidR="008B39F6" w:rsidRPr="0016584F" w:rsidRDefault="008B39F6" w:rsidP="00901D70">
            <w:pPr>
              <w:jc w:val="center"/>
              <w:rPr>
                <w:rFonts w:ascii="Times New Roman" w:hAnsi="Times New Roman"/>
                <w:sz w:val="24"/>
                <w:szCs w:val="24"/>
              </w:rPr>
            </w:pPr>
          </w:p>
        </w:tc>
        <w:tc>
          <w:tcPr>
            <w:tcW w:w="708" w:type="dxa"/>
          </w:tcPr>
          <w:p w14:paraId="110298AE" w14:textId="77777777" w:rsidR="008B39F6" w:rsidRPr="0016584F" w:rsidRDefault="008B39F6" w:rsidP="00901D70">
            <w:pPr>
              <w:jc w:val="center"/>
              <w:rPr>
                <w:rFonts w:ascii="Times New Roman" w:hAnsi="Times New Roman"/>
                <w:sz w:val="24"/>
                <w:szCs w:val="24"/>
              </w:rPr>
            </w:pPr>
          </w:p>
        </w:tc>
        <w:tc>
          <w:tcPr>
            <w:tcW w:w="709" w:type="dxa"/>
          </w:tcPr>
          <w:p w14:paraId="2BA7FB64" w14:textId="77777777" w:rsidR="008B39F6" w:rsidRPr="0016584F" w:rsidRDefault="008B39F6" w:rsidP="00901D70">
            <w:pPr>
              <w:jc w:val="center"/>
              <w:rPr>
                <w:rFonts w:ascii="Times New Roman" w:hAnsi="Times New Roman"/>
                <w:sz w:val="24"/>
                <w:szCs w:val="24"/>
              </w:rPr>
            </w:pPr>
          </w:p>
        </w:tc>
        <w:tc>
          <w:tcPr>
            <w:tcW w:w="709" w:type="dxa"/>
          </w:tcPr>
          <w:p w14:paraId="6663FD4C" w14:textId="77777777" w:rsidR="008B39F6" w:rsidRPr="0016584F" w:rsidRDefault="008B39F6" w:rsidP="00901D70">
            <w:pPr>
              <w:jc w:val="center"/>
              <w:rPr>
                <w:rFonts w:ascii="Times New Roman" w:hAnsi="Times New Roman"/>
                <w:sz w:val="24"/>
                <w:szCs w:val="24"/>
              </w:rPr>
            </w:pPr>
          </w:p>
        </w:tc>
      </w:tr>
      <w:tr w:rsidR="008B39F6" w:rsidRPr="0016584F" w14:paraId="3BDED7E9" w14:textId="77777777" w:rsidTr="008B39F6">
        <w:trPr>
          <w:cantSplit/>
        </w:trPr>
        <w:tc>
          <w:tcPr>
            <w:tcW w:w="454" w:type="dxa"/>
          </w:tcPr>
          <w:p w14:paraId="0960EC1F" w14:textId="77777777" w:rsidR="008B39F6" w:rsidRPr="0016584F" w:rsidRDefault="008B39F6" w:rsidP="00901D70">
            <w:pPr>
              <w:pStyle w:val="a8"/>
              <w:numPr>
                <w:ilvl w:val="0"/>
                <w:numId w:val="5"/>
              </w:numPr>
              <w:ind w:left="360"/>
              <w:jc w:val="center"/>
              <w:rPr>
                <w:rFonts w:ascii="Times New Roman" w:hAnsi="Times New Roman"/>
                <w:sz w:val="24"/>
                <w:szCs w:val="24"/>
              </w:rPr>
            </w:pPr>
          </w:p>
        </w:tc>
        <w:tc>
          <w:tcPr>
            <w:tcW w:w="6067" w:type="dxa"/>
          </w:tcPr>
          <w:p w14:paraId="664F0826" w14:textId="77777777" w:rsidR="008B39F6" w:rsidRPr="0016584F" w:rsidRDefault="008B39F6" w:rsidP="00901D70">
            <w:pPr>
              <w:widowControl w:val="0"/>
              <w:autoSpaceDE w:val="0"/>
              <w:autoSpaceDN w:val="0"/>
              <w:adjustRightInd w:val="0"/>
              <w:rPr>
                <w:rFonts w:ascii="Times New Roman" w:eastAsia="Times New Roman" w:hAnsi="Times New Roman"/>
                <w:sz w:val="24"/>
                <w:szCs w:val="28"/>
                <w:lang w:eastAsia="ru-RU"/>
              </w:rPr>
            </w:pPr>
            <w:r w:rsidRPr="0016584F">
              <w:rPr>
                <w:rFonts w:ascii="Times New Roman" w:eastAsia="Times New Roman" w:hAnsi="Times New Roman"/>
                <w:sz w:val="24"/>
                <w:szCs w:val="28"/>
                <w:lang w:eastAsia="ru-RU"/>
              </w:rPr>
              <w:t>ПК-2: способен проводить научные исследования, на основе существующих методов в конкретной области профессиональной деятельности</w:t>
            </w:r>
          </w:p>
        </w:tc>
        <w:tc>
          <w:tcPr>
            <w:tcW w:w="709" w:type="dxa"/>
          </w:tcPr>
          <w:p w14:paraId="00F87E10" w14:textId="77777777" w:rsidR="008B39F6" w:rsidRPr="0016584F" w:rsidRDefault="008B39F6" w:rsidP="00901D70">
            <w:pPr>
              <w:jc w:val="center"/>
              <w:rPr>
                <w:rFonts w:ascii="Times New Roman" w:hAnsi="Times New Roman"/>
                <w:sz w:val="24"/>
                <w:szCs w:val="24"/>
              </w:rPr>
            </w:pPr>
          </w:p>
        </w:tc>
        <w:tc>
          <w:tcPr>
            <w:tcW w:w="708" w:type="dxa"/>
          </w:tcPr>
          <w:p w14:paraId="5808E0A3" w14:textId="77777777" w:rsidR="008B39F6" w:rsidRPr="0016584F" w:rsidRDefault="008B39F6" w:rsidP="00901D70">
            <w:pPr>
              <w:jc w:val="center"/>
              <w:rPr>
                <w:rFonts w:ascii="Times New Roman" w:hAnsi="Times New Roman"/>
                <w:sz w:val="24"/>
                <w:szCs w:val="24"/>
              </w:rPr>
            </w:pPr>
          </w:p>
        </w:tc>
        <w:tc>
          <w:tcPr>
            <w:tcW w:w="709" w:type="dxa"/>
          </w:tcPr>
          <w:p w14:paraId="679EA93A" w14:textId="77777777" w:rsidR="008B39F6" w:rsidRPr="0016584F" w:rsidRDefault="008B39F6" w:rsidP="00901D70">
            <w:pPr>
              <w:jc w:val="center"/>
              <w:rPr>
                <w:rFonts w:ascii="Times New Roman" w:hAnsi="Times New Roman"/>
                <w:sz w:val="24"/>
                <w:szCs w:val="24"/>
              </w:rPr>
            </w:pPr>
          </w:p>
        </w:tc>
        <w:tc>
          <w:tcPr>
            <w:tcW w:w="709" w:type="dxa"/>
          </w:tcPr>
          <w:p w14:paraId="4CCEFD79" w14:textId="77777777" w:rsidR="008B39F6" w:rsidRPr="0016584F" w:rsidRDefault="008B39F6" w:rsidP="00901D70">
            <w:pPr>
              <w:jc w:val="center"/>
              <w:rPr>
                <w:rFonts w:ascii="Times New Roman" w:hAnsi="Times New Roman"/>
                <w:sz w:val="24"/>
                <w:szCs w:val="24"/>
              </w:rPr>
            </w:pPr>
          </w:p>
        </w:tc>
      </w:tr>
      <w:tr w:rsidR="008B39F6" w:rsidRPr="0016584F" w14:paraId="3938DEF0" w14:textId="77777777" w:rsidTr="008B39F6">
        <w:trPr>
          <w:cantSplit/>
        </w:trPr>
        <w:tc>
          <w:tcPr>
            <w:tcW w:w="454" w:type="dxa"/>
          </w:tcPr>
          <w:p w14:paraId="6F0DCE06" w14:textId="77777777" w:rsidR="008B39F6" w:rsidRPr="0016584F" w:rsidRDefault="008B39F6" w:rsidP="00901D70">
            <w:pPr>
              <w:pStyle w:val="a8"/>
              <w:numPr>
                <w:ilvl w:val="0"/>
                <w:numId w:val="5"/>
              </w:numPr>
              <w:ind w:left="360"/>
              <w:jc w:val="center"/>
              <w:rPr>
                <w:rFonts w:ascii="Times New Roman" w:hAnsi="Times New Roman"/>
                <w:sz w:val="24"/>
                <w:szCs w:val="24"/>
              </w:rPr>
            </w:pPr>
          </w:p>
        </w:tc>
        <w:tc>
          <w:tcPr>
            <w:tcW w:w="6067" w:type="dxa"/>
          </w:tcPr>
          <w:p w14:paraId="7FA5A7D9" w14:textId="77777777" w:rsidR="008B39F6" w:rsidRPr="0016584F" w:rsidRDefault="008B39F6" w:rsidP="00901D70">
            <w:pPr>
              <w:widowControl w:val="0"/>
              <w:autoSpaceDE w:val="0"/>
              <w:autoSpaceDN w:val="0"/>
              <w:adjustRightInd w:val="0"/>
              <w:rPr>
                <w:rFonts w:ascii="Times New Roman" w:eastAsia="Times New Roman" w:hAnsi="Times New Roman"/>
                <w:sz w:val="24"/>
                <w:szCs w:val="28"/>
                <w:lang w:eastAsia="ru-RU"/>
              </w:rPr>
            </w:pPr>
            <w:r w:rsidRPr="0016584F">
              <w:rPr>
                <w:rFonts w:ascii="Times New Roman" w:eastAsia="Times New Roman" w:hAnsi="Times New Roman"/>
                <w:sz w:val="24"/>
                <w:szCs w:val="28"/>
                <w:lang w:eastAsia="ru-RU"/>
              </w:rPr>
              <w:t>ПК-5: способен использовать современные методы разработки и реализации конкретных алгоритмов математических моделей на базе языков программирования и пакетов прикладных программ моделирования</w:t>
            </w:r>
          </w:p>
        </w:tc>
        <w:tc>
          <w:tcPr>
            <w:tcW w:w="709" w:type="dxa"/>
          </w:tcPr>
          <w:p w14:paraId="112530C9" w14:textId="77777777" w:rsidR="008B39F6" w:rsidRPr="0016584F" w:rsidRDefault="008B39F6" w:rsidP="00901D70">
            <w:pPr>
              <w:jc w:val="center"/>
              <w:rPr>
                <w:rFonts w:ascii="Times New Roman" w:hAnsi="Times New Roman"/>
                <w:sz w:val="24"/>
                <w:szCs w:val="24"/>
              </w:rPr>
            </w:pPr>
          </w:p>
        </w:tc>
        <w:tc>
          <w:tcPr>
            <w:tcW w:w="708" w:type="dxa"/>
          </w:tcPr>
          <w:p w14:paraId="5ACD59B9" w14:textId="77777777" w:rsidR="008B39F6" w:rsidRPr="0016584F" w:rsidRDefault="008B39F6" w:rsidP="00901D70">
            <w:pPr>
              <w:jc w:val="center"/>
              <w:rPr>
                <w:rFonts w:ascii="Times New Roman" w:hAnsi="Times New Roman"/>
                <w:sz w:val="24"/>
                <w:szCs w:val="24"/>
              </w:rPr>
            </w:pPr>
          </w:p>
        </w:tc>
        <w:tc>
          <w:tcPr>
            <w:tcW w:w="709" w:type="dxa"/>
          </w:tcPr>
          <w:p w14:paraId="12F7EBB8" w14:textId="77777777" w:rsidR="008B39F6" w:rsidRPr="0016584F" w:rsidRDefault="008B39F6" w:rsidP="00901D70">
            <w:pPr>
              <w:jc w:val="center"/>
              <w:rPr>
                <w:rFonts w:ascii="Times New Roman" w:hAnsi="Times New Roman"/>
                <w:sz w:val="24"/>
                <w:szCs w:val="24"/>
              </w:rPr>
            </w:pPr>
          </w:p>
        </w:tc>
        <w:tc>
          <w:tcPr>
            <w:tcW w:w="709" w:type="dxa"/>
          </w:tcPr>
          <w:p w14:paraId="4C1ABFB2" w14:textId="77777777" w:rsidR="008B39F6" w:rsidRPr="0016584F" w:rsidRDefault="008B39F6" w:rsidP="00901D70">
            <w:pPr>
              <w:jc w:val="center"/>
              <w:rPr>
                <w:rFonts w:ascii="Times New Roman" w:hAnsi="Times New Roman"/>
                <w:sz w:val="24"/>
                <w:szCs w:val="24"/>
              </w:rPr>
            </w:pPr>
          </w:p>
        </w:tc>
      </w:tr>
    </w:tbl>
    <w:p w14:paraId="55CD7DC5" w14:textId="77777777" w:rsidR="00854264" w:rsidRPr="0016584F" w:rsidRDefault="00854264" w:rsidP="00854264">
      <w:pPr>
        <w:spacing w:after="0" w:line="240" w:lineRule="auto"/>
        <w:jc w:val="both"/>
        <w:rPr>
          <w:rFonts w:ascii="Times New Roman" w:eastAsiaTheme="minorEastAsia" w:hAnsi="Times New Roman"/>
          <w:color w:val="000000"/>
          <w:sz w:val="24"/>
          <w:szCs w:val="24"/>
          <w:u w:val="single"/>
          <w:shd w:val="clear" w:color="auto" w:fill="FFFFFF"/>
        </w:rPr>
      </w:pPr>
    </w:p>
    <w:p w14:paraId="475ECD93" w14:textId="77777777" w:rsidR="00854264" w:rsidRPr="007E0CF7" w:rsidRDefault="00854264" w:rsidP="00964871">
      <w:pPr>
        <w:spacing w:after="0" w:line="240" w:lineRule="auto"/>
        <w:jc w:val="both"/>
        <w:rPr>
          <w:rFonts w:ascii="Times New Roman" w:eastAsiaTheme="minorEastAsia" w:hAnsi="Times New Roman"/>
          <w:color w:val="000000"/>
          <w:sz w:val="24"/>
          <w:szCs w:val="24"/>
          <w:u w:val="single"/>
          <w:shd w:val="clear" w:color="auto" w:fill="FFFFFF"/>
        </w:rPr>
      </w:pPr>
    </w:p>
    <w:p w14:paraId="1B016688" w14:textId="77777777" w:rsidR="004C6DE4" w:rsidRPr="007E0CF7" w:rsidRDefault="004C6DE4" w:rsidP="00896C39">
      <w:pPr>
        <w:widowControl w:val="0"/>
        <w:tabs>
          <w:tab w:val="left" w:pos="4962"/>
          <w:tab w:val="left" w:pos="6946"/>
        </w:tabs>
        <w:autoSpaceDE w:val="0"/>
        <w:autoSpaceDN w:val="0"/>
        <w:adjustRightInd w:val="0"/>
        <w:spacing w:after="0" w:line="360" w:lineRule="auto"/>
        <w:rPr>
          <w:rFonts w:ascii="Times New Roman" w:eastAsia="Times New Roman" w:hAnsi="Times New Roman"/>
          <w:sz w:val="24"/>
          <w:szCs w:val="24"/>
          <w:lang w:eastAsia="ru-RU"/>
        </w:rPr>
      </w:pPr>
      <w:r w:rsidRPr="007E0CF7">
        <w:rPr>
          <w:rFonts w:ascii="Times New Roman" w:eastAsia="Times New Roman" w:hAnsi="Times New Roman"/>
          <w:sz w:val="24"/>
          <w:szCs w:val="24"/>
          <w:lang w:eastAsia="ru-RU"/>
        </w:rPr>
        <w:t>Итоговая оценка по практике (</w:t>
      </w:r>
      <w:r w:rsidRPr="007E0CF7">
        <w:rPr>
          <w:rFonts w:ascii="Times New Roman" w:hAnsi="Times New Roman"/>
          <w:sz w:val="24"/>
          <w:szCs w:val="24"/>
        </w:rPr>
        <w:t>зачет</w:t>
      </w:r>
      <w:r w:rsidR="00973F55">
        <w:rPr>
          <w:rFonts w:ascii="Times New Roman" w:hAnsi="Times New Roman"/>
          <w:sz w:val="24"/>
          <w:szCs w:val="24"/>
        </w:rPr>
        <w:t xml:space="preserve"> с </w:t>
      </w:r>
      <w:proofErr w:type="gramStart"/>
      <w:r w:rsidR="00973F55">
        <w:rPr>
          <w:rFonts w:ascii="Times New Roman" w:hAnsi="Times New Roman"/>
          <w:sz w:val="24"/>
          <w:szCs w:val="24"/>
        </w:rPr>
        <w:t>оценкой</w:t>
      </w:r>
      <w:r w:rsidRPr="007E0CF7">
        <w:rPr>
          <w:rFonts w:ascii="Times New Roman" w:eastAsia="Times New Roman" w:hAnsi="Times New Roman"/>
          <w:sz w:val="24"/>
          <w:szCs w:val="24"/>
          <w:lang w:eastAsia="ru-RU"/>
        </w:rPr>
        <w:t>)</w:t>
      </w:r>
      <w:r w:rsidR="00DF6C5B" w:rsidRPr="007E0CF7">
        <w:rPr>
          <w:rFonts w:ascii="Times New Roman" w:eastAsia="Times New Roman" w:hAnsi="Times New Roman"/>
          <w:sz w:val="24"/>
          <w:szCs w:val="24"/>
          <w:lang w:eastAsia="ru-RU"/>
        </w:rPr>
        <w:t xml:space="preserve">   </w:t>
      </w:r>
      <w:proofErr w:type="gramEnd"/>
      <w:r w:rsidR="00DF6C5B" w:rsidRPr="007E0CF7">
        <w:rPr>
          <w:rFonts w:ascii="Times New Roman" w:eastAsia="Times New Roman" w:hAnsi="Times New Roman"/>
          <w:sz w:val="24"/>
          <w:szCs w:val="24"/>
          <w:lang w:eastAsia="ru-RU"/>
        </w:rPr>
        <w:t xml:space="preserve"> ___________________</w:t>
      </w:r>
    </w:p>
    <w:p w14:paraId="1FC738FD" w14:textId="77777777" w:rsidR="004C6DE4" w:rsidRPr="007E0CF7" w:rsidRDefault="004C6DE4" w:rsidP="00964871">
      <w:pPr>
        <w:spacing w:after="0" w:line="240" w:lineRule="auto"/>
        <w:jc w:val="both"/>
        <w:rPr>
          <w:rFonts w:ascii="Times New Roman" w:eastAsiaTheme="minorEastAsia" w:hAnsi="Times New Roman"/>
          <w:color w:val="000000"/>
          <w:sz w:val="24"/>
          <w:szCs w:val="24"/>
          <w:u w:val="single"/>
          <w:shd w:val="clear" w:color="auto" w:fill="FFFFFF"/>
        </w:rPr>
      </w:pPr>
    </w:p>
    <w:p w14:paraId="38E2039F" w14:textId="0DE0C30B" w:rsidR="004C6DE4" w:rsidRPr="007E0CF7" w:rsidRDefault="004C6DE4" w:rsidP="0072710D">
      <w:pPr>
        <w:widowControl w:val="0"/>
        <w:tabs>
          <w:tab w:val="left" w:pos="7371"/>
        </w:tabs>
        <w:autoSpaceDE w:val="0"/>
        <w:autoSpaceDN w:val="0"/>
        <w:adjustRightInd w:val="0"/>
        <w:spacing w:after="0" w:line="240" w:lineRule="auto"/>
        <w:rPr>
          <w:rFonts w:ascii="Times New Roman" w:eastAsia="Times New Roman" w:hAnsi="Times New Roman"/>
          <w:sz w:val="24"/>
          <w:szCs w:val="24"/>
          <w:lang w:eastAsia="ru-RU"/>
        </w:rPr>
      </w:pPr>
      <w:r w:rsidRPr="007E0CF7">
        <w:rPr>
          <w:rFonts w:ascii="Times New Roman" w:eastAsia="Times New Roman" w:hAnsi="Times New Roman"/>
          <w:sz w:val="24"/>
          <w:szCs w:val="24"/>
          <w:lang w:eastAsia="ru-RU"/>
        </w:rPr>
        <w:t>Руководитель практики</w:t>
      </w:r>
      <w:r w:rsidR="00896C39" w:rsidRPr="007E0CF7">
        <w:rPr>
          <w:rFonts w:ascii="Times New Roman" w:eastAsia="Times New Roman" w:hAnsi="Times New Roman"/>
          <w:sz w:val="24"/>
          <w:szCs w:val="24"/>
          <w:lang w:eastAsia="ru-RU"/>
        </w:rPr>
        <w:t xml:space="preserve"> </w:t>
      </w:r>
      <w:r w:rsidR="0072710D" w:rsidRPr="007E0CF7">
        <w:rPr>
          <w:rFonts w:ascii="Times New Roman" w:eastAsia="Times New Roman" w:hAnsi="Times New Roman"/>
          <w:sz w:val="24"/>
          <w:szCs w:val="24"/>
          <w:lang w:eastAsia="ru-RU"/>
        </w:rPr>
        <w:t xml:space="preserve">   </w:t>
      </w:r>
      <w:r w:rsidRPr="007E0CF7">
        <w:rPr>
          <w:rFonts w:ascii="Times New Roman" w:eastAsia="Times New Roman" w:hAnsi="Times New Roman"/>
          <w:sz w:val="24"/>
          <w:szCs w:val="24"/>
          <w:lang w:eastAsia="ru-RU"/>
        </w:rPr>
        <w:t>___________________</w:t>
      </w:r>
      <w:r w:rsidR="0072710D" w:rsidRPr="007E0CF7">
        <w:rPr>
          <w:rFonts w:ascii="Times New Roman" w:eastAsia="Times New Roman" w:hAnsi="Times New Roman"/>
          <w:sz w:val="24"/>
          <w:szCs w:val="24"/>
          <w:lang w:eastAsia="ru-RU"/>
        </w:rPr>
        <w:tab/>
      </w:r>
      <w:r w:rsidR="002F5175">
        <w:rPr>
          <w:rFonts w:ascii="Times New Roman" w:eastAsia="Times New Roman" w:hAnsi="Times New Roman"/>
          <w:sz w:val="24"/>
          <w:szCs w:val="24"/>
          <w:lang w:eastAsia="ru-RU"/>
        </w:rPr>
        <w:t>Голуб М. В.</w:t>
      </w:r>
    </w:p>
    <w:p w14:paraId="51B1D010" w14:textId="77777777" w:rsidR="00E365EF" w:rsidRPr="007E0CF7" w:rsidRDefault="004C6DE4" w:rsidP="004C6DE4">
      <w:pPr>
        <w:rPr>
          <w:rFonts w:ascii="Times New Roman" w:eastAsia="Times New Roman" w:hAnsi="Times New Roman"/>
          <w:sz w:val="20"/>
          <w:szCs w:val="20"/>
          <w:lang w:eastAsia="ru-RU"/>
        </w:rPr>
      </w:pPr>
      <w:r w:rsidRPr="007E0CF7">
        <w:rPr>
          <w:rFonts w:ascii="Times New Roman" w:eastAsia="Times New Roman" w:hAnsi="Times New Roman"/>
          <w:sz w:val="20"/>
          <w:szCs w:val="20"/>
          <w:lang w:eastAsia="ru-RU"/>
        </w:rPr>
        <w:t xml:space="preserve">        </w:t>
      </w:r>
      <w:r w:rsidR="0072710D" w:rsidRPr="007E0CF7">
        <w:rPr>
          <w:rFonts w:ascii="Times New Roman" w:eastAsia="Times New Roman" w:hAnsi="Times New Roman"/>
          <w:sz w:val="20"/>
          <w:szCs w:val="20"/>
          <w:lang w:eastAsia="ru-RU"/>
        </w:rPr>
        <w:t xml:space="preserve">  </w:t>
      </w:r>
      <w:r w:rsidRPr="007E0CF7">
        <w:rPr>
          <w:rFonts w:ascii="Times New Roman" w:eastAsia="Times New Roman" w:hAnsi="Times New Roman"/>
          <w:sz w:val="20"/>
          <w:szCs w:val="20"/>
          <w:lang w:eastAsia="ru-RU"/>
        </w:rPr>
        <w:t xml:space="preserve">                     </w:t>
      </w:r>
      <w:r w:rsidR="007E0CF7">
        <w:rPr>
          <w:rFonts w:ascii="Times New Roman" w:eastAsia="Times New Roman" w:hAnsi="Times New Roman"/>
          <w:sz w:val="20"/>
          <w:szCs w:val="20"/>
          <w:lang w:eastAsia="ru-RU"/>
        </w:rPr>
        <w:t xml:space="preserve">         </w:t>
      </w:r>
      <w:r w:rsidRPr="007E0CF7">
        <w:rPr>
          <w:rFonts w:ascii="Times New Roman" w:eastAsia="Times New Roman" w:hAnsi="Times New Roman"/>
          <w:sz w:val="20"/>
          <w:szCs w:val="20"/>
          <w:lang w:eastAsia="ru-RU"/>
        </w:rPr>
        <w:t xml:space="preserve">            </w:t>
      </w:r>
      <w:r w:rsidR="00896C39" w:rsidRPr="007E0CF7">
        <w:rPr>
          <w:rFonts w:ascii="Times New Roman" w:eastAsia="Times New Roman" w:hAnsi="Times New Roman"/>
          <w:sz w:val="20"/>
          <w:szCs w:val="20"/>
          <w:lang w:eastAsia="ru-RU"/>
        </w:rPr>
        <w:t xml:space="preserve"> </w:t>
      </w:r>
      <w:r w:rsidRPr="007E0CF7">
        <w:rPr>
          <w:rFonts w:ascii="Times New Roman" w:eastAsia="Times New Roman" w:hAnsi="Times New Roman"/>
          <w:sz w:val="20"/>
          <w:szCs w:val="20"/>
          <w:lang w:eastAsia="ru-RU"/>
        </w:rPr>
        <w:t xml:space="preserve">             (подпись</w:t>
      </w:r>
      <w:r w:rsidR="000F64C1" w:rsidRPr="007E0CF7">
        <w:rPr>
          <w:rFonts w:ascii="Times New Roman" w:eastAsia="Times New Roman" w:hAnsi="Times New Roman"/>
          <w:sz w:val="20"/>
          <w:szCs w:val="20"/>
          <w:lang w:eastAsia="ru-RU"/>
        </w:rPr>
        <w:t>)</w:t>
      </w:r>
    </w:p>
    <w:p w14:paraId="2D87E5D5" w14:textId="77777777" w:rsidR="00F16C59" w:rsidRDefault="00F16C59">
      <w:pPr>
        <w:rPr>
          <w:rFonts w:ascii="Times New Roman" w:eastAsia="Times New Roman" w:hAnsi="Times New Roman"/>
          <w:sz w:val="20"/>
          <w:szCs w:val="20"/>
          <w:highlight w:val="green"/>
          <w:lang w:eastAsia="ru-RU"/>
        </w:rPr>
      </w:pPr>
      <w:r>
        <w:rPr>
          <w:rFonts w:ascii="Times New Roman" w:eastAsia="Times New Roman" w:hAnsi="Times New Roman"/>
          <w:sz w:val="20"/>
          <w:szCs w:val="20"/>
          <w:highlight w:val="green"/>
          <w:lang w:eastAsia="ru-RU"/>
        </w:rPr>
        <w:br w:type="page"/>
      </w:r>
    </w:p>
    <w:p w14:paraId="5188E50F" w14:textId="77777777" w:rsidR="00EB105E" w:rsidRPr="000679BC" w:rsidRDefault="00EB105E" w:rsidP="00EB105E">
      <w:pPr>
        <w:spacing w:after="0" w:line="360" w:lineRule="auto"/>
        <w:jc w:val="center"/>
        <w:rPr>
          <w:rFonts w:ascii="Times New Roman" w:eastAsia="Times New Roman" w:hAnsi="Times New Roman"/>
          <w:sz w:val="28"/>
          <w:szCs w:val="28"/>
          <w:lang w:eastAsia="ru-RU"/>
        </w:rPr>
      </w:pPr>
      <w:r w:rsidRPr="006C4110">
        <w:rPr>
          <w:rFonts w:ascii="Times New Roman" w:eastAsia="Times New Roman" w:hAnsi="Times New Roman"/>
          <w:b/>
          <w:sz w:val="28"/>
          <w:szCs w:val="28"/>
          <w:lang w:eastAsia="ru-RU"/>
        </w:rPr>
        <w:lastRenderedPageBreak/>
        <w:t>ТЕКСТ ОТЧЁТА</w:t>
      </w:r>
      <w:r w:rsidRPr="006C4110">
        <w:rPr>
          <w:rFonts w:ascii="Times New Roman" w:eastAsia="Times New Roman" w:hAnsi="Times New Roman"/>
          <w:b/>
          <w:sz w:val="28"/>
          <w:szCs w:val="28"/>
          <w:lang w:eastAsia="ru-RU"/>
        </w:rPr>
        <w:br/>
        <w:t>о производственной практике</w:t>
      </w:r>
      <w:r w:rsidRPr="006C4110">
        <w:rPr>
          <w:rFonts w:ascii="Times New Roman" w:eastAsia="Times New Roman" w:hAnsi="Times New Roman"/>
          <w:b/>
          <w:sz w:val="28"/>
          <w:szCs w:val="28"/>
          <w:lang w:eastAsia="ru-RU"/>
        </w:rPr>
        <w:br/>
        <w:t>(научно-исследовательская работа)</w:t>
      </w:r>
      <w:r w:rsidRPr="006C4110">
        <w:rPr>
          <w:rFonts w:ascii="Times New Roman" w:eastAsia="Times New Roman" w:hAnsi="Times New Roman"/>
          <w:sz w:val="28"/>
          <w:szCs w:val="28"/>
          <w:lang w:eastAsia="ru-RU"/>
        </w:rPr>
        <w:br/>
        <w:t>Б</w:t>
      </w:r>
      <w:proofErr w:type="gramStart"/>
      <w:r w:rsidRPr="006C4110">
        <w:rPr>
          <w:rFonts w:ascii="Times New Roman" w:eastAsia="Times New Roman" w:hAnsi="Times New Roman"/>
          <w:sz w:val="28"/>
          <w:szCs w:val="28"/>
          <w:lang w:eastAsia="ru-RU"/>
        </w:rPr>
        <w:t>2.О.</w:t>
      </w:r>
      <w:proofErr w:type="gramEnd"/>
      <w:r w:rsidRPr="006C4110">
        <w:rPr>
          <w:rFonts w:ascii="Times New Roman" w:eastAsia="Times New Roman" w:hAnsi="Times New Roman"/>
          <w:sz w:val="28"/>
          <w:szCs w:val="28"/>
          <w:lang w:eastAsia="ru-RU"/>
        </w:rPr>
        <w:t>02.03(Н)</w:t>
      </w:r>
    </w:p>
    <w:p w14:paraId="0BC851A2"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1EF07DE2"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0B1A0C44"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015532EC"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3C8F2D46"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5BC8B058"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3D220413" w14:textId="77777777" w:rsidR="00EB105E" w:rsidRDefault="00EB105E" w:rsidP="00EB105E">
      <w:pPr>
        <w:spacing w:after="0" w:line="240" w:lineRule="auto"/>
        <w:jc w:val="center"/>
        <w:rPr>
          <w:rFonts w:ascii="Times New Roman" w:eastAsia="Times New Roman" w:hAnsi="Times New Roman"/>
          <w:sz w:val="28"/>
          <w:szCs w:val="28"/>
          <w:lang w:eastAsia="ru-RU"/>
        </w:rPr>
      </w:pPr>
      <w:r w:rsidRPr="006C4110">
        <w:rPr>
          <w:rFonts w:ascii="Times New Roman" w:eastAsia="Times New Roman" w:hAnsi="Times New Roman"/>
          <w:sz w:val="28"/>
          <w:szCs w:val="28"/>
          <w:lang w:eastAsia="ru-RU"/>
        </w:rPr>
        <w:t>СОДЕРЖАНИЕ</w:t>
      </w:r>
    </w:p>
    <w:p w14:paraId="5D031A27"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58652441" w14:textId="1E692D27" w:rsidR="000700F7" w:rsidRPr="000700F7" w:rsidRDefault="000700F7" w:rsidP="000700F7">
      <w:pPr>
        <w:rPr>
          <w:rFonts w:ascii="Times New Roman" w:hAnsi="Times New Roman"/>
          <w:sz w:val="28"/>
          <w:szCs w:val="36"/>
        </w:rPr>
      </w:pPr>
      <w:r w:rsidRPr="000700F7">
        <w:rPr>
          <w:rFonts w:ascii="Times New Roman" w:hAnsi="Times New Roman"/>
          <w:sz w:val="28"/>
          <w:szCs w:val="36"/>
        </w:rPr>
        <w:t>1 Актуальность: зачем предсказывать повторные максимумы?</w:t>
      </w:r>
    </w:p>
    <w:p w14:paraId="43F6040A" w14:textId="7BA0E5C1" w:rsidR="000700F7" w:rsidRPr="000700F7" w:rsidRDefault="000700F7" w:rsidP="000700F7">
      <w:pPr>
        <w:rPr>
          <w:rFonts w:ascii="Times New Roman" w:hAnsi="Times New Roman"/>
          <w:sz w:val="28"/>
          <w:szCs w:val="36"/>
        </w:rPr>
      </w:pPr>
      <w:r w:rsidRPr="000700F7">
        <w:rPr>
          <w:rFonts w:ascii="Times New Roman" w:hAnsi="Times New Roman"/>
          <w:sz w:val="28"/>
          <w:szCs w:val="36"/>
        </w:rPr>
        <w:t>2 Современные калькуляторы</w:t>
      </w:r>
    </w:p>
    <w:p w14:paraId="669B0B55" w14:textId="1DFA7E97" w:rsidR="000700F7" w:rsidRPr="000700F7" w:rsidRDefault="000700F7" w:rsidP="000700F7">
      <w:pPr>
        <w:rPr>
          <w:rFonts w:ascii="Times New Roman" w:hAnsi="Times New Roman"/>
          <w:sz w:val="28"/>
          <w:szCs w:val="36"/>
        </w:rPr>
      </w:pPr>
      <w:r w:rsidRPr="000700F7">
        <w:rPr>
          <w:rFonts w:ascii="Times New Roman" w:hAnsi="Times New Roman"/>
          <w:sz w:val="28"/>
          <w:szCs w:val="36"/>
        </w:rPr>
        <w:t>3 О данных и ресурсах</w:t>
      </w:r>
    </w:p>
    <w:p w14:paraId="2DD71889" w14:textId="1BA6EB52" w:rsidR="000700F7" w:rsidRPr="000700F7" w:rsidRDefault="000700F7" w:rsidP="000700F7">
      <w:pPr>
        <w:rPr>
          <w:rFonts w:ascii="Times New Roman" w:hAnsi="Times New Roman"/>
          <w:sz w:val="28"/>
          <w:szCs w:val="36"/>
        </w:rPr>
      </w:pPr>
      <w:r w:rsidRPr="000700F7">
        <w:rPr>
          <w:rFonts w:ascii="Times New Roman" w:hAnsi="Times New Roman"/>
          <w:sz w:val="28"/>
          <w:szCs w:val="36"/>
        </w:rPr>
        <w:t>4 Отправная точка</w:t>
      </w:r>
    </w:p>
    <w:p w14:paraId="6D9E61CF" w14:textId="5C69FD8A" w:rsidR="000700F7" w:rsidRPr="000700F7" w:rsidRDefault="000700F7" w:rsidP="000700F7">
      <w:pPr>
        <w:rPr>
          <w:rFonts w:ascii="Times New Roman" w:hAnsi="Times New Roman"/>
          <w:sz w:val="28"/>
          <w:szCs w:val="36"/>
        </w:rPr>
      </w:pPr>
      <w:r w:rsidRPr="000700F7">
        <w:rPr>
          <w:rFonts w:ascii="Times New Roman" w:hAnsi="Times New Roman"/>
          <w:sz w:val="28"/>
          <w:szCs w:val="36"/>
        </w:rPr>
        <w:t>5 Гипотеза и допущения</w:t>
      </w:r>
    </w:p>
    <w:p w14:paraId="693089A7" w14:textId="54EE85D3" w:rsidR="000700F7" w:rsidRPr="000700F7" w:rsidRDefault="000700F7" w:rsidP="000700F7">
      <w:pPr>
        <w:rPr>
          <w:rFonts w:ascii="Times New Roman" w:hAnsi="Times New Roman"/>
          <w:sz w:val="28"/>
          <w:szCs w:val="36"/>
        </w:rPr>
      </w:pPr>
      <w:r w:rsidRPr="000700F7">
        <w:rPr>
          <w:rFonts w:ascii="Times New Roman" w:hAnsi="Times New Roman"/>
          <w:sz w:val="28"/>
          <w:szCs w:val="36"/>
        </w:rPr>
        <w:t>6 Соображения о возможности построения модели</w:t>
      </w:r>
    </w:p>
    <w:p w14:paraId="5D90CF1C" w14:textId="506A6944" w:rsidR="000700F7" w:rsidRPr="000700F7" w:rsidRDefault="000700F7" w:rsidP="000700F7">
      <w:pPr>
        <w:rPr>
          <w:rFonts w:ascii="Times New Roman" w:hAnsi="Times New Roman"/>
          <w:sz w:val="28"/>
          <w:szCs w:val="36"/>
        </w:rPr>
      </w:pPr>
      <w:r w:rsidRPr="000700F7">
        <w:rPr>
          <w:rFonts w:ascii="Times New Roman" w:hAnsi="Times New Roman"/>
          <w:sz w:val="28"/>
          <w:szCs w:val="36"/>
        </w:rPr>
        <w:t>7 План исследования</w:t>
      </w:r>
    </w:p>
    <w:p w14:paraId="3D2D2221" w14:textId="07832ADA" w:rsidR="000700F7" w:rsidRDefault="000700F7" w:rsidP="000700F7">
      <w:pPr>
        <w:rPr>
          <w:szCs w:val="28"/>
        </w:rPr>
      </w:pPr>
    </w:p>
    <w:p w14:paraId="4E0F9F06" w14:textId="48547B00" w:rsidR="000700F7" w:rsidRDefault="000700F7" w:rsidP="000700F7">
      <w:pPr>
        <w:rPr>
          <w:szCs w:val="28"/>
        </w:rPr>
      </w:pPr>
    </w:p>
    <w:p w14:paraId="6BFF9653" w14:textId="77777777" w:rsidR="000700F7" w:rsidRPr="00BF6158" w:rsidRDefault="000700F7" w:rsidP="000700F7">
      <w:pPr>
        <w:rPr>
          <w:szCs w:val="28"/>
        </w:rPr>
      </w:pPr>
    </w:p>
    <w:p w14:paraId="19F42D4E" w14:textId="477AC31B" w:rsidR="00CD2CF0" w:rsidRDefault="00CD2CF0" w:rsidP="00EB105E">
      <w:pPr>
        <w:spacing w:after="0" w:line="240" w:lineRule="auto"/>
        <w:jc w:val="center"/>
        <w:rPr>
          <w:rFonts w:ascii="Times New Roman" w:eastAsia="Times New Roman" w:hAnsi="Times New Roman"/>
          <w:sz w:val="28"/>
          <w:szCs w:val="28"/>
          <w:lang w:eastAsia="ru-RU"/>
        </w:rPr>
      </w:pPr>
    </w:p>
    <w:p w14:paraId="4B9BBE5F" w14:textId="30E31B01" w:rsidR="00CD2CF0" w:rsidRDefault="00CD2CF0" w:rsidP="00EB105E">
      <w:pPr>
        <w:spacing w:after="0" w:line="240" w:lineRule="auto"/>
        <w:jc w:val="center"/>
        <w:rPr>
          <w:rFonts w:ascii="Times New Roman" w:eastAsia="Times New Roman" w:hAnsi="Times New Roman"/>
          <w:sz w:val="28"/>
          <w:szCs w:val="28"/>
          <w:lang w:eastAsia="ru-RU"/>
        </w:rPr>
      </w:pPr>
    </w:p>
    <w:p w14:paraId="138FBCB3" w14:textId="139375B6" w:rsidR="00CD2CF0" w:rsidRDefault="00CD2CF0" w:rsidP="00EB105E">
      <w:pPr>
        <w:spacing w:after="0" w:line="240" w:lineRule="auto"/>
        <w:jc w:val="center"/>
        <w:rPr>
          <w:rFonts w:ascii="Times New Roman" w:eastAsia="Times New Roman" w:hAnsi="Times New Roman"/>
          <w:sz w:val="28"/>
          <w:szCs w:val="28"/>
          <w:highlight w:val="yellow"/>
          <w:lang w:eastAsia="ru-RU"/>
        </w:rPr>
      </w:pPr>
      <w:r>
        <w:rPr>
          <w:rFonts w:ascii="Times New Roman" w:eastAsia="Times New Roman" w:hAnsi="Times New Roman"/>
          <w:sz w:val="28"/>
          <w:szCs w:val="28"/>
          <w:highlight w:val="yellow"/>
          <w:lang w:eastAsia="ru-RU"/>
        </w:rPr>
        <w:br w:type="page"/>
      </w:r>
    </w:p>
    <w:p w14:paraId="7850BEA9" w14:textId="07BD5195" w:rsidR="004B6CB9" w:rsidRPr="00BF6158" w:rsidRDefault="004B6CB9" w:rsidP="004B6CB9">
      <w:pPr>
        <w:pStyle w:val="2"/>
        <w:spacing w:line="360" w:lineRule="auto"/>
        <w:ind w:firstLine="709"/>
        <w:jc w:val="both"/>
        <w:rPr>
          <w:rFonts w:cs="Times New Roman"/>
          <w:szCs w:val="28"/>
          <w:lang w:val="ru-RU"/>
        </w:rPr>
      </w:pPr>
      <w:bookmarkStart w:id="0" w:name="зачем-предсказывать-повторные-максимумы"/>
      <w:bookmarkStart w:id="1" w:name="_Toc65153104"/>
      <w:r>
        <w:rPr>
          <w:rFonts w:cs="Times New Roman"/>
          <w:szCs w:val="28"/>
          <w:lang w:val="ru-RU"/>
        </w:rPr>
        <w:lastRenderedPageBreak/>
        <w:t xml:space="preserve">1 </w:t>
      </w:r>
      <w:r w:rsidR="000700F7">
        <w:rPr>
          <w:rFonts w:cs="Times New Roman"/>
          <w:szCs w:val="28"/>
          <w:lang w:val="ru-RU"/>
        </w:rPr>
        <w:t>Актуальность: з</w:t>
      </w:r>
      <w:r w:rsidRPr="00BF6158">
        <w:rPr>
          <w:rFonts w:cs="Times New Roman"/>
          <w:szCs w:val="28"/>
          <w:lang w:val="ru-RU"/>
        </w:rPr>
        <w:t>ачем предсказывать повторные максимумы?</w:t>
      </w:r>
      <w:bookmarkEnd w:id="0"/>
      <w:bookmarkEnd w:id="1"/>
    </w:p>
    <w:p w14:paraId="4CAF61C3"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Очень часто при подготовке к соревнованиям по пауэрлифтингу или в процессе любительских тренировок </w:t>
      </w:r>
      <w:r w:rsidRPr="002978E7">
        <w:rPr>
          <w:rFonts w:ascii="Times New Roman" w:hAnsi="Times New Roman" w:cs="Times New Roman"/>
          <w:sz w:val="28"/>
          <w:szCs w:val="28"/>
          <w:lang w:val="ru-RU"/>
        </w:rPr>
        <w:t>полезно (а иногда и необходимо) оценить свои текущие возможности, не делая “проходку”</w:t>
      </w:r>
      <w:r w:rsidRPr="00BF6158">
        <w:rPr>
          <w:rFonts w:ascii="Times New Roman" w:hAnsi="Times New Roman" w:cs="Times New Roman"/>
          <w:sz w:val="28"/>
          <w:szCs w:val="28"/>
          <w:lang w:val="ru-RU"/>
        </w:rPr>
        <w:t>, так как “проходка” оказывает сильное воздействие на нервную систему, её нежелательно делать часто и к ней нужно сначала подготавливаться, затем от неё отдыхать (чтобы суметь мобилизовать больше ресурсов и уменьшить риск травм), что занимает много времени и сил — и всё ради того, чтобы просто узнать, какой именно вес ты способен пожать, присесть или потянуть конкретно сейчас. Гораздо разумнее было бы оценить эти величины (</w:t>
      </w:r>
      <w:r w:rsidRPr="002978E7">
        <w:rPr>
          <w:rFonts w:ascii="Times New Roman" w:hAnsi="Times New Roman" w:cs="Times New Roman"/>
          <w:sz w:val="28"/>
          <w:szCs w:val="28"/>
          <w:lang w:val="ru-RU"/>
        </w:rPr>
        <w:t>повторные максимумы</w:t>
      </w:r>
      <w:r w:rsidRPr="00BF6158">
        <w:rPr>
          <w:rFonts w:ascii="Times New Roman" w:hAnsi="Times New Roman" w:cs="Times New Roman"/>
          <w:sz w:val="28"/>
          <w:szCs w:val="28"/>
          <w:lang w:val="ru-RU"/>
        </w:rPr>
        <w:t xml:space="preserve">, </w:t>
      </w:r>
      <w:r w:rsidRPr="002978E7">
        <w:rPr>
          <w:rFonts w:ascii="Times New Roman" w:hAnsi="Times New Roman" w:cs="Times New Roman"/>
          <w:sz w:val="28"/>
          <w:szCs w:val="28"/>
          <w:lang w:val="ru-RU"/>
        </w:rPr>
        <w:t>ПМ</w:t>
      </w:r>
      <w:r w:rsidRPr="002978E7">
        <w:rPr>
          <w:lang w:val="ru-RU"/>
        </w:rPr>
        <w:footnoteReference w:id="1"/>
      </w:r>
      <w:r w:rsidRPr="00BF6158">
        <w:rPr>
          <w:rFonts w:ascii="Times New Roman" w:hAnsi="Times New Roman" w:cs="Times New Roman"/>
          <w:sz w:val="28"/>
          <w:szCs w:val="28"/>
          <w:lang w:val="ru-RU"/>
        </w:rPr>
        <w:t>), основываясь на результатах, которые ты показывал совсем недавно в процессе обычных тренировок или которые намного проще продемонстрировать</w:t>
      </w:r>
      <w:r w:rsidRPr="002978E7">
        <w:rPr>
          <w:lang w:val="ru-RU"/>
        </w:rPr>
        <w:footnoteReference w:id="2"/>
      </w:r>
      <w:r w:rsidRPr="00BF6158">
        <w:rPr>
          <w:rFonts w:ascii="Times New Roman" w:hAnsi="Times New Roman" w:cs="Times New Roman"/>
          <w:sz w:val="28"/>
          <w:szCs w:val="28"/>
          <w:lang w:val="ru-RU"/>
        </w:rPr>
        <w:t xml:space="preserve"> (</w:t>
      </w:r>
      <w:r w:rsidRPr="002978E7">
        <w:rPr>
          <w:rFonts w:ascii="Times New Roman" w:hAnsi="Times New Roman" w:cs="Times New Roman"/>
          <w:sz w:val="28"/>
          <w:szCs w:val="28"/>
          <w:lang w:val="ru-RU"/>
        </w:rPr>
        <w:t>многоповторные максимумы</w:t>
      </w:r>
      <w:r w:rsidRPr="00BF6158">
        <w:rPr>
          <w:rFonts w:ascii="Times New Roman" w:hAnsi="Times New Roman" w:cs="Times New Roman"/>
          <w:sz w:val="28"/>
          <w:szCs w:val="28"/>
          <w:lang w:val="ru-RU"/>
        </w:rPr>
        <w:t xml:space="preserve">, </w:t>
      </w:r>
      <w:r w:rsidRPr="002978E7">
        <w:rPr>
          <w:rFonts w:ascii="Times New Roman" w:hAnsi="Times New Roman" w:cs="Times New Roman"/>
          <w:sz w:val="28"/>
          <w:szCs w:val="28"/>
          <w:lang w:val="ru-RU"/>
        </w:rPr>
        <w:t>МПМ</w:t>
      </w:r>
      <w:r w:rsidRPr="00BF6158">
        <w:rPr>
          <w:rFonts w:ascii="Times New Roman" w:hAnsi="Times New Roman" w:cs="Times New Roman"/>
          <w:sz w:val="28"/>
          <w:szCs w:val="28"/>
          <w:lang w:val="ru-RU"/>
        </w:rPr>
        <w:t xml:space="preserve">). Кроме того, </w:t>
      </w:r>
      <w:r w:rsidRPr="002978E7">
        <w:rPr>
          <w:rFonts w:ascii="Times New Roman" w:hAnsi="Times New Roman" w:cs="Times New Roman"/>
          <w:sz w:val="28"/>
          <w:szCs w:val="28"/>
          <w:lang w:val="ru-RU"/>
        </w:rPr>
        <w:t>если удастся построить такую модель, способную оценить силу человека, исходя из его последних достижений, можно будет сделать более явной связь между тренировками и реальными результатами, предотвращая перетренированность и временные потери на тренировки по программам, не дающим эффекта</w:t>
      </w:r>
      <w:r w:rsidRPr="00BF6158">
        <w:rPr>
          <w:rFonts w:ascii="Times New Roman" w:hAnsi="Times New Roman" w:cs="Times New Roman"/>
          <w:sz w:val="28"/>
          <w:szCs w:val="28"/>
          <w:lang w:val="ru-RU"/>
        </w:rPr>
        <w:t>.</w:t>
      </w:r>
    </w:p>
    <w:p w14:paraId="7F466627"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Итак. </w:t>
      </w:r>
      <w:r w:rsidRPr="002978E7">
        <w:rPr>
          <w:rFonts w:ascii="Times New Roman" w:hAnsi="Times New Roman" w:cs="Times New Roman"/>
          <w:sz w:val="28"/>
          <w:szCs w:val="28"/>
          <w:lang w:val="ru-RU"/>
        </w:rPr>
        <w:t>Зачем нужно предсказывать повторные максимумы?</w:t>
      </w:r>
      <w:r w:rsidRPr="00BF6158">
        <w:rPr>
          <w:rFonts w:ascii="Times New Roman" w:hAnsi="Times New Roman" w:cs="Times New Roman"/>
          <w:sz w:val="28"/>
          <w:szCs w:val="28"/>
          <w:lang w:val="ru-RU"/>
        </w:rPr>
        <w:t xml:space="preserve"> Регрессионные модели, которые требуется построить, помогут:</w:t>
      </w:r>
    </w:p>
    <w:p w14:paraId="4AC9F116" w14:textId="77777777" w:rsidR="004B6CB9" w:rsidRPr="00C618C1" w:rsidRDefault="004B6CB9" w:rsidP="004B6CB9">
      <w:pPr>
        <w:numPr>
          <w:ilvl w:val="0"/>
          <w:numId w:val="7"/>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адекватно оценить свои возможности перед соревнованиями и заказать веса, очень близкие к реальному максимуму; кроме того, </w:t>
      </w:r>
      <w:r w:rsidRPr="002978E7">
        <w:rPr>
          <w:rFonts w:ascii="Times New Roman" w:hAnsi="Times New Roman"/>
          <w:sz w:val="28"/>
          <w:szCs w:val="28"/>
        </w:rPr>
        <w:t>знать свой ПМ, не делая проходку, очень важно не только для тех, кто занимается пауэрлифтингом</w:t>
      </w:r>
      <w:r w:rsidRPr="00C618C1">
        <w:rPr>
          <w:rFonts w:ascii="Times New Roman" w:hAnsi="Times New Roman"/>
          <w:sz w:val="28"/>
          <w:szCs w:val="28"/>
        </w:rPr>
        <w:t>;</w:t>
      </w:r>
    </w:p>
    <w:p w14:paraId="4032A9D7" w14:textId="77777777" w:rsidR="004B6CB9" w:rsidRPr="00BF6158" w:rsidRDefault="004B6CB9" w:rsidP="004B6CB9">
      <w:pPr>
        <w:numPr>
          <w:ilvl w:val="0"/>
          <w:numId w:val="7"/>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в период подготовки </w:t>
      </w:r>
      <w:r w:rsidRPr="002978E7">
        <w:rPr>
          <w:rFonts w:ascii="Times New Roman" w:hAnsi="Times New Roman"/>
          <w:sz w:val="28"/>
          <w:szCs w:val="28"/>
        </w:rPr>
        <w:t>оценивать скорость своего прогресса (или вообще его наличие), предотвращая перетренированность</w:t>
      </w:r>
      <w:r w:rsidRPr="00BF6158">
        <w:rPr>
          <w:rFonts w:ascii="Times New Roman" w:hAnsi="Times New Roman"/>
          <w:sz w:val="28"/>
          <w:szCs w:val="28"/>
        </w:rPr>
        <w:t xml:space="preserve">; сравнивать </w:t>
      </w:r>
      <w:r w:rsidRPr="00BF6158">
        <w:rPr>
          <w:rFonts w:ascii="Times New Roman" w:hAnsi="Times New Roman"/>
          <w:sz w:val="28"/>
          <w:szCs w:val="28"/>
        </w:rPr>
        <w:lastRenderedPageBreak/>
        <w:t>свои результаты с результатами предыдущих циклов, даже если тогда использовалось другое число повторений;</w:t>
      </w:r>
    </w:p>
    <w:p w14:paraId="72AA7691" w14:textId="77777777" w:rsidR="004B6CB9" w:rsidRPr="00BF6158" w:rsidRDefault="004B6CB9" w:rsidP="004B6CB9">
      <w:pPr>
        <w:numPr>
          <w:ilvl w:val="0"/>
          <w:numId w:val="7"/>
        </w:numPr>
        <w:spacing w:line="360" w:lineRule="auto"/>
        <w:ind w:firstLine="709"/>
        <w:jc w:val="both"/>
        <w:rPr>
          <w:rFonts w:ascii="Times New Roman" w:hAnsi="Times New Roman"/>
          <w:sz w:val="28"/>
          <w:szCs w:val="28"/>
        </w:rPr>
      </w:pPr>
      <w:r w:rsidRPr="002978E7">
        <w:rPr>
          <w:rFonts w:ascii="Times New Roman" w:hAnsi="Times New Roman"/>
          <w:sz w:val="28"/>
          <w:szCs w:val="28"/>
        </w:rPr>
        <w:t>более обоснованно планировать программу тренировок</w:t>
      </w:r>
      <w:r w:rsidRPr="00BF6158">
        <w:rPr>
          <w:rFonts w:ascii="Times New Roman" w:hAnsi="Times New Roman"/>
          <w:sz w:val="28"/>
          <w:szCs w:val="28"/>
        </w:rPr>
        <w:t>: пытаясь чередовать разные упражнения и разные диапазоны повторений, легко сделать программу, которая на самом деле не будет давать значимого эффекта или потребует неподъёмных усилий;</w:t>
      </w:r>
    </w:p>
    <w:p w14:paraId="1093943C" w14:textId="77777777" w:rsidR="004B6CB9" w:rsidRPr="00BF6158" w:rsidRDefault="004B6CB9" w:rsidP="004B6CB9">
      <w:pPr>
        <w:numPr>
          <w:ilvl w:val="0"/>
          <w:numId w:val="7"/>
        </w:numPr>
        <w:spacing w:line="360" w:lineRule="auto"/>
        <w:ind w:firstLine="709"/>
        <w:jc w:val="both"/>
        <w:rPr>
          <w:rFonts w:ascii="Times New Roman" w:hAnsi="Times New Roman"/>
          <w:sz w:val="28"/>
          <w:szCs w:val="28"/>
        </w:rPr>
      </w:pPr>
      <w:r w:rsidRPr="00BF6158">
        <w:rPr>
          <w:rFonts w:ascii="Times New Roman" w:hAnsi="Times New Roman"/>
          <w:sz w:val="28"/>
          <w:szCs w:val="28"/>
        </w:rPr>
        <w:t>обосновать действенность разных методик и выразить различия между ними (этому посвящён последний раздел статьи);</w:t>
      </w:r>
    </w:p>
    <w:p w14:paraId="08AA8982" w14:textId="77777777" w:rsidR="004B6CB9" w:rsidRPr="00BF6158" w:rsidRDefault="004B6CB9" w:rsidP="004B6CB9">
      <w:pPr>
        <w:numPr>
          <w:ilvl w:val="0"/>
          <w:numId w:val="7"/>
        </w:numPr>
        <w:spacing w:line="360" w:lineRule="auto"/>
        <w:ind w:firstLine="709"/>
        <w:jc w:val="both"/>
        <w:rPr>
          <w:rFonts w:ascii="Times New Roman" w:hAnsi="Times New Roman"/>
          <w:sz w:val="28"/>
          <w:szCs w:val="28"/>
        </w:rPr>
      </w:pPr>
      <w:r w:rsidRPr="00BF6158">
        <w:rPr>
          <w:rFonts w:ascii="Times New Roman" w:hAnsi="Times New Roman"/>
          <w:sz w:val="28"/>
          <w:szCs w:val="28"/>
        </w:rPr>
        <w:t>более точно замерять силовые качества групп мышц-антагонистов (очень редко для этого вообще возможно измерять 1ПМ у обеих групп, как и МПМ при одном и том же числе повторений);</w:t>
      </w:r>
    </w:p>
    <w:p w14:paraId="1169ED30" w14:textId="77777777" w:rsidR="004B6CB9" w:rsidRDefault="004B6CB9" w:rsidP="004B6CB9">
      <w:pPr>
        <w:numPr>
          <w:ilvl w:val="0"/>
          <w:numId w:val="7"/>
        </w:numPr>
        <w:spacing w:line="360" w:lineRule="auto"/>
        <w:ind w:firstLine="709"/>
        <w:jc w:val="both"/>
        <w:rPr>
          <w:rFonts w:ascii="Times New Roman" w:hAnsi="Times New Roman"/>
          <w:sz w:val="28"/>
          <w:szCs w:val="28"/>
        </w:rPr>
      </w:pPr>
      <w:r w:rsidRPr="00BF6158">
        <w:rPr>
          <w:rFonts w:ascii="Times New Roman" w:hAnsi="Times New Roman"/>
          <w:sz w:val="28"/>
          <w:szCs w:val="28"/>
        </w:rPr>
        <w:t>выявить математические закономерности в силовых показателях человека.</w:t>
      </w:r>
    </w:p>
    <w:p w14:paraId="27BCFD51" w14:textId="77777777" w:rsidR="004B6CB9" w:rsidRPr="00BF6158" w:rsidRDefault="004B6CB9" w:rsidP="004B6CB9">
      <w:pPr>
        <w:spacing w:line="360" w:lineRule="auto"/>
        <w:ind w:left="480"/>
        <w:jc w:val="both"/>
        <w:rPr>
          <w:rFonts w:ascii="Times New Roman" w:hAnsi="Times New Roman"/>
          <w:sz w:val="28"/>
          <w:szCs w:val="28"/>
        </w:rPr>
      </w:pPr>
    </w:p>
    <w:p w14:paraId="184ECCB8" w14:textId="6852D937" w:rsidR="004B6CB9" w:rsidRPr="00BF6158" w:rsidRDefault="004B6CB9" w:rsidP="004B6CB9">
      <w:pPr>
        <w:pStyle w:val="2"/>
        <w:spacing w:line="360" w:lineRule="auto"/>
        <w:ind w:firstLine="709"/>
        <w:jc w:val="both"/>
        <w:rPr>
          <w:rFonts w:cs="Times New Roman"/>
          <w:szCs w:val="28"/>
          <w:lang w:val="ru-RU"/>
        </w:rPr>
      </w:pPr>
      <w:bookmarkStart w:id="2" w:name="о-калькуляторах"/>
      <w:bookmarkStart w:id="3" w:name="_Toc65153105"/>
      <w:bookmarkStart w:id="4" w:name="_Hlk65172918"/>
      <w:r>
        <w:rPr>
          <w:rFonts w:cs="Times New Roman"/>
          <w:szCs w:val="28"/>
          <w:lang w:val="ru-RU"/>
        </w:rPr>
        <w:t xml:space="preserve">2 </w:t>
      </w:r>
      <w:r w:rsidR="000700F7">
        <w:rPr>
          <w:rFonts w:cs="Times New Roman"/>
          <w:szCs w:val="28"/>
          <w:lang w:val="ru-RU"/>
        </w:rPr>
        <w:t>Современные</w:t>
      </w:r>
      <w:r w:rsidRPr="00BF6158">
        <w:rPr>
          <w:rFonts w:cs="Times New Roman"/>
          <w:szCs w:val="28"/>
          <w:lang w:val="ru-RU"/>
        </w:rPr>
        <w:t xml:space="preserve"> калькулятор</w:t>
      </w:r>
      <w:bookmarkEnd w:id="2"/>
      <w:bookmarkEnd w:id="3"/>
      <w:r w:rsidR="000700F7">
        <w:rPr>
          <w:rFonts w:cs="Times New Roman"/>
          <w:szCs w:val="28"/>
          <w:lang w:val="ru-RU"/>
        </w:rPr>
        <w:t>ы</w:t>
      </w:r>
    </w:p>
    <w:bookmarkEnd w:id="4"/>
    <w:p w14:paraId="22105C7A"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К сожалению, многие люди отнеслись к этому исследованию очень скептически, поскольку уверены, что здесь имеется слишком сложная зависимость, чтобы её можно было описывать</w:t>
      </w:r>
      <w:r w:rsidRPr="00BF6158">
        <w:rPr>
          <w:rStyle w:val="ad"/>
          <w:rFonts w:ascii="Times New Roman" w:hAnsi="Times New Roman" w:cs="Times New Roman"/>
          <w:sz w:val="28"/>
          <w:szCs w:val="28"/>
        </w:rPr>
        <w:footnoteReference w:id="3"/>
      </w:r>
      <w:r w:rsidRPr="00BF6158">
        <w:rPr>
          <w:rFonts w:ascii="Times New Roman" w:hAnsi="Times New Roman" w:cs="Times New Roman"/>
          <w:sz w:val="28"/>
          <w:szCs w:val="28"/>
          <w:lang w:val="ru-RU"/>
        </w:rPr>
        <w:t xml:space="preserve">; другие утверждали, что знание такой информации принесёт больше вреда, чем пользы, если спортсмен не имеет большого опыта или не тренируется с тренером. Во многом они правы, но на самом деле, как я считаю, </w:t>
      </w:r>
      <w:r w:rsidRPr="002978E7">
        <w:rPr>
          <w:rFonts w:ascii="Times New Roman" w:hAnsi="Times New Roman" w:cs="Times New Roman"/>
          <w:sz w:val="28"/>
          <w:szCs w:val="28"/>
          <w:lang w:val="ru-RU"/>
        </w:rPr>
        <w:t>такое мнение обусловлено достаточно большим количеством разных калькуляторов и формул в Интернете, которые дают разные результаты и не ясно на чём основываются</w:t>
      </w:r>
      <w:r w:rsidRPr="00BF6158">
        <w:rPr>
          <w:rFonts w:ascii="Times New Roman" w:hAnsi="Times New Roman" w:cs="Times New Roman"/>
          <w:sz w:val="28"/>
          <w:szCs w:val="28"/>
          <w:lang w:val="ru-RU"/>
        </w:rPr>
        <w:t xml:space="preserve"> (на каких формулах либо откуда полученных).</w:t>
      </w:r>
    </w:p>
    <w:p w14:paraId="68B87F8C" w14:textId="77777777" w:rsidR="004B6CB9" w:rsidRPr="00BF6158" w:rsidRDefault="004B6CB9" w:rsidP="004B6CB9">
      <w:pPr>
        <w:pStyle w:val="a0"/>
        <w:spacing w:line="360" w:lineRule="auto"/>
        <w:ind w:firstLine="709"/>
        <w:jc w:val="both"/>
        <w:rPr>
          <w:rFonts w:ascii="Times New Roman" w:hAnsi="Times New Roman" w:cs="Times New Roman"/>
          <w:sz w:val="28"/>
          <w:szCs w:val="28"/>
        </w:rPr>
      </w:pPr>
      <w:proofErr w:type="spellStart"/>
      <w:r w:rsidRPr="00BF6158">
        <w:rPr>
          <w:rFonts w:ascii="Times New Roman" w:hAnsi="Times New Roman" w:cs="Times New Roman"/>
          <w:sz w:val="28"/>
          <w:szCs w:val="28"/>
        </w:rPr>
        <w:lastRenderedPageBreak/>
        <w:t>Примеры</w:t>
      </w:r>
      <w:proofErr w:type="spellEnd"/>
      <w:r w:rsidRPr="00BF6158">
        <w:rPr>
          <w:rFonts w:ascii="Times New Roman" w:hAnsi="Times New Roman" w:cs="Times New Roman"/>
          <w:sz w:val="28"/>
          <w:szCs w:val="28"/>
        </w:rPr>
        <w:t>:</w:t>
      </w:r>
    </w:p>
    <w:p w14:paraId="090205CA"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формула из книги Брендона Лилли, с которой началось исследование. За более чем месяц я так и не получил ответа от руководства сайта </w:t>
      </w:r>
      <w:hyperlink r:id="rId8">
        <w:proofErr w:type="spellStart"/>
        <w:r w:rsidRPr="00BF6158">
          <w:rPr>
            <w:rStyle w:val="ae"/>
            <w:rFonts w:ascii="Times New Roman" w:hAnsi="Times New Roman"/>
            <w:sz w:val="28"/>
            <w:szCs w:val="28"/>
          </w:rPr>
          <w:t>Juggernaut</w:t>
        </w:r>
        <w:proofErr w:type="spellEnd"/>
      </w:hyperlink>
      <w:r>
        <w:rPr>
          <w:rStyle w:val="ad"/>
          <w:rFonts w:ascii="Times New Roman" w:hAnsi="Times New Roman"/>
          <w:color w:val="4F81BD" w:themeColor="accent1"/>
          <w:sz w:val="28"/>
          <w:szCs w:val="28"/>
        </w:rPr>
        <w:footnoteReference w:id="4"/>
      </w:r>
      <w:r w:rsidRPr="00BF6158">
        <w:rPr>
          <w:rFonts w:ascii="Times New Roman" w:hAnsi="Times New Roman"/>
          <w:sz w:val="28"/>
          <w:szCs w:val="28"/>
        </w:rPr>
        <w:t xml:space="preserve">, откуда взялась эта формула (чуть позже я выяснил, что это округлённая </w:t>
      </w:r>
      <w:r w:rsidRPr="002978E7">
        <w:rPr>
          <w:rFonts w:ascii="Times New Roman" w:hAnsi="Times New Roman"/>
          <w:bCs/>
          <w:sz w:val="28"/>
          <w:szCs w:val="28"/>
        </w:rPr>
        <w:t>формула Вендлера</w:t>
      </w:r>
      <w:r w:rsidRPr="00BF6158">
        <w:rPr>
          <w:rFonts w:ascii="Times New Roman" w:hAnsi="Times New Roman"/>
          <w:sz w:val="28"/>
          <w:szCs w:val="28"/>
        </w:rPr>
        <w:t>);</w:t>
      </w:r>
    </w:p>
    <w:p w14:paraId="2DA4C763"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калькулятор на (весьма хорошем) сайте </w:t>
      </w:r>
      <w:hyperlink r:id="rId9">
        <w:proofErr w:type="spellStart"/>
        <w:r w:rsidRPr="00BF6158">
          <w:rPr>
            <w:rStyle w:val="ae"/>
            <w:rFonts w:ascii="Times New Roman" w:hAnsi="Times New Roman"/>
            <w:sz w:val="28"/>
            <w:szCs w:val="28"/>
          </w:rPr>
          <w:t>Symmetric</w:t>
        </w:r>
        <w:proofErr w:type="spellEnd"/>
        <w:r w:rsidRPr="00BF6158">
          <w:rPr>
            <w:rStyle w:val="ae"/>
            <w:rFonts w:ascii="Times New Roman" w:hAnsi="Times New Roman"/>
            <w:sz w:val="28"/>
            <w:szCs w:val="28"/>
          </w:rPr>
          <w:t xml:space="preserve"> </w:t>
        </w:r>
        <w:proofErr w:type="spellStart"/>
        <w:r w:rsidRPr="00BF6158">
          <w:rPr>
            <w:rStyle w:val="ae"/>
            <w:rFonts w:ascii="Times New Roman" w:hAnsi="Times New Roman"/>
            <w:sz w:val="28"/>
            <w:szCs w:val="28"/>
          </w:rPr>
          <w:t>Strength</w:t>
        </w:r>
        <w:proofErr w:type="spellEnd"/>
      </w:hyperlink>
      <w:r>
        <w:rPr>
          <w:rStyle w:val="ad"/>
          <w:rFonts w:ascii="Times New Roman" w:hAnsi="Times New Roman"/>
          <w:color w:val="4F81BD" w:themeColor="accent1"/>
          <w:sz w:val="28"/>
          <w:szCs w:val="28"/>
        </w:rPr>
        <w:footnoteReference w:id="5"/>
      </w:r>
      <w:r w:rsidRPr="00BF6158">
        <w:rPr>
          <w:rFonts w:ascii="Times New Roman" w:hAnsi="Times New Roman"/>
          <w:sz w:val="28"/>
          <w:szCs w:val="28"/>
        </w:rPr>
        <w:t>, аналогичная ситуация;</w:t>
      </w:r>
    </w:p>
    <w:p w14:paraId="2581F2DD"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формулы </w:t>
      </w:r>
      <w:hyperlink r:id="rId10">
        <w:r w:rsidRPr="00BF6158">
          <w:rPr>
            <w:rStyle w:val="ae"/>
            <w:rFonts w:ascii="Times New Roman" w:hAnsi="Times New Roman"/>
            <w:sz w:val="28"/>
            <w:szCs w:val="28"/>
          </w:rPr>
          <w:t>Мориса и Райдина</w:t>
        </w:r>
      </w:hyperlink>
      <w:r>
        <w:rPr>
          <w:rStyle w:val="ad"/>
          <w:rFonts w:ascii="Times New Roman" w:hAnsi="Times New Roman"/>
          <w:color w:val="4F81BD" w:themeColor="accent1"/>
          <w:sz w:val="28"/>
          <w:szCs w:val="28"/>
        </w:rPr>
        <w:footnoteReference w:id="6"/>
      </w:r>
      <w:r w:rsidRPr="00BF6158">
        <w:rPr>
          <w:rFonts w:ascii="Times New Roman" w:hAnsi="Times New Roman"/>
          <w:sz w:val="28"/>
          <w:szCs w:val="28"/>
        </w:rPr>
        <w:t>, которые, как позже будет показано, нерабочие и, скорее всего, получены из слишком маленьких выборок;</w:t>
      </w:r>
    </w:p>
    <w:p w14:paraId="054ED038"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формулы </w:t>
      </w:r>
      <w:hyperlink r:id="rId11">
        <w:r w:rsidRPr="00BF6158">
          <w:rPr>
            <w:rStyle w:val="ae"/>
            <w:rFonts w:ascii="Times New Roman" w:hAnsi="Times New Roman"/>
            <w:sz w:val="28"/>
            <w:szCs w:val="28"/>
          </w:rPr>
          <w:t>О Коннора, Бжицки (Бржыки), Лэндера</w:t>
        </w:r>
      </w:hyperlink>
      <w:r>
        <w:rPr>
          <w:rStyle w:val="ad"/>
          <w:rFonts w:ascii="Times New Roman" w:hAnsi="Times New Roman"/>
          <w:color w:val="4F81BD" w:themeColor="accent1"/>
          <w:sz w:val="28"/>
          <w:szCs w:val="28"/>
        </w:rPr>
        <w:footnoteReference w:id="7"/>
      </w:r>
      <w:r w:rsidRPr="00BF6158">
        <w:rPr>
          <w:rFonts w:ascii="Times New Roman" w:hAnsi="Times New Roman"/>
          <w:sz w:val="28"/>
          <w:szCs w:val="28"/>
        </w:rPr>
        <w:t xml:space="preserve"> и </w:t>
      </w:r>
      <w:hyperlink r:id="rId12">
        <w:r w:rsidRPr="00BF6158">
          <w:rPr>
            <w:rStyle w:val="ae"/>
            <w:rFonts w:ascii="Times New Roman" w:hAnsi="Times New Roman"/>
            <w:sz w:val="28"/>
            <w:szCs w:val="28"/>
          </w:rPr>
          <w:t>другие</w:t>
        </w:r>
      </w:hyperlink>
      <w:r>
        <w:rPr>
          <w:rStyle w:val="ad"/>
          <w:rFonts w:ascii="Times New Roman" w:hAnsi="Times New Roman"/>
          <w:color w:val="4F81BD" w:themeColor="accent1"/>
          <w:sz w:val="28"/>
          <w:szCs w:val="28"/>
        </w:rPr>
        <w:footnoteReference w:id="8"/>
      </w:r>
      <w:r w:rsidRPr="00BF6158">
        <w:rPr>
          <w:rFonts w:ascii="Times New Roman" w:hAnsi="Times New Roman"/>
          <w:sz w:val="28"/>
          <w:szCs w:val="28"/>
        </w:rPr>
        <w:t>;</w:t>
      </w:r>
    </w:p>
    <w:p w14:paraId="3B96B635"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также </w:t>
      </w:r>
      <w:hyperlink r:id="rId13">
        <w:r w:rsidRPr="00BF6158">
          <w:rPr>
            <w:rStyle w:val="ae"/>
            <w:rFonts w:ascii="Times New Roman" w:hAnsi="Times New Roman"/>
            <w:sz w:val="28"/>
            <w:szCs w:val="28"/>
          </w:rPr>
          <w:t>этот калькулятор</w:t>
        </w:r>
      </w:hyperlink>
      <w:r>
        <w:rPr>
          <w:rStyle w:val="ad"/>
          <w:rFonts w:ascii="Times New Roman" w:hAnsi="Times New Roman"/>
          <w:color w:val="4F81BD" w:themeColor="accent1"/>
          <w:sz w:val="28"/>
          <w:szCs w:val="28"/>
        </w:rPr>
        <w:footnoteReference w:id="9"/>
      </w:r>
      <w:r w:rsidRPr="00BF6158">
        <w:rPr>
          <w:rFonts w:ascii="Times New Roman" w:hAnsi="Times New Roman"/>
          <w:sz w:val="28"/>
          <w:szCs w:val="28"/>
        </w:rPr>
        <w:t xml:space="preserve">, </w:t>
      </w:r>
      <w:hyperlink r:id="rId14">
        <w:r w:rsidRPr="00BF6158">
          <w:rPr>
            <w:rStyle w:val="ae"/>
            <w:rFonts w:ascii="Times New Roman" w:hAnsi="Times New Roman"/>
            <w:sz w:val="28"/>
            <w:szCs w:val="28"/>
          </w:rPr>
          <w:t>этот</w:t>
        </w:r>
      </w:hyperlink>
      <w:r>
        <w:rPr>
          <w:rStyle w:val="ad"/>
          <w:rFonts w:ascii="Times New Roman" w:hAnsi="Times New Roman"/>
          <w:color w:val="4F81BD" w:themeColor="accent1"/>
          <w:sz w:val="28"/>
          <w:szCs w:val="28"/>
        </w:rPr>
        <w:footnoteReference w:id="10"/>
      </w:r>
      <w:r w:rsidRPr="00BF6158">
        <w:rPr>
          <w:rFonts w:ascii="Times New Roman" w:hAnsi="Times New Roman"/>
          <w:sz w:val="28"/>
          <w:szCs w:val="28"/>
        </w:rPr>
        <w:t xml:space="preserve">, </w:t>
      </w:r>
      <w:hyperlink r:id="rId15">
        <w:r w:rsidRPr="00BF6158">
          <w:rPr>
            <w:rStyle w:val="ae"/>
            <w:rFonts w:ascii="Times New Roman" w:hAnsi="Times New Roman"/>
            <w:sz w:val="28"/>
            <w:szCs w:val="28"/>
          </w:rPr>
          <w:t>этот</w:t>
        </w:r>
      </w:hyperlink>
      <w:r>
        <w:rPr>
          <w:rStyle w:val="ad"/>
          <w:rFonts w:ascii="Times New Roman" w:hAnsi="Times New Roman"/>
          <w:color w:val="4F81BD" w:themeColor="accent1"/>
          <w:sz w:val="28"/>
          <w:szCs w:val="28"/>
        </w:rPr>
        <w:footnoteReference w:id="11"/>
      </w:r>
      <w:r w:rsidRPr="00BF6158">
        <w:rPr>
          <w:rFonts w:ascii="Times New Roman" w:hAnsi="Times New Roman"/>
          <w:sz w:val="28"/>
          <w:szCs w:val="28"/>
        </w:rPr>
        <w:t xml:space="preserve"> и разные клоны одних и тех же калькуляторов.</w:t>
      </w:r>
    </w:p>
    <w:p w14:paraId="1FD8DC22"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По-видимому, многие люди пытались составить формулы для вычисления повторного максимума, но теперь, помимо самих формул, об этих исследованиях мало что известно.</w:t>
      </w:r>
    </w:p>
    <w:p w14:paraId="5D81C5C3" w14:textId="77777777" w:rsidR="004B6CB9" w:rsidRDefault="004B6CB9" w:rsidP="004B6CB9">
      <w:pPr>
        <w:pStyle w:val="a0"/>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Цель же этой работы – предоставить формулу, полученную в согласовании с концепциями машинного обучения, которая будет хорошо работать на многих людях, а не на десяти</w:t>
      </w:r>
      <w:r w:rsidRPr="00BF6158">
        <w:rPr>
          <w:rFonts w:ascii="Times New Roman" w:hAnsi="Times New Roman" w:cs="Times New Roman"/>
          <w:sz w:val="28"/>
          <w:szCs w:val="28"/>
          <w:lang w:val="ru-RU"/>
        </w:rPr>
        <w:t>. Здесь написано, как она получена и почему.</w:t>
      </w:r>
    </w:p>
    <w:p w14:paraId="568CB9A2"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p>
    <w:p w14:paraId="6FBA55FD" w14:textId="77777777" w:rsidR="004B6CB9" w:rsidRPr="00BF6158" w:rsidRDefault="004B6CB9" w:rsidP="004B6CB9">
      <w:pPr>
        <w:pStyle w:val="2"/>
        <w:spacing w:line="360" w:lineRule="auto"/>
        <w:ind w:firstLine="709"/>
        <w:jc w:val="both"/>
        <w:rPr>
          <w:rFonts w:cs="Times New Roman"/>
          <w:szCs w:val="28"/>
          <w:lang w:val="ru-RU"/>
        </w:rPr>
      </w:pPr>
      <w:bookmarkStart w:id="5" w:name="о-данных-и-ресурсах"/>
      <w:bookmarkStart w:id="6" w:name="_Toc65153106"/>
      <w:r>
        <w:rPr>
          <w:rFonts w:cs="Times New Roman"/>
          <w:szCs w:val="28"/>
          <w:lang w:val="ru-RU"/>
        </w:rPr>
        <w:t xml:space="preserve">3 </w:t>
      </w:r>
      <w:bookmarkStart w:id="7" w:name="_Hlk65172931"/>
      <w:r w:rsidRPr="00BF6158">
        <w:rPr>
          <w:rFonts w:cs="Times New Roman"/>
          <w:szCs w:val="28"/>
          <w:lang w:val="ru-RU"/>
        </w:rPr>
        <w:t>О данных и ресурсах</w:t>
      </w:r>
      <w:bookmarkEnd w:id="5"/>
      <w:bookmarkEnd w:id="6"/>
      <w:bookmarkEnd w:id="7"/>
    </w:p>
    <w:p w14:paraId="5A81B874"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Для сбора наблюдений был создан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forms</w:instrText>
      </w:r>
      <w:r w:rsidR="00CF1F42" w:rsidRPr="006447C7">
        <w:rPr>
          <w:lang w:val="ru-RU"/>
        </w:rPr>
        <w:instrText>.</w:instrText>
      </w:r>
      <w:r w:rsidR="00CF1F42">
        <w:instrText>gle</w:instrText>
      </w:r>
      <w:r w:rsidR="00CF1F42" w:rsidRPr="006447C7">
        <w:rPr>
          <w:lang w:val="ru-RU"/>
        </w:rPr>
        <w:instrText>/</w:instrText>
      </w:r>
      <w:r w:rsidR="00CF1F42">
        <w:instrText>R</w:instrText>
      </w:r>
      <w:r w:rsidR="00CF1F42" w:rsidRPr="006447C7">
        <w:rPr>
          <w:lang w:val="ru-RU"/>
        </w:rPr>
        <w:instrText>4</w:instrText>
      </w:r>
      <w:r w:rsidR="00CF1F42">
        <w:instrText>zZqQJ</w:instrText>
      </w:r>
      <w:r w:rsidR="00CF1F42" w:rsidRPr="006447C7">
        <w:rPr>
          <w:lang w:val="ru-RU"/>
        </w:rPr>
        <w:instrText>3</w:instrText>
      </w:r>
      <w:r w:rsidR="00CF1F42">
        <w:instrText>ggNdEuQ</w:instrText>
      </w:r>
      <w:r w:rsidR="00CF1F42" w:rsidRPr="006447C7">
        <w:rPr>
          <w:lang w:val="ru-RU"/>
        </w:rPr>
        <w:instrText>67"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lang w:val="ru-RU"/>
        </w:rPr>
        <w:t xml:space="preserve">опрос в </w:t>
      </w:r>
      <w:r w:rsidRPr="00BF6158">
        <w:rPr>
          <w:rStyle w:val="ae"/>
          <w:rFonts w:ascii="Times New Roman" w:hAnsi="Times New Roman" w:cs="Times New Roman"/>
          <w:sz w:val="28"/>
          <w:szCs w:val="28"/>
        </w:rPr>
        <w:t>Google</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Forms</w:t>
      </w:r>
      <w:r w:rsidR="00CF1F42">
        <w:rPr>
          <w:rStyle w:val="ae"/>
          <w:rFonts w:ascii="Times New Roman" w:hAnsi="Times New Roman" w:cs="Times New Roman"/>
          <w:sz w:val="28"/>
          <w:szCs w:val="28"/>
        </w:rPr>
        <w:fldChar w:fldCharType="end"/>
      </w:r>
      <w:r>
        <w:rPr>
          <w:rStyle w:val="ad"/>
          <w:rFonts w:ascii="Times New Roman" w:hAnsi="Times New Roman" w:cs="Times New Roman"/>
          <w:color w:val="4F81BD" w:themeColor="accent1"/>
          <w:sz w:val="28"/>
          <w:szCs w:val="28"/>
        </w:rPr>
        <w:footnoteReference w:id="12"/>
      </w:r>
      <w:r w:rsidRPr="00BF6158">
        <w:rPr>
          <w:rFonts w:ascii="Times New Roman" w:hAnsi="Times New Roman" w:cs="Times New Roman"/>
          <w:sz w:val="28"/>
          <w:szCs w:val="28"/>
          <w:lang w:val="ru-RU"/>
        </w:rPr>
        <w:t xml:space="preserve"> на русском языке и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forms</w:instrText>
      </w:r>
      <w:r w:rsidR="00CF1F42" w:rsidRPr="006447C7">
        <w:rPr>
          <w:lang w:val="ru-RU"/>
        </w:rPr>
        <w:instrText>.</w:instrText>
      </w:r>
      <w:r w:rsidR="00CF1F42">
        <w:instrText>gle</w:instrText>
      </w:r>
      <w:r w:rsidR="00CF1F42" w:rsidRPr="006447C7">
        <w:rPr>
          <w:lang w:val="ru-RU"/>
        </w:rPr>
        <w:instrText>/</w:instrText>
      </w:r>
      <w:r w:rsidR="00CF1F42">
        <w:instrText>dbthrvE</w:instrText>
      </w:r>
      <w:r w:rsidR="00CF1F42" w:rsidRPr="006447C7">
        <w:rPr>
          <w:lang w:val="ru-RU"/>
        </w:rPr>
        <w:instrText>5</w:instrText>
      </w:r>
      <w:r w:rsidR="00CF1F42">
        <w:instrText>Y</w:instrText>
      </w:r>
      <w:r w:rsidR="00CF1F42" w:rsidRPr="006447C7">
        <w:rPr>
          <w:lang w:val="ru-RU"/>
        </w:rPr>
        <w:instrText>95</w:instrText>
      </w:r>
      <w:r w:rsidR="00CF1F42">
        <w:instrText>beqUL</w:instrText>
      </w:r>
      <w:r w:rsidR="00CF1F42" w:rsidRPr="006447C7">
        <w:rPr>
          <w:lang w:val="ru-RU"/>
        </w:rPr>
        <w:instrText>9"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lang w:val="ru-RU"/>
        </w:rPr>
        <w:t>его англоязычный аналог</w:t>
      </w:r>
      <w:r w:rsidR="00CF1F42">
        <w:rPr>
          <w:rStyle w:val="ae"/>
          <w:rFonts w:ascii="Times New Roman" w:hAnsi="Times New Roman" w:cs="Times New Roman"/>
          <w:sz w:val="28"/>
          <w:szCs w:val="28"/>
          <w:lang w:val="ru-RU"/>
        </w:rPr>
        <w:fldChar w:fldCharType="end"/>
      </w:r>
      <w:r>
        <w:rPr>
          <w:rStyle w:val="ad"/>
          <w:rFonts w:ascii="Times New Roman" w:hAnsi="Times New Roman" w:cs="Times New Roman"/>
          <w:color w:val="4F81BD" w:themeColor="accent1"/>
          <w:sz w:val="28"/>
          <w:szCs w:val="28"/>
          <w:lang w:val="ru-RU"/>
        </w:rPr>
        <w:footnoteReference w:id="13"/>
      </w:r>
      <w:r w:rsidRPr="00BF6158">
        <w:rPr>
          <w:rFonts w:ascii="Times New Roman" w:hAnsi="Times New Roman" w:cs="Times New Roman"/>
          <w:sz w:val="28"/>
          <w:szCs w:val="28"/>
          <w:lang w:val="ru-RU"/>
        </w:rPr>
        <w:t>.</w:t>
      </w:r>
    </w:p>
    <w:p w14:paraId="3D8E298F" w14:textId="77777777" w:rsidR="004B6CB9" w:rsidRPr="005E694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Русскоязычный опрос распространялся через соц. сеть ВКонтакте преимущественно</w:t>
      </w:r>
      <w:r w:rsidRPr="00BF6158">
        <w:rPr>
          <w:rStyle w:val="ad"/>
          <w:rFonts w:ascii="Times New Roman" w:hAnsi="Times New Roman" w:cs="Times New Roman"/>
          <w:sz w:val="28"/>
          <w:szCs w:val="28"/>
        </w:rPr>
        <w:footnoteReference w:id="14"/>
      </w:r>
      <w:r w:rsidRPr="00BF6158">
        <w:rPr>
          <w:rFonts w:ascii="Times New Roman" w:hAnsi="Times New Roman" w:cs="Times New Roman"/>
          <w:sz w:val="28"/>
          <w:szCs w:val="28"/>
          <w:lang w:val="ru-RU"/>
        </w:rPr>
        <w:t xml:space="preserve"> в следующих группах: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vk</w:instrText>
      </w:r>
      <w:r w:rsidR="00CF1F42" w:rsidRPr="006447C7">
        <w:rPr>
          <w:lang w:val="ru-RU"/>
        </w:rPr>
        <w:instrText>.</w:instrText>
      </w:r>
      <w:r w:rsidR="00CF1F42">
        <w:instrText>com</w:instrText>
      </w:r>
      <w:r w:rsidR="00CF1F42" w:rsidRPr="006447C7">
        <w:rPr>
          <w:lang w:val="ru-RU"/>
        </w:rPr>
        <w:instrText>/</w:instrText>
      </w:r>
      <w:r w:rsidR="00CF1F42">
        <w:instrText>powerliftingnews</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lang w:val="ru-RU"/>
        </w:rPr>
        <w:t>Пауэрлифтинг | Тяжелая атлетика</w:t>
      </w:r>
      <w:r w:rsidR="00CF1F42">
        <w:rPr>
          <w:rStyle w:val="ae"/>
          <w:rFonts w:ascii="Times New Roman" w:hAnsi="Times New Roman" w:cs="Times New Roman"/>
          <w:sz w:val="28"/>
          <w:szCs w:val="28"/>
          <w:lang w:val="ru-RU"/>
        </w:rPr>
        <w:fldChar w:fldCharType="end"/>
      </w:r>
      <w:r>
        <w:rPr>
          <w:rStyle w:val="ad"/>
          <w:rFonts w:ascii="Times New Roman" w:hAnsi="Times New Roman" w:cs="Times New Roman"/>
          <w:color w:val="4F81BD" w:themeColor="accent1"/>
          <w:sz w:val="28"/>
          <w:szCs w:val="28"/>
          <w:lang w:val="ru-RU"/>
        </w:rPr>
        <w:footnoteReference w:id="15"/>
      </w:r>
      <w:r w:rsidRPr="00BF6158">
        <w:rPr>
          <w:rFonts w:ascii="Times New Roman" w:hAnsi="Times New Roman" w:cs="Times New Roman"/>
          <w:sz w:val="28"/>
          <w:szCs w:val="28"/>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vk</w:instrText>
      </w:r>
      <w:r w:rsidR="00CF1F42" w:rsidRPr="006447C7">
        <w:rPr>
          <w:lang w:val="ru-RU"/>
        </w:rPr>
        <w:instrText>.</w:instrText>
      </w:r>
      <w:r w:rsidR="00CF1F42">
        <w:instrText>com</w:instrText>
      </w:r>
      <w:r w:rsidR="00CF1F42" w:rsidRPr="006447C7">
        <w:rPr>
          <w:lang w:val="ru-RU"/>
        </w:rPr>
        <w:instrText>/</w:instrText>
      </w:r>
      <w:r w:rsidR="00CF1F42">
        <w:instrText>ilovepowerlifting</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lang w:val="ru-RU"/>
        </w:rPr>
        <w:t>Я ♥ ПАУЭРЛИФТИНГ</w:t>
      </w:r>
      <w:r w:rsidR="00CF1F42">
        <w:rPr>
          <w:rStyle w:val="ae"/>
          <w:rFonts w:ascii="Times New Roman" w:hAnsi="Times New Roman" w:cs="Times New Roman"/>
          <w:sz w:val="28"/>
          <w:szCs w:val="28"/>
          <w:lang w:val="ru-RU"/>
        </w:rPr>
        <w:fldChar w:fldCharType="end"/>
      </w:r>
      <w:r>
        <w:rPr>
          <w:rStyle w:val="ad"/>
          <w:rFonts w:ascii="Times New Roman" w:hAnsi="Times New Roman" w:cs="Times New Roman"/>
          <w:color w:val="4F81BD" w:themeColor="accent1"/>
          <w:sz w:val="28"/>
          <w:szCs w:val="28"/>
          <w:lang w:val="ru-RU"/>
        </w:rPr>
        <w:footnoteReference w:id="16"/>
      </w:r>
      <w:r w:rsidRPr="00BF6158">
        <w:rPr>
          <w:rFonts w:ascii="Times New Roman" w:hAnsi="Times New Roman" w:cs="Times New Roman"/>
          <w:sz w:val="28"/>
          <w:szCs w:val="28"/>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vk</w:instrText>
      </w:r>
      <w:r w:rsidR="00CF1F42" w:rsidRPr="006447C7">
        <w:rPr>
          <w:lang w:val="ru-RU"/>
        </w:rPr>
        <w:instrText>.</w:instrText>
      </w:r>
      <w:r w:rsidR="00CF1F42">
        <w:instrText>com</w:instrText>
      </w:r>
      <w:r w:rsidR="00CF1F42" w:rsidRPr="006447C7">
        <w:rPr>
          <w:lang w:val="ru-RU"/>
        </w:rPr>
        <w:instrText>/</w:instrText>
      </w:r>
      <w:r w:rsidR="00CF1F42">
        <w:instrText>powerliftingworld</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lang w:val="ru-RU"/>
        </w:rPr>
        <w:t>ПАУЭРЛИФТИНГ И ЖИМ ЛЁЖА 18+</w:t>
      </w:r>
      <w:r w:rsidR="00CF1F42">
        <w:rPr>
          <w:rStyle w:val="ae"/>
          <w:rFonts w:ascii="Times New Roman" w:hAnsi="Times New Roman" w:cs="Times New Roman"/>
          <w:sz w:val="28"/>
          <w:szCs w:val="28"/>
          <w:lang w:val="ru-RU"/>
        </w:rPr>
        <w:fldChar w:fldCharType="end"/>
      </w:r>
      <w:r>
        <w:rPr>
          <w:rStyle w:val="ad"/>
          <w:rFonts w:ascii="Times New Roman" w:hAnsi="Times New Roman" w:cs="Times New Roman"/>
          <w:color w:val="4F81BD" w:themeColor="accent1"/>
          <w:sz w:val="28"/>
          <w:szCs w:val="28"/>
          <w:lang w:val="ru-RU"/>
        </w:rPr>
        <w:footnoteReference w:id="17"/>
      </w:r>
      <w:r w:rsidRPr="00BF6158">
        <w:rPr>
          <w:rFonts w:ascii="Times New Roman" w:hAnsi="Times New Roman" w:cs="Times New Roman"/>
          <w:sz w:val="28"/>
          <w:szCs w:val="28"/>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vk</w:instrText>
      </w:r>
      <w:r w:rsidR="00CF1F42" w:rsidRPr="006447C7">
        <w:rPr>
          <w:lang w:val="ru-RU"/>
        </w:rPr>
        <w:instrText>.</w:instrText>
      </w:r>
      <w:r w:rsidR="00CF1F42">
        <w:instrText>com</w:instrText>
      </w:r>
      <w:r w:rsidR="00CF1F42" w:rsidRPr="006447C7">
        <w:rPr>
          <w:lang w:val="ru-RU"/>
        </w:rPr>
        <w:instrText>/</w:instrText>
      </w:r>
      <w:r w:rsidR="00CF1F42">
        <w:instrText>tvoytrenercom</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lang w:val="ru-RU"/>
        </w:rPr>
        <w:t>Твой Тренер</w:t>
      </w:r>
      <w:r w:rsidR="00CF1F42">
        <w:rPr>
          <w:rStyle w:val="ae"/>
          <w:rFonts w:ascii="Times New Roman" w:hAnsi="Times New Roman" w:cs="Times New Roman"/>
          <w:sz w:val="28"/>
          <w:szCs w:val="28"/>
          <w:lang w:val="ru-RU"/>
        </w:rPr>
        <w:fldChar w:fldCharType="end"/>
      </w:r>
      <w:r>
        <w:rPr>
          <w:rStyle w:val="ad"/>
          <w:rFonts w:ascii="Times New Roman" w:hAnsi="Times New Roman" w:cs="Times New Roman"/>
          <w:color w:val="4F81BD" w:themeColor="accent1"/>
          <w:sz w:val="28"/>
          <w:szCs w:val="28"/>
          <w:lang w:val="ru-RU"/>
        </w:rPr>
        <w:footnoteReference w:id="18"/>
      </w:r>
      <w:r w:rsidRPr="00BF6158">
        <w:rPr>
          <w:rFonts w:ascii="Times New Roman" w:hAnsi="Times New Roman" w:cs="Times New Roman"/>
          <w:sz w:val="28"/>
          <w:szCs w:val="28"/>
          <w:lang w:val="ru-RU"/>
        </w:rPr>
        <w:t xml:space="preserve">; аналогично англоязычный опрос распространялся на </w:t>
      </w:r>
      <w:r w:rsidRPr="00BF6158">
        <w:rPr>
          <w:rFonts w:ascii="Times New Roman" w:hAnsi="Times New Roman" w:cs="Times New Roman"/>
          <w:sz w:val="28"/>
          <w:szCs w:val="28"/>
        </w:rPr>
        <w:t>Facebook</w:t>
      </w:r>
      <w:r w:rsidRPr="00BF6158">
        <w:rPr>
          <w:rFonts w:ascii="Times New Roman" w:hAnsi="Times New Roman" w:cs="Times New Roman"/>
          <w:sz w:val="28"/>
          <w:szCs w:val="28"/>
          <w:lang w:val="ru-RU"/>
        </w:rPr>
        <w:t xml:space="preserve"> преимущественно здесь: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www</w:instrText>
      </w:r>
      <w:r w:rsidR="00CF1F42" w:rsidRPr="006447C7">
        <w:rPr>
          <w:lang w:val="ru-RU"/>
        </w:rPr>
        <w:instrText>.</w:instrText>
      </w:r>
      <w:r w:rsidR="00CF1F42">
        <w:instrText>facebook</w:instrText>
      </w:r>
      <w:r w:rsidR="00CF1F42" w:rsidRPr="006447C7">
        <w:rPr>
          <w:lang w:val="ru-RU"/>
        </w:rPr>
        <w:instrText>.</w:instrText>
      </w:r>
      <w:r w:rsidR="00CF1F42">
        <w:instrText>com</w:instrText>
      </w:r>
      <w:r w:rsidR="00CF1F42" w:rsidRPr="006447C7">
        <w:rPr>
          <w:lang w:val="ru-RU"/>
        </w:rPr>
        <w:instrText>/</w:instrText>
      </w:r>
      <w:r w:rsidR="00CF1F42">
        <w:instrText>PowerliftingMotivation</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Motivation</w:t>
      </w:r>
      <w:r w:rsidR="00CF1F42">
        <w:rPr>
          <w:rStyle w:val="ae"/>
          <w:rFonts w:ascii="Times New Roman" w:hAnsi="Times New Roman" w:cs="Times New Roman"/>
          <w:sz w:val="28"/>
          <w:szCs w:val="28"/>
        </w:rPr>
        <w:fldChar w:fldCharType="end"/>
      </w:r>
      <w:r>
        <w:rPr>
          <w:rStyle w:val="ad"/>
          <w:rFonts w:ascii="Times New Roman" w:hAnsi="Times New Roman" w:cs="Times New Roman"/>
          <w:color w:val="4F81BD" w:themeColor="accent1"/>
          <w:sz w:val="28"/>
          <w:szCs w:val="28"/>
        </w:rPr>
        <w:footnoteReference w:id="19"/>
      </w:r>
      <w:r w:rsidRPr="00BF6158">
        <w:rPr>
          <w:rFonts w:ascii="Times New Roman" w:hAnsi="Times New Roman" w:cs="Times New Roman"/>
          <w:sz w:val="28"/>
          <w:szCs w:val="28"/>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www</w:instrText>
      </w:r>
      <w:r w:rsidR="00CF1F42" w:rsidRPr="006447C7">
        <w:rPr>
          <w:lang w:val="ru-RU"/>
        </w:rPr>
        <w:instrText>.</w:instrText>
      </w:r>
      <w:r w:rsidR="00CF1F42">
        <w:instrText>facebook</w:instrText>
      </w:r>
      <w:r w:rsidR="00CF1F42" w:rsidRPr="006447C7">
        <w:rPr>
          <w:lang w:val="ru-RU"/>
        </w:rPr>
        <w:instrText>.</w:instrText>
      </w:r>
      <w:r w:rsidR="00CF1F42">
        <w:instrText>com</w:instrText>
      </w:r>
      <w:r w:rsidR="00CF1F42" w:rsidRPr="006447C7">
        <w:rPr>
          <w:lang w:val="ru-RU"/>
        </w:rPr>
        <w:instrText>/</w:instrText>
      </w:r>
      <w:r w:rsidR="00CF1F42">
        <w:instrText>groups</w:instrText>
      </w:r>
      <w:r w:rsidR="00CF1F42" w:rsidRPr="006447C7">
        <w:rPr>
          <w:lang w:val="ru-RU"/>
        </w:rPr>
        <w:instrText>/</w:instrText>
      </w:r>
      <w:r w:rsidR="00CF1F42">
        <w:instrText>IPLPowerlifting</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rPr>
        <w:t>International</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League</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IPL</w:t>
      </w:r>
      <w:r w:rsidRPr="00BF6158">
        <w:rPr>
          <w:rStyle w:val="ae"/>
          <w:rFonts w:ascii="Times New Roman" w:hAnsi="Times New Roman" w:cs="Times New Roman"/>
          <w:sz w:val="28"/>
          <w:szCs w:val="28"/>
          <w:lang w:val="ru-RU"/>
        </w:rPr>
        <w:t>)</w:t>
      </w:r>
      <w:r w:rsidR="00CF1F42">
        <w:rPr>
          <w:rStyle w:val="ae"/>
          <w:rFonts w:ascii="Times New Roman" w:hAnsi="Times New Roman" w:cs="Times New Roman"/>
          <w:sz w:val="28"/>
          <w:szCs w:val="28"/>
          <w:lang w:val="ru-RU"/>
        </w:rPr>
        <w:fldChar w:fldCharType="end"/>
      </w:r>
      <w:r>
        <w:rPr>
          <w:rStyle w:val="ad"/>
          <w:rFonts w:ascii="Times New Roman" w:hAnsi="Times New Roman" w:cs="Times New Roman"/>
          <w:color w:val="4F81BD" w:themeColor="accent1"/>
          <w:sz w:val="28"/>
          <w:szCs w:val="28"/>
          <w:lang w:val="ru-RU"/>
        </w:rPr>
        <w:footnoteReference w:id="20"/>
      </w:r>
      <w:r w:rsidRPr="00BF6158">
        <w:rPr>
          <w:rFonts w:ascii="Times New Roman" w:hAnsi="Times New Roman" w:cs="Times New Roman"/>
          <w:sz w:val="28"/>
          <w:szCs w:val="28"/>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www</w:instrText>
      </w:r>
      <w:r w:rsidR="00CF1F42" w:rsidRPr="006447C7">
        <w:rPr>
          <w:lang w:val="ru-RU"/>
        </w:rPr>
        <w:instrText>.</w:instrText>
      </w:r>
      <w:r w:rsidR="00CF1F42">
        <w:instrText>facebook</w:instrText>
      </w:r>
      <w:r w:rsidR="00CF1F42" w:rsidRPr="006447C7">
        <w:rPr>
          <w:lang w:val="ru-RU"/>
        </w:rPr>
        <w:instrText>.</w:instrText>
      </w:r>
      <w:r w:rsidR="00CF1F42">
        <w:instrText>com</w:instrText>
      </w:r>
      <w:r w:rsidR="00CF1F42" w:rsidRPr="006447C7">
        <w:rPr>
          <w:lang w:val="ru-RU"/>
        </w:rPr>
        <w:instrText>/</w:instrText>
      </w:r>
      <w:r w:rsidR="00CF1F42">
        <w:instrText>groups</w:instrText>
      </w:r>
      <w:r w:rsidR="00CF1F42" w:rsidRPr="006447C7">
        <w:rPr>
          <w:lang w:val="ru-RU"/>
        </w:rPr>
        <w:instrText>/</w:instrText>
      </w:r>
      <w:r w:rsidR="00CF1F42">
        <w:instrText>powerliftingmotivation</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Motivation</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Chat</w:t>
      </w:r>
      <w:r w:rsidR="00CF1F42">
        <w:rPr>
          <w:rStyle w:val="ae"/>
          <w:rFonts w:ascii="Times New Roman" w:hAnsi="Times New Roman" w:cs="Times New Roman"/>
          <w:sz w:val="28"/>
          <w:szCs w:val="28"/>
        </w:rPr>
        <w:fldChar w:fldCharType="end"/>
      </w:r>
      <w:r>
        <w:rPr>
          <w:rStyle w:val="ad"/>
          <w:rFonts w:ascii="Times New Roman" w:hAnsi="Times New Roman" w:cs="Times New Roman"/>
          <w:color w:val="4F81BD" w:themeColor="accent1"/>
          <w:sz w:val="28"/>
          <w:szCs w:val="28"/>
        </w:rPr>
        <w:footnoteReference w:id="21"/>
      </w:r>
      <w:r w:rsidRPr="00BF6158">
        <w:rPr>
          <w:rFonts w:ascii="Times New Roman" w:hAnsi="Times New Roman" w:cs="Times New Roman"/>
          <w:sz w:val="28"/>
          <w:szCs w:val="28"/>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www</w:instrText>
      </w:r>
      <w:r w:rsidR="00CF1F42" w:rsidRPr="006447C7">
        <w:rPr>
          <w:lang w:val="ru-RU"/>
        </w:rPr>
        <w:instrText>.</w:instrText>
      </w:r>
      <w:r w:rsidR="00CF1F42">
        <w:instrText>facebook</w:instrText>
      </w:r>
      <w:r w:rsidR="00CF1F42" w:rsidRPr="006447C7">
        <w:rPr>
          <w:lang w:val="ru-RU"/>
        </w:rPr>
        <w:instrText>.</w:instrText>
      </w:r>
      <w:r w:rsidR="00CF1F42">
        <w:instrText>com</w:instrText>
      </w:r>
      <w:r w:rsidR="00CF1F42" w:rsidRPr="006447C7">
        <w:rPr>
          <w:lang w:val="ru-RU"/>
        </w:rPr>
        <w:instrText>/</w:instrText>
      </w:r>
      <w:r w:rsidR="00CF1F42">
        <w:instrText>groups</w:instrText>
      </w:r>
      <w:r w:rsidR="00CF1F42" w:rsidRPr="006447C7">
        <w:rPr>
          <w:lang w:val="ru-RU"/>
        </w:rPr>
        <w:instrText>/</w:instrText>
      </w:r>
      <w:r w:rsidR="00CF1F42">
        <w:instrText>powerliftingmemes</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Memes</w:t>
      </w:r>
      <w:r w:rsidR="00CF1F42">
        <w:rPr>
          <w:rStyle w:val="ae"/>
          <w:rFonts w:ascii="Times New Roman" w:hAnsi="Times New Roman" w:cs="Times New Roman"/>
          <w:sz w:val="28"/>
          <w:szCs w:val="28"/>
        </w:rPr>
        <w:fldChar w:fldCharType="end"/>
      </w:r>
      <w:r>
        <w:rPr>
          <w:rStyle w:val="ad"/>
          <w:rFonts w:ascii="Times New Roman" w:hAnsi="Times New Roman" w:cs="Times New Roman"/>
          <w:color w:val="4F81BD" w:themeColor="accent1"/>
          <w:sz w:val="28"/>
          <w:szCs w:val="28"/>
        </w:rPr>
        <w:footnoteReference w:id="22"/>
      </w:r>
      <w:r w:rsidRPr="00BF6158">
        <w:rPr>
          <w:rFonts w:ascii="Times New Roman" w:hAnsi="Times New Roman" w:cs="Times New Roman"/>
          <w:sz w:val="28"/>
          <w:szCs w:val="28"/>
          <w:lang w:val="ru-RU"/>
        </w:rPr>
        <w:t xml:space="preserve">. </w:t>
      </w:r>
      <w:r w:rsidRPr="005E6948">
        <w:rPr>
          <w:rFonts w:ascii="Times New Roman" w:hAnsi="Times New Roman" w:cs="Times New Roman"/>
          <w:sz w:val="28"/>
          <w:szCs w:val="28"/>
          <w:lang w:val="ru-RU"/>
        </w:rPr>
        <w:t>Кроме того, несколько наблюдений я собрал лично.</w:t>
      </w:r>
    </w:p>
    <w:p w14:paraId="11DD309D"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Спустя два месяца от создания опросов данные были выгружены и началась их обработка. Теперь эти данные и всё, связанное с ними (в том числе последняя версия этого документа), хранятся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github</w:instrText>
      </w:r>
      <w:r w:rsidR="00CF1F42" w:rsidRPr="006447C7">
        <w:rPr>
          <w:lang w:val="ru-RU"/>
        </w:rPr>
        <w:instrText>.</w:instrText>
      </w:r>
      <w:r w:rsidR="00CF1F42">
        <w:instrText>com</w:instrText>
      </w:r>
      <w:r w:rsidR="00CF1F42" w:rsidRPr="006447C7">
        <w:rPr>
          <w:lang w:val="ru-RU"/>
        </w:rPr>
        <w:instrText>/</w:instrText>
      </w:r>
      <w:r w:rsidR="00CF1F42">
        <w:instrText>PasaOpasen</w:instrText>
      </w:r>
      <w:r w:rsidR="00CF1F42" w:rsidRPr="006447C7">
        <w:rPr>
          <w:lang w:val="ru-RU"/>
        </w:rPr>
        <w:instrText>/</w:instrText>
      </w:r>
      <w:r w:rsidR="00CF1F42">
        <w:instrText>Powerlifting</w:instrText>
      </w:r>
      <w:r w:rsidR="00CF1F42" w:rsidRPr="006447C7">
        <w:rPr>
          <w:lang w:val="ru-RU"/>
        </w:rPr>
        <w:instrText>-</w:instrText>
      </w:r>
      <w:r w:rsidR="00CF1F42">
        <w:instrText>training</w:instrText>
      </w:r>
      <w:r w:rsidR="00CF1F42" w:rsidRPr="006447C7">
        <w:rPr>
          <w:lang w:val="ru-RU"/>
        </w:rPr>
        <w:instrText>-</w:instrText>
      </w:r>
      <w:r w:rsidR="00CF1F42">
        <w:instrText>diary</w:instrText>
      </w:r>
      <w:r w:rsidR="00CF1F42" w:rsidRPr="006447C7">
        <w:rPr>
          <w:lang w:val="ru-RU"/>
        </w:rPr>
        <w:instrText>-</w:instrText>
      </w:r>
      <w:r w:rsidR="00CF1F42">
        <w:instrText>and</w:instrText>
      </w:r>
      <w:r w:rsidR="00CF1F42" w:rsidRPr="006447C7">
        <w:rPr>
          <w:lang w:val="ru-RU"/>
        </w:rPr>
        <w:instrText>-</w:instrText>
      </w:r>
      <w:r w:rsidR="00CF1F42">
        <w:instrText>articles</w:instrText>
      </w:r>
      <w:r w:rsidR="00CF1F42" w:rsidRPr="006447C7">
        <w:rPr>
          <w:lang w:val="ru-RU"/>
        </w:rPr>
        <w:instrText>/</w:instrText>
      </w:r>
      <w:r w:rsidR="00CF1F42">
        <w:instrText>tree</w:instrText>
      </w:r>
      <w:r w:rsidR="00CF1F42" w:rsidRPr="006447C7">
        <w:rPr>
          <w:lang w:val="ru-RU"/>
        </w:rPr>
        <w:instrText>/</w:instrText>
      </w:r>
      <w:r w:rsidR="00CF1F42">
        <w:instrText>master</w:instrText>
      </w:r>
      <w:r w:rsidR="00CF1F42" w:rsidRPr="006447C7">
        <w:rPr>
          <w:lang w:val="ru-RU"/>
        </w:rPr>
        <w:instrText>/</w:instrText>
      </w:r>
      <w:r w:rsidR="00CF1F42">
        <w:instrText>Estimating</w:instrText>
      </w:r>
      <w:r w:rsidR="00CF1F42" w:rsidRPr="006447C7">
        <w:rPr>
          <w:lang w:val="ru-RU"/>
        </w:rPr>
        <w:instrText>%20</w:instrText>
      </w:r>
      <w:r w:rsidR="00CF1F42">
        <w:instrText>RM</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lang w:val="ru-RU"/>
        </w:rPr>
        <w:t>в моём репозитории</w:t>
      </w:r>
      <w:r w:rsidR="00CF1F42">
        <w:rPr>
          <w:rStyle w:val="ae"/>
          <w:rFonts w:ascii="Times New Roman" w:hAnsi="Times New Roman" w:cs="Times New Roman"/>
          <w:sz w:val="28"/>
          <w:szCs w:val="28"/>
          <w:lang w:val="ru-RU"/>
        </w:rPr>
        <w:fldChar w:fldCharType="end"/>
      </w:r>
      <w:r>
        <w:rPr>
          <w:rStyle w:val="ad"/>
          <w:rFonts w:ascii="Times New Roman" w:hAnsi="Times New Roman" w:cs="Times New Roman"/>
          <w:color w:val="4F81BD" w:themeColor="accent1"/>
          <w:sz w:val="28"/>
          <w:szCs w:val="28"/>
          <w:lang w:val="ru-RU"/>
        </w:rPr>
        <w:footnoteReference w:id="23"/>
      </w:r>
      <w:r w:rsidRPr="00BF6158">
        <w:rPr>
          <w:rFonts w:ascii="Times New Roman" w:hAnsi="Times New Roman" w:cs="Times New Roman"/>
          <w:sz w:val="28"/>
          <w:szCs w:val="28"/>
          <w:lang w:val="ru-RU"/>
        </w:rPr>
        <w:t>.</w:t>
      </w:r>
    </w:p>
    <w:p w14:paraId="6D9EAC75" w14:textId="380DF22E" w:rsidR="004B6CB9"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Для обработки </w:t>
      </w:r>
      <w:r w:rsidRPr="002978E7">
        <w:rPr>
          <w:rFonts w:ascii="Times New Roman" w:hAnsi="Times New Roman" w:cs="Times New Roman"/>
          <w:sz w:val="28"/>
          <w:szCs w:val="28"/>
          <w:lang w:val="ru-RU"/>
        </w:rPr>
        <w:t>данных и</w:t>
      </w:r>
      <w:r w:rsidRPr="00BF6158">
        <w:rPr>
          <w:rFonts w:ascii="Times New Roman" w:hAnsi="Times New Roman" w:cs="Times New Roman"/>
          <w:sz w:val="28"/>
          <w:szCs w:val="28"/>
          <w:lang w:val="ru-RU"/>
        </w:rPr>
        <w:t xml:space="preserve"> создания отчёта использовалась среда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rstudio</w:instrText>
      </w:r>
      <w:r w:rsidR="00CF1F42" w:rsidRPr="006447C7">
        <w:rPr>
          <w:lang w:val="ru-RU"/>
        </w:rPr>
        <w:instrText>.</w:instrText>
      </w:r>
      <w:r w:rsidR="00CF1F42">
        <w:instrText>com</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rPr>
        <w:t>RStudio</w:t>
      </w:r>
      <w:r w:rsidR="00CF1F42">
        <w:rPr>
          <w:rStyle w:val="ae"/>
          <w:rFonts w:ascii="Times New Roman" w:hAnsi="Times New Roman" w:cs="Times New Roman"/>
          <w:sz w:val="28"/>
          <w:szCs w:val="28"/>
        </w:rPr>
        <w:fldChar w:fldCharType="end"/>
      </w:r>
      <w:r>
        <w:rPr>
          <w:rStyle w:val="ad"/>
          <w:rFonts w:ascii="Times New Roman" w:hAnsi="Times New Roman" w:cs="Times New Roman"/>
          <w:color w:val="4F81BD" w:themeColor="accent1"/>
          <w:sz w:val="28"/>
          <w:szCs w:val="28"/>
        </w:rPr>
        <w:footnoteReference w:id="24"/>
      </w:r>
      <w:r w:rsidRPr="00BF6158">
        <w:rPr>
          <w:rFonts w:ascii="Times New Roman" w:hAnsi="Times New Roman" w:cs="Times New Roman"/>
          <w:sz w:val="28"/>
          <w:szCs w:val="28"/>
          <w:lang w:val="ru-RU"/>
        </w:rPr>
        <w:t xml:space="preserve"> и </w:t>
      </w:r>
      <w:r w:rsidRPr="002978E7">
        <w:rPr>
          <w:rFonts w:ascii="Times New Roman" w:hAnsi="Times New Roman" w:cs="Times New Roman"/>
          <w:sz w:val="28"/>
          <w:szCs w:val="28"/>
          <w:lang w:val="ru-RU"/>
        </w:rPr>
        <w:t>язык R версии 3.6.3</w:t>
      </w:r>
      <w:r w:rsidRPr="00BF6158">
        <w:rPr>
          <w:rFonts w:ascii="Times New Roman" w:hAnsi="Times New Roman" w:cs="Times New Roman"/>
          <w:sz w:val="28"/>
          <w:szCs w:val="28"/>
          <w:lang w:val="ru-RU"/>
        </w:rPr>
        <w:t>.</w:t>
      </w:r>
    </w:p>
    <w:p w14:paraId="50675D94" w14:textId="2A60FDDE" w:rsidR="00E17776" w:rsidRDefault="00E17776" w:rsidP="00E17776">
      <w:pPr>
        <w:pStyle w:val="a0"/>
        <w:spacing w:line="360" w:lineRule="auto"/>
        <w:ind w:firstLine="709"/>
        <w:jc w:val="both"/>
        <w:rPr>
          <w:rFonts w:ascii="Times New Roman" w:hAnsi="Times New Roman" w:cs="Times New Roman"/>
          <w:sz w:val="28"/>
          <w:szCs w:val="28"/>
          <w:lang w:val="ru-RU"/>
        </w:rPr>
      </w:pPr>
      <w:r>
        <w:rPr>
          <w:noProof/>
        </w:rPr>
        <mc:AlternateContent>
          <mc:Choice Requires="wps">
            <w:drawing>
              <wp:anchor distT="0" distB="0" distL="114300" distR="114300" simplePos="0" relativeHeight="251660288" behindDoc="0" locked="0" layoutInCell="1" allowOverlap="1" wp14:anchorId="65F804F0" wp14:editId="2F9BFC13">
                <wp:simplePos x="0" y="0"/>
                <wp:positionH relativeFrom="column">
                  <wp:posOffset>-822960</wp:posOffset>
                </wp:positionH>
                <wp:positionV relativeFrom="paragraph">
                  <wp:posOffset>4411980</wp:posOffset>
                </wp:positionV>
                <wp:extent cx="7048500" cy="635"/>
                <wp:effectExtent l="0" t="0" r="0" b="0"/>
                <wp:wrapTopAndBottom/>
                <wp:docPr id="1" name="Надпись 1"/>
                <wp:cNvGraphicFramePr/>
                <a:graphic xmlns:a="http://schemas.openxmlformats.org/drawingml/2006/main">
                  <a:graphicData uri="http://schemas.microsoft.com/office/word/2010/wordprocessingShape">
                    <wps:wsp>
                      <wps:cNvSpPr txBox="1"/>
                      <wps:spPr>
                        <a:xfrm>
                          <a:off x="0" y="0"/>
                          <a:ext cx="7048500" cy="635"/>
                        </a:xfrm>
                        <a:prstGeom prst="rect">
                          <a:avLst/>
                        </a:prstGeom>
                        <a:solidFill>
                          <a:prstClr val="white"/>
                        </a:solidFill>
                        <a:ln>
                          <a:noFill/>
                        </a:ln>
                      </wps:spPr>
                      <wps:txbx>
                        <w:txbxContent>
                          <w:p w14:paraId="61656CF0" w14:textId="4103700E" w:rsidR="00E17776" w:rsidRPr="00E17776" w:rsidRDefault="00E17776" w:rsidP="00E17776">
                            <w:pPr>
                              <w:pStyle w:val="af0"/>
                              <w:jc w:val="center"/>
                              <w:rPr>
                                <w:rFonts w:ascii="Times New Roman" w:eastAsiaTheme="minorHAnsi" w:hAnsi="Times New Roman"/>
                                <w:i w:val="0"/>
                                <w:iCs w:val="0"/>
                                <w:color w:val="000000" w:themeColor="text1"/>
                                <w:sz w:val="36"/>
                                <w:szCs w:val="36"/>
                              </w:rPr>
                            </w:pPr>
                            <w:r w:rsidRPr="00E17776">
                              <w:rPr>
                                <w:rFonts w:ascii="Times New Roman" w:hAnsi="Times New Roman"/>
                                <w:i w:val="0"/>
                                <w:iCs w:val="0"/>
                                <w:color w:val="000000" w:themeColor="text1"/>
                                <w:sz w:val="24"/>
                                <w:szCs w:val="24"/>
                              </w:rPr>
                              <w:t xml:space="preserve">Рисунок </w:t>
                            </w:r>
                            <w:r w:rsidRPr="00E17776">
                              <w:rPr>
                                <w:rFonts w:ascii="Times New Roman" w:hAnsi="Times New Roman"/>
                                <w:i w:val="0"/>
                                <w:iCs w:val="0"/>
                                <w:color w:val="000000" w:themeColor="text1"/>
                                <w:sz w:val="24"/>
                                <w:szCs w:val="24"/>
                              </w:rPr>
                              <w:fldChar w:fldCharType="begin"/>
                            </w:r>
                            <w:r w:rsidRPr="00E17776">
                              <w:rPr>
                                <w:rFonts w:ascii="Times New Roman" w:hAnsi="Times New Roman"/>
                                <w:i w:val="0"/>
                                <w:iCs w:val="0"/>
                                <w:color w:val="000000" w:themeColor="text1"/>
                                <w:sz w:val="24"/>
                                <w:szCs w:val="24"/>
                              </w:rPr>
                              <w:instrText xml:space="preserve"> SEQ Рисунок \* ARABIC </w:instrText>
                            </w:r>
                            <w:r w:rsidRPr="00E17776">
                              <w:rPr>
                                <w:rFonts w:ascii="Times New Roman" w:hAnsi="Times New Roman"/>
                                <w:i w:val="0"/>
                                <w:iCs w:val="0"/>
                                <w:color w:val="000000" w:themeColor="text1"/>
                                <w:sz w:val="24"/>
                                <w:szCs w:val="24"/>
                              </w:rPr>
                              <w:fldChar w:fldCharType="separate"/>
                            </w:r>
                            <w:r w:rsidRPr="00E17776">
                              <w:rPr>
                                <w:rFonts w:ascii="Times New Roman" w:hAnsi="Times New Roman"/>
                                <w:i w:val="0"/>
                                <w:iCs w:val="0"/>
                                <w:noProof/>
                                <w:color w:val="000000" w:themeColor="text1"/>
                                <w:sz w:val="24"/>
                                <w:szCs w:val="24"/>
                              </w:rPr>
                              <w:t>1</w:t>
                            </w:r>
                            <w:r w:rsidRPr="00E17776">
                              <w:rPr>
                                <w:rFonts w:ascii="Times New Roman" w:hAnsi="Times New Roman"/>
                                <w:i w:val="0"/>
                                <w:iCs w:val="0"/>
                                <w:color w:val="000000" w:themeColor="text1"/>
                                <w:sz w:val="24"/>
                                <w:szCs w:val="24"/>
                              </w:rPr>
                              <w:fldChar w:fldCharType="end"/>
                            </w:r>
                            <w:r w:rsidRPr="00E17776">
                              <w:rPr>
                                <w:rFonts w:ascii="Times New Roman" w:hAnsi="Times New Roman"/>
                                <w:i w:val="0"/>
                                <w:iCs w:val="0"/>
                                <w:color w:val="000000" w:themeColor="text1"/>
                                <w:sz w:val="24"/>
                                <w:szCs w:val="24"/>
                              </w:rPr>
                              <w:t>. Пример собранных с помощью опроса данны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F804F0" id="_x0000_t202" coordsize="21600,21600" o:spt="202" path="m,l,21600r21600,l21600,xe">
                <v:stroke joinstyle="miter"/>
                <v:path gradientshapeok="t" o:connecttype="rect"/>
              </v:shapetype>
              <v:shape id="Надпись 1" o:spid="_x0000_s1026" type="#_x0000_t202" style="position:absolute;left:0;text-align:left;margin-left:-64.8pt;margin-top:347.4pt;width:5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" stroked="f">
                <v:textbox style="mso-fit-shape-to-text:t" inset="0,0,0,0">
                  <w:txbxContent>
                    <w:p w14:paraId="61656CF0" w14:textId="4103700E" w:rsidR="00E17776" w:rsidRPr="00E17776" w:rsidRDefault="00E17776" w:rsidP="00E17776">
                      <w:pPr>
                        <w:pStyle w:val="af0"/>
                        <w:jc w:val="center"/>
                        <w:rPr>
                          <w:rFonts w:ascii="Times New Roman" w:eastAsiaTheme="minorHAnsi" w:hAnsi="Times New Roman"/>
                          <w:i w:val="0"/>
                          <w:iCs w:val="0"/>
                          <w:color w:val="000000" w:themeColor="text1"/>
                          <w:sz w:val="36"/>
                          <w:szCs w:val="36"/>
                        </w:rPr>
                      </w:pPr>
                      <w:r w:rsidRPr="00E17776">
                        <w:rPr>
                          <w:rFonts w:ascii="Times New Roman" w:hAnsi="Times New Roman"/>
                          <w:i w:val="0"/>
                          <w:iCs w:val="0"/>
                          <w:color w:val="000000" w:themeColor="text1"/>
                          <w:sz w:val="24"/>
                          <w:szCs w:val="24"/>
                        </w:rPr>
                        <w:t xml:space="preserve">Рисунок </w:t>
                      </w:r>
                      <w:r w:rsidRPr="00E17776">
                        <w:rPr>
                          <w:rFonts w:ascii="Times New Roman" w:hAnsi="Times New Roman"/>
                          <w:i w:val="0"/>
                          <w:iCs w:val="0"/>
                          <w:color w:val="000000" w:themeColor="text1"/>
                          <w:sz w:val="24"/>
                          <w:szCs w:val="24"/>
                        </w:rPr>
                        <w:fldChar w:fldCharType="begin"/>
                      </w:r>
                      <w:r w:rsidRPr="00E17776">
                        <w:rPr>
                          <w:rFonts w:ascii="Times New Roman" w:hAnsi="Times New Roman"/>
                          <w:i w:val="0"/>
                          <w:iCs w:val="0"/>
                          <w:color w:val="000000" w:themeColor="text1"/>
                          <w:sz w:val="24"/>
                          <w:szCs w:val="24"/>
                        </w:rPr>
                        <w:instrText xml:space="preserve"> SEQ Рисунок \* ARABIC </w:instrText>
                      </w:r>
                      <w:r w:rsidRPr="00E17776">
                        <w:rPr>
                          <w:rFonts w:ascii="Times New Roman" w:hAnsi="Times New Roman"/>
                          <w:i w:val="0"/>
                          <w:iCs w:val="0"/>
                          <w:color w:val="000000" w:themeColor="text1"/>
                          <w:sz w:val="24"/>
                          <w:szCs w:val="24"/>
                        </w:rPr>
                        <w:fldChar w:fldCharType="separate"/>
                      </w:r>
                      <w:r w:rsidRPr="00E17776">
                        <w:rPr>
                          <w:rFonts w:ascii="Times New Roman" w:hAnsi="Times New Roman"/>
                          <w:i w:val="0"/>
                          <w:iCs w:val="0"/>
                          <w:noProof/>
                          <w:color w:val="000000" w:themeColor="text1"/>
                          <w:sz w:val="24"/>
                          <w:szCs w:val="24"/>
                        </w:rPr>
                        <w:t>1</w:t>
                      </w:r>
                      <w:r w:rsidRPr="00E17776">
                        <w:rPr>
                          <w:rFonts w:ascii="Times New Roman" w:hAnsi="Times New Roman"/>
                          <w:i w:val="0"/>
                          <w:iCs w:val="0"/>
                          <w:color w:val="000000" w:themeColor="text1"/>
                          <w:sz w:val="24"/>
                          <w:szCs w:val="24"/>
                        </w:rPr>
                        <w:fldChar w:fldCharType="end"/>
                      </w:r>
                      <w:r w:rsidRPr="00E17776">
                        <w:rPr>
                          <w:rFonts w:ascii="Times New Roman" w:hAnsi="Times New Roman"/>
                          <w:i w:val="0"/>
                          <w:iCs w:val="0"/>
                          <w:color w:val="000000" w:themeColor="text1"/>
                          <w:sz w:val="24"/>
                          <w:szCs w:val="24"/>
                        </w:rPr>
                        <w:t>. Пример собранных с помощью опроса данных</w:t>
                      </w:r>
                    </w:p>
                  </w:txbxContent>
                </v:textbox>
                <w10:wrap type="topAndBottom"/>
              </v:shape>
            </w:pict>
          </mc:Fallback>
        </mc:AlternateContent>
      </w:r>
      <w:r w:rsidRPr="00E17776">
        <w:rPr>
          <w:noProof/>
        </w:rPr>
        <w:drawing>
          <wp:anchor distT="0" distB="0" distL="114300" distR="114300" simplePos="0" relativeHeight="251657216" behindDoc="0" locked="0" layoutInCell="1" allowOverlap="1" wp14:anchorId="648A7B1F" wp14:editId="0E457F15">
            <wp:simplePos x="0" y="0"/>
            <wp:positionH relativeFrom="column">
              <wp:posOffset>-822960</wp:posOffset>
            </wp:positionH>
            <wp:positionV relativeFrom="paragraph">
              <wp:posOffset>422910</wp:posOffset>
            </wp:positionV>
            <wp:extent cx="7048500" cy="3931920"/>
            <wp:effectExtent l="0" t="0" r="0" b="0"/>
            <wp:wrapTopAndBottom/>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48500" cy="39319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8"/>
          <w:szCs w:val="28"/>
          <w:lang w:val="ru-RU"/>
        </w:rPr>
        <w:t>Часть собранных данных приведена в следующей таблице:</w:t>
      </w:r>
    </w:p>
    <w:p w14:paraId="7B4891D7" w14:textId="184103FC" w:rsidR="00E17776" w:rsidRDefault="00E17776" w:rsidP="00E17776">
      <w:pPr>
        <w:pStyle w:val="a0"/>
        <w:spacing w:line="360" w:lineRule="auto"/>
        <w:jc w:val="both"/>
        <w:rPr>
          <w:rFonts w:ascii="Times New Roman" w:hAnsi="Times New Roman" w:cs="Times New Roman"/>
          <w:sz w:val="28"/>
          <w:szCs w:val="28"/>
          <w:lang w:val="ru-RU"/>
        </w:rPr>
      </w:pPr>
    </w:p>
    <w:p w14:paraId="7B4AF1E5"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p>
    <w:p w14:paraId="052EE5E4" w14:textId="77777777" w:rsidR="004B6CB9" w:rsidRDefault="004B6CB9" w:rsidP="004B6CB9">
      <w:pPr>
        <w:rPr>
          <w:szCs w:val="28"/>
        </w:rPr>
      </w:pPr>
      <w:bookmarkStart w:id="8" w:name="отправная-точка"/>
      <w:bookmarkStart w:id="9" w:name="_Toc65153107"/>
    </w:p>
    <w:p w14:paraId="73360D81" w14:textId="77777777" w:rsidR="004B6CB9" w:rsidRPr="005E6948" w:rsidRDefault="004B6CB9" w:rsidP="004B6CB9">
      <w:pPr>
        <w:pStyle w:val="2"/>
        <w:spacing w:line="360" w:lineRule="auto"/>
        <w:ind w:firstLine="709"/>
        <w:jc w:val="both"/>
        <w:rPr>
          <w:rFonts w:cs="Times New Roman"/>
          <w:szCs w:val="28"/>
          <w:lang w:val="ru-RU"/>
        </w:rPr>
      </w:pPr>
      <w:bookmarkStart w:id="10" w:name="_Hlk65172946"/>
      <w:r>
        <w:rPr>
          <w:rFonts w:cs="Times New Roman"/>
          <w:szCs w:val="28"/>
          <w:lang w:val="ru-RU"/>
        </w:rPr>
        <w:t xml:space="preserve">4 </w:t>
      </w:r>
      <w:r w:rsidRPr="005E6948">
        <w:rPr>
          <w:rFonts w:cs="Times New Roman"/>
          <w:szCs w:val="28"/>
          <w:lang w:val="ru-RU"/>
        </w:rPr>
        <w:t>Отправная точка</w:t>
      </w:r>
      <w:bookmarkEnd w:id="8"/>
      <w:bookmarkEnd w:id="9"/>
    </w:p>
    <w:bookmarkEnd w:id="10"/>
    <w:p w14:paraId="7BB0F81C"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книге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forum</w:instrText>
      </w:r>
      <w:r w:rsidR="00CF1F42" w:rsidRPr="006447C7">
        <w:rPr>
          <w:lang w:val="ru-RU"/>
        </w:rPr>
        <w:instrText>.</w:instrText>
      </w:r>
      <w:r w:rsidR="00CF1F42">
        <w:instrText>steelfactor</w:instrText>
      </w:r>
      <w:r w:rsidR="00CF1F42" w:rsidRPr="006447C7">
        <w:rPr>
          <w:lang w:val="ru-RU"/>
        </w:rPr>
        <w:instrText>.</w:instrText>
      </w:r>
      <w:r w:rsidR="00CF1F42">
        <w:instrText>ru</w:instrText>
      </w:r>
      <w:r w:rsidR="00CF1F42" w:rsidRPr="006447C7">
        <w:rPr>
          <w:lang w:val="ru-RU"/>
        </w:rPr>
        <w:instrText>/</w:instrText>
      </w:r>
      <w:r w:rsidR="00CF1F42">
        <w:instrText>index</w:instrText>
      </w:r>
      <w:r w:rsidR="00CF1F42" w:rsidRPr="006447C7">
        <w:rPr>
          <w:lang w:val="ru-RU"/>
        </w:rPr>
        <w:instrText>.</w:instrText>
      </w:r>
      <w:r w:rsidR="00CF1F42">
        <w:instrText>php</w:instrText>
      </w:r>
      <w:r w:rsidR="00CF1F42" w:rsidRPr="006447C7">
        <w:rPr>
          <w:lang w:val="ru-RU"/>
        </w:rPr>
        <w:instrText>?</w:instrText>
      </w:r>
      <w:r w:rsidR="00CF1F42">
        <w:instrText>showtopic</w:instrText>
      </w:r>
      <w:r w:rsidR="00CF1F42" w:rsidRPr="006447C7">
        <w:rPr>
          <w:lang w:val="ru-RU"/>
        </w:rPr>
        <w:instrText>=44596"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lang w:val="ru-RU"/>
        </w:rPr>
        <w:t>“Система тренировок КУБ”</w:t>
      </w:r>
      <w:r w:rsidR="00CF1F42">
        <w:rPr>
          <w:rStyle w:val="ae"/>
          <w:rFonts w:ascii="Times New Roman" w:hAnsi="Times New Roman" w:cs="Times New Roman"/>
          <w:sz w:val="28"/>
          <w:szCs w:val="28"/>
          <w:lang w:val="ru-RU"/>
        </w:rPr>
        <w:fldChar w:fldCharType="end"/>
      </w:r>
      <w:r>
        <w:rPr>
          <w:rStyle w:val="ad"/>
          <w:rFonts w:ascii="Times New Roman" w:hAnsi="Times New Roman" w:cs="Times New Roman"/>
          <w:color w:val="4F81BD" w:themeColor="accent1"/>
          <w:sz w:val="28"/>
          <w:szCs w:val="28"/>
          <w:lang w:val="ru-RU"/>
        </w:rPr>
        <w:footnoteReference w:id="25"/>
      </w:r>
      <w:r w:rsidRPr="00BF6158">
        <w:rPr>
          <w:rFonts w:ascii="Times New Roman" w:hAnsi="Times New Roman" w:cs="Times New Roman"/>
          <w:sz w:val="28"/>
          <w:szCs w:val="28"/>
          <w:lang w:val="ru-RU"/>
        </w:rPr>
        <w:t xml:space="preserve"> на странице 23 (34 в оригинальной версии) приводится формула для определения повторного максимума:</w:t>
      </w:r>
    </w:p>
    <w:p w14:paraId="4F2B39E4" w14:textId="77777777" w:rsidR="004B6CB9" w:rsidRPr="00BF6158" w:rsidRDefault="004B6CB9" w:rsidP="004B6CB9">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предполагаемый повторный максимум=вес*(1+0.0333*повторения),</m:t>
          </m:r>
        </m:oMath>
      </m:oMathPara>
    </w:p>
    <w:p w14:paraId="4858B313"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lang w:val="ru-RU"/>
        </w:rPr>
        <w:t xml:space="preserve">где берётся некоторый рабочий вес и максимально возможное число повторений с ним. </w:t>
      </w:r>
      <w:r w:rsidRPr="00BF6158">
        <w:rPr>
          <w:rFonts w:ascii="Times New Roman" w:hAnsi="Times New Roman" w:cs="Times New Roman"/>
          <w:sz w:val="28"/>
          <w:szCs w:val="28"/>
        </w:rPr>
        <w:t xml:space="preserve">В </w:t>
      </w:r>
      <w:proofErr w:type="spellStart"/>
      <w:r w:rsidRPr="00BF6158">
        <w:rPr>
          <w:rFonts w:ascii="Times New Roman" w:hAnsi="Times New Roman" w:cs="Times New Roman"/>
          <w:sz w:val="28"/>
          <w:szCs w:val="28"/>
        </w:rPr>
        <w:t>оригинальных</w:t>
      </w:r>
      <w:proofErr w:type="spellEnd"/>
      <w:r w:rsidRPr="00BF6158">
        <w:rPr>
          <w:rFonts w:ascii="Times New Roman" w:hAnsi="Times New Roman" w:cs="Times New Roman"/>
          <w:sz w:val="28"/>
          <w:szCs w:val="28"/>
        </w:rPr>
        <w:t xml:space="preserve"> </w:t>
      </w:r>
      <w:proofErr w:type="spellStart"/>
      <w:r w:rsidRPr="00BF6158">
        <w:rPr>
          <w:rFonts w:ascii="Times New Roman" w:hAnsi="Times New Roman" w:cs="Times New Roman"/>
          <w:sz w:val="28"/>
          <w:szCs w:val="28"/>
        </w:rPr>
        <w:t>обозначениях</w:t>
      </w:r>
      <w:proofErr w:type="spellEnd"/>
      <w:r w:rsidRPr="00BF6158">
        <w:rPr>
          <w:rFonts w:ascii="Times New Roman" w:hAnsi="Times New Roman" w:cs="Times New Roman"/>
          <w:sz w:val="28"/>
          <w:szCs w:val="28"/>
        </w:rPr>
        <w:t>:</w:t>
      </w:r>
    </w:p>
    <w:p w14:paraId="0DDAB22D" w14:textId="77777777" w:rsidR="004B6CB9" w:rsidRPr="00BF6158" w:rsidRDefault="004B6CB9" w:rsidP="004B6CB9">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WEIGHT⋅(1+0.0333⋅REPS).</m:t>
          </m:r>
        </m:oMath>
      </m:oMathPara>
    </w:p>
    <w:p w14:paraId="19F22CC3"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К примеру, если вы можете пожать 100 кг на 5 раз, то из этой формулы следует, что вы сможете пожать 115 на раз и 90 на 9 раз (звучит правдоподобно).</w:t>
      </w:r>
    </w:p>
    <w:p w14:paraId="7AABE218"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 слову, примерно такая модель с некоторыми поправками на диапазон повторений используется на сайте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symmetricstrength</w:instrText>
      </w:r>
      <w:r w:rsidR="00CF1F42" w:rsidRPr="006447C7">
        <w:rPr>
          <w:lang w:val="ru-RU"/>
        </w:rPr>
        <w:instrText>.</w:instrText>
      </w:r>
      <w:r w:rsidR="00CF1F42">
        <w:instrText>com</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rPr>
        <w:t>Symmetric</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Strength</w:t>
      </w:r>
      <w:r w:rsidR="00CF1F42">
        <w:rPr>
          <w:rStyle w:val="ae"/>
          <w:rFonts w:ascii="Times New Roman" w:hAnsi="Times New Roman" w:cs="Times New Roman"/>
          <w:sz w:val="28"/>
          <w:szCs w:val="28"/>
        </w:rPr>
        <w:fldChar w:fldCharType="end"/>
      </w:r>
      <w:r>
        <w:rPr>
          <w:rStyle w:val="ad"/>
          <w:rFonts w:ascii="Times New Roman" w:hAnsi="Times New Roman" w:cs="Times New Roman"/>
          <w:color w:val="4F81BD" w:themeColor="accent1"/>
          <w:sz w:val="28"/>
          <w:szCs w:val="28"/>
        </w:rPr>
        <w:footnoteReference w:id="26"/>
      </w:r>
      <w:r w:rsidRPr="00BF6158">
        <w:rPr>
          <w:rFonts w:ascii="Times New Roman" w:hAnsi="Times New Roman" w:cs="Times New Roman"/>
          <w:sz w:val="28"/>
          <w:szCs w:val="28"/>
          <w:lang w:val="ru-RU"/>
        </w:rPr>
        <w:t>. Там максимально возможное количество повторений равно 10.</w:t>
      </w:r>
    </w:p>
    <w:p w14:paraId="2F0DA7D5" w14:textId="77777777" w:rsidR="004B6CB9"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Лично на мне эта формула хорошо работает и мне захотелось уточнить её для других людей разной комплекции и уровня подготовки. Также интересно то, что </w:t>
      </w:r>
      <w:r w:rsidRPr="002978E7">
        <w:rPr>
          <w:rFonts w:ascii="Times New Roman" w:hAnsi="Times New Roman" w:cs="Times New Roman"/>
          <w:sz w:val="28"/>
          <w:szCs w:val="28"/>
          <w:lang w:val="ru-RU"/>
        </w:rPr>
        <w:t xml:space="preserve">здесь имеется, по сути, очень простая линейная модель с двумя предикторами </w:t>
      </w:r>
      <w:r w:rsidRPr="00BF6158">
        <w:rPr>
          <w:rFonts w:ascii="Times New Roman" w:hAnsi="Times New Roman" w:cs="Times New Roman"/>
          <w:sz w:val="28"/>
          <w:szCs w:val="28"/>
          <w:lang w:val="ru-RU"/>
        </w:rPr>
        <w:t xml:space="preserve">: рабочим весом и </w:t>
      </w:r>
      <w:r w:rsidRPr="002978E7">
        <w:rPr>
          <w:rFonts w:ascii="Times New Roman" w:hAnsi="Times New Roman" w:cs="Times New Roman"/>
          <w:sz w:val="28"/>
          <w:szCs w:val="28"/>
          <w:lang w:val="ru-RU"/>
        </w:rPr>
        <w:t>взаимодействием</w:t>
      </w:r>
      <w:r w:rsidRPr="00BF6158">
        <w:rPr>
          <w:rFonts w:ascii="Times New Roman" w:hAnsi="Times New Roman" w:cs="Times New Roman"/>
          <w:sz w:val="28"/>
          <w:szCs w:val="28"/>
          <w:lang w:val="ru-RU"/>
        </w:rPr>
        <w:t xml:space="preserve"> рабочего веса с числом повторений, и нет зависимости от самого упражнения, опыта человека и других характеристик, то есть </w:t>
      </w:r>
      <w:r w:rsidRPr="002978E7">
        <w:rPr>
          <w:rFonts w:ascii="Times New Roman" w:hAnsi="Times New Roman" w:cs="Times New Roman"/>
          <w:sz w:val="28"/>
          <w:szCs w:val="28"/>
          <w:lang w:val="ru-RU"/>
        </w:rPr>
        <w:t xml:space="preserve">в перспективе возможно с большой точностью </w:t>
      </w:r>
      <w:r w:rsidRPr="002978E7">
        <w:rPr>
          <w:rFonts w:ascii="Times New Roman" w:hAnsi="Times New Roman" w:cs="Times New Roman"/>
          <w:sz w:val="28"/>
          <w:szCs w:val="28"/>
          <w:lang w:val="ru-RU"/>
        </w:rPr>
        <w:lastRenderedPageBreak/>
        <w:t>описать наши возможности одной простой формулой, и это будет верно почти для всех людей, невзирая на все различия между ними</w:t>
      </w:r>
      <w:r w:rsidRPr="00BF6158">
        <w:rPr>
          <w:rFonts w:ascii="Times New Roman" w:hAnsi="Times New Roman" w:cs="Times New Roman"/>
          <w:sz w:val="28"/>
          <w:szCs w:val="28"/>
          <w:lang w:val="ru-RU"/>
        </w:rPr>
        <w:t>.</w:t>
      </w:r>
    </w:p>
    <w:p w14:paraId="39EC6C9F"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p>
    <w:p w14:paraId="3E0FEC39" w14:textId="77777777" w:rsidR="004B6CB9" w:rsidRPr="00BF6158" w:rsidRDefault="004B6CB9" w:rsidP="004B6CB9">
      <w:pPr>
        <w:pStyle w:val="2"/>
        <w:spacing w:line="360" w:lineRule="auto"/>
        <w:ind w:firstLine="709"/>
        <w:jc w:val="both"/>
        <w:rPr>
          <w:rFonts w:cs="Times New Roman"/>
          <w:szCs w:val="28"/>
          <w:lang w:val="ru-RU"/>
        </w:rPr>
      </w:pPr>
      <w:bookmarkStart w:id="11" w:name="гипотеза-и-допущения"/>
      <w:bookmarkStart w:id="12" w:name="_Toc65153108"/>
      <w:bookmarkStart w:id="13" w:name="_Hlk65172959"/>
      <w:r>
        <w:rPr>
          <w:rFonts w:cs="Times New Roman"/>
          <w:szCs w:val="28"/>
          <w:lang w:val="ru-RU"/>
        </w:rPr>
        <w:t xml:space="preserve">5 </w:t>
      </w:r>
      <w:r w:rsidRPr="00BF6158">
        <w:rPr>
          <w:rFonts w:cs="Times New Roman"/>
          <w:szCs w:val="28"/>
          <w:lang w:val="ru-RU"/>
        </w:rPr>
        <w:t>Гипотеза и допущения</w:t>
      </w:r>
      <w:bookmarkEnd w:id="11"/>
      <w:bookmarkEnd w:id="12"/>
    </w:p>
    <w:bookmarkEnd w:id="13"/>
    <w:p w14:paraId="03E62618"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Сила человека в одном повторении зависит от пяти составляющих</w:t>
      </w:r>
      <w:r w:rsidRPr="00BF6158">
        <w:rPr>
          <w:rFonts w:ascii="Times New Roman" w:hAnsi="Times New Roman" w:cs="Times New Roman"/>
          <w:sz w:val="28"/>
          <w:szCs w:val="28"/>
          <w:lang w:val="ru-RU"/>
        </w:rPr>
        <w:t>:</w:t>
      </w:r>
    </w:p>
    <w:p w14:paraId="2F5022F6" w14:textId="77777777" w:rsidR="004B6CB9" w:rsidRPr="00BF6158" w:rsidRDefault="004B6CB9" w:rsidP="004B6CB9">
      <w:pPr>
        <w:numPr>
          <w:ilvl w:val="0"/>
          <w:numId w:val="9"/>
        </w:numPr>
        <w:spacing w:line="360" w:lineRule="auto"/>
        <w:ind w:firstLine="709"/>
        <w:jc w:val="both"/>
        <w:rPr>
          <w:rFonts w:ascii="Times New Roman" w:hAnsi="Times New Roman"/>
          <w:sz w:val="28"/>
          <w:szCs w:val="28"/>
        </w:rPr>
      </w:pPr>
      <w:r w:rsidRPr="002978E7">
        <w:rPr>
          <w:rFonts w:ascii="Times New Roman" w:hAnsi="Times New Roman"/>
          <w:sz w:val="28"/>
          <w:szCs w:val="28"/>
        </w:rPr>
        <w:t>Количество миофибрилл в мышечном волокне</w:t>
      </w:r>
      <w:r w:rsidRPr="00BF6158">
        <w:rPr>
          <w:rFonts w:ascii="Times New Roman" w:hAnsi="Times New Roman"/>
          <w:sz w:val="28"/>
          <w:szCs w:val="28"/>
        </w:rPr>
        <w:t>. Чем их больше, тем б</w:t>
      </w:r>
      <w:r w:rsidRPr="002978E7">
        <w:rPr>
          <w:rFonts w:ascii="Times New Roman" w:hAnsi="Times New Roman"/>
          <w:sz w:val="28"/>
          <w:szCs w:val="28"/>
        </w:rPr>
        <w:t>о</w:t>
      </w:r>
      <w:r w:rsidRPr="00BF6158">
        <w:rPr>
          <w:rFonts w:ascii="Times New Roman" w:hAnsi="Times New Roman"/>
          <w:sz w:val="28"/>
          <w:szCs w:val="28"/>
        </w:rPr>
        <w:t>льшую силу может развить волокно.</w:t>
      </w:r>
    </w:p>
    <w:p w14:paraId="305A12B5" w14:textId="77777777" w:rsidR="004B6CB9" w:rsidRPr="00BF6158" w:rsidRDefault="004B6CB9" w:rsidP="004B6CB9">
      <w:pPr>
        <w:numPr>
          <w:ilvl w:val="0"/>
          <w:numId w:val="9"/>
        </w:numPr>
        <w:spacing w:line="360" w:lineRule="auto"/>
        <w:ind w:firstLine="709"/>
        <w:jc w:val="both"/>
        <w:rPr>
          <w:rFonts w:ascii="Times New Roman" w:hAnsi="Times New Roman"/>
          <w:sz w:val="28"/>
          <w:szCs w:val="28"/>
        </w:rPr>
      </w:pPr>
      <w:r w:rsidRPr="002978E7">
        <w:rPr>
          <w:rFonts w:ascii="Times New Roman" w:hAnsi="Times New Roman"/>
          <w:sz w:val="28"/>
          <w:szCs w:val="28"/>
        </w:rPr>
        <w:t xml:space="preserve">Запасы АТФ и </w:t>
      </w:r>
      <w:proofErr w:type="spellStart"/>
      <w:r w:rsidRPr="002978E7">
        <w:rPr>
          <w:rFonts w:ascii="Times New Roman" w:hAnsi="Times New Roman"/>
          <w:sz w:val="28"/>
          <w:szCs w:val="28"/>
        </w:rPr>
        <w:t>креатинфосфата</w:t>
      </w:r>
      <w:proofErr w:type="spellEnd"/>
      <w:r w:rsidRPr="002978E7">
        <w:rPr>
          <w:rFonts w:ascii="Times New Roman" w:hAnsi="Times New Roman"/>
          <w:sz w:val="28"/>
          <w:szCs w:val="28"/>
        </w:rPr>
        <w:t xml:space="preserve"> и уровень ферментации, поддерживающий быстрое преобразование </w:t>
      </w:r>
      <w:proofErr w:type="spellStart"/>
      <w:r w:rsidRPr="002978E7">
        <w:rPr>
          <w:rFonts w:ascii="Times New Roman" w:hAnsi="Times New Roman"/>
          <w:sz w:val="28"/>
          <w:szCs w:val="28"/>
        </w:rPr>
        <w:t>креатинфосфата</w:t>
      </w:r>
      <w:proofErr w:type="spellEnd"/>
      <w:r w:rsidRPr="002978E7">
        <w:rPr>
          <w:rFonts w:ascii="Times New Roman" w:hAnsi="Times New Roman"/>
          <w:sz w:val="28"/>
          <w:szCs w:val="28"/>
        </w:rPr>
        <w:t xml:space="preserve"> в АТФ</w:t>
      </w:r>
      <w:r w:rsidRPr="00BF6158">
        <w:rPr>
          <w:rFonts w:ascii="Times New Roman" w:hAnsi="Times New Roman"/>
          <w:sz w:val="28"/>
          <w:szCs w:val="28"/>
        </w:rPr>
        <w:t>. Если эти запасы малы, спортсмен не сможет поддерживать максимальное усилие нужные несколько секунд. Сам по себе уровень ферментации для силовых нагрузок можно не учитывать, поскольку после нескольких минут хорошей разминки он становится достаточно высоким.</w:t>
      </w:r>
    </w:p>
    <w:p w14:paraId="0A8C6D58" w14:textId="77777777" w:rsidR="004B6CB9" w:rsidRPr="00BF6158" w:rsidRDefault="004B6CB9" w:rsidP="004B6CB9">
      <w:pPr>
        <w:numPr>
          <w:ilvl w:val="0"/>
          <w:numId w:val="9"/>
        </w:numPr>
        <w:spacing w:line="360" w:lineRule="auto"/>
        <w:ind w:firstLine="709"/>
        <w:jc w:val="both"/>
        <w:rPr>
          <w:rFonts w:ascii="Times New Roman" w:hAnsi="Times New Roman"/>
          <w:sz w:val="28"/>
          <w:szCs w:val="28"/>
        </w:rPr>
      </w:pPr>
      <w:r w:rsidRPr="002978E7">
        <w:rPr>
          <w:rFonts w:ascii="Times New Roman" w:hAnsi="Times New Roman"/>
          <w:sz w:val="28"/>
          <w:szCs w:val="28"/>
        </w:rPr>
        <w:t>Соотношение красных и белых мышечных волокон в работающей мышце</w:t>
      </w:r>
      <w:r w:rsidRPr="00BF6158">
        <w:rPr>
          <w:rFonts w:ascii="Times New Roman" w:hAnsi="Times New Roman"/>
          <w:sz w:val="28"/>
          <w:szCs w:val="28"/>
        </w:rPr>
        <w:t>: чем больше белых волокон, тем б</w:t>
      </w:r>
      <w:r w:rsidRPr="002978E7">
        <w:rPr>
          <w:rFonts w:ascii="Times New Roman" w:hAnsi="Times New Roman"/>
          <w:sz w:val="28"/>
          <w:szCs w:val="28"/>
        </w:rPr>
        <w:t>о</w:t>
      </w:r>
      <w:r w:rsidRPr="00BF6158">
        <w:rPr>
          <w:rFonts w:ascii="Times New Roman" w:hAnsi="Times New Roman"/>
          <w:sz w:val="28"/>
          <w:szCs w:val="28"/>
        </w:rPr>
        <w:t>льшую силу способна развить мышца на короткий промежуток времени. Это соотношение является разным для разных мышц и разных людей (определяется генетикой) и, как пока считается, плохо поддаётся коррекции</w:t>
      </w:r>
      <w:r w:rsidRPr="002978E7">
        <w:footnoteReference w:id="27"/>
      </w:r>
      <w:r w:rsidRPr="00BF6158">
        <w:rPr>
          <w:rFonts w:ascii="Times New Roman" w:hAnsi="Times New Roman"/>
          <w:sz w:val="28"/>
          <w:szCs w:val="28"/>
        </w:rPr>
        <w:t>.</w:t>
      </w:r>
    </w:p>
    <w:p w14:paraId="484B764D" w14:textId="77777777" w:rsidR="004B6CB9" w:rsidRPr="00BF6158" w:rsidRDefault="004B6CB9" w:rsidP="004B6CB9">
      <w:pPr>
        <w:numPr>
          <w:ilvl w:val="0"/>
          <w:numId w:val="9"/>
        </w:numPr>
        <w:spacing w:line="360" w:lineRule="auto"/>
        <w:ind w:firstLine="709"/>
        <w:jc w:val="both"/>
        <w:rPr>
          <w:rFonts w:ascii="Times New Roman" w:hAnsi="Times New Roman"/>
          <w:sz w:val="28"/>
          <w:szCs w:val="28"/>
        </w:rPr>
      </w:pPr>
      <w:r w:rsidRPr="002978E7">
        <w:rPr>
          <w:rFonts w:ascii="Times New Roman" w:hAnsi="Times New Roman"/>
          <w:sz w:val="28"/>
          <w:szCs w:val="28"/>
        </w:rPr>
        <w:t>Количество вовлечённых в работу волокон</w:t>
      </w:r>
      <w:r w:rsidRPr="00BF6158">
        <w:rPr>
          <w:rFonts w:ascii="Times New Roman" w:hAnsi="Times New Roman"/>
          <w:sz w:val="28"/>
          <w:szCs w:val="28"/>
        </w:rPr>
        <w:t xml:space="preserve">. Чем их больше, тем больше сила мышцы. Количество задействованных волокон зависит от </w:t>
      </w:r>
      <w:r w:rsidRPr="002978E7">
        <w:rPr>
          <w:rFonts w:ascii="Times New Roman" w:hAnsi="Times New Roman"/>
          <w:sz w:val="28"/>
          <w:szCs w:val="28"/>
        </w:rPr>
        <w:t>импульса ЦНС</w:t>
      </w:r>
      <w:r w:rsidRPr="00BF6158">
        <w:rPr>
          <w:rFonts w:ascii="Times New Roman" w:hAnsi="Times New Roman"/>
          <w:sz w:val="28"/>
          <w:szCs w:val="28"/>
        </w:rPr>
        <w:t xml:space="preserve"> и </w:t>
      </w:r>
      <w:r w:rsidRPr="002978E7">
        <w:rPr>
          <w:rFonts w:ascii="Times New Roman" w:hAnsi="Times New Roman"/>
          <w:sz w:val="28"/>
          <w:szCs w:val="28"/>
        </w:rPr>
        <w:t xml:space="preserve">порога действия органов </w:t>
      </w:r>
      <w:proofErr w:type="gramStart"/>
      <w:r w:rsidRPr="002978E7">
        <w:rPr>
          <w:rFonts w:ascii="Times New Roman" w:hAnsi="Times New Roman"/>
          <w:sz w:val="28"/>
          <w:szCs w:val="28"/>
        </w:rPr>
        <w:t>Гольджи</w:t>
      </w:r>
      <w:r w:rsidRPr="00BF6158">
        <w:rPr>
          <w:rFonts w:ascii="Times New Roman" w:hAnsi="Times New Roman"/>
          <w:sz w:val="28"/>
          <w:szCs w:val="28"/>
        </w:rPr>
        <w:t xml:space="preserve"> :</w:t>
      </w:r>
      <w:proofErr w:type="gramEnd"/>
      <w:r w:rsidRPr="00BF6158">
        <w:rPr>
          <w:rFonts w:ascii="Times New Roman" w:hAnsi="Times New Roman"/>
          <w:sz w:val="28"/>
          <w:szCs w:val="28"/>
        </w:rPr>
        <w:t xml:space="preserve"> чем сильнее импульс, тем больше волокон может вовлечься в работу, однако импульсы выше некоторого порога подавляются органами Гольджи, чтобы человек не мог сознательно применить силу, способную привести к разрыву су</w:t>
      </w:r>
      <w:r w:rsidRPr="00BF6158">
        <w:rPr>
          <w:rFonts w:ascii="Times New Roman" w:hAnsi="Times New Roman"/>
          <w:sz w:val="28"/>
          <w:szCs w:val="28"/>
        </w:rPr>
        <w:lastRenderedPageBreak/>
        <w:t xml:space="preserve">хожилий. Тренировки с </w:t>
      </w:r>
      <w:proofErr w:type="spellStart"/>
      <w:r w:rsidRPr="00BF6158">
        <w:rPr>
          <w:rFonts w:ascii="Times New Roman" w:hAnsi="Times New Roman"/>
          <w:sz w:val="28"/>
          <w:szCs w:val="28"/>
        </w:rPr>
        <w:t>субмаксимальными</w:t>
      </w:r>
      <w:proofErr w:type="spellEnd"/>
      <w:r w:rsidRPr="00BF6158">
        <w:rPr>
          <w:rFonts w:ascii="Times New Roman" w:hAnsi="Times New Roman"/>
          <w:sz w:val="28"/>
          <w:szCs w:val="28"/>
        </w:rPr>
        <w:t xml:space="preserve"> и запредельными весами способны воздействовать как на способность генерировать импульс, так и на порог его подавления</w:t>
      </w:r>
      <w:r w:rsidRPr="002978E7">
        <w:footnoteReference w:id="28"/>
      </w:r>
      <w:r w:rsidRPr="00BF6158">
        <w:rPr>
          <w:rFonts w:ascii="Times New Roman" w:hAnsi="Times New Roman"/>
          <w:sz w:val="28"/>
          <w:szCs w:val="28"/>
        </w:rPr>
        <w:t>.</w:t>
      </w:r>
    </w:p>
    <w:p w14:paraId="12063DB2" w14:textId="77777777" w:rsidR="004B6CB9" w:rsidRPr="00BF6158" w:rsidRDefault="004B6CB9" w:rsidP="004B6CB9">
      <w:pPr>
        <w:numPr>
          <w:ilvl w:val="0"/>
          <w:numId w:val="9"/>
        </w:numPr>
        <w:spacing w:line="360" w:lineRule="auto"/>
        <w:ind w:firstLine="709"/>
        <w:jc w:val="both"/>
        <w:rPr>
          <w:rFonts w:ascii="Times New Roman" w:hAnsi="Times New Roman"/>
          <w:sz w:val="28"/>
          <w:szCs w:val="28"/>
        </w:rPr>
      </w:pPr>
      <w:r w:rsidRPr="002978E7">
        <w:rPr>
          <w:rFonts w:ascii="Times New Roman" w:hAnsi="Times New Roman"/>
          <w:sz w:val="28"/>
          <w:szCs w:val="28"/>
        </w:rPr>
        <w:t>Естественные рычаги человека и техника выполнения упражнения</w:t>
      </w:r>
      <w:r w:rsidRPr="00BF6158">
        <w:rPr>
          <w:rFonts w:ascii="Times New Roman" w:hAnsi="Times New Roman"/>
          <w:sz w:val="28"/>
          <w:szCs w:val="28"/>
        </w:rPr>
        <w:t>. У каждого человека есть свои рычаги, дающие ему преимущества в тех или иных типах движений. Кроме того, можно откорректировать технику выполнения упражнения так, что амплитуда движения уменьшится в несколько раз, вдобавок при движении основную работу будут выполнять наиболее сильные пучки мышц. Этот фактор не относится конкретно к силе, но фактически его учёт поможет увеличить демонстрируемые результаты.</w:t>
      </w:r>
    </w:p>
    <w:p w14:paraId="1479815A"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одытожив, можно сказать, что </w:t>
      </w:r>
      <w:r w:rsidRPr="002978E7">
        <w:rPr>
          <w:rFonts w:ascii="Times New Roman" w:hAnsi="Times New Roman" w:cs="Times New Roman"/>
          <w:sz w:val="28"/>
          <w:szCs w:val="28"/>
          <w:lang w:val="ru-RU"/>
        </w:rPr>
        <w:t xml:space="preserve">сила спортсмена зависит от генетики (в плане соотношения мышечных волокон, рычагов и т. п.), опыта тренировок (чем больше опыт, тем больше может быть как импульс ЦНС, так и порог его подавления, так и запасы </w:t>
      </w:r>
      <w:proofErr w:type="spellStart"/>
      <w:r w:rsidRPr="002978E7">
        <w:rPr>
          <w:rFonts w:ascii="Times New Roman" w:hAnsi="Times New Roman" w:cs="Times New Roman"/>
          <w:sz w:val="28"/>
          <w:szCs w:val="28"/>
          <w:lang w:val="ru-RU"/>
        </w:rPr>
        <w:t>креатинфосфата</w:t>
      </w:r>
      <w:proofErr w:type="spellEnd"/>
      <w:r w:rsidRPr="002978E7">
        <w:rPr>
          <w:rFonts w:ascii="Times New Roman" w:hAnsi="Times New Roman" w:cs="Times New Roman"/>
          <w:sz w:val="28"/>
          <w:szCs w:val="28"/>
          <w:lang w:val="ru-RU"/>
        </w:rPr>
        <w:t xml:space="preserve"> и т. п.) и конституции (типа телосложения, роста как такового, соотношения роста и функционального веса)</w:t>
      </w:r>
      <w:r w:rsidRPr="00BF6158">
        <w:rPr>
          <w:rFonts w:ascii="Times New Roman" w:hAnsi="Times New Roman" w:cs="Times New Roman"/>
          <w:sz w:val="28"/>
          <w:szCs w:val="28"/>
          <w:lang w:val="ru-RU"/>
        </w:rPr>
        <w:t>. Сама техника упражнений учитываться не будет.</w:t>
      </w:r>
    </w:p>
    <w:p w14:paraId="14640934"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Гипотеза исследования</w:t>
      </w:r>
      <w:r w:rsidRPr="00BF6158">
        <w:rPr>
          <w:rFonts w:ascii="Times New Roman" w:hAnsi="Times New Roman" w:cs="Times New Roman"/>
          <w:sz w:val="28"/>
          <w:szCs w:val="28"/>
          <w:lang w:val="ru-RU"/>
        </w:rPr>
        <w:t xml:space="preserve"> состоит в том, что </w:t>
      </w:r>
      <w:proofErr w:type="spellStart"/>
      <w:r w:rsidRPr="00BF6158">
        <w:rPr>
          <w:rFonts w:ascii="Times New Roman" w:hAnsi="Times New Roman" w:cs="Times New Roman"/>
          <w:sz w:val="28"/>
          <w:szCs w:val="28"/>
          <w:lang w:val="ru-RU"/>
        </w:rPr>
        <w:t>одноповторный</w:t>
      </w:r>
      <w:proofErr w:type="spellEnd"/>
      <w:r w:rsidRPr="00BF6158">
        <w:rPr>
          <w:rFonts w:ascii="Times New Roman" w:hAnsi="Times New Roman" w:cs="Times New Roman"/>
          <w:sz w:val="28"/>
          <w:szCs w:val="28"/>
          <w:lang w:val="ru-RU"/>
        </w:rPr>
        <w:t xml:space="preserve"> максимум можно с небольшими ошибками предсказать через многоповторный при помощи модели вида</w:t>
      </w:r>
    </w:p>
    <w:p w14:paraId="5CC1C982" w14:textId="77777777" w:rsidR="004B6CB9" w:rsidRPr="00BF6158" w:rsidRDefault="004B6CB9" w:rsidP="004B6CB9">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MRM⋅(x+y⋅REPS)+f(MRM,HEIGHT,WEIGHT)+ε</m:t>
          </m:r>
        </m:oMath>
      </m:oMathPara>
    </w:p>
    <w:p w14:paraId="115C7438"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с поправками на телосложение, опыт тренировок, диапазон повторений или некоторые другие факторы.</w:t>
      </w:r>
    </w:p>
    <w:p w14:paraId="22E342B7"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Здесь </w:t>
      </w:r>
      <m:oMath>
        <m:r>
          <w:rPr>
            <w:rFonts w:ascii="Cambria Math" w:hAnsi="Cambria Math" w:cs="Times New Roman"/>
            <w:sz w:val="28"/>
            <w:szCs w:val="28"/>
          </w:rPr>
          <m:t>x</m:t>
        </m:r>
        <m:r>
          <w:rPr>
            <w:rFonts w:ascii="Cambria Math" w:hAnsi="Cambria Math" w:cs="Times New Roman"/>
            <w:sz w:val="28"/>
            <w:szCs w:val="28"/>
            <w:lang w:val="ru-RU"/>
          </w:rPr>
          <m:t>,</m:t>
        </m:r>
        <m:r>
          <w:rPr>
            <w:rFonts w:ascii="Cambria Math" w:hAnsi="Cambria Math" w:cs="Times New Roman"/>
            <w:sz w:val="28"/>
            <w:szCs w:val="28"/>
          </w:rPr>
          <m:t>y</m:t>
        </m:r>
      </m:oMath>
      <w:r w:rsidRPr="00BF6158">
        <w:rPr>
          <w:rFonts w:ascii="Times New Roman" w:hAnsi="Times New Roman" w:cs="Times New Roman"/>
          <w:sz w:val="28"/>
          <w:szCs w:val="28"/>
          <w:lang w:val="ru-RU"/>
        </w:rPr>
        <w:t xml:space="preserve"> – некоторые числа, </w:t>
      </w:r>
      <m:oMath>
        <m:r>
          <w:rPr>
            <w:rFonts w:ascii="Cambria Math" w:hAnsi="Cambria Math" w:cs="Times New Roman"/>
            <w:sz w:val="28"/>
            <w:szCs w:val="28"/>
          </w:rPr>
          <m:t>f</m:t>
        </m:r>
      </m:oMath>
      <w:r w:rsidRPr="00BF6158">
        <w:rPr>
          <w:rFonts w:ascii="Times New Roman" w:hAnsi="Times New Roman" w:cs="Times New Roman"/>
          <w:sz w:val="28"/>
          <w:szCs w:val="28"/>
          <w:lang w:val="ru-RU"/>
        </w:rPr>
        <w:t xml:space="preserve"> – функция, которую ещё придётся подобрать, </w:t>
      </w:r>
      <m:oMath>
        <m:r>
          <w:rPr>
            <w:rFonts w:ascii="Cambria Math" w:hAnsi="Cambria Math" w:cs="Times New Roman"/>
            <w:sz w:val="28"/>
            <w:szCs w:val="28"/>
          </w:rPr>
          <m:t>ε</m:t>
        </m:r>
      </m:oMath>
      <w:r w:rsidRPr="00BF6158">
        <w:rPr>
          <w:rFonts w:ascii="Times New Roman" w:hAnsi="Times New Roman" w:cs="Times New Roman"/>
          <w:sz w:val="28"/>
          <w:szCs w:val="28"/>
          <w:lang w:val="ru-RU"/>
        </w:rPr>
        <w:t xml:space="preserve"> – ошибка, вносимая неучтёнными факторами. При этом предполагается, что искомая зависимость очень близка к линейной, то есть первое слагаемое вносит основной вклад в сумму; это объясняется тем, что интуитивно ясно логическое заключение: из </w:t>
      </w:r>
      <m:oMath>
        <m:r>
          <w:rPr>
            <w:rFonts w:ascii="Cambria Math" w:hAnsi="Cambria Math" w:cs="Times New Roman"/>
            <w:sz w:val="28"/>
            <w:szCs w:val="28"/>
            <w:lang w:val="ru-RU"/>
          </w:rPr>
          <m:t>50*6≈60</m:t>
        </m:r>
      </m:oMath>
      <w:r w:rsidRPr="00BF6158">
        <w:rPr>
          <w:rFonts w:ascii="Times New Roman" w:hAnsi="Times New Roman" w:cs="Times New Roman"/>
          <w:sz w:val="28"/>
          <w:szCs w:val="28"/>
          <w:lang w:val="ru-RU"/>
        </w:rPr>
        <w:t xml:space="preserve"> (вес 50 на 6 раз примерно значит 60 на раз) должно следовать </w:t>
      </w:r>
      <m:oMath>
        <m:r>
          <w:rPr>
            <w:rFonts w:ascii="Cambria Math" w:hAnsi="Cambria Math" w:cs="Times New Roman"/>
            <w:sz w:val="28"/>
            <w:szCs w:val="28"/>
            <w:lang w:val="ru-RU"/>
          </w:rPr>
          <m:t>100*6≈120</m:t>
        </m:r>
      </m:oMath>
      <w:r w:rsidRPr="00BF6158">
        <w:rPr>
          <w:rFonts w:ascii="Times New Roman" w:hAnsi="Times New Roman" w:cs="Times New Roman"/>
          <w:sz w:val="28"/>
          <w:szCs w:val="28"/>
          <w:lang w:val="ru-RU"/>
        </w:rPr>
        <w:t xml:space="preserve"> с, возможно, небольшими поправками (до 10%) на другие факторы (функция </w:t>
      </w:r>
      <m:oMath>
        <m:r>
          <w:rPr>
            <w:rFonts w:ascii="Cambria Math" w:hAnsi="Cambria Math" w:cs="Times New Roman"/>
            <w:sz w:val="28"/>
            <w:szCs w:val="28"/>
          </w:rPr>
          <m:t>f</m:t>
        </m:r>
      </m:oMath>
      <w:r w:rsidRPr="00BF6158">
        <w:rPr>
          <w:rFonts w:ascii="Times New Roman" w:hAnsi="Times New Roman" w:cs="Times New Roman"/>
          <w:sz w:val="28"/>
          <w:szCs w:val="28"/>
          <w:lang w:val="ru-RU"/>
        </w:rPr>
        <w:t>). С другой стороны, формула должна быть верна независимо от того, указывается вес в килограммах или фунтах.</w:t>
      </w:r>
    </w:p>
    <w:p w14:paraId="03832D11"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Поправка на диапазон повторений имеет следующие соображения</w:t>
      </w:r>
      <w:r w:rsidRPr="00BF6158">
        <w:rPr>
          <w:rFonts w:ascii="Times New Roman" w:hAnsi="Times New Roman" w:cs="Times New Roman"/>
          <w:sz w:val="28"/>
          <w:szCs w:val="28"/>
          <w:lang w:val="ru-RU"/>
        </w:rPr>
        <w:t xml:space="preserve">. Ввиду физиологии </w:t>
      </w:r>
      <w:r w:rsidRPr="002978E7">
        <w:rPr>
          <w:rFonts w:ascii="Times New Roman" w:hAnsi="Times New Roman" w:cs="Times New Roman"/>
          <w:sz w:val="28"/>
          <w:szCs w:val="28"/>
          <w:lang w:val="ru-RU"/>
        </w:rPr>
        <w:t>в разных диапазонах повторений проявляются разные мышечные способности, не все из которых тесно связаны с целевыми мышечными качествами – абсолютной силой и мощностью</w:t>
      </w:r>
      <w:r w:rsidRPr="00BF6158">
        <w:rPr>
          <w:rFonts w:ascii="Times New Roman" w:hAnsi="Times New Roman" w:cs="Times New Roman"/>
          <w:sz w:val="28"/>
          <w:szCs w:val="28"/>
          <w:lang w:val="ru-RU"/>
        </w:rPr>
        <w:t xml:space="preserve">. Почти очевидно, что сила человека в одном повторении хорошо коррелирует с силой в двух-пяти повторениях, но </w:t>
      </w:r>
      <w:r w:rsidRPr="002978E7">
        <w:rPr>
          <w:rFonts w:ascii="Times New Roman" w:hAnsi="Times New Roman" w:cs="Times New Roman"/>
          <w:sz w:val="28"/>
          <w:szCs w:val="28"/>
          <w:lang w:val="ru-RU"/>
        </w:rPr>
        <w:t>то, поднимет ли человек указанный вес на 12 раз или на 20, зависит от его силовой выносливости, которая не вносит большого вклада при работе на одно повторение</w:t>
      </w:r>
      <w:r w:rsidRPr="00BF6158">
        <w:rPr>
          <w:rFonts w:ascii="Times New Roman" w:hAnsi="Times New Roman" w:cs="Times New Roman"/>
          <w:sz w:val="28"/>
          <w:szCs w:val="28"/>
          <w:lang w:val="ru-RU"/>
        </w:rPr>
        <w:t xml:space="preserve">. Если не вдаваться в подробности, это объясняется тем, что в малом числе повторений основную роль играют запасы </w:t>
      </w:r>
      <w:proofErr w:type="spellStart"/>
      <w:r w:rsidRPr="00BF6158">
        <w:rPr>
          <w:rFonts w:ascii="Times New Roman" w:hAnsi="Times New Roman" w:cs="Times New Roman"/>
          <w:sz w:val="28"/>
          <w:szCs w:val="28"/>
          <w:lang w:val="ru-RU"/>
        </w:rPr>
        <w:t>креатинфосфата</w:t>
      </w:r>
      <w:proofErr w:type="spellEnd"/>
      <w:r w:rsidRPr="00BF6158">
        <w:rPr>
          <w:rFonts w:ascii="Times New Roman" w:hAnsi="Times New Roman" w:cs="Times New Roman"/>
          <w:sz w:val="28"/>
          <w:szCs w:val="28"/>
          <w:lang w:val="ru-RU"/>
        </w:rPr>
        <w:t xml:space="preserve"> и АТФ, ферментация, напряжение нервного импульса, количество задействованных белых волокон и их сечение, а в большом числе повторений (больше 10-15) существенную роль играет тренированность красных волокон и способность мышц быстро утилизировать продукты метаболических реакций</w:t>
      </w:r>
      <w:r w:rsidRPr="002978E7">
        <w:rPr>
          <w:lang w:val="ru-RU"/>
        </w:rPr>
        <w:footnoteReference w:id="29"/>
      </w:r>
      <w:r w:rsidRPr="00BF6158">
        <w:rPr>
          <w:rFonts w:ascii="Times New Roman" w:hAnsi="Times New Roman" w:cs="Times New Roman"/>
          <w:sz w:val="28"/>
          <w:szCs w:val="28"/>
          <w:lang w:val="ru-RU"/>
        </w:rPr>
        <w:t xml:space="preserve"> (если утилизация быстрая, спортсмен сможет сделать на 3-5 повторений больше, а если медленная, то даже огромная сила воли не поможет сделать 2-3 лишних повторения из-за чувствительности к падению </w:t>
      </w:r>
      <w:proofErr w:type="spellStart"/>
      <w:r w:rsidRPr="002978E7">
        <w:rPr>
          <w:rFonts w:ascii="Times New Roman" w:hAnsi="Times New Roman" w:cs="Times New Roman"/>
          <w:sz w:val="28"/>
          <w:szCs w:val="28"/>
          <w:lang w:val="ru-RU"/>
        </w:rPr>
        <w:t>pH</w:t>
      </w:r>
      <w:proofErr w:type="spellEnd"/>
      <w:r w:rsidRPr="00BF6158">
        <w:rPr>
          <w:rFonts w:ascii="Times New Roman" w:hAnsi="Times New Roman" w:cs="Times New Roman"/>
          <w:sz w:val="28"/>
          <w:szCs w:val="28"/>
          <w:lang w:val="ru-RU"/>
        </w:rPr>
        <w:t>).</w:t>
      </w:r>
    </w:p>
    <w:p w14:paraId="5A649CB2"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огласно </w:t>
      </w:r>
      <w:proofErr w:type="spellStart"/>
      <w:r w:rsidRPr="00BF6158">
        <w:rPr>
          <w:rFonts w:ascii="Times New Roman" w:hAnsi="Times New Roman" w:cs="Times New Roman"/>
          <w:sz w:val="28"/>
          <w:szCs w:val="28"/>
          <w:lang w:val="ru-RU"/>
        </w:rPr>
        <w:t>Хетфилду</w:t>
      </w:r>
      <w:proofErr w:type="spellEnd"/>
      <w:r w:rsidRPr="00BF6158">
        <w:rPr>
          <w:rFonts w:ascii="Times New Roman" w:hAnsi="Times New Roman" w:cs="Times New Roman"/>
          <w:sz w:val="28"/>
          <w:szCs w:val="28"/>
          <w:lang w:val="ru-RU"/>
        </w:rPr>
        <w:t xml:space="preserve">, сила развивается исключительно при работе с весами не меньше 80% от ПМ и при этом спортсмены среднего уровня способны выполнить 10-15 повторений с 80% от своего ПМ; </w:t>
      </w:r>
      <w:r w:rsidRPr="002978E7">
        <w:rPr>
          <w:rFonts w:ascii="Times New Roman" w:hAnsi="Times New Roman" w:cs="Times New Roman"/>
          <w:sz w:val="28"/>
          <w:szCs w:val="28"/>
          <w:lang w:val="ru-RU"/>
        </w:rPr>
        <w:t xml:space="preserve">то, какой вес человек </w:t>
      </w:r>
      <w:r w:rsidRPr="002978E7">
        <w:rPr>
          <w:rFonts w:ascii="Times New Roman" w:hAnsi="Times New Roman" w:cs="Times New Roman"/>
          <w:sz w:val="28"/>
          <w:szCs w:val="28"/>
          <w:lang w:val="ru-RU"/>
        </w:rPr>
        <w:lastRenderedPageBreak/>
        <w:t>поднимает на более чем (предположительно) 15 раз, мало говорит о том, какой вес он способен взять на раз</w:t>
      </w:r>
      <w:r w:rsidRPr="00BF6158">
        <w:rPr>
          <w:rFonts w:ascii="Times New Roman" w:hAnsi="Times New Roman" w:cs="Times New Roman"/>
          <w:sz w:val="28"/>
          <w:szCs w:val="28"/>
          <w:lang w:val="ru-RU"/>
        </w:rPr>
        <w:t>.</w:t>
      </w:r>
    </w:p>
    <w:p w14:paraId="60DC495B"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роме того,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github</w:instrText>
      </w:r>
      <w:r w:rsidR="00CF1F42" w:rsidRPr="006447C7">
        <w:rPr>
          <w:lang w:val="ru-RU"/>
        </w:rPr>
        <w:instrText>.</w:instrText>
      </w:r>
      <w:r w:rsidR="00CF1F42">
        <w:instrText>com</w:instrText>
      </w:r>
      <w:r w:rsidR="00CF1F42" w:rsidRPr="006447C7">
        <w:rPr>
          <w:lang w:val="ru-RU"/>
        </w:rPr>
        <w:instrText>/</w:instrText>
      </w:r>
      <w:r w:rsidR="00CF1F42">
        <w:instrText>PasaOpasen</w:instrText>
      </w:r>
      <w:r w:rsidR="00CF1F42" w:rsidRPr="006447C7">
        <w:rPr>
          <w:lang w:val="ru-RU"/>
        </w:rPr>
        <w:instrText>/</w:instrText>
      </w:r>
      <w:r w:rsidR="00CF1F42">
        <w:instrText>Powerliftin</w:instrText>
      </w:r>
      <w:r w:rsidR="00CF1F42">
        <w:instrText>g</w:instrText>
      </w:r>
      <w:r w:rsidR="00CF1F42" w:rsidRPr="006447C7">
        <w:rPr>
          <w:lang w:val="ru-RU"/>
        </w:rPr>
        <w:instrText>-</w:instrText>
      </w:r>
      <w:r w:rsidR="00CF1F42">
        <w:instrText>training</w:instrText>
      </w:r>
      <w:r w:rsidR="00CF1F42" w:rsidRPr="006447C7">
        <w:rPr>
          <w:lang w:val="ru-RU"/>
        </w:rPr>
        <w:instrText>-</w:instrText>
      </w:r>
      <w:r w:rsidR="00CF1F42">
        <w:instrText>diary</w:instrText>
      </w:r>
      <w:r w:rsidR="00CF1F42" w:rsidRPr="006447C7">
        <w:rPr>
          <w:lang w:val="ru-RU"/>
        </w:rPr>
        <w:instrText>-</w:instrText>
      </w:r>
      <w:r w:rsidR="00CF1F42">
        <w:instrText>and</w:instrText>
      </w:r>
      <w:r w:rsidR="00CF1F42" w:rsidRPr="006447C7">
        <w:rPr>
          <w:lang w:val="ru-RU"/>
        </w:rPr>
        <w:instrText>-</w:instrText>
      </w:r>
      <w:r w:rsidR="00CF1F42">
        <w:instrText>articles</w:instrText>
      </w:r>
      <w:r w:rsidR="00CF1F42" w:rsidRPr="006447C7">
        <w:rPr>
          <w:lang w:val="ru-RU"/>
        </w:rPr>
        <w:instrText>/</w:instrText>
      </w:r>
      <w:r w:rsidR="00CF1F42">
        <w:instrText>blob</w:instrText>
      </w:r>
      <w:r w:rsidR="00CF1F42" w:rsidRPr="006447C7">
        <w:rPr>
          <w:lang w:val="ru-RU"/>
        </w:rPr>
        <w:instrText>/</w:instrText>
      </w:r>
      <w:r w:rsidR="00CF1F42">
        <w:instrText>master</w:instrText>
      </w:r>
      <w:r w:rsidR="00CF1F42" w:rsidRPr="006447C7">
        <w:rPr>
          <w:lang w:val="ru-RU"/>
        </w:rPr>
        <w:instrText>/Материалы%20по%20пауэрлифтингу%20и%20не%20только/Тренинг/Вадим%20Протасенко.%20Супертренинг%20без%20заблуждений.</w:instrText>
      </w:r>
      <w:r w:rsidR="00CF1F42">
        <w:instrText>pdf</w:instrText>
      </w:r>
      <w:r w:rsidR="00CF1F42" w:rsidRPr="006447C7">
        <w:rPr>
          <w:lang w:val="ru-RU"/>
        </w:rPr>
        <w:instrText>" \</w:instrText>
      </w:r>
      <w:r w:rsidR="00CF1F42">
        <w:instrText>h</w:instrText>
      </w:r>
      <w:r w:rsidR="00CF1F42" w:rsidRPr="006447C7">
        <w:rPr>
          <w:lang w:val="ru-RU"/>
        </w:rPr>
        <w:instrText xml:space="preserve"> </w:instrText>
      </w:r>
      <w:r w:rsidR="00CF1F42">
        <w:fldChar w:fldCharType="separate"/>
      </w:r>
      <w:r w:rsidRPr="00BF6158">
        <w:rPr>
          <w:rStyle w:val="ae"/>
          <w:rFonts w:ascii="Times New Roman" w:hAnsi="Times New Roman" w:cs="Times New Roman"/>
          <w:sz w:val="28"/>
          <w:szCs w:val="28"/>
          <w:lang w:val="ru-RU"/>
        </w:rPr>
        <w:t>в статье Вадима Протасенко</w:t>
      </w:r>
      <w:r w:rsidR="00CF1F42">
        <w:rPr>
          <w:rStyle w:val="ae"/>
          <w:rFonts w:ascii="Times New Roman" w:hAnsi="Times New Roman" w:cs="Times New Roman"/>
          <w:sz w:val="28"/>
          <w:szCs w:val="28"/>
          <w:lang w:val="ru-RU"/>
        </w:rPr>
        <w:fldChar w:fldCharType="end"/>
      </w:r>
      <w:r>
        <w:rPr>
          <w:rStyle w:val="ad"/>
          <w:rFonts w:ascii="Times New Roman" w:hAnsi="Times New Roman" w:cs="Times New Roman"/>
          <w:color w:val="4F81BD" w:themeColor="accent1"/>
          <w:sz w:val="28"/>
          <w:szCs w:val="28"/>
          <w:lang w:val="ru-RU"/>
        </w:rPr>
        <w:footnoteReference w:id="30"/>
      </w:r>
      <w:r w:rsidRPr="00BF6158">
        <w:rPr>
          <w:rFonts w:ascii="Times New Roman" w:hAnsi="Times New Roman" w:cs="Times New Roman"/>
          <w:sz w:val="28"/>
          <w:szCs w:val="28"/>
          <w:lang w:val="ru-RU"/>
        </w:rPr>
        <w:t xml:space="preserve"> прослеживается такая идея: </w:t>
      </w:r>
      <w:r w:rsidRPr="002978E7">
        <w:rPr>
          <w:rFonts w:ascii="Times New Roman" w:hAnsi="Times New Roman" w:cs="Times New Roman"/>
          <w:sz w:val="28"/>
          <w:szCs w:val="28"/>
          <w:lang w:val="ru-RU"/>
        </w:rPr>
        <w:t>разное число повторений требует своего времени на выполнение, а в зависимости от времени работы мышцы включается свой режим энергообмена</w:t>
      </w:r>
      <w:r w:rsidRPr="00BF6158">
        <w:rPr>
          <w:rFonts w:ascii="Times New Roman" w:hAnsi="Times New Roman" w:cs="Times New Roman"/>
          <w:sz w:val="28"/>
          <w:szCs w:val="28"/>
          <w:lang w:val="ru-RU"/>
        </w:rPr>
        <w:t xml:space="preserve">: примерно через 7 секунд работы запасы </w:t>
      </w:r>
      <w:proofErr w:type="spellStart"/>
      <w:r w:rsidRPr="00BF6158">
        <w:rPr>
          <w:rFonts w:ascii="Times New Roman" w:hAnsi="Times New Roman" w:cs="Times New Roman"/>
          <w:sz w:val="28"/>
          <w:szCs w:val="28"/>
          <w:lang w:val="ru-RU"/>
        </w:rPr>
        <w:t>креатинфосфата</w:t>
      </w:r>
      <w:proofErr w:type="spellEnd"/>
      <w:r w:rsidRPr="00BF6158">
        <w:rPr>
          <w:rFonts w:ascii="Times New Roman" w:hAnsi="Times New Roman" w:cs="Times New Roman"/>
          <w:sz w:val="28"/>
          <w:szCs w:val="28"/>
          <w:lang w:val="ru-RU"/>
        </w:rPr>
        <w:t xml:space="preserve"> израсходованы больше чем наполовину, </w:t>
      </w:r>
      <w:proofErr w:type="spellStart"/>
      <w:r w:rsidRPr="00BF6158">
        <w:rPr>
          <w:rFonts w:ascii="Times New Roman" w:hAnsi="Times New Roman" w:cs="Times New Roman"/>
          <w:sz w:val="28"/>
          <w:szCs w:val="28"/>
          <w:lang w:val="ru-RU"/>
        </w:rPr>
        <w:t>алаклатный</w:t>
      </w:r>
      <w:proofErr w:type="spellEnd"/>
      <w:r w:rsidRPr="00BF6158">
        <w:rPr>
          <w:rFonts w:ascii="Times New Roman" w:hAnsi="Times New Roman" w:cs="Times New Roman"/>
          <w:sz w:val="28"/>
          <w:szCs w:val="28"/>
          <w:lang w:val="ru-RU"/>
        </w:rPr>
        <w:t xml:space="preserve"> режим работы (за счёт креатина) завершается через 12 секунд, потом начинается гликолиз (за счёт гликогена), а через 30-60 секунд работы начинается окисление. При этом, если учитывать, что за 30 секунд обычно делается 10 повторений в жиме и 8 в приседе/тяге, можно сделать выводы, что чисто силовые качества проявляют себя (конечно, приблизительно) в первых пяти повторениях, а силовая выносливость заканчивает оказывать влияние на 15-м повторении; всё, что выше 15-20-ти повторений – вообще не имеет отношения к силе</w:t>
      </w:r>
      <w:r w:rsidRPr="00BF6158">
        <w:rPr>
          <w:rStyle w:val="ad"/>
          <w:rFonts w:ascii="Times New Roman" w:hAnsi="Times New Roman" w:cs="Times New Roman"/>
          <w:sz w:val="28"/>
          <w:szCs w:val="28"/>
        </w:rPr>
        <w:footnoteReference w:id="31"/>
      </w:r>
      <w:r w:rsidRPr="00BF6158">
        <w:rPr>
          <w:rFonts w:ascii="Times New Roman" w:hAnsi="Times New Roman" w:cs="Times New Roman"/>
          <w:sz w:val="28"/>
          <w:szCs w:val="28"/>
          <w:lang w:val="ru-RU"/>
        </w:rPr>
        <w:t>.</w:t>
      </w:r>
    </w:p>
    <w:p w14:paraId="7DF70916" w14:textId="77777777" w:rsidR="004B6CB9" w:rsidRPr="00BF6158" w:rsidRDefault="004B6CB9" w:rsidP="004B6CB9">
      <w:pPr>
        <w:pStyle w:val="Compact"/>
        <w:spacing w:line="360" w:lineRule="auto"/>
        <w:ind w:firstLine="709"/>
        <w:jc w:val="both"/>
        <w:rPr>
          <w:rFonts w:ascii="Times New Roman" w:hAnsi="Times New Roman" w:cs="Times New Roman"/>
          <w:sz w:val="28"/>
          <w:szCs w:val="28"/>
          <w:lang w:val="ru-RU"/>
        </w:rPr>
      </w:pPr>
    </w:p>
    <w:p w14:paraId="092499D1" w14:textId="77777777" w:rsidR="004B6CB9" w:rsidRPr="00BF6158" w:rsidRDefault="004B6CB9" w:rsidP="004B6CB9">
      <w:pPr>
        <w:pStyle w:val="2"/>
        <w:spacing w:line="360" w:lineRule="auto"/>
        <w:ind w:firstLine="709"/>
        <w:jc w:val="both"/>
        <w:rPr>
          <w:rFonts w:cs="Times New Roman"/>
          <w:szCs w:val="28"/>
          <w:lang w:val="ru-RU"/>
        </w:rPr>
      </w:pPr>
      <w:bookmarkStart w:id="14" w:name="X64d92eb85e2465021b467c9833efbd5fab9bca2"/>
      <w:bookmarkStart w:id="15" w:name="_Toc65153109"/>
      <w:r>
        <w:rPr>
          <w:rFonts w:cs="Times New Roman"/>
          <w:szCs w:val="28"/>
          <w:lang w:val="ru-RU"/>
        </w:rPr>
        <w:t xml:space="preserve">6 </w:t>
      </w:r>
      <w:r w:rsidRPr="00BF6158">
        <w:rPr>
          <w:rFonts w:cs="Times New Roman"/>
          <w:szCs w:val="28"/>
          <w:lang w:val="ru-RU"/>
        </w:rPr>
        <w:t>Соображения о возможности построения модели</w:t>
      </w:r>
      <w:bookmarkEnd w:id="14"/>
      <w:bookmarkEnd w:id="15"/>
    </w:p>
    <w:p w14:paraId="5C2D8E1D"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 сожалению, планируемая </w:t>
      </w:r>
      <w:r w:rsidRPr="002978E7">
        <w:rPr>
          <w:rFonts w:ascii="Times New Roman" w:hAnsi="Times New Roman" w:cs="Times New Roman"/>
          <w:sz w:val="28"/>
          <w:szCs w:val="28"/>
          <w:lang w:val="ru-RU"/>
        </w:rPr>
        <w:t>модель априори не сможет идеально точно предсказывать результаты конкретных спортсменов</w:t>
      </w:r>
      <w:r w:rsidRPr="00BF6158">
        <w:rPr>
          <w:rFonts w:ascii="Times New Roman" w:hAnsi="Times New Roman" w:cs="Times New Roman"/>
          <w:sz w:val="28"/>
          <w:szCs w:val="28"/>
          <w:lang w:val="ru-RU"/>
        </w:rPr>
        <w:t xml:space="preserve">. Существует также </w:t>
      </w:r>
      <w:r w:rsidRPr="002978E7">
        <w:rPr>
          <w:rFonts w:ascii="Times New Roman" w:hAnsi="Times New Roman" w:cs="Times New Roman"/>
          <w:sz w:val="28"/>
          <w:szCs w:val="28"/>
          <w:lang w:val="ru-RU"/>
        </w:rPr>
        <w:t>множество причин, почему модель, возможно, не выявит реальные закономерности в генеральной совокупности</w:t>
      </w:r>
      <w:r w:rsidRPr="00BF6158">
        <w:rPr>
          <w:rFonts w:ascii="Times New Roman" w:hAnsi="Times New Roman" w:cs="Times New Roman"/>
          <w:sz w:val="28"/>
          <w:szCs w:val="28"/>
          <w:lang w:val="ru-RU"/>
        </w:rPr>
        <w:t>:</w:t>
      </w:r>
    </w:p>
    <w:p w14:paraId="5AB1C84C"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Опрос проводился почти полностью в Интернете, точность и честность ответов остаются на совести испытуемых. Быть может, кто-то </w:t>
      </w:r>
      <w:r w:rsidRPr="00BF6158">
        <w:rPr>
          <w:rFonts w:ascii="Times New Roman" w:hAnsi="Times New Roman"/>
          <w:sz w:val="28"/>
          <w:szCs w:val="28"/>
        </w:rPr>
        <w:lastRenderedPageBreak/>
        <w:t xml:space="preserve">грубо округлил свои данные или назвал данные, которые нельзя считать идентичными (например, разница между выявлением ПМ и МПМ составляла большой срок, отчего уже нельзя говорить, что исследуемые возможности принадлежат одному и тому же </w:t>
      </w:r>
      <w:r w:rsidRPr="002978E7">
        <w:rPr>
          <w:rFonts w:ascii="Times New Roman" w:hAnsi="Times New Roman"/>
          <w:sz w:val="28"/>
          <w:szCs w:val="28"/>
        </w:rPr>
        <w:t>телу</w:t>
      </w:r>
      <w:r w:rsidRPr="00BF6158">
        <w:rPr>
          <w:rFonts w:ascii="Times New Roman" w:hAnsi="Times New Roman"/>
          <w:sz w:val="28"/>
          <w:szCs w:val="28"/>
        </w:rPr>
        <w:t xml:space="preserve"> ) либо не совсем понял целей опроса и назвал заниженные результаты (например, тяжёлый разминочный подход на 3 повторения, когда в действительности возможно сделать 5).</w:t>
      </w:r>
    </w:p>
    <w:p w14:paraId="715DFCAC"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Через опрос невозможно выявить, предположительно, такие имеющие большое значение факторы как естественные рычаги, процент жира в организме (процент веса, который </w:t>
      </w:r>
      <w:r w:rsidRPr="002978E7">
        <w:rPr>
          <w:rFonts w:ascii="Times New Roman" w:hAnsi="Times New Roman"/>
          <w:sz w:val="28"/>
          <w:szCs w:val="28"/>
        </w:rPr>
        <w:t>условно</w:t>
      </w:r>
      <w:r w:rsidRPr="00BF6158">
        <w:rPr>
          <w:rFonts w:ascii="Times New Roman" w:hAnsi="Times New Roman"/>
          <w:sz w:val="28"/>
          <w:szCs w:val="28"/>
        </w:rPr>
        <w:t xml:space="preserve"> не имеет вклада в результаты, зато может испортить статистику), особенности техники и качества выполнения движений. По этой причине многие люди, которые в рамках опроса имеют идентичные параметры, могут иметь совершенно разные результаты, поскольку при одинаковом росте, весе и возрасте у одного больше функциональной массы, у другого ноги длиннее, один использовал бинты (дающие прибавку 5-15 кг и не считающиеся экипировкой), другой нет, один жал по всем правилам, другой в отбив и т. п.</w:t>
      </w:r>
    </w:p>
    <w:p w14:paraId="3DB3565C"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Есть множество факторов, оказывающих большое влияние, трудно измеримых и при этом варьирующихся у одного и того же человека. Например, при одних и тех же мышцах человек может поднять один и тот же вес на 3 или 5 раз в зависимости от уровня </w:t>
      </w:r>
      <w:proofErr w:type="spellStart"/>
      <w:r w:rsidRPr="00BF6158">
        <w:rPr>
          <w:rFonts w:ascii="Times New Roman" w:hAnsi="Times New Roman"/>
          <w:sz w:val="28"/>
          <w:szCs w:val="28"/>
        </w:rPr>
        <w:t>креатинфосфата</w:t>
      </w:r>
      <w:proofErr w:type="spellEnd"/>
      <w:r w:rsidRPr="00BF6158">
        <w:rPr>
          <w:rFonts w:ascii="Times New Roman" w:hAnsi="Times New Roman"/>
          <w:sz w:val="28"/>
          <w:szCs w:val="28"/>
        </w:rPr>
        <w:t xml:space="preserve"> и психологического настроя; при следующей тренировке эти параметры могут быть уже значимо другими, отчего правила, хорошо работавшие недавно, перестанут хорошо работать сейчас.</w:t>
      </w:r>
    </w:p>
    <w:p w14:paraId="2404D546"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то же время имеются </w:t>
      </w:r>
      <w:r w:rsidRPr="002978E7">
        <w:rPr>
          <w:rFonts w:ascii="Times New Roman" w:hAnsi="Times New Roman" w:cs="Times New Roman"/>
          <w:sz w:val="28"/>
          <w:szCs w:val="28"/>
          <w:lang w:val="ru-RU"/>
        </w:rPr>
        <w:t>доводы в пользу модели</w:t>
      </w:r>
      <w:r w:rsidRPr="00BF6158">
        <w:rPr>
          <w:rFonts w:ascii="Times New Roman" w:hAnsi="Times New Roman" w:cs="Times New Roman"/>
          <w:sz w:val="28"/>
          <w:szCs w:val="28"/>
          <w:lang w:val="ru-RU"/>
        </w:rPr>
        <w:t>:</w:t>
      </w:r>
    </w:p>
    <w:p w14:paraId="6876ADB4"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ПМ предсказывается не только на основе роста или веса, но и на основе многоповторного максимума, то есть не многим меньшего веса и </w:t>
      </w:r>
      <w:r w:rsidRPr="00BF6158">
        <w:rPr>
          <w:rFonts w:ascii="Times New Roman" w:hAnsi="Times New Roman"/>
          <w:sz w:val="28"/>
          <w:szCs w:val="28"/>
        </w:rPr>
        <w:lastRenderedPageBreak/>
        <w:t>числа повторений с ним. Нельзя отрицать, что при каких-то условиях МПМ всё же содержит немалую информацию о ПМ.</w:t>
      </w:r>
    </w:p>
    <w:p w14:paraId="2BF2B2FA"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Существует модель Вендлера (и схожие подели), которая приемлемо работает для многих спортсменов. Сам факт наличия такой модели говорит о том, что ПМ можно описать через МПМ в какой-то степени или хотя бы для какой-то группы людей.</w:t>
      </w:r>
    </w:p>
    <w:p w14:paraId="18C8D978" w14:textId="77777777" w:rsidR="004B6CB9" w:rsidRDefault="004B6CB9" w:rsidP="004B6CB9">
      <w:pPr>
        <w:pStyle w:val="FirstParagraph"/>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Можно долго рассуждать о том, будет работать модель или нет и почему, но для того и проводится исследование, чтобы найти математически обоснованный ответ</w:t>
      </w:r>
      <w:r w:rsidRPr="00BF6158">
        <w:rPr>
          <w:rFonts w:ascii="Times New Roman" w:hAnsi="Times New Roman" w:cs="Times New Roman"/>
          <w:sz w:val="28"/>
          <w:szCs w:val="28"/>
          <w:lang w:val="ru-RU"/>
        </w:rPr>
        <w:t>.</w:t>
      </w:r>
    </w:p>
    <w:p w14:paraId="6C4B905B" w14:textId="77777777" w:rsidR="004B6CB9" w:rsidRPr="00B67748" w:rsidRDefault="004B6CB9" w:rsidP="004B6CB9">
      <w:pPr>
        <w:pStyle w:val="a0"/>
        <w:rPr>
          <w:lang w:val="ru-RU"/>
        </w:rPr>
      </w:pPr>
    </w:p>
    <w:p w14:paraId="29EDE301" w14:textId="77777777" w:rsidR="004B6CB9" w:rsidRPr="00BF6158" w:rsidRDefault="004B6CB9" w:rsidP="004B6CB9">
      <w:pPr>
        <w:pStyle w:val="2"/>
        <w:spacing w:line="360" w:lineRule="auto"/>
        <w:ind w:firstLine="709"/>
        <w:jc w:val="both"/>
        <w:rPr>
          <w:rFonts w:cs="Times New Roman"/>
          <w:szCs w:val="28"/>
          <w:lang w:val="ru-RU"/>
        </w:rPr>
      </w:pPr>
      <w:bookmarkStart w:id="16" w:name="план-исследования"/>
      <w:bookmarkStart w:id="17" w:name="_Toc65153110"/>
      <w:r>
        <w:rPr>
          <w:rFonts w:cs="Times New Roman"/>
          <w:szCs w:val="28"/>
          <w:lang w:val="ru-RU"/>
        </w:rPr>
        <w:t xml:space="preserve">7 </w:t>
      </w:r>
      <w:r w:rsidRPr="00BF6158">
        <w:rPr>
          <w:rFonts w:cs="Times New Roman"/>
          <w:szCs w:val="28"/>
          <w:lang w:val="ru-RU"/>
        </w:rPr>
        <w:t>План исследования</w:t>
      </w:r>
      <w:bookmarkEnd w:id="16"/>
      <w:bookmarkEnd w:id="17"/>
    </w:p>
    <w:p w14:paraId="262A5F3A"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перва будет произведён </w:t>
      </w:r>
      <w:r w:rsidRPr="002978E7">
        <w:rPr>
          <w:rFonts w:ascii="Times New Roman" w:hAnsi="Times New Roman" w:cs="Times New Roman"/>
          <w:sz w:val="28"/>
          <w:szCs w:val="28"/>
          <w:lang w:val="ru-RU"/>
        </w:rPr>
        <w:t>разведочных анализ собранных данных</w:t>
      </w:r>
      <w:r w:rsidRPr="00BF6158">
        <w:rPr>
          <w:rFonts w:ascii="Times New Roman" w:hAnsi="Times New Roman" w:cs="Times New Roman"/>
          <w:sz w:val="28"/>
          <w:szCs w:val="28"/>
          <w:lang w:val="ru-RU"/>
        </w:rPr>
        <w:t xml:space="preserve"> с целью выявить в них некоторые закономерности, подтвердить или опровергнуть некоторые простые гипотезы, обнаружить выбросы, принять решение о включении тех или иных факторов в модель.</w:t>
      </w:r>
    </w:p>
    <w:p w14:paraId="429400F2"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осле этого </w:t>
      </w:r>
      <w:r w:rsidRPr="002978E7">
        <w:rPr>
          <w:rFonts w:ascii="Times New Roman" w:hAnsi="Times New Roman" w:cs="Times New Roman"/>
          <w:sz w:val="28"/>
          <w:szCs w:val="28"/>
          <w:lang w:val="ru-RU"/>
        </w:rPr>
        <w:t>будет построена серия моделей, среди которых будет выбрана лучшая</w:t>
      </w:r>
      <w:r w:rsidRPr="00BF6158">
        <w:rPr>
          <w:rFonts w:ascii="Times New Roman" w:hAnsi="Times New Roman" w:cs="Times New Roman"/>
          <w:sz w:val="28"/>
          <w:szCs w:val="28"/>
          <w:lang w:val="ru-RU"/>
        </w:rPr>
        <w:t>. По правилам машинного обучения лучшей моделью считается та, что даёт наименьшую ошибку при перекрёстной проверке и (согласно принципу бритвы Оккама) наиболее проста в объяснении. Параллельно будем проверять достоверность уже известных моделей.</w:t>
      </w:r>
    </w:p>
    <w:p w14:paraId="1B178589" w14:textId="42F52BB1" w:rsidR="00CD2CF0" w:rsidRPr="000679BC" w:rsidRDefault="004B6CB9" w:rsidP="006447C7">
      <w:pPr>
        <w:spacing w:after="0" w:line="240" w:lineRule="auto"/>
        <w:ind w:firstLine="709"/>
        <w:rPr>
          <w:rFonts w:ascii="Times New Roman" w:eastAsia="Times New Roman" w:hAnsi="Times New Roman"/>
          <w:sz w:val="28"/>
          <w:szCs w:val="28"/>
          <w:lang w:eastAsia="ru-RU"/>
        </w:rPr>
      </w:pPr>
      <w:r w:rsidRPr="00BF6158">
        <w:rPr>
          <w:rFonts w:ascii="Times New Roman" w:hAnsi="Times New Roman"/>
          <w:sz w:val="28"/>
          <w:szCs w:val="28"/>
        </w:rPr>
        <w:t>В конце я сделаю выводы и опишу возможности применения полученной модели.</w:t>
      </w:r>
    </w:p>
    <w:sectPr w:rsidR="00CD2CF0" w:rsidRPr="000679BC" w:rsidSect="00724C1A">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EFEBF" w14:textId="77777777" w:rsidR="00CF1F42" w:rsidRDefault="00CF1F42" w:rsidP="002B43DC">
      <w:pPr>
        <w:spacing w:after="0" w:line="240" w:lineRule="auto"/>
      </w:pPr>
      <w:r>
        <w:separator/>
      </w:r>
    </w:p>
  </w:endnote>
  <w:endnote w:type="continuationSeparator" w:id="0">
    <w:p w14:paraId="5BD5166C" w14:textId="77777777" w:rsidR="00CF1F42" w:rsidRDefault="00CF1F42" w:rsidP="002B4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FDB2D" w14:textId="77777777" w:rsidR="00CF1F42" w:rsidRDefault="00CF1F42" w:rsidP="002B43DC">
      <w:pPr>
        <w:spacing w:after="0" w:line="240" w:lineRule="auto"/>
      </w:pPr>
      <w:r>
        <w:separator/>
      </w:r>
    </w:p>
  </w:footnote>
  <w:footnote w:type="continuationSeparator" w:id="0">
    <w:p w14:paraId="213BC469" w14:textId="77777777" w:rsidR="00CF1F42" w:rsidRDefault="00CF1F42" w:rsidP="002B43DC">
      <w:pPr>
        <w:spacing w:after="0" w:line="240" w:lineRule="auto"/>
      </w:pPr>
      <w:r>
        <w:continuationSeparator/>
      </w:r>
    </w:p>
  </w:footnote>
  <w:footnote w:id="1">
    <w:p w14:paraId="5299EEBB" w14:textId="77777777" w:rsidR="004B6CB9" w:rsidRPr="00BF6158" w:rsidRDefault="004B6CB9" w:rsidP="004B6CB9">
      <w:pPr>
        <w:pStyle w:val="ab"/>
        <w:rPr>
          <w:lang w:val="ru-RU"/>
        </w:rPr>
      </w:pPr>
      <w:r>
        <w:rPr>
          <w:rStyle w:val="ad"/>
        </w:rPr>
        <w:footnoteRef/>
      </w:r>
      <w:r w:rsidRPr="00BF6158">
        <w:rPr>
          <w:lang w:val="ru-RU"/>
        </w:rPr>
        <w:t xml:space="preserve"> иногда их называют </w:t>
      </w:r>
      <w:r w:rsidRPr="00BF6158">
        <w:rPr>
          <w:i/>
          <w:lang w:val="ru-RU"/>
        </w:rPr>
        <w:t>разовыми максимумами</w:t>
      </w:r>
      <w:r w:rsidRPr="00BF6158">
        <w:rPr>
          <w:lang w:val="ru-RU"/>
        </w:rPr>
        <w:t xml:space="preserve">, </w:t>
      </w:r>
      <w:r w:rsidRPr="00BF6158">
        <w:rPr>
          <w:b/>
          <w:lang w:val="ru-RU"/>
        </w:rPr>
        <w:t>РМ</w:t>
      </w:r>
    </w:p>
  </w:footnote>
  <w:footnote w:id="2">
    <w:p w14:paraId="76685612" w14:textId="77777777" w:rsidR="004B6CB9" w:rsidRPr="00BF6158" w:rsidRDefault="004B6CB9" w:rsidP="004B6CB9">
      <w:pPr>
        <w:pStyle w:val="ab"/>
        <w:rPr>
          <w:lang w:val="ru-RU"/>
        </w:rPr>
      </w:pPr>
      <w:r>
        <w:rPr>
          <w:rStyle w:val="ad"/>
        </w:rPr>
        <w:footnoteRef/>
      </w:r>
      <w:r w:rsidRPr="00BF6158">
        <w:rPr>
          <w:lang w:val="ru-RU"/>
        </w:rPr>
        <w:t xml:space="preserve"> </w:t>
      </w:r>
      <w:proofErr w:type="gramStart"/>
      <w:r w:rsidRPr="00BF6158">
        <w:rPr>
          <w:lang w:val="ru-RU"/>
        </w:rPr>
        <w:t>имеется ввиду</w:t>
      </w:r>
      <w:proofErr w:type="gramEnd"/>
      <w:r w:rsidRPr="00BF6158">
        <w:rPr>
          <w:lang w:val="ru-RU"/>
        </w:rPr>
        <w:t>, что нетрудно и более безопасно на следующей тренировке взять достаточно большой вес и сделать с ними максимальное число повторений (около 4-8)</w:t>
      </w:r>
    </w:p>
  </w:footnote>
  <w:footnote w:id="3">
    <w:p w14:paraId="1BBADE16" w14:textId="77777777" w:rsidR="004B6CB9" w:rsidRPr="00BF6158" w:rsidRDefault="004B6CB9" w:rsidP="004B6CB9">
      <w:pPr>
        <w:pStyle w:val="ab"/>
        <w:rPr>
          <w:lang w:val="ru-RU"/>
        </w:rPr>
      </w:pPr>
      <w:r>
        <w:rPr>
          <w:rStyle w:val="ad"/>
        </w:rPr>
        <w:footnoteRef/>
      </w:r>
      <w:r w:rsidRPr="00BF6158">
        <w:rPr>
          <w:lang w:val="ru-RU"/>
        </w:rPr>
        <w:t xml:space="preserve"> зачастую так думают, люди, которые своему опыту доверяют намного больше, чем научному знаю, тем более в спортивном мире часто всплывают разные псевдонаучные методики, которые приносят спортсменам только вред</w:t>
      </w:r>
    </w:p>
  </w:footnote>
  <w:footnote w:id="4">
    <w:p w14:paraId="6AE6BB0C"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www</w:instrText>
      </w:r>
      <w:r w:rsidR="00CF1F42" w:rsidRPr="006447C7">
        <w:rPr>
          <w:lang w:val="ru-RU"/>
        </w:rPr>
        <w:instrText>.</w:instrText>
      </w:r>
      <w:r w:rsidR="00CF1F42">
        <w:instrText>jtsstrength</w:instrText>
      </w:r>
      <w:r w:rsidR="00CF1F42" w:rsidRPr="006447C7">
        <w:rPr>
          <w:lang w:val="ru-RU"/>
        </w:rPr>
        <w:instrText>.</w:instrText>
      </w:r>
      <w:r w:rsidR="00CF1F42">
        <w:instrText>com</w:instrText>
      </w:r>
      <w:r w:rsidR="00CF1F42" w:rsidRPr="006447C7">
        <w:rPr>
          <w:lang w:val="ru-RU"/>
        </w:rPr>
        <w:instrText xml:space="preserve">" </w:instrText>
      </w:r>
      <w:r w:rsidR="00CF1F42">
        <w:fldChar w:fldCharType="separate"/>
      </w:r>
      <w:r w:rsidRPr="00BE227C">
        <w:rPr>
          <w:rStyle w:val="ae"/>
        </w:rPr>
        <w:t>https</w:t>
      </w:r>
      <w:r w:rsidRPr="00BE227C">
        <w:rPr>
          <w:rStyle w:val="ae"/>
          <w:lang w:val="ru-RU"/>
        </w:rPr>
        <w:t>://</w:t>
      </w:r>
      <w:r w:rsidRPr="00BE227C">
        <w:rPr>
          <w:rStyle w:val="ae"/>
        </w:rPr>
        <w:t>www</w:t>
      </w:r>
      <w:r w:rsidRPr="00BE227C">
        <w:rPr>
          <w:rStyle w:val="ae"/>
          <w:lang w:val="ru-RU"/>
        </w:rPr>
        <w:t>.</w:t>
      </w:r>
      <w:proofErr w:type="spellStart"/>
      <w:r w:rsidRPr="00BE227C">
        <w:rPr>
          <w:rStyle w:val="ae"/>
        </w:rPr>
        <w:t>jtsstrength</w:t>
      </w:r>
      <w:proofErr w:type="spellEnd"/>
      <w:r w:rsidRPr="00BE227C">
        <w:rPr>
          <w:rStyle w:val="ae"/>
          <w:lang w:val="ru-RU"/>
        </w:rPr>
        <w:t>.</w:t>
      </w:r>
      <w:r w:rsidRPr="00BE227C">
        <w:rPr>
          <w:rStyle w:val="ae"/>
        </w:rPr>
        <w:t>com</w:t>
      </w:r>
      <w:r w:rsidR="00CF1F42">
        <w:rPr>
          <w:rStyle w:val="ae"/>
        </w:rPr>
        <w:fldChar w:fldCharType="end"/>
      </w:r>
      <w:r w:rsidRPr="004B6CB9">
        <w:rPr>
          <w:lang w:val="ru-RU"/>
        </w:rPr>
        <w:t xml:space="preserve"> </w:t>
      </w:r>
    </w:p>
  </w:footnote>
  <w:footnote w:id="5">
    <w:p w14:paraId="30A29905"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symmetricstrength</w:instrText>
      </w:r>
      <w:r w:rsidR="00CF1F42" w:rsidRPr="006447C7">
        <w:rPr>
          <w:lang w:val="ru-RU"/>
        </w:rPr>
        <w:instrText>.</w:instrText>
      </w:r>
      <w:r w:rsidR="00CF1F42">
        <w:instrText>com</w:instrText>
      </w:r>
      <w:r w:rsidR="00CF1F42" w:rsidRPr="006447C7">
        <w:rPr>
          <w:lang w:val="ru-RU"/>
        </w:rPr>
        <w:instrText xml:space="preserve">" </w:instrText>
      </w:r>
      <w:r w:rsidR="00CF1F42">
        <w:fldChar w:fldCharType="separate"/>
      </w:r>
      <w:r w:rsidRPr="00BE227C">
        <w:rPr>
          <w:rStyle w:val="ae"/>
          <w:lang w:val="ru-RU"/>
        </w:rPr>
        <w:t>https://symmetricstrength.com</w:t>
      </w:r>
      <w:r w:rsidR="00CF1F42">
        <w:rPr>
          <w:rStyle w:val="ae"/>
          <w:lang w:val="ru-RU"/>
        </w:rPr>
        <w:fldChar w:fldCharType="end"/>
      </w:r>
      <w:r w:rsidRPr="005E6948">
        <w:rPr>
          <w:lang w:val="ru-RU"/>
        </w:rPr>
        <w:t xml:space="preserve"> </w:t>
      </w:r>
    </w:p>
  </w:footnote>
  <w:footnote w:id="6">
    <w:p w14:paraId="68D530C0"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power</w:instrText>
      </w:r>
      <w:r w:rsidR="00CF1F42" w:rsidRPr="006447C7">
        <w:rPr>
          <w:lang w:val="ru-RU"/>
        </w:rPr>
        <w:instrText>-</w:instrText>
      </w:r>
      <w:r w:rsidR="00CF1F42">
        <w:instrText>fitness</w:instrText>
      </w:r>
      <w:r w:rsidR="00CF1F42" w:rsidRPr="006447C7">
        <w:rPr>
          <w:lang w:val="ru-RU"/>
        </w:rPr>
        <w:instrText>.</w:instrText>
      </w:r>
      <w:r w:rsidR="00CF1F42">
        <w:instrText>ru</w:instrText>
      </w:r>
      <w:r w:rsidR="00CF1F42" w:rsidRPr="006447C7">
        <w:rPr>
          <w:lang w:val="ru-RU"/>
        </w:rPr>
        <w:instrText>/</w:instrText>
      </w:r>
      <w:r w:rsidR="00CF1F42">
        <w:instrText>metod</w:instrText>
      </w:r>
      <w:r w:rsidR="00CF1F42" w:rsidRPr="006447C7">
        <w:rPr>
          <w:lang w:val="ru-RU"/>
        </w:rPr>
        <w:instrText>-</w:instrText>
      </w:r>
      <w:r w:rsidR="00CF1F42">
        <w:instrText>morisa</w:instrText>
      </w:r>
      <w:r w:rsidR="00CF1F42" w:rsidRPr="006447C7">
        <w:rPr>
          <w:lang w:val="ru-RU"/>
        </w:rPr>
        <w:instrText>-</w:instrText>
      </w:r>
      <w:r w:rsidR="00CF1F42">
        <w:instrText>i</w:instrText>
      </w:r>
      <w:r w:rsidR="00CF1F42" w:rsidRPr="006447C7">
        <w:rPr>
          <w:lang w:val="ru-RU"/>
        </w:rPr>
        <w:instrText>-</w:instrText>
      </w:r>
      <w:r w:rsidR="00CF1F42">
        <w:instrText>rajdina</w:instrText>
      </w:r>
      <w:r w:rsidR="00CF1F42" w:rsidRPr="006447C7">
        <w:rPr>
          <w:lang w:val="ru-RU"/>
        </w:rPr>
        <w:instrText>-</w:instrText>
      </w:r>
      <w:r w:rsidR="00CF1F42">
        <w:instrText>ili</w:instrText>
      </w:r>
      <w:r w:rsidR="00CF1F42" w:rsidRPr="006447C7">
        <w:rPr>
          <w:lang w:val="ru-RU"/>
        </w:rPr>
        <w:instrText>-</w:instrText>
      </w:r>
      <w:r w:rsidR="00CF1F42">
        <w:instrText>kak</w:instrText>
      </w:r>
      <w:r w:rsidR="00CF1F42" w:rsidRPr="006447C7">
        <w:rPr>
          <w:lang w:val="ru-RU"/>
        </w:rPr>
        <w:instrText>-</w:instrText>
      </w:r>
      <w:r w:rsidR="00CF1F42">
        <w:instrText>uznat</w:instrText>
      </w:r>
      <w:r w:rsidR="00CF1F42" w:rsidRPr="006447C7">
        <w:rPr>
          <w:lang w:val="ru-RU"/>
        </w:rPr>
        <w:instrText>-</w:instrText>
      </w:r>
      <w:r w:rsidR="00CF1F42">
        <w:instrText>svoj</w:instrText>
      </w:r>
      <w:r w:rsidR="00CF1F42" w:rsidRPr="006447C7">
        <w:rPr>
          <w:lang w:val="ru-RU"/>
        </w:rPr>
        <w:instrText>-</w:instrText>
      </w:r>
      <w:r w:rsidR="00CF1F42">
        <w:instrText>maksimum</w:instrText>
      </w:r>
      <w:r w:rsidR="00CF1F42" w:rsidRPr="006447C7">
        <w:rPr>
          <w:lang w:val="ru-RU"/>
        </w:rPr>
        <w:instrText>-</w:instrText>
      </w:r>
      <w:r w:rsidR="00CF1F42">
        <w:instrText>v</w:instrText>
      </w:r>
      <w:r w:rsidR="00CF1F42" w:rsidRPr="006447C7">
        <w:rPr>
          <w:lang w:val="ru-RU"/>
        </w:rPr>
        <w:instrText>-</w:instrText>
      </w:r>
      <w:r w:rsidR="00CF1F42">
        <w:instrText>zhime</w:instrText>
      </w:r>
      <w:r w:rsidR="00CF1F42" w:rsidRPr="006447C7">
        <w:rPr>
          <w:lang w:val="ru-RU"/>
        </w:rPr>
        <w:instrText>-</w:instrText>
      </w:r>
      <w:r w:rsidR="00CF1F42">
        <w:instrText>lezha</w:instrText>
      </w:r>
      <w:r w:rsidR="00CF1F42" w:rsidRPr="006447C7">
        <w:rPr>
          <w:lang w:val="ru-RU"/>
        </w:rPr>
        <w:instrText>.</w:instrText>
      </w:r>
      <w:r w:rsidR="00CF1F42">
        <w:instrText>html</w:instrText>
      </w:r>
      <w:r w:rsidR="00CF1F42" w:rsidRPr="006447C7">
        <w:rPr>
          <w:lang w:val="ru-RU"/>
        </w:rPr>
        <w:instrText xml:space="preserve">" </w:instrText>
      </w:r>
      <w:r w:rsidR="00CF1F42">
        <w:fldChar w:fldCharType="separate"/>
      </w:r>
      <w:r w:rsidRPr="00BE227C">
        <w:rPr>
          <w:rStyle w:val="ae"/>
          <w:lang w:val="ru-RU"/>
        </w:rPr>
        <w:t>https://power-fitness.ru/metod-morisa-i-rajdina-ili-kak-uznat-svoj-maksimum-v-zhime-lezha.html</w:t>
      </w:r>
      <w:r w:rsidR="00CF1F42">
        <w:rPr>
          <w:rStyle w:val="ae"/>
          <w:lang w:val="ru-RU"/>
        </w:rPr>
        <w:fldChar w:fldCharType="end"/>
      </w:r>
      <w:r w:rsidRPr="005E6948">
        <w:rPr>
          <w:lang w:val="ru-RU"/>
        </w:rPr>
        <w:t xml:space="preserve"> </w:t>
      </w:r>
    </w:p>
  </w:footnote>
  <w:footnote w:id="7">
    <w:p w14:paraId="55BC3115"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w:instrText>
      </w:r>
      <w:r w:rsidR="00CF1F42" w:rsidRPr="006447C7">
        <w:rPr>
          <w:lang w:val="ru-RU"/>
        </w:rPr>
        <w:instrText>://</w:instrText>
      </w:r>
      <w:r w:rsidR="00CF1F42">
        <w:instrText>frs</w:instrText>
      </w:r>
      <w:r w:rsidR="00CF1F42" w:rsidRPr="006447C7">
        <w:rPr>
          <w:lang w:val="ru-RU"/>
        </w:rPr>
        <w:instrText>24.</w:instrText>
      </w:r>
      <w:r w:rsidR="00CF1F42">
        <w:instrText>ru</w:instrText>
      </w:r>
      <w:r w:rsidR="00CF1F42" w:rsidRPr="006447C7">
        <w:rPr>
          <w:lang w:val="ru-RU"/>
        </w:rPr>
        <w:instrText>/</w:instrText>
      </w:r>
      <w:r w:rsidR="00CF1F42">
        <w:instrText>st</w:instrText>
      </w:r>
      <w:r w:rsidR="00CF1F42" w:rsidRPr="006447C7">
        <w:rPr>
          <w:lang w:val="ru-RU"/>
        </w:rPr>
        <w:instrText>/</w:instrText>
      </w:r>
      <w:r w:rsidR="00CF1F42">
        <w:instrText>maksimum</w:instrText>
      </w:r>
      <w:r w:rsidR="00CF1F42" w:rsidRPr="006447C7">
        <w:rPr>
          <w:lang w:val="ru-RU"/>
        </w:rPr>
        <w:instrText>-</w:instrText>
      </w:r>
      <w:r w:rsidR="00CF1F42">
        <w:instrText>v</w:instrText>
      </w:r>
      <w:r w:rsidR="00CF1F42" w:rsidRPr="006447C7">
        <w:rPr>
          <w:lang w:val="ru-RU"/>
        </w:rPr>
        <w:instrText>-</w:instrText>
      </w:r>
      <w:r w:rsidR="00CF1F42">
        <w:instrText>zhime</w:instrText>
      </w:r>
      <w:r w:rsidR="00CF1F42" w:rsidRPr="006447C7">
        <w:rPr>
          <w:lang w:val="ru-RU"/>
        </w:rPr>
        <w:instrText>-</w:instrText>
      </w:r>
      <w:r w:rsidR="00CF1F42">
        <w:instrText>lezha</w:instrText>
      </w:r>
      <w:r w:rsidR="00CF1F42" w:rsidRPr="006447C7">
        <w:rPr>
          <w:lang w:val="ru-RU"/>
        </w:rPr>
        <w:instrText>-</w:instrText>
      </w:r>
      <w:r w:rsidR="00CF1F42">
        <w:instrText>raschet</w:instrText>
      </w:r>
      <w:r w:rsidR="00CF1F42" w:rsidRPr="006447C7">
        <w:rPr>
          <w:lang w:val="ru-RU"/>
        </w:rPr>
        <w:instrText xml:space="preserve">/" </w:instrText>
      </w:r>
      <w:r w:rsidR="00CF1F42">
        <w:fldChar w:fldCharType="separate"/>
      </w:r>
      <w:r w:rsidRPr="00BE227C">
        <w:rPr>
          <w:rStyle w:val="ae"/>
          <w:lang w:val="ru-RU"/>
        </w:rPr>
        <w:t>http://frs24.ru/st/maksimum-v-zhime-lezha-raschet/</w:t>
      </w:r>
      <w:r w:rsidR="00CF1F42">
        <w:rPr>
          <w:rStyle w:val="ae"/>
          <w:lang w:val="ru-RU"/>
        </w:rPr>
        <w:fldChar w:fldCharType="end"/>
      </w:r>
      <w:r w:rsidRPr="005E6948">
        <w:rPr>
          <w:lang w:val="ru-RU"/>
        </w:rPr>
        <w:t xml:space="preserve"> </w:t>
      </w:r>
    </w:p>
  </w:footnote>
  <w:footnote w:id="8">
    <w:p w14:paraId="2FB3CBB8"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ru</w:instrText>
      </w:r>
      <w:r w:rsidR="00CF1F42" w:rsidRPr="006447C7">
        <w:rPr>
          <w:lang w:val="ru-RU"/>
        </w:rPr>
        <w:instrText>.</w:instrText>
      </w:r>
      <w:r w:rsidR="00CF1F42">
        <w:instrText>wikipedia</w:instrText>
      </w:r>
      <w:r w:rsidR="00CF1F42" w:rsidRPr="006447C7">
        <w:rPr>
          <w:lang w:val="ru-RU"/>
        </w:rPr>
        <w:instrText>.</w:instrText>
      </w:r>
      <w:r w:rsidR="00CF1F42">
        <w:instrText>org</w:instrText>
      </w:r>
      <w:r w:rsidR="00CF1F42" w:rsidRPr="006447C7">
        <w:rPr>
          <w:lang w:val="ru-RU"/>
        </w:rPr>
        <w:instrText>/</w:instrText>
      </w:r>
      <w:r w:rsidR="00CF1F42">
        <w:instrText>wiki</w:instrText>
      </w:r>
      <w:r w:rsidR="00CF1F42" w:rsidRPr="006447C7">
        <w:rPr>
          <w:lang w:val="ru-RU"/>
        </w:rPr>
        <w:instrText xml:space="preserve">/Одно_повторение_с_максимальным_весом" </w:instrText>
      </w:r>
      <w:r w:rsidR="00CF1F42">
        <w:fldChar w:fldCharType="separate"/>
      </w:r>
      <w:r w:rsidRPr="00BE227C">
        <w:rPr>
          <w:rStyle w:val="ae"/>
        </w:rPr>
        <w:t>https</w:t>
      </w:r>
      <w:r w:rsidRPr="00BE227C">
        <w:rPr>
          <w:rStyle w:val="ae"/>
          <w:lang w:val="ru-RU"/>
        </w:rPr>
        <w:t>://</w:t>
      </w:r>
      <w:proofErr w:type="spellStart"/>
      <w:r w:rsidRPr="00BE227C">
        <w:rPr>
          <w:rStyle w:val="ae"/>
        </w:rPr>
        <w:t>ru</w:t>
      </w:r>
      <w:proofErr w:type="spellEnd"/>
      <w:r w:rsidRPr="00BE227C">
        <w:rPr>
          <w:rStyle w:val="ae"/>
          <w:lang w:val="ru-RU"/>
        </w:rPr>
        <w:t>.</w:t>
      </w:r>
      <w:proofErr w:type="spellStart"/>
      <w:r w:rsidRPr="00BE227C">
        <w:rPr>
          <w:rStyle w:val="ae"/>
        </w:rPr>
        <w:t>wikipedia</w:t>
      </w:r>
      <w:proofErr w:type="spellEnd"/>
      <w:r w:rsidRPr="00BE227C">
        <w:rPr>
          <w:rStyle w:val="ae"/>
          <w:lang w:val="ru-RU"/>
        </w:rPr>
        <w:t>.</w:t>
      </w:r>
      <w:r w:rsidRPr="00BE227C">
        <w:rPr>
          <w:rStyle w:val="ae"/>
        </w:rPr>
        <w:t>org</w:t>
      </w:r>
      <w:r w:rsidRPr="00BE227C">
        <w:rPr>
          <w:rStyle w:val="ae"/>
          <w:lang w:val="ru-RU"/>
        </w:rPr>
        <w:t>/</w:t>
      </w:r>
      <w:r w:rsidRPr="00BE227C">
        <w:rPr>
          <w:rStyle w:val="ae"/>
        </w:rPr>
        <w:t>wiki</w:t>
      </w:r>
      <w:r w:rsidRPr="00BE227C">
        <w:rPr>
          <w:rStyle w:val="ae"/>
          <w:lang w:val="ru-RU"/>
        </w:rPr>
        <w:t>/</w:t>
      </w:r>
      <w:proofErr w:type="spellStart"/>
      <w:r w:rsidRPr="00BE227C">
        <w:rPr>
          <w:rStyle w:val="ae"/>
          <w:lang w:val="ru-RU"/>
        </w:rPr>
        <w:t>Одно_повторение_с_максимальным_весом</w:t>
      </w:r>
      <w:proofErr w:type="spellEnd"/>
      <w:r w:rsidR="00CF1F42">
        <w:rPr>
          <w:rStyle w:val="ae"/>
          <w:lang w:val="ru-RU"/>
        </w:rPr>
        <w:fldChar w:fldCharType="end"/>
      </w:r>
      <w:r w:rsidRPr="005E6948">
        <w:rPr>
          <w:lang w:val="ru-RU"/>
        </w:rPr>
        <w:t xml:space="preserve"> </w:t>
      </w:r>
    </w:p>
  </w:footnote>
  <w:footnote w:id="9">
    <w:p w14:paraId="1F9B2A90"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powerliftingrating</w:instrText>
      </w:r>
      <w:r w:rsidR="00CF1F42" w:rsidRPr="006447C7">
        <w:rPr>
          <w:lang w:val="ru-RU"/>
        </w:rPr>
        <w:instrText>.</w:instrText>
      </w:r>
      <w:r w:rsidR="00CF1F42">
        <w:instrText>ru</w:instrText>
      </w:r>
      <w:r w:rsidR="00CF1F42" w:rsidRPr="006447C7">
        <w:rPr>
          <w:lang w:val="ru-RU"/>
        </w:rPr>
        <w:instrText>/</w:instrText>
      </w:r>
      <w:r w:rsidR="00CF1F42">
        <w:instrText>repeat</w:instrText>
      </w:r>
      <w:r w:rsidR="00CF1F42" w:rsidRPr="006447C7">
        <w:rPr>
          <w:lang w:val="ru-RU"/>
        </w:rPr>
        <w:instrText>_</w:instrText>
      </w:r>
      <w:r w:rsidR="00CF1F42">
        <w:instrText>calculator</w:instrText>
      </w:r>
      <w:r w:rsidR="00CF1F42" w:rsidRPr="006447C7">
        <w:rPr>
          <w:lang w:val="ru-RU"/>
        </w:rPr>
        <w:instrText xml:space="preserve">" </w:instrText>
      </w:r>
      <w:r w:rsidR="00CF1F42">
        <w:fldChar w:fldCharType="separate"/>
      </w:r>
      <w:r w:rsidRPr="00BE227C">
        <w:rPr>
          <w:rStyle w:val="ae"/>
          <w:lang w:val="ru-RU"/>
        </w:rPr>
        <w:t>https://powerliftingrating.ru/repeat_calculator</w:t>
      </w:r>
      <w:r w:rsidR="00CF1F42">
        <w:rPr>
          <w:rStyle w:val="ae"/>
          <w:lang w:val="ru-RU"/>
        </w:rPr>
        <w:fldChar w:fldCharType="end"/>
      </w:r>
      <w:r w:rsidRPr="005E6948">
        <w:rPr>
          <w:lang w:val="ru-RU"/>
        </w:rPr>
        <w:t xml:space="preserve"> </w:t>
      </w:r>
    </w:p>
  </w:footnote>
  <w:footnote w:id="10">
    <w:p w14:paraId="1EBC8C30"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w:instrText>
      </w:r>
      <w:r w:rsidR="00CF1F42" w:rsidRPr="006447C7">
        <w:rPr>
          <w:lang w:val="ru-RU"/>
        </w:rPr>
        <w:instrText>://</w:instrText>
      </w:r>
      <w:r w:rsidR="00CF1F42">
        <w:instrText>evgeniyfit</w:instrText>
      </w:r>
      <w:r w:rsidR="00CF1F42" w:rsidRPr="006447C7">
        <w:rPr>
          <w:lang w:val="ru-RU"/>
        </w:rPr>
        <w:instrText>.</w:instrText>
      </w:r>
      <w:r w:rsidR="00CF1F42">
        <w:instrText>ru</w:instrText>
      </w:r>
      <w:r w:rsidR="00CF1F42" w:rsidRPr="006447C7">
        <w:rPr>
          <w:lang w:val="ru-RU"/>
        </w:rPr>
        <w:instrText>/</w:instrText>
      </w:r>
      <w:r w:rsidR="00CF1F42">
        <w:instrText>fitnes</w:instrText>
      </w:r>
      <w:r w:rsidR="00CF1F42" w:rsidRPr="006447C7">
        <w:rPr>
          <w:lang w:val="ru-RU"/>
        </w:rPr>
        <w:instrText>-</w:instrText>
      </w:r>
      <w:r w:rsidR="00CF1F42">
        <w:instrText>kalkulyatoryi</w:instrText>
      </w:r>
      <w:r w:rsidR="00CF1F42" w:rsidRPr="006447C7">
        <w:rPr>
          <w:lang w:val="ru-RU"/>
        </w:rPr>
        <w:instrText>/</w:instrText>
      </w:r>
      <w:r w:rsidR="00CF1F42">
        <w:instrText>odnopovtornyiy</w:instrText>
      </w:r>
      <w:r w:rsidR="00CF1F42" w:rsidRPr="006447C7">
        <w:rPr>
          <w:lang w:val="ru-RU"/>
        </w:rPr>
        <w:instrText>-</w:instrText>
      </w:r>
      <w:r w:rsidR="00CF1F42">
        <w:instrText>maksimum</w:instrText>
      </w:r>
      <w:r w:rsidR="00CF1F42" w:rsidRPr="006447C7">
        <w:rPr>
          <w:lang w:val="ru-RU"/>
        </w:rPr>
        <w:instrText>-</w:instrText>
      </w:r>
      <w:r w:rsidR="00CF1F42">
        <w:instrText>online</w:instrText>
      </w:r>
      <w:r w:rsidR="00CF1F42" w:rsidRPr="006447C7">
        <w:rPr>
          <w:lang w:val="ru-RU"/>
        </w:rPr>
        <w:instrText xml:space="preserve">/" </w:instrText>
      </w:r>
      <w:r w:rsidR="00CF1F42">
        <w:fldChar w:fldCharType="separate"/>
      </w:r>
      <w:r w:rsidRPr="00BE227C">
        <w:rPr>
          <w:rStyle w:val="ae"/>
          <w:lang w:val="ru-RU"/>
        </w:rPr>
        <w:t>http://evgeniyfit.ru/fitnes-kalkulyatoryi/odnopovtornyiy-maksimum-online/</w:t>
      </w:r>
      <w:r w:rsidR="00CF1F42">
        <w:rPr>
          <w:rStyle w:val="ae"/>
          <w:lang w:val="ru-RU"/>
        </w:rPr>
        <w:fldChar w:fldCharType="end"/>
      </w:r>
      <w:r w:rsidRPr="005E6948">
        <w:rPr>
          <w:lang w:val="ru-RU"/>
        </w:rPr>
        <w:t xml:space="preserve"> </w:t>
      </w:r>
    </w:p>
  </w:footnote>
  <w:footnote w:id="11">
    <w:p w14:paraId="425AD7EB"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body</w:instrText>
      </w:r>
      <w:r w:rsidR="00CF1F42" w:rsidRPr="006447C7">
        <w:rPr>
          <w:lang w:val="ru-RU"/>
        </w:rPr>
        <w:instrText>1.</w:instrText>
      </w:r>
      <w:r w:rsidR="00CF1F42">
        <w:instrText>ru</w:instrText>
      </w:r>
      <w:r w:rsidR="00CF1F42" w:rsidRPr="006447C7">
        <w:rPr>
          <w:lang w:val="ru-RU"/>
        </w:rPr>
        <w:instrText>/</w:instrText>
      </w:r>
      <w:r w:rsidR="00CF1F42">
        <w:instrText>kalkulyator</w:instrText>
      </w:r>
      <w:r w:rsidR="00CF1F42" w:rsidRPr="006447C7">
        <w:rPr>
          <w:lang w:val="ru-RU"/>
        </w:rPr>
        <w:instrText>-</w:instrText>
      </w:r>
      <w:r w:rsidR="00CF1F42">
        <w:instrText>odnopovtornogo</w:instrText>
      </w:r>
      <w:r w:rsidR="00CF1F42" w:rsidRPr="006447C7">
        <w:rPr>
          <w:lang w:val="ru-RU"/>
        </w:rPr>
        <w:instrText>-</w:instrText>
      </w:r>
      <w:r w:rsidR="00CF1F42">
        <w:instrText>maksimuma</w:instrText>
      </w:r>
      <w:r w:rsidR="00CF1F42" w:rsidRPr="006447C7">
        <w:rPr>
          <w:lang w:val="ru-RU"/>
        </w:rPr>
        <w:instrText>-1</w:instrText>
      </w:r>
      <w:r w:rsidR="00CF1F42">
        <w:instrText>pm</w:instrText>
      </w:r>
      <w:r w:rsidR="00CF1F42" w:rsidRPr="006447C7">
        <w:rPr>
          <w:lang w:val="ru-RU"/>
        </w:rPr>
        <w:instrText xml:space="preserve">/" </w:instrText>
      </w:r>
      <w:r w:rsidR="00CF1F42">
        <w:fldChar w:fldCharType="separate"/>
      </w:r>
      <w:r w:rsidRPr="00BE227C">
        <w:rPr>
          <w:rStyle w:val="ae"/>
          <w:lang w:val="ru-RU"/>
        </w:rPr>
        <w:t>https://body1.ru/kalkulyator-odnopovtornogo-maksimuma-1pm/</w:t>
      </w:r>
      <w:r w:rsidR="00CF1F42">
        <w:rPr>
          <w:rStyle w:val="ae"/>
          <w:lang w:val="ru-RU"/>
        </w:rPr>
        <w:fldChar w:fldCharType="end"/>
      </w:r>
      <w:r w:rsidRPr="005E6948">
        <w:rPr>
          <w:lang w:val="ru-RU"/>
        </w:rPr>
        <w:t xml:space="preserve"> </w:t>
      </w:r>
    </w:p>
  </w:footnote>
  <w:footnote w:id="12">
    <w:p w14:paraId="321A1AFA"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docs</w:instrText>
      </w:r>
      <w:r w:rsidR="00CF1F42" w:rsidRPr="006447C7">
        <w:rPr>
          <w:lang w:val="ru-RU"/>
        </w:rPr>
        <w:instrText>.</w:instrText>
      </w:r>
      <w:r w:rsidR="00CF1F42">
        <w:instrText>google</w:instrText>
      </w:r>
      <w:r w:rsidR="00CF1F42" w:rsidRPr="006447C7">
        <w:rPr>
          <w:lang w:val="ru-RU"/>
        </w:rPr>
        <w:instrText>.</w:instrText>
      </w:r>
      <w:r w:rsidR="00CF1F42">
        <w:instrText>com</w:instrText>
      </w:r>
      <w:r w:rsidR="00CF1F42" w:rsidRPr="006447C7">
        <w:rPr>
          <w:lang w:val="ru-RU"/>
        </w:rPr>
        <w:instrText>/</w:instrText>
      </w:r>
      <w:r w:rsidR="00CF1F42">
        <w:instrText>forms</w:instrText>
      </w:r>
      <w:r w:rsidR="00CF1F42" w:rsidRPr="006447C7">
        <w:rPr>
          <w:lang w:val="ru-RU"/>
        </w:rPr>
        <w:instrText>/</w:instrText>
      </w:r>
      <w:r w:rsidR="00CF1F42">
        <w:instrText>d</w:instrText>
      </w:r>
      <w:r w:rsidR="00CF1F42" w:rsidRPr="006447C7">
        <w:rPr>
          <w:lang w:val="ru-RU"/>
        </w:rPr>
        <w:instrText>/</w:instrText>
      </w:r>
      <w:r w:rsidR="00CF1F42">
        <w:instrText>e</w:instrText>
      </w:r>
      <w:r w:rsidR="00CF1F42" w:rsidRPr="006447C7">
        <w:rPr>
          <w:lang w:val="ru-RU"/>
        </w:rPr>
        <w:instrText>/1</w:instrText>
      </w:r>
      <w:r w:rsidR="00CF1F42">
        <w:instrText>FAIp</w:instrText>
      </w:r>
      <w:r w:rsidR="00CF1F42">
        <w:instrText>QLSeownLfmO</w:instrText>
      </w:r>
      <w:r w:rsidR="00CF1F42" w:rsidRPr="006447C7">
        <w:rPr>
          <w:lang w:val="ru-RU"/>
        </w:rPr>
        <w:instrText>9</w:instrText>
      </w:r>
      <w:r w:rsidR="00CF1F42">
        <w:instrText>Sx</w:instrText>
      </w:r>
      <w:r w:rsidR="00CF1F42" w:rsidRPr="006447C7">
        <w:rPr>
          <w:lang w:val="ru-RU"/>
        </w:rPr>
        <w:instrText>3</w:instrText>
      </w:r>
      <w:r w:rsidR="00CF1F42">
        <w:instrText>rwI</w:instrText>
      </w:r>
      <w:r w:rsidR="00CF1F42" w:rsidRPr="006447C7">
        <w:rPr>
          <w:lang w:val="ru-RU"/>
        </w:rPr>
        <w:instrText>9</w:instrText>
      </w:r>
      <w:r w:rsidR="00CF1F42">
        <w:instrText>gA</w:instrText>
      </w:r>
      <w:r w:rsidR="00CF1F42" w:rsidRPr="006447C7">
        <w:rPr>
          <w:lang w:val="ru-RU"/>
        </w:rPr>
        <w:instrText>5</w:instrText>
      </w:r>
      <w:r w:rsidR="00CF1F42">
        <w:instrText>Msm</w:instrText>
      </w:r>
      <w:r w:rsidR="00CF1F42" w:rsidRPr="006447C7">
        <w:rPr>
          <w:lang w:val="ru-RU"/>
        </w:rPr>
        <w:instrText>0</w:instrText>
      </w:r>
      <w:r w:rsidR="00CF1F42">
        <w:instrText>Z</w:instrText>
      </w:r>
      <w:r w:rsidR="00CF1F42" w:rsidRPr="006447C7">
        <w:rPr>
          <w:lang w:val="ru-RU"/>
        </w:rPr>
        <w:instrText>_</w:instrText>
      </w:r>
      <w:r w:rsidR="00CF1F42">
        <w:instrText>xiFbMj</w:instrText>
      </w:r>
      <w:r w:rsidR="00CF1F42" w:rsidRPr="006447C7">
        <w:rPr>
          <w:lang w:val="ru-RU"/>
        </w:rPr>
        <w:instrText>12</w:instrText>
      </w:r>
      <w:r w:rsidR="00CF1F42">
        <w:instrText>QHS</w:instrText>
      </w:r>
      <w:r w:rsidR="00CF1F42" w:rsidRPr="006447C7">
        <w:rPr>
          <w:lang w:val="ru-RU"/>
        </w:rPr>
        <w:instrText>490</w:instrText>
      </w:r>
      <w:r w:rsidR="00CF1F42">
        <w:instrText>tm</w:instrText>
      </w:r>
      <w:r w:rsidR="00CF1F42" w:rsidRPr="006447C7">
        <w:rPr>
          <w:lang w:val="ru-RU"/>
        </w:rPr>
        <w:instrText>74</w:instrText>
      </w:r>
      <w:r w:rsidR="00CF1F42">
        <w:instrText>UfFJw</w:instrText>
      </w:r>
      <w:r w:rsidR="00CF1F42" w:rsidRPr="006447C7">
        <w:rPr>
          <w:lang w:val="ru-RU"/>
        </w:rPr>
        <w:instrText>/</w:instrText>
      </w:r>
      <w:r w:rsidR="00CF1F42">
        <w:instrText>viewform</w:instrText>
      </w:r>
      <w:r w:rsidR="00CF1F42" w:rsidRPr="006447C7">
        <w:rPr>
          <w:lang w:val="ru-RU"/>
        </w:rPr>
        <w:instrText xml:space="preserve">" </w:instrText>
      </w:r>
      <w:r w:rsidR="00CF1F42">
        <w:fldChar w:fldCharType="separate"/>
      </w:r>
      <w:r w:rsidRPr="00BE227C">
        <w:rPr>
          <w:rStyle w:val="ae"/>
          <w:lang w:val="ru-RU"/>
        </w:rPr>
        <w:t>https://docs.google.com/forms/d/e/1FAIpQLSeownLfmO9Sx3rwI9gA5Msm0Z_xiFbMj12QHS490tm74UfFJw/viewform</w:t>
      </w:r>
      <w:r w:rsidR="00CF1F42">
        <w:rPr>
          <w:rStyle w:val="ae"/>
          <w:lang w:val="ru-RU"/>
        </w:rPr>
        <w:fldChar w:fldCharType="end"/>
      </w:r>
      <w:r w:rsidRPr="005E6948">
        <w:rPr>
          <w:lang w:val="ru-RU"/>
        </w:rPr>
        <w:t xml:space="preserve"> </w:t>
      </w:r>
    </w:p>
  </w:footnote>
  <w:footnote w:id="13">
    <w:p w14:paraId="2E89C309"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docs</w:instrText>
      </w:r>
      <w:r w:rsidR="00CF1F42" w:rsidRPr="006447C7">
        <w:rPr>
          <w:lang w:val="ru-RU"/>
        </w:rPr>
        <w:instrText>.</w:instrText>
      </w:r>
      <w:r w:rsidR="00CF1F42">
        <w:instrText>google</w:instrText>
      </w:r>
      <w:r w:rsidR="00CF1F42" w:rsidRPr="006447C7">
        <w:rPr>
          <w:lang w:val="ru-RU"/>
        </w:rPr>
        <w:instrText>.</w:instrText>
      </w:r>
      <w:r w:rsidR="00CF1F42">
        <w:instrText>com</w:instrText>
      </w:r>
      <w:r w:rsidR="00CF1F42" w:rsidRPr="006447C7">
        <w:rPr>
          <w:lang w:val="ru-RU"/>
        </w:rPr>
        <w:instrText>/</w:instrText>
      </w:r>
      <w:r w:rsidR="00CF1F42">
        <w:instrText>forms</w:instrText>
      </w:r>
      <w:r w:rsidR="00CF1F42" w:rsidRPr="006447C7">
        <w:rPr>
          <w:lang w:val="ru-RU"/>
        </w:rPr>
        <w:instrText>/</w:instrText>
      </w:r>
      <w:r w:rsidR="00CF1F42">
        <w:instrText>d</w:instrText>
      </w:r>
      <w:r w:rsidR="00CF1F42" w:rsidRPr="006447C7">
        <w:rPr>
          <w:lang w:val="ru-RU"/>
        </w:rPr>
        <w:instrText>/</w:instrText>
      </w:r>
      <w:r w:rsidR="00CF1F42">
        <w:instrText>e</w:instrText>
      </w:r>
      <w:r w:rsidR="00CF1F42" w:rsidRPr="006447C7">
        <w:rPr>
          <w:lang w:val="ru-RU"/>
        </w:rPr>
        <w:instrText>/1</w:instrText>
      </w:r>
      <w:r w:rsidR="00CF1F42">
        <w:instrText>FAIpQLSfDJEK</w:instrText>
      </w:r>
      <w:r w:rsidR="00CF1F42" w:rsidRPr="006447C7">
        <w:rPr>
          <w:lang w:val="ru-RU"/>
        </w:rPr>
        <w:instrText>3</w:instrText>
      </w:r>
      <w:r w:rsidR="00CF1F42">
        <w:instrText>SxuQnVlD</w:instrText>
      </w:r>
      <w:r w:rsidR="00CF1F42" w:rsidRPr="006447C7">
        <w:rPr>
          <w:lang w:val="ru-RU"/>
        </w:rPr>
        <w:instrText>-_</w:instrText>
      </w:r>
      <w:r w:rsidR="00CF1F42">
        <w:instrText>mHbFvB</w:instrText>
      </w:r>
      <w:r w:rsidR="00CF1F42" w:rsidRPr="006447C7">
        <w:rPr>
          <w:lang w:val="ru-RU"/>
        </w:rPr>
        <w:instrText>47</w:instrText>
      </w:r>
      <w:r w:rsidR="00CF1F42">
        <w:instrText>BpUouUmUv</w:instrText>
      </w:r>
      <w:r w:rsidR="00CF1F42" w:rsidRPr="006447C7">
        <w:rPr>
          <w:lang w:val="ru-RU"/>
        </w:rPr>
        <w:instrText>_</w:instrText>
      </w:r>
      <w:r w:rsidR="00CF1F42">
        <w:instrText>md</w:instrText>
      </w:r>
      <w:r w:rsidR="00CF1F42" w:rsidRPr="006447C7">
        <w:rPr>
          <w:lang w:val="ru-RU"/>
        </w:rPr>
        <w:instrText>10</w:instrText>
      </w:r>
      <w:r w:rsidR="00CF1F42">
        <w:instrText>gSQcnsI</w:instrText>
      </w:r>
      <w:r w:rsidR="00CF1F42" w:rsidRPr="006447C7">
        <w:rPr>
          <w:lang w:val="ru-RU"/>
        </w:rPr>
        <w:instrText>3</w:instrText>
      </w:r>
      <w:r w:rsidR="00CF1F42">
        <w:instrText>TA</w:instrText>
      </w:r>
      <w:r w:rsidR="00CF1F42" w:rsidRPr="006447C7">
        <w:rPr>
          <w:lang w:val="ru-RU"/>
        </w:rPr>
        <w:instrText>/</w:instrText>
      </w:r>
      <w:r w:rsidR="00CF1F42">
        <w:instrText>viewform</w:instrText>
      </w:r>
      <w:r w:rsidR="00CF1F42" w:rsidRPr="006447C7">
        <w:rPr>
          <w:lang w:val="ru-RU"/>
        </w:rPr>
        <w:instrText xml:space="preserve">" </w:instrText>
      </w:r>
      <w:r w:rsidR="00CF1F42">
        <w:fldChar w:fldCharType="separate"/>
      </w:r>
      <w:r w:rsidRPr="00BE227C">
        <w:rPr>
          <w:rStyle w:val="ae"/>
          <w:lang w:val="ru-RU"/>
        </w:rPr>
        <w:t>https://docs.google.com/forms/d/e/1FAIpQLSfDJEK3SxuQnVlD-_mHbFvB47BpUouUmUv_md10gSQcnsI3TA/viewform</w:t>
      </w:r>
      <w:r w:rsidR="00CF1F42">
        <w:rPr>
          <w:rStyle w:val="ae"/>
          <w:lang w:val="ru-RU"/>
        </w:rPr>
        <w:fldChar w:fldCharType="end"/>
      </w:r>
      <w:r w:rsidRPr="005E6948">
        <w:rPr>
          <w:lang w:val="ru-RU"/>
        </w:rPr>
        <w:t xml:space="preserve"> </w:t>
      </w:r>
    </w:p>
  </w:footnote>
  <w:footnote w:id="14">
    <w:p w14:paraId="760BFE6B" w14:textId="77777777" w:rsidR="004B6CB9" w:rsidRPr="00BF6158" w:rsidRDefault="004B6CB9" w:rsidP="004B6CB9">
      <w:pPr>
        <w:pStyle w:val="ab"/>
        <w:rPr>
          <w:lang w:val="ru-RU"/>
        </w:rPr>
      </w:pPr>
      <w:r>
        <w:rPr>
          <w:rStyle w:val="ad"/>
        </w:rPr>
        <w:footnoteRef/>
      </w:r>
      <w:r w:rsidRPr="00BF6158">
        <w:rPr>
          <w:lang w:val="ru-RU"/>
        </w:rPr>
        <w:t xml:space="preserve"> “преимущественно” означает, что предположительно именно из этих группы поступила основная масса опрошенных</w:t>
      </w:r>
    </w:p>
  </w:footnote>
  <w:footnote w:id="15">
    <w:p w14:paraId="452C3A05"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w:instrText>
      </w:r>
      <w:r w:rsidR="00CF1F42">
        <w:instrText>s</w:instrText>
      </w:r>
      <w:r w:rsidR="00CF1F42" w:rsidRPr="006447C7">
        <w:rPr>
          <w:lang w:val="ru-RU"/>
        </w:rPr>
        <w:instrText>://</w:instrText>
      </w:r>
      <w:r w:rsidR="00CF1F42">
        <w:instrText>vk</w:instrText>
      </w:r>
      <w:r w:rsidR="00CF1F42" w:rsidRPr="006447C7">
        <w:rPr>
          <w:lang w:val="ru-RU"/>
        </w:rPr>
        <w:instrText>.</w:instrText>
      </w:r>
      <w:r w:rsidR="00CF1F42">
        <w:instrText>com</w:instrText>
      </w:r>
      <w:r w:rsidR="00CF1F42" w:rsidRPr="006447C7">
        <w:rPr>
          <w:lang w:val="ru-RU"/>
        </w:rPr>
        <w:instrText>/</w:instrText>
      </w:r>
      <w:r w:rsidR="00CF1F42">
        <w:instrText>powerliftingworld</w:instrText>
      </w:r>
      <w:r w:rsidR="00CF1F42" w:rsidRPr="006447C7">
        <w:rPr>
          <w:lang w:val="ru-RU"/>
        </w:rPr>
        <w:instrText xml:space="preserve">" </w:instrText>
      </w:r>
      <w:r w:rsidR="00CF1F42">
        <w:fldChar w:fldCharType="separate"/>
      </w:r>
      <w:r w:rsidRPr="00BE227C">
        <w:rPr>
          <w:rStyle w:val="ae"/>
        </w:rPr>
        <w:t>https</w:t>
      </w:r>
      <w:r w:rsidRPr="00BE227C">
        <w:rPr>
          <w:rStyle w:val="ae"/>
          <w:lang w:val="ru-RU"/>
        </w:rPr>
        <w:t>://</w:t>
      </w:r>
      <w:proofErr w:type="spellStart"/>
      <w:r w:rsidRPr="00BE227C">
        <w:rPr>
          <w:rStyle w:val="ae"/>
        </w:rPr>
        <w:t>vk</w:t>
      </w:r>
      <w:proofErr w:type="spellEnd"/>
      <w:r w:rsidRPr="00BE227C">
        <w:rPr>
          <w:rStyle w:val="ae"/>
          <w:lang w:val="ru-RU"/>
        </w:rPr>
        <w:t>.</w:t>
      </w:r>
      <w:r w:rsidRPr="00BE227C">
        <w:rPr>
          <w:rStyle w:val="ae"/>
        </w:rPr>
        <w:t>com</w:t>
      </w:r>
      <w:r w:rsidRPr="00BE227C">
        <w:rPr>
          <w:rStyle w:val="ae"/>
          <w:lang w:val="ru-RU"/>
        </w:rPr>
        <w:t>/</w:t>
      </w:r>
      <w:proofErr w:type="spellStart"/>
      <w:r w:rsidRPr="00BE227C">
        <w:rPr>
          <w:rStyle w:val="ae"/>
        </w:rPr>
        <w:t>powerliftingworld</w:t>
      </w:r>
      <w:proofErr w:type="spellEnd"/>
      <w:r w:rsidR="00CF1F42">
        <w:rPr>
          <w:rStyle w:val="ae"/>
        </w:rPr>
        <w:fldChar w:fldCharType="end"/>
      </w:r>
      <w:r w:rsidRPr="004B6CB9">
        <w:rPr>
          <w:lang w:val="ru-RU"/>
        </w:rPr>
        <w:t xml:space="preserve"> </w:t>
      </w:r>
    </w:p>
  </w:footnote>
  <w:footnote w:id="16">
    <w:p w14:paraId="4CBAA210"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vk</w:instrText>
      </w:r>
      <w:r w:rsidR="00CF1F42" w:rsidRPr="006447C7">
        <w:rPr>
          <w:lang w:val="ru-RU"/>
        </w:rPr>
        <w:instrText>.</w:instrText>
      </w:r>
      <w:r w:rsidR="00CF1F42">
        <w:instrText>com</w:instrText>
      </w:r>
      <w:r w:rsidR="00CF1F42" w:rsidRPr="006447C7">
        <w:rPr>
          <w:lang w:val="ru-RU"/>
        </w:rPr>
        <w:instrText>/</w:instrText>
      </w:r>
      <w:r w:rsidR="00CF1F42">
        <w:instrText>powerliftingworld</w:instrText>
      </w:r>
      <w:r w:rsidR="00CF1F42" w:rsidRPr="006447C7">
        <w:rPr>
          <w:lang w:val="ru-RU"/>
        </w:rPr>
        <w:instrText xml:space="preserve">" </w:instrText>
      </w:r>
      <w:r w:rsidR="00CF1F42">
        <w:fldChar w:fldCharType="separate"/>
      </w:r>
      <w:r w:rsidRPr="00BE227C">
        <w:rPr>
          <w:rStyle w:val="ae"/>
        </w:rPr>
        <w:t>https</w:t>
      </w:r>
      <w:r w:rsidRPr="00BE227C">
        <w:rPr>
          <w:rStyle w:val="ae"/>
          <w:lang w:val="ru-RU"/>
        </w:rPr>
        <w:t>://</w:t>
      </w:r>
      <w:proofErr w:type="spellStart"/>
      <w:r w:rsidRPr="00BE227C">
        <w:rPr>
          <w:rStyle w:val="ae"/>
        </w:rPr>
        <w:t>vk</w:t>
      </w:r>
      <w:proofErr w:type="spellEnd"/>
      <w:r w:rsidRPr="00BE227C">
        <w:rPr>
          <w:rStyle w:val="ae"/>
          <w:lang w:val="ru-RU"/>
        </w:rPr>
        <w:t>.</w:t>
      </w:r>
      <w:r w:rsidRPr="00BE227C">
        <w:rPr>
          <w:rStyle w:val="ae"/>
        </w:rPr>
        <w:t>com</w:t>
      </w:r>
      <w:r w:rsidRPr="00BE227C">
        <w:rPr>
          <w:rStyle w:val="ae"/>
          <w:lang w:val="ru-RU"/>
        </w:rPr>
        <w:t>/</w:t>
      </w:r>
      <w:proofErr w:type="spellStart"/>
      <w:r w:rsidRPr="00BE227C">
        <w:rPr>
          <w:rStyle w:val="ae"/>
        </w:rPr>
        <w:t>powerliftingworld</w:t>
      </w:r>
      <w:proofErr w:type="spellEnd"/>
      <w:r w:rsidR="00CF1F42">
        <w:rPr>
          <w:rStyle w:val="ae"/>
        </w:rPr>
        <w:fldChar w:fldCharType="end"/>
      </w:r>
      <w:r w:rsidRPr="005E6948">
        <w:rPr>
          <w:lang w:val="ru-RU"/>
        </w:rPr>
        <w:t xml:space="preserve"> </w:t>
      </w:r>
    </w:p>
  </w:footnote>
  <w:footnote w:id="17">
    <w:p w14:paraId="2EE82E42"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vk</w:instrText>
      </w:r>
      <w:r w:rsidR="00CF1F42" w:rsidRPr="006447C7">
        <w:rPr>
          <w:lang w:val="ru-RU"/>
        </w:rPr>
        <w:instrText>.</w:instrText>
      </w:r>
      <w:r w:rsidR="00CF1F42">
        <w:instrText>com</w:instrText>
      </w:r>
      <w:r w:rsidR="00CF1F42" w:rsidRPr="006447C7">
        <w:rPr>
          <w:lang w:val="ru-RU"/>
        </w:rPr>
        <w:instrText>/</w:instrText>
      </w:r>
      <w:r w:rsidR="00CF1F42">
        <w:instrText>powerliftingworld</w:instrText>
      </w:r>
      <w:r w:rsidR="00CF1F42" w:rsidRPr="006447C7">
        <w:rPr>
          <w:lang w:val="ru-RU"/>
        </w:rPr>
        <w:instrText xml:space="preserve">" </w:instrText>
      </w:r>
      <w:r w:rsidR="00CF1F42">
        <w:fldChar w:fldCharType="separate"/>
      </w:r>
      <w:r w:rsidRPr="00BE227C">
        <w:rPr>
          <w:rStyle w:val="ae"/>
        </w:rPr>
        <w:t>https</w:t>
      </w:r>
      <w:r w:rsidRPr="00BE227C">
        <w:rPr>
          <w:rStyle w:val="ae"/>
          <w:lang w:val="ru-RU"/>
        </w:rPr>
        <w:t>://</w:t>
      </w:r>
      <w:proofErr w:type="spellStart"/>
      <w:r w:rsidRPr="00BE227C">
        <w:rPr>
          <w:rStyle w:val="ae"/>
        </w:rPr>
        <w:t>vk</w:t>
      </w:r>
      <w:proofErr w:type="spellEnd"/>
      <w:r w:rsidRPr="00BE227C">
        <w:rPr>
          <w:rStyle w:val="ae"/>
          <w:lang w:val="ru-RU"/>
        </w:rPr>
        <w:t>.</w:t>
      </w:r>
      <w:r w:rsidRPr="00BE227C">
        <w:rPr>
          <w:rStyle w:val="ae"/>
        </w:rPr>
        <w:t>com</w:t>
      </w:r>
      <w:r w:rsidRPr="00BE227C">
        <w:rPr>
          <w:rStyle w:val="ae"/>
          <w:lang w:val="ru-RU"/>
        </w:rPr>
        <w:t>/</w:t>
      </w:r>
      <w:proofErr w:type="spellStart"/>
      <w:r w:rsidRPr="00BE227C">
        <w:rPr>
          <w:rStyle w:val="ae"/>
        </w:rPr>
        <w:t>powerliftingworld</w:t>
      </w:r>
      <w:proofErr w:type="spellEnd"/>
      <w:r w:rsidR="00CF1F42">
        <w:rPr>
          <w:rStyle w:val="ae"/>
        </w:rPr>
        <w:fldChar w:fldCharType="end"/>
      </w:r>
      <w:r w:rsidRPr="005E6948">
        <w:rPr>
          <w:lang w:val="ru-RU"/>
        </w:rPr>
        <w:t xml:space="preserve"> </w:t>
      </w:r>
    </w:p>
  </w:footnote>
  <w:footnote w:id="18">
    <w:p w14:paraId="1C4369C7"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vk</w:instrText>
      </w:r>
      <w:r w:rsidR="00CF1F42" w:rsidRPr="006447C7">
        <w:rPr>
          <w:lang w:val="ru-RU"/>
        </w:rPr>
        <w:instrText>.</w:instrText>
      </w:r>
      <w:r w:rsidR="00CF1F42">
        <w:instrText>com</w:instrText>
      </w:r>
      <w:r w:rsidR="00CF1F42" w:rsidRPr="006447C7">
        <w:rPr>
          <w:lang w:val="ru-RU"/>
        </w:rPr>
        <w:instrText>/</w:instrText>
      </w:r>
      <w:r w:rsidR="00CF1F42">
        <w:instrText>tvoytrenercom</w:instrText>
      </w:r>
      <w:r w:rsidR="00CF1F42" w:rsidRPr="006447C7">
        <w:rPr>
          <w:lang w:val="ru-RU"/>
        </w:rPr>
        <w:instrText xml:space="preserve">" </w:instrText>
      </w:r>
      <w:r w:rsidR="00CF1F42">
        <w:fldChar w:fldCharType="separate"/>
      </w:r>
      <w:r w:rsidRPr="00BE227C">
        <w:rPr>
          <w:rStyle w:val="ae"/>
          <w:lang w:val="ru-RU"/>
        </w:rPr>
        <w:t>https://vk.com/tvoytrenercom</w:t>
      </w:r>
      <w:r w:rsidR="00CF1F42">
        <w:rPr>
          <w:rStyle w:val="ae"/>
          <w:lang w:val="ru-RU"/>
        </w:rPr>
        <w:fldChar w:fldCharType="end"/>
      </w:r>
      <w:r w:rsidRPr="005E6948">
        <w:rPr>
          <w:lang w:val="ru-RU"/>
        </w:rPr>
        <w:t xml:space="preserve"> </w:t>
      </w:r>
    </w:p>
  </w:footnote>
  <w:footnote w:id="19">
    <w:p w14:paraId="613DBBED"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www</w:instrText>
      </w:r>
      <w:r w:rsidR="00CF1F42" w:rsidRPr="006447C7">
        <w:rPr>
          <w:lang w:val="ru-RU"/>
        </w:rPr>
        <w:instrText>.</w:instrText>
      </w:r>
      <w:r w:rsidR="00CF1F42">
        <w:instrText>facebook</w:instrText>
      </w:r>
      <w:r w:rsidR="00CF1F42" w:rsidRPr="006447C7">
        <w:rPr>
          <w:lang w:val="ru-RU"/>
        </w:rPr>
        <w:instrText>.</w:instrText>
      </w:r>
      <w:r w:rsidR="00CF1F42">
        <w:instrText>com</w:instrText>
      </w:r>
      <w:r w:rsidR="00CF1F42" w:rsidRPr="006447C7">
        <w:rPr>
          <w:lang w:val="ru-RU"/>
        </w:rPr>
        <w:instrText>/</w:instrText>
      </w:r>
      <w:r w:rsidR="00CF1F42">
        <w:instrText>PowerliftingMotivation</w:instrText>
      </w:r>
      <w:r w:rsidR="00CF1F42" w:rsidRPr="006447C7">
        <w:rPr>
          <w:lang w:val="ru-RU"/>
        </w:rPr>
        <w:instrText xml:space="preserve">/" </w:instrText>
      </w:r>
      <w:r w:rsidR="00CF1F42">
        <w:fldChar w:fldCharType="separate"/>
      </w:r>
      <w:r w:rsidRPr="00BE227C">
        <w:rPr>
          <w:rStyle w:val="ae"/>
          <w:lang w:val="ru-RU"/>
        </w:rPr>
        <w:t>https://www.facebook.com/PowerliftingMotivation/</w:t>
      </w:r>
      <w:r w:rsidR="00CF1F42">
        <w:rPr>
          <w:rStyle w:val="ae"/>
          <w:lang w:val="ru-RU"/>
        </w:rPr>
        <w:fldChar w:fldCharType="end"/>
      </w:r>
      <w:r w:rsidRPr="005E6948">
        <w:rPr>
          <w:lang w:val="ru-RU"/>
        </w:rPr>
        <w:t xml:space="preserve"> </w:t>
      </w:r>
    </w:p>
  </w:footnote>
  <w:footnote w:id="20">
    <w:p w14:paraId="185F5BA0"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www</w:instrText>
      </w:r>
      <w:r w:rsidR="00CF1F42" w:rsidRPr="006447C7">
        <w:rPr>
          <w:lang w:val="ru-RU"/>
        </w:rPr>
        <w:instrText>.</w:instrText>
      </w:r>
      <w:r w:rsidR="00CF1F42">
        <w:instrText>facebook</w:instrText>
      </w:r>
      <w:r w:rsidR="00CF1F42" w:rsidRPr="006447C7">
        <w:rPr>
          <w:lang w:val="ru-RU"/>
        </w:rPr>
        <w:instrText>.</w:instrText>
      </w:r>
      <w:r w:rsidR="00CF1F42">
        <w:instrText>com</w:instrText>
      </w:r>
      <w:r w:rsidR="00CF1F42" w:rsidRPr="006447C7">
        <w:rPr>
          <w:lang w:val="ru-RU"/>
        </w:rPr>
        <w:instrText>/</w:instrText>
      </w:r>
      <w:r w:rsidR="00CF1F42">
        <w:instrText>groups</w:instrText>
      </w:r>
      <w:r w:rsidR="00CF1F42" w:rsidRPr="006447C7">
        <w:rPr>
          <w:lang w:val="ru-RU"/>
        </w:rPr>
        <w:instrText>/</w:instrText>
      </w:r>
      <w:r w:rsidR="00CF1F42">
        <w:instrText>IPLPowerlifting</w:instrText>
      </w:r>
      <w:r w:rsidR="00CF1F42" w:rsidRPr="006447C7">
        <w:rPr>
          <w:lang w:val="ru-RU"/>
        </w:rPr>
        <w:instrText xml:space="preserve">/" </w:instrText>
      </w:r>
      <w:r w:rsidR="00CF1F42">
        <w:fldChar w:fldCharType="separate"/>
      </w:r>
      <w:r w:rsidRPr="00BE227C">
        <w:rPr>
          <w:rStyle w:val="ae"/>
          <w:lang w:val="ru-RU"/>
        </w:rPr>
        <w:t>https://www.facebook.com/groups/IPLPowerlifting/</w:t>
      </w:r>
      <w:r w:rsidR="00CF1F42">
        <w:rPr>
          <w:rStyle w:val="ae"/>
          <w:lang w:val="ru-RU"/>
        </w:rPr>
        <w:fldChar w:fldCharType="end"/>
      </w:r>
      <w:r w:rsidRPr="005E6948">
        <w:rPr>
          <w:lang w:val="ru-RU"/>
        </w:rPr>
        <w:t xml:space="preserve"> </w:t>
      </w:r>
    </w:p>
  </w:footnote>
  <w:footnote w:id="21">
    <w:p w14:paraId="1D4ACB84"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www</w:instrText>
      </w:r>
      <w:r w:rsidR="00CF1F42" w:rsidRPr="006447C7">
        <w:rPr>
          <w:lang w:val="ru-RU"/>
        </w:rPr>
        <w:instrText>.</w:instrText>
      </w:r>
      <w:r w:rsidR="00CF1F42">
        <w:instrText>facebook</w:instrText>
      </w:r>
      <w:r w:rsidR="00CF1F42" w:rsidRPr="006447C7">
        <w:rPr>
          <w:lang w:val="ru-RU"/>
        </w:rPr>
        <w:instrText>.</w:instrText>
      </w:r>
      <w:r w:rsidR="00CF1F42">
        <w:instrText>com</w:instrText>
      </w:r>
      <w:r w:rsidR="00CF1F42" w:rsidRPr="006447C7">
        <w:rPr>
          <w:lang w:val="ru-RU"/>
        </w:rPr>
        <w:instrText>/</w:instrText>
      </w:r>
      <w:r w:rsidR="00CF1F42">
        <w:instrText>groups</w:instrText>
      </w:r>
      <w:r w:rsidR="00CF1F42" w:rsidRPr="006447C7">
        <w:rPr>
          <w:lang w:val="ru-RU"/>
        </w:rPr>
        <w:instrText>/</w:instrText>
      </w:r>
      <w:r w:rsidR="00CF1F42">
        <w:instrText>powerliftingmotivation</w:instrText>
      </w:r>
      <w:r w:rsidR="00CF1F42" w:rsidRPr="006447C7">
        <w:rPr>
          <w:lang w:val="ru-RU"/>
        </w:rPr>
        <w:instrText xml:space="preserve">/" </w:instrText>
      </w:r>
      <w:r w:rsidR="00CF1F42">
        <w:fldChar w:fldCharType="separate"/>
      </w:r>
      <w:r w:rsidRPr="00BE227C">
        <w:rPr>
          <w:rStyle w:val="ae"/>
          <w:lang w:val="ru-RU"/>
        </w:rPr>
        <w:t>https://www.facebook.com/groups/powerliftingmotivation/</w:t>
      </w:r>
      <w:r w:rsidR="00CF1F42">
        <w:rPr>
          <w:rStyle w:val="ae"/>
          <w:lang w:val="ru-RU"/>
        </w:rPr>
        <w:fldChar w:fldCharType="end"/>
      </w:r>
      <w:r w:rsidRPr="005E6948">
        <w:rPr>
          <w:lang w:val="ru-RU"/>
        </w:rPr>
        <w:t xml:space="preserve"> </w:t>
      </w:r>
    </w:p>
  </w:footnote>
  <w:footnote w:id="22">
    <w:p w14:paraId="596E37E1"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w:instrText>
      </w:r>
      <w:r w:rsidR="00CF1F42">
        <w:instrText>NK</w:instrText>
      </w:r>
      <w:r w:rsidR="00CF1F42" w:rsidRPr="006447C7">
        <w:rPr>
          <w:lang w:val="ru-RU"/>
        </w:rPr>
        <w:instrText xml:space="preserve"> "</w:instrText>
      </w:r>
      <w:r w:rsidR="00CF1F42">
        <w:instrText>https</w:instrText>
      </w:r>
      <w:r w:rsidR="00CF1F42" w:rsidRPr="006447C7">
        <w:rPr>
          <w:lang w:val="ru-RU"/>
        </w:rPr>
        <w:instrText>://</w:instrText>
      </w:r>
      <w:r w:rsidR="00CF1F42">
        <w:instrText>www</w:instrText>
      </w:r>
      <w:r w:rsidR="00CF1F42" w:rsidRPr="006447C7">
        <w:rPr>
          <w:lang w:val="ru-RU"/>
        </w:rPr>
        <w:instrText>.</w:instrText>
      </w:r>
      <w:r w:rsidR="00CF1F42">
        <w:instrText>facebook</w:instrText>
      </w:r>
      <w:r w:rsidR="00CF1F42" w:rsidRPr="006447C7">
        <w:rPr>
          <w:lang w:val="ru-RU"/>
        </w:rPr>
        <w:instrText>.</w:instrText>
      </w:r>
      <w:r w:rsidR="00CF1F42">
        <w:instrText>com</w:instrText>
      </w:r>
      <w:r w:rsidR="00CF1F42" w:rsidRPr="006447C7">
        <w:rPr>
          <w:lang w:val="ru-RU"/>
        </w:rPr>
        <w:instrText>/</w:instrText>
      </w:r>
      <w:r w:rsidR="00CF1F42">
        <w:instrText>groups</w:instrText>
      </w:r>
      <w:r w:rsidR="00CF1F42" w:rsidRPr="006447C7">
        <w:rPr>
          <w:lang w:val="ru-RU"/>
        </w:rPr>
        <w:instrText>/</w:instrText>
      </w:r>
      <w:r w:rsidR="00CF1F42">
        <w:instrText>powerliftingmemes</w:instrText>
      </w:r>
      <w:r w:rsidR="00CF1F42" w:rsidRPr="006447C7">
        <w:rPr>
          <w:lang w:val="ru-RU"/>
        </w:rPr>
        <w:instrText xml:space="preserve">/" </w:instrText>
      </w:r>
      <w:r w:rsidR="00CF1F42">
        <w:fldChar w:fldCharType="separate"/>
      </w:r>
      <w:r w:rsidRPr="00BE227C">
        <w:rPr>
          <w:rStyle w:val="ae"/>
          <w:lang w:val="ru-RU"/>
        </w:rPr>
        <w:t>https://www.facebook.com/groups/powerliftingmemes/</w:t>
      </w:r>
      <w:r w:rsidR="00CF1F42">
        <w:rPr>
          <w:rStyle w:val="ae"/>
          <w:lang w:val="ru-RU"/>
        </w:rPr>
        <w:fldChar w:fldCharType="end"/>
      </w:r>
      <w:r w:rsidRPr="005E6948">
        <w:rPr>
          <w:lang w:val="ru-RU"/>
        </w:rPr>
        <w:t xml:space="preserve"> </w:t>
      </w:r>
    </w:p>
  </w:footnote>
  <w:footnote w:id="23">
    <w:p w14:paraId="7462A407"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github</w:instrText>
      </w:r>
      <w:r w:rsidR="00CF1F42" w:rsidRPr="006447C7">
        <w:rPr>
          <w:lang w:val="ru-RU"/>
        </w:rPr>
        <w:instrText>.</w:instrText>
      </w:r>
      <w:r w:rsidR="00CF1F42">
        <w:instrText>com</w:instrText>
      </w:r>
      <w:r w:rsidR="00CF1F42" w:rsidRPr="006447C7">
        <w:rPr>
          <w:lang w:val="ru-RU"/>
        </w:rPr>
        <w:instrText>/</w:instrText>
      </w:r>
      <w:r w:rsidR="00CF1F42">
        <w:instrText>PasaOpasen</w:instrText>
      </w:r>
      <w:r w:rsidR="00CF1F42" w:rsidRPr="006447C7">
        <w:rPr>
          <w:lang w:val="ru-RU"/>
        </w:rPr>
        <w:instrText>/</w:instrText>
      </w:r>
      <w:r w:rsidR="00CF1F42">
        <w:instrText>Powerlifting</w:instrText>
      </w:r>
      <w:r w:rsidR="00CF1F42" w:rsidRPr="006447C7">
        <w:rPr>
          <w:lang w:val="ru-RU"/>
        </w:rPr>
        <w:instrText>-</w:instrText>
      </w:r>
      <w:r w:rsidR="00CF1F42">
        <w:instrText>training</w:instrText>
      </w:r>
      <w:r w:rsidR="00CF1F42" w:rsidRPr="006447C7">
        <w:rPr>
          <w:lang w:val="ru-RU"/>
        </w:rPr>
        <w:instrText>-</w:instrText>
      </w:r>
      <w:r w:rsidR="00CF1F42">
        <w:instrText>diary</w:instrText>
      </w:r>
      <w:r w:rsidR="00CF1F42" w:rsidRPr="006447C7">
        <w:rPr>
          <w:lang w:val="ru-RU"/>
        </w:rPr>
        <w:instrText>-</w:instrText>
      </w:r>
      <w:r w:rsidR="00CF1F42">
        <w:instrText>and</w:instrText>
      </w:r>
      <w:r w:rsidR="00CF1F42" w:rsidRPr="006447C7">
        <w:rPr>
          <w:lang w:val="ru-RU"/>
        </w:rPr>
        <w:instrText>-</w:instrText>
      </w:r>
      <w:r w:rsidR="00CF1F42">
        <w:instrText>articles</w:instrText>
      </w:r>
      <w:r w:rsidR="00CF1F42" w:rsidRPr="006447C7">
        <w:rPr>
          <w:lang w:val="ru-RU"/>
        </w:rPr>
        <w:instrText>/</w:instrText>
      </w:r>
      <w:r w:rsidR="00CF1F42">
        <w:instrText>tree</w:instrText>
      </w:r>
      <w:r w:rsidR="00CF1F42" w:rsidRPr="006447C7">
        <w:rPr>
          <w:lang w:val="ru-RU"/>
        </w:rPr>
        <w:instrText>/</w:instrText>
      </w:r>
      <w:r w:rsidR="00CF1F42">
        <w:instrText>master</w:instrText>
      </w:r>
      <w:r w:rsidR="00CF1F42" w:rsidRPr="006447C7">
        <w:rPr>
          <w:lang w:val="ru-RU"/>
        </w:rPr>
        <w:instrText>/</w:instrText>
      </w:r>
      <w:r w:rsidR="00CF1F42">
        <w:instrText>Estimating</w:instrText>
      </w:r>
      <w:r w:rsidR="00CF1F42" w:rsidRPr="006447C7">
        <w:rPr>
          <w:lang w:val="ru-RU"/>
        </w:rPr>
        <w:instrText>%20</w:instrText>
      </w:r>
      <w:r w:rsidR="00CF1F42">
        <w:instrText>RM</w:instrText>
      </w:r>
      <w:r w:rsidR="00CF1F42" w:rsidRPr="006447C7">
        <w:rPr>
          <w:lang w:val="ru-RU"/>
        </w:rPr>
        <w:instrText xml:space="preserve">" </w:instrText>
      </w:r>
      <w:r w:rsidR="00CF1F42">
        <w:fldChar w:fldCharType="separate"/>
      </w:r>
      <w:r w:rsidRPr="00BE227C">
        <w:rPr>
          <w:rStyle w:val="ae"/>
        </w:rPr>
        <w:t>https</w:t>
      </w:r>
      <w:r w:rsidRPr="00BE227C">
        <w:rPr>
          <w:rStyle w:val="ae"/>
          <w:lang w:val="ru-RU"/>
        </w:rPr>
        <w:t>://</w:t>
      </w:r>
      <w:proofErr w:type="spellStart"/>
      <w:r w:rsidRPr="00BE227C">
        <w:rPr>
          <w:rStyle w:val="ae"/>
        </w:rPr>
        <w:t>github</w:t>
      </w:r>
      <w:proofErr w:type="spellEnd"/>
      <w:r w:rsidRPr="00BE227C">
        <w:rPr>
          <w:rStyle w:val="ae"/>
          <w:lang w:val="ru-RU"/>
        </w:rPr>
        <w:t>.</w:t>
      </w:r>
      <w:r w:rsidRPr="00BE227C">
        <w:rPr>
          <w:rStyle w:val="ae"/>
        </w:rPr>
        <w:t>com</w:t>
      </w:r>
      <w:r w:rsidRPr="00BE227C">
        <w:rPr>
          <w:rStyle w:val="ae"/>
          <w:lang w:val="ru-RU"/>
        </w:rPr>
        <w:t>/</w:t>
      </w:r>
      <w:proofErr w:type="spellStart"/>
      <w:r w:rsidRPr="00BE227C">
        <w:rPr>
          <w:rStyle w:val="ae"/>
        </w:rPr>
        <w:t>PasaOpasen</w:t>
      </w:r>
      <w:proofErr w:type="spellEnd"/>
      <w:r w:rsidRPr="00BE227C">
        <w:rPr>
          <w:rStyle w:val="ae"/>
          <w:lang w:val="ru-RU"/>
        </w:rPr>
        <w:t>/</w:t>
      </w:r>
      <w:r w:rsidRPr="00BE227C">
        <w:rPr>
          <w:rStyle w:val="ae"/>
        </w:rPr>
        <w:t>Powerlifting</w:t>
      </w:r>
      <w:r w:rsidRPr="00BE227C">
        <w:rPr>
          <w:rStyle w:val="ae"/>
          <w:lang w:val="ru-RU"/>
        </w:rPr>
        <w:t>-</w:t>
      </w:r>
      <w:r w:rsidRPr="00BE227C">
        <w:rPr>
          <w:rStyle w:val="ae"/>
        </w:rPr>
        <w:t>training</w:t>
      </w:r>
      <w:r w:rsidRPr="00BE227C">
        <w:rPr>
          <w:rStyle w:val="ae"/>
          <w:lang w:val="ru-RU"/>
        </w:rPr>
        <w:t>-</w:t>
      </w:r>
      <w:r w:rsidRPr="00BE227C">
        <w:rPr>
          <w:rStyle w:val="ae"/>
        </w:rPr>
        <w:t>diary</w:t>
      </w:r>
      <w:r w:rsidRPr="00BE227C">
        <w:rPr>
          <w:rStyle w:val="ae"/>
          <w:lang w:val="ru-RU"/>
        </w:rPr>
        <w:t>-</w:t>
      </w:r>
      <w:r w:rsidRPr="00BE227C">
        <w:rPr>
          <w:rStyle w:val="ae"/>
        </w:rPr>
        <w:t>and</w:t>
      </w:r>
      <w:r w:rsidRPr="00BE227C">
        <w:rPr>
          <w:rStyle w:val="ae"/>
          <w:lang w:val="ru-RU"/>
        </w:rPr>
        <w:t>-</w:t>
      </w:r>
      <w:r w:rsidRPr="00BE227C">
        <w:rPr>
          <w:rStyle w:val="ae"/>
        </w:rPr>
        <w:t>articles</w:t>
      </w:r>
      <w:r w:rsidRPr="00BE227C">
        <w:rPr>
          <w:rStyle w:val="ae"/>
          <w:lang w:val="ru-RU"/>
        </w:rPr>
        <w:t>/</w:t>
      </w:r>
      <w:r w:rsidRPr="00BE227C">
        <w:rPr>
          <w:rStyle w:val="ae"/>
        </w:rPr>
        <w:t>tree</w:t>
      </w:r>
      <w:r w:rsidRPr="00BE227C">
        <w:rPr>
          <w:rStyle w:val="ae"/>
          <w:lang w:val="ru-RU"/>
        </w:rPr>
        <w:t>/</w:t>
      </w:r>
      <w:r w:rsidRPr="00BE227C">
        <w:rPr>
          <w:rStyle w:val="ae"/>
        </w:rPr>
        <w:t>master</w:t>
      </w:r>
      <w:r w:rsidRPr="00BE227C">
        <w:rPr>
          <w:rStyle w:val="ae"/>
          <w:lang w:val="ru-RU"/>
        </w:rPr>
        <w:t>/</w:t>
      </w:r>
      <w:r w:rsidRPr="00BE227C">
        <w:rPr>
          <w:rStyle w:val="ae"/>
        </w:rPr>
        <w:t>Estimating</w:t>
      </w:r>
      <w:r w:rsidRPr="00BE227C">
        <w:rPr>
          <w:rStyle w:val="ae"/>
          <w:lang w:val="ru-RU"/>
        </w:rPr>
        <w:t>%20</w:t>
      </w:r>
      <w:r w:rsidRPr="00BE227C">
        <w:rPr>
          <w:rStyle w:val="ae"/>
        </w:rPr>
        <w:t>RM</w:t>
      </w:r>
      <w:r w:rsidR="00CF1F42">
        <w:rPr>
          <w:rStyle w:val="ae"/>
        </w:rPr>
        <w:fldChar w:fldCharType="end"/>
      </w:r>
      <w:r w:rsidRPr="005E6948">
        <w:rPr>
          <w:lang w:val="ru-RU"/>
        </w:rPr>
        <w:t xml:space="preserve"> </w:t>
      </w:r>
    </w:p>
  </w:footnote>
  <w:footnote w:id="24">
    <w:p w14:paraId="073B92F6"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rstudio</w:instrText>
      </w:r>
      <w:r w:rsidR="00CF1F42" w:rsidRPr="006447C7">
        <w:rPr>
          <w:lang w:val="ru-RU"/>
        </w:rPr>
        <w:instrText>.</w:instrText>
      </w:r>
      <w:r w:rsidR="00CF1F42">
        <w:instrText>com</w:instrText>
      </w:r>
      <w:r w:rsidR="00CF1F42" w:rsidRPr="006447C7">
        <w:rPr>
          <w:lang w:val="ru-RU"/>
        </w:rPr>
        <w:instrText xml:space="preserve">" </w:instrText>
      </w:r>
      <w:r w:rsidR="00CF1F42">
        <w:fldChar w:fldCharType="separate"/>
      </w:r>
      <w:r w:rsidRPr="00BE227C">
        <w:rPr>
          <w:rStyle w:val="ae"/>
          <w:lang w:val="ru-RU"/>
        </w:rPr>
        <w:t>https://rstudio.com</w:t>
      </w:r>
      <w:r w:rsidR="00CF1F42">
        <w:rPr>
          <w:rStyle w:val="ae"/>
          <w:lang w:val="ru-RU"/>
        </w:rPr>
        <w:fldChar w:fldCharType="end"/>
      </w:r>
      <w:r w:rsidRPr="005E6948">
        <w:rPr>
          <w:lang w:val="ru-RU"/>
        </w:rPr>
        <w:t xml:space="preserve"> </w:t>
      </w:r>
    </w:p>
  </w:footnote>
  <w:footnote w:id="25">
    <w:p w14:paraId="1381A8EF"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forum</w:instrText>
      </w:r>
      <w:r w:rsidR="00CF1F42" w:rsidRPr="006447C7">
        <w:rPr>
          <w:lang w:val="ru-RU"/>
        </w:rPr>
        <w:instrText>.</w:instrText>
      </w:r>
      <w:r w:rsidR="00CF1F42">
        <w:instrText>steelfactor</w:instrText>
      </w:r>
      <w:r w:rsidR="00CF1F42" w:rsidRPr="006447C7">
        <w:rPr>
          <w:lang w:val="ru-RU"/>
        </w:rPr>
        <w:instrText>.</w:instrText>
      </w:r>
      <w:r w:rsidR="00CF1F42">
        <w:instrText>ru</w:instrText>
      </w:r>
      <w:r w:rsidR="00CF1F42" w:rsidRPr="006447C7">
        <w:rPr>
          <w:lang w:val="ru-RU"/>
        </w:rPr>
        <w:instrText>/</w:instrText>
      </w:r>
      <w:r w:rsidR="00CF1F42">
        <w:instrText>index</w:instrText>
      </w:r>
      <w:r w:rsidR="00CF1F42" w:rsidRPr="006447C7">
        <w:rPr>
          <w:lang w:val="ru-RU"/>
        </w:rPr>
        <w:instrText>.</w:instrText>
      </w:r>
      <w:r w:rsidR="00CF1F42">
        <w:instrText>php</w:instrText>
      </w:r>
      <w:r w:rsidR="00CF1F42" w:rsidRPr="006447C7">
        <w:rPr>
          <w:lang w:val="ru-RU"/>
        </w:rPr>
        <w:instrText>?</w:instrText>
      </w:r>
      <w:r w:rsidR="00CF1F42">
        <w:instrText>showtopic</w:instrText>
      </w:r>
      <w:r w:rsidR="00CF1F42" w:rsidRPr="006447C7">
        <w:rPr>
          <w:lang w:val="ru-RU"/>
        </w:rPr>
        <w:instrText xml:space="preserve">=44596" </w:instrText>
      </w:r>
      <w:r w:rsidR="00CF1F42">
        <w:fldChar w:fldCharType="separate"/>
      </w:r>
      <w:r w:rsidRPr="00BE227C">
        <w:rPr>
          <w:rStyle w:val="ae"/>
        </w:rPr>
        <w:t>https</w:t>
      </w:r>
      <w:r w:rsidRPr="00BE227C">
        <w:rPr>
          <w:rStyle w:val="ae"/>
          <w:lang w:val="ru-RU"/>
        </w:rPr>
        <w:t>://</w:t>
      </w:r>
      <w:r w:rsidRPr="00BE227C">
        <w:rPr>
          <w:rStyle w:val="ae"/>
        </w:rPr>
        <w:t>forum</w:t>
      </w:r>
      <w:r w:rsidRPr="00BE227C">
        <w:rPr>
          <w:rStyle w:val="ae"/>
          <w:lang w:val="ru-RU"/>
        </w:rPr>
        <w:t>.</w:t>
      </w:r>
      <w:proofErr w:type="spellStart"/>
      <w:r w:rsidRPr="00BE227C">
        <w:rPr>
          <w:rStyle w:val="ae"/>
        </w:rPr>
        <w:t>steelfactor</w:t>
      </w:r>
      <w:proofErr w:type="spellEnd"/>
      <w:r w:rsidRPr="00BE227C">
        <w:rPr>
          <w:rStyle w:val="ae"/>
          <w:lang w:val="ru-RU"/>
        </w:rPr>
        <w:t>.</w:t>
      </w:r>
      <w:proofErr w:type="spellStart"/>
      <w:r w:rsidRPr="00BE227C">
        <w:rPr>
          <w:rStyle w:val="ae"/>
        </w:rPr>
        <w:t>ru</w:t>
      </w:r>
      <w:proofErr w:type="spellEnd"/>
      <w:r w:rsidRPr="00BE227C">
        <w:rPr>
          <w:rStyle w:val="ae"/>
          <w:lang w:val="ru-RU"/>
        </w:rPr>
        <w:t>/</w:t>
      </w:r>
      <w:r w:rsidRPr="00BE227C">
        <w:rPr>
          <w:rStyle w:val="ae"/>
        </w:rPr>
        <w:t>index</w:t>
      </w:r>
      <w:r w:rsidRPr="00BE227C">
        <w:rPr>
          <w:rStyle w:val="ae"/>
          <w:lang w:val="ru-RU"/>
        </w:rPr>
        <w:t>.</w:t>
      </w:r>
      <w:r w:rsidRPr="00BE227C">
        <w:rPr>
          <w:rStyle w:val="ae"/>
        </w:rPr>
        <w:t>php</w:t>
      </w:r>
      <w:r w:rsidRPr="00BE227C">
        <w:rPr>
          <w:rStyle w:val="ae"/>
          <w:lang w:val="ru-RU"/>
        </w:rPr>
        <w:t>?</w:t>
      </w:r>
      <w:proofErr w:type="spellStart"/>
      <w:r w:rsidRPr="00BE227C">
        <w:rPr>
          <w:rStyle w:val="ae"/>
        </w:rPr>
        <w:t>showtopic</w:t>
      </w:r>
      <w:proofErr w:type="spellEnd"/>
      <w:r w:rsidRPr="00BE227C">
        <w:rPr>
          <w:rStyle w:val="ae"/>
          <w:lang w:val="ru-RU"/>
        </w:rPr>
        <w:t>=44596</w:t>
      </w:r>
      <w:r w:rsidR="00CF1F42">
        <w:rPr>
          <w:rStyle w:val="ae"/>
          <w:lang w:val="ru-RU"/>
        </w:rPr>
        <w:fldChar w:fldCharType="end"/>
      </w:r>
      <w:r>
        <w:rPr>
          <w:lang w:val="ru-RU"/>
        </w:rPr>
        <w:t xml:space="preserve"> </w:t>
      </w:r>
    </w:p>
  </w:footnote>
  <w:footnote w:id="26">
    <w:p w14:paraId="703A89D3"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symmetricstrength</w:instrText>
      </w:r>
      <w:r w:rsidR="00CF1F42" w:rsidRPr="006447C7">
        <w:rPr>
          <w:lang w:val="ru-RU"/>
        </w:rPr>
        <w:instrText>.</w:instrText>
      </w:r>
      <w:r w:rsidR="00CF1F42">
        <w:instrText>com</w:instrText>
      </w:r>
      <w:r w:rsidR="00CF1F42" w:rsidRPr="006447C7">
        <w:rPr>
          <w:lang w:val="ru-RU"/>
        </w:rPr>
        <w:instrText xml:space="preserve">" </w:instrText>
      </w:r>
      <w:r w:rsidR="00CF1F42">
        <w:fldChar w:fldCharType="separate"/>
      </w:r>
      <w:r w:rsidRPr="00BE227C">
        <w:rPr>
          <w:rStyle w:val="ae"/>
        </w:rPr>
        <w:t>https</w:t>
      </w:r>
      <w:r w:rsidRPr="005E6948">
        <w:rPr>
          <w:rStyle w:val="ae"/>
          <w:lang w:val="ru-RU"/>
        </w:rPr>
        <w:t>://</w:t>
      </w:r>
      <w:proofErr w:type="spellStart"/>
      <w:r w:rsidRPr="00BE227C">
        <w:rPr>
          <w:rStyle w:val="ae"/>
        </w:rPr>
        <w:t>symmetricstrength</w:t>
      </w:r>
      <w:proofErr w:type="spellEnd"/>
      <w:r w:rsidRPr="005E6948">
        <w:rPr>
          <w:rStyle w:val="ae"/>
          <w:lang w:val="ru-RU"/>
        </w:rPr>
        <w:t>.</w:t>
      </w:r>
      <w:r w:rsidRPr="00BE227C">
        <w:rPr>
          <w:rStyle w:val="ae"/>
        </w:rPr>
        <w:t>com</w:t>
      </w:r>
      <w:r w:rsidR="00CF1F42">
        <w:rPr>
          <w:rStyle w:val="ae"/>
        </w:rPr>
        <w:fldChar w:fldCharType="end"/>
      </w:r>
      <w:r>
        <w:rPr>
          <w:lang w:val="ru-RU"/>
        </w:rPr>
        <w:t xml:space="preserve"> </w:t>
      </w:r>
    </w:p>
  </w:footnote>
  <w:footnote w:id="27">
    <w:p w14:paraId="10C65BEA" w14:textId="77777777" w:rsidR="004B6CB9" w:rsidRPr="00BF6158" w:rsidRDefault="004B6CB9" w:rsidP="004B6CB9">
      <w:pPr>
        <w:pStyle w:val="ab"/>
        <w:rPr>
          <w:lang w:val="ru-RU"/>
        </w:rPr>
      </w:pPr>
      <w:r>
        <w:rPr>
          <w:rStyle w:val="ad"/>
        </w:rPr>
        <w:footnoteRef/>
      </w:r>
      <w:r w:rsidRPr="00BF6158">
        <w:rPr>
          <w:lang w:val="ru-RU"/>
        </w:rPr>
        <w:t xml:space="preserve"> если будет доказано наличие гиперплазии (деления мышечных волокон) в скелетных мышцах человека, можно будет утверждать, что силовые тренировки увеличивают количество белых волокон в работающих мышцах</w:t>
      </w:r>
    </w:p>
  </w:footnote>
  <w:footnote w:id="28">
    <w:p w14:paraId="24C0E804" w14:textId="77777777" w:rsidR="004B6CB9" w:rsidRPr="00BF6158" w:rsidRDefault="004B6CB9" w:rsidP="004B6CB9">
      <w:pPr>
        <w:pStyle w:val="ab"/>
        <w:rPr>
          <w:lang w:val="ru-RU"/>
        </w:rPr>
      </w:pPr>
      <w:r>
        <w:rPr>
          <w:rStyle w:val="ad"/>
        </w:rPr>
        <w:footnoteRef/>
      </w:r>
      <w:r w:rsidRPr="00BF6158">
        <w:rPr>
          <w:lang w:val="ru-RU"/>
        </w:rPr>
        <w:t xml:space="preserve"> речь идёт о тренировках с более чем 90% от ПМ или с более чем 100% от ПМ в частичной амплитуде, а также об изометрических упражнениях; во многом такие упражнения выполняются для того, чтобы приучить организм поднимать огромные веса, что и значит – тренировка способности генерировать б</w:t>
      </w:r>
      <w:r w:rsidRPr="00BF6158">
        <w:rPr>
          <w:b/>
          <w:lang w:val="ru-RU"/>
        </w:rPr>
        <w:t>о</w:t>
      </w:r>
      <w:r w:rsidRPr="00BF6158">
        <w:rPr>
          <w:lang w:val="ru-RU"/>
        </w:rPr>
        <w:t>льший импульс и увеличение порога его подавления</w:t>
      </w:r>
    </w:p>
  </w:footnote>
  <w:footnote w:id="29">
    <w:p w14:paraId="1791AA49" w14:textId="77777777" w:rsidR="004B6CB9" w:rsidRPr="00BF6158" w:rsidRDefault="004B6CB9" w:rsidP="004B6CB9">
      <w:pPr>
        <w:pStyle w:val="ab"/>
        <w:rPr>
          <w:lang w:val="ru-RU"/>
        </w:rPr>
      </w:pPr>
      <w:r>
        <w:rPr>
          <w:rStyle w:val="ad"/>
        </w:rPr>
        <w:footnoteRef/>
      </w:r>
      <w:r w:rsidRPr="00BF6158">
        <w:rPr>
          <w:lang w:val="ru-RU"/>
        </w:rPr>
        <w:t xml:space="preserve"> в некотором смысле это одно и то же</w:t>
      </w:r>
    </w:p>
  </w:footnote>
  <w:footnote w:id="30">
    <w:p w14:paraId="4A3E7B46" w14:textId="77777777" w:rsidR="004B6CB9" w:rsidRPr="005E6948" w:rsidRDefault="004B6CB9" w:rsidP="004B6CB9">
      <w:pPr>
        <w:pStyle w:val="ab"/>
        <w:rPr>
          <w:lang w:val="ru-RU"/>
        </w:rPr>
      </w:pPr>
      <w:r>
        <w:rPr>
          <w:rStyle w:val="ad"/>
        </w:rPr>
        <w:footnoteRef/>
      </w:r>
      <w:r w:rsidRPr="005E6948">
        <w:rPr>
          <w:lang w:val="ru-RU"/>
        </w:rPr>
        <w:t xml:space="preserve"> </w:t>
      </w:r>
      <w:r w:rsidR="00CF1F42">
        <w:fldChar w:fldCharType="begin"/>
      </w:r>
      <w:r w:rsidR="00CF1F42" w:rsidRPr="006447C7">
        <w:rPr>
          <w:lang w:val="ru-RU"/>
        </w:rPr>
        <w:instrText xml:space="preserve"> </w:instrText>
      </w:r>
      <w:r w:rsidR="00CF1F42">
        <w:instrText>HYPERLINK</w:instrText>
      </w:r>
      <w:r w:rsidR="00CF1F42" w:rsidRPr="006447C7">
        <w:rPr>
          <w:lang w:val="ru-RU"/>
        </w:rPr>
        <w:instrText xml:space="preserve"> "</w:instrText>
      </w:r>
      <w:r w:rsidR="00CF1F42">
        <w:instrText>https</w:instrText>
      </w:r>
      <w:r w:rsidR="00CF1F42" w:rsidRPr="006447C7">
        <w:rPr>
          <w:lang w:val="ru-RU"/>
        </w:rPr>
        <w:instrText>://</w:instrText>
      </w:r>
      <w:r w:rsidR="00CF1F42">
        <w:instrText>github</w:instrText>
      </w:r>
      <w:r w:rsidR="00CF1F42" w:rsidRPr="006447C7">
        <w:rPr>
          <w:lang w:val="ru-RU"/>
        </w:rPr>
        <w:instrText>.</w:instrText>
      </w:r>
      <w:r w:rsidR="00CF1F42">
        <w:instrText>com</w:instrText>
      </w:r>
      <w:r w:rsidR="00CF1F42" w:rsidRPr="006447C7">
        <w:rPr>
          <w:lang w:val="ru-RU"/>
        </w:rPr>
        <w:instrText>/</w:instrText>
      </w:r>
      <w:r w:rsidR="00CF1F42">
        <w:instrText>PasaOpasen</w:instrText>
      </w:r>
      <w:r w:rsidR="00CF1F42" w:rsidRPr="006447C7">
        <w:rPr>
          <w:lang w:val="ru-RU"/>
        </w:rPr>
        <w:instrText>/</w:instrText>
      </w:r>
      <w:r w:rsidR="00CF1F42">
        <w:instrText>Powerlifting</w:instrText>
      </w:r>
      <w:r w:rsidR="00CF1F42" w:rsidRPr="006447C7">
        <w:rPr>
          <w:lang w:val="ru-RU"/>
        </w:rPr>
        <w:instrText>-</w:instrText>
      </w:r>
      <w:r w:rsidR="00CF1F42">
        <w:instrText>training</w:instrText>
      </w:r>
      <w:r w:rsidR="00CF1F42" w:rsidRPr="006447C7">
        <w:rPr>
          <w:lang w:val="ru-RU"/>
        </w:rPr>
        <w:instrText>-</w:instrText>
      </w:r>
      <w:r w:rsidR="00CF1F42">
        <w:instrText>diary</w:instrText>
      </w:r>
      <w:r w:rsidR="00CF1F42" w:rsidRPr="006447C7">
        <w:rPr>
          <w:lang w:val="ru-RU"/>
        </w:rPr>
        <w:instrText>-</w:instrText>
      </w:r>
      <w:r w:rsidR="00CF1F42">
        <w:instrText>and</w:instrText>
      </w:r>
      <w:r w:rsidR="00CF1F42" w:rsidRPr="006447C7">
        <w:rPr>
          <w:lang w:val="ru-RU"/>
        </w:rPr>
        <w:instrText>-</w:instrText>
      </w:r>
      <w:r w:rsidR="00CF1F42">
        <w:instrText>articles</w:instrText>
      </w:r>
      <w:r w:rsidR="00CF1F42" w:rsidRPr="006447C7">
        <w:rPr>
          <w:lang w:val="ru-RU"/>
        </w:rPr>
        <w:instrText>/</w:instrText>
      </w:r>
      <w:r w:rsidR="00CF1F42">
        <w:instrText>blob</w:instrText>
      </w:r>
      <w:r w:rsidR="00CF1F42" w:rsidRPr="006447C7">
        <w:rPr>
          <w:lang w:val="ru-RU"/>
        </w:rPr>
        <w:instrText>/</w:instrText>
      </w:r>
      <w:r w:rsidR="00CF1F42">
        <w:instrText>master</w:instrText>
      </w:r>
      <w:r w:rsidR="00CF1F42" w:rsidRPr="006447C7">
        <w:rPr>
          <w:lang w:val="ru-RU"/>
        </w:rPr>
        <w:instrText>/</w:instrText>
      </w:r>
      <w:r w:rsidR="00CF1F42">
        <w:instrText>Powerlifting</w:instrText>
      </w:r>
      <w:r w:rsidR="00CF1F42" w:rsidRPr="006447C7">
        <w:rPr>
          <w:lang w:val="ru-RU"/>
        </w:rPr>
        <w:instrText>%20</w:instrText>
      </w:r>
      <w:r w:rsidR="00CF1F42">
        <w:instrText>materials</w:instrText>
      </w:r>
      <w:r w:rsidR="00CF1F42" w:rsidRPr="006447C7">
        <w:rPr>
          <w:lang w:val="ru-RU"/>
        </w:rPr>
        <w:instrText>/Тренинг/Вадим%20Протасенко.%20Супертренинг%20без%20заблуждений.</w:instrText>
      </w:r>
      <w:r w:rsidR="00CF1F42">
        <w:instrText>pdf</w:instrText>
      </w:r>
      <w:r w:rsidR="00CF1F42" w:rsidRPr="006447C7">
        <w:rPr>
          <w:lang w:val="ru-RU"/>
        </w:rPr>
        <w:instrText xml:space="preserve">" </w:instrText>
      </w:r>
      <w:r w:rsidR="00CF1F42">
        <w:fldChar w:fldCharType="separate"/>
      </w:r>
      <w:r w:rsidRPr="00BE227C">
        <w:rPr>
          <w:rStyle w:val="ae"/>
          <w:lang w:val="ru-RU"/>
        </w:rPr>
        <w:t>https://github.com/PasaOpasen/Powerlifting-training-diary-and-articles/blob/master/Powerlifting%20materials/Тренинг/Вадим%20Протасенко.%20Супертренинг%20без%20заблуждений.pdf</w:t>
      </w:r>
      <w:r w:rsidR="00CF1F42">
        <w:rPr>
          <w:rStyle w:val="ae"/>
          <w:lang w:val="ru-RU"/>
        </w:rPr>
        <w:fldChar w:fldCharType="end"/>
      </w:r>
      <w:r w:rsidRPr="005E6948">
        <w:rPr>
          <w:lang w:val="ru-RU"/>
        </w:rPr>
        <w:t xml:space="preserve"> </w:t>
      </w:r>
    </w:p>
  </w:footnote>
  <w:footnote w:id="31">
    <w:p w14:paraId="5A0C1494" w14:textId="77777777" w:rsidR="004B6CB9" w:rsidRPr="00BF6158" w:rsidRDefault="004B6CB9" w:rsidP="004B6CB9">
      <w:pPr>
        <w:pStyle w:val="ab"/>
        <w:rPr>
          <w:lang w:val="ru-RU"/>
        </w:rPr>
      </w:pPr>
      <w:r>
        <w:rPr>
          <w:rStyle w:val="ad"/>
        </w:rPr>
        <w:footnoteRef/>
      </w:r>
      <w:r w:rsidRPr="00BF6158">
        <w:rPr>
          <w:lang w:val="ru-RU"/>
        </w:rPr>
        <w:t xml:space="preserve"> конечно, это лишь условные размышления без учёта особенностей отдельных частей тела и того, что ввиду усталости каждое следующее повторение делается дольше предыдущего. Важно лишь усвоить, что разные диапазоны повторений по-разному связаны с силой.</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66CEC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D6348F6"/>
    <w:multiLevelType w:val="hybridMultilevel"/>
    <w:tmpl w:val="8C0ABEE6"/>
    <w:lvl w:ilvl="0" w:tplc="33AC9F22">
      <w:start w:val="1"/>
      <w:numFmt w:val="decimal"/>
      <w:lvlText w:val="%1."/>
      <w:lvlJc w:val="left"/>
      <w:pPr>
        <w:ind w:left="360" w:hanging="360"/>
      </w:pPr>
      <w:rPr>
        <w:b w:val="0"/>
      </w:rPr>
    </w:lvl>
    <w:lvl w:ilvl="1" w:tplc="04190019">
      <w:start w:val="1"/>
      <w:numFmt w:val="lowerLetter"/>
      <w:lvlText w:val="%2."/>
      <w:lvlJc w:val="left"/>
      <w:pPr>
        <w:ind w:left="1155" w:hanging="360"/>
      </w:pPr>
    </w:lvl>
    <w:lvl w:ilvl="2" w:tplc="0419001B">
      <w:start w:val="1"/>
      <w:numFmt w:val="lowerRoman"/>
      <w:lvlText w:val="%3."/>
      <w:lvlJc w:val="right"/>
      <w:pPr>
        <w:ind w:left="1875" w:hanging="180"/>
      </w:pPr>
    </w:lvl>
    <w:lvl w:ilvl="3" w:tplc="0419000F">
      <w:start w:val="1"/>
      <w:numFmt w:val="decimal"/>
      <w:lvlText w:val="%4."/>
      <w:lvlJc w:val="left"/>
      <w:pPr>
        <w:ind w:left="2595" w:hanging="360"/>
      </w:pPr>
    </w:lvl>
    <w:lvl w:ilvl="4" w:tplc="04190019">
      <w:start w:val="1"/>
      <w:numFmt w:val="lowerLetter"/>
      <w:lvlText w:val="%5."/>
      <w:lvlJc w:val="left"/>
      <w:pPr>
        <w:ind w:left="3315" w:hanging="360"/>
      </w:pPr>
    </w:lvl>
    <w:lvl w:ilvl="5" w:tplc="0419001B">
      <w:start w:val="1"/>
      <w:numFmt w:val="lowerRoman"/>
      <w:lvlText w:val="%6."/>
      <w:lvlJc w:val="right"/>
      <w:pPr>
        <w:ind w:left="4035" w:hanging="180"/>
      </w:pPr>
    </w:lvl>
    <w:lvl w:ilvl="6" w:tplc="0419000F">
      <w:start w:val="1"/>
      <w:numFmt w:val="decimal"/>
      <w:lvlText w:val="%7."/>
      <w:lvlJc w:val="left"/>
      <w:pPr>
        <w:ind w:left="4755" w:hanging="360"/>
      </w:pPr>
    </w:lvl>
    <w:lvl w:ilvl="7" w:tplc="04190019">
      <w:start w:val="1"/>
      <w:numFmt w:val="lowerLetter"/>
      <w:lvlText w:val="%8."/>
      <w:lvlJc w:val="left"/>
      <w:pPr>
        <w:ind w:left="5475" w:hanging="360"/>
      </w:pPr>
    </w:lvl>
    <w:lvl w:ilvl="8" w:tplc="0419001B">
      <w:start w:val="1"/>
      <w:numFmt w:val="lowerRoman"/>
      <w:lvlText w:val="%9."/>
      <w:lvlJc w:val="right"/>
      <w:pPr>
        <w:ind w:left="6195" w:hanging="180"/>
      </w:pPr>
    </w:lvl>
  </w:abstractNum>
  <w:abstractNum w:abstractNumId="2" w15:restartNumberingAfterBreak="0">
    <w:nsid w:val="2225276A"/>
    <w:multiLevelType w:val="hybridMultilevel"/>
    <w:tmpl w:val="8C0ABEE6"/>
    <w:lvl w:ilvl="0" w:tplc="33AC9F22">
      <w:start w:val="1"/>
      <w:numFmt w:val="decimal"/>
      <w:lvlText w:val="%1."/>
      <w:lvlJc w:val="left"/>
      <w:pPr>
        <w:ind w:left="502" w:hanging="360"/>
      </w:pPr>
      <w:rPr>
        <w:b w:val="0"/>
      </w:rPr>
    </w:lvl>
    <w:lvl w:ilvl="1" w:tplc="04190019">
      <w:start w:val="1"/>
      <w:numFmt w:val="lowerLetter"/>
      <w:lvlText w:val="%2."/>
      <w:lvlJc w:val="left"/>
      <w:pPr>
        <w:ind w:left="1297" w:hanging="360"/>
      </w:pPr>
    </w:lvl>
    <w:lvl w:ilvl="2" w:tplc="0419001B">
      <w:start w:val="1"/>
      <w:numFmt w:val="lowerRoman"/>
      <w:lvlText w:val="%3."/>
      <w:lvlJc w:val="right"/>
      <w:pPr>
        <w:ind w:left="2017" w:hanging="180"/>
      </w:pPr>
    </w:lvl>
    <w:lvl w:ilvl="3" w:tplc="0419000F">
      <w:start w:val="1"/>
      <w:numFmt w:val="decimal"/>
      <w:lvlText w:val="%4."/>
      <w:lvlJc w:val="left"/>
      <w:pPr>
        <w:ind w:left="2737" w:hanging="360"/>
      </w:pPr>
    </w:lvl>
    <w:lvl w:ilvl="4" w:tplc="04190019">
      <w:start w:val="1"/>
      <w:numFmt w:val="lowerLetter"/>
      <w:lvlText w:val="%5."/>
      <w:lvlJc w:val="left"/>
      <w:pPr>
        <w:ind w:left="3457" w:hanging="360"/>
      </w:pPr>
    </w:lvl>
    <w:lvl w:ilvl="5" w:tplc="0419001B">
      <w:start w:val="1"/>
      <w:numFmt w:val="lowerRoman"/>
      <w:lvlText w:val="%6."/>
      <w:lvlJc w:val="right"/>
      <w:pPr>
        <w:ind w:left="4177" w:hanging="180"/>
      </w:pPr>
    </w:lvl>
    <w:lvl w:ilvl="6" w:tplc="0419000F">
      <w:start w:val="1"/>
      <w:numFmt w:val="decimal"/>
      <w:lvlText w:val="%7."/>
      <w:lvlJc w:val="left"/>
      <w:pPr>
        <w:ind w:left="4897" w:hanging="360"/>
      </w:pPr>
    </w:lvl>
    <w:lvl w:ilvl="7" w:tplc="04190019">
      <w:start w:val="1"/>
      <w:numFmt w:val="lowerLetter"/>
      <w:lvlText w:val="%8."/>
      <w:lvlJc w:val="left"/>
      <w:pPr>
        <w:ind w:left="5617" w:hanging="360"/>
      </w:pPr>
    </w:lvl>
    <w:lvl w:ilvl="8" w:tplc="0419001B">
      <w:start w:val="1"/>
      <w:numFmt w:val="lowerRoman"/>
      <w:lvlText w:val="%9."/>
      <w:lvlJc w:val="right"/>
      <w:pPr>
        <w:ind w:left="6337" w:hanging="180"/>
      </w:pPr>
    </w:lvl>
  </w:abstractNum>
  <w:abstractNum w:abstractNumId="3" w15:restartNumberingAfterBreak="0">
    <w:nsid w:val="46125E00"/>
    <w:multiLevelType w:val="hybridMultilevel"/>
    <w:tmpl w:val="44EA12E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71C1832"/>
    <w:multiLevelType w:val="hybridMultilevel"/>
    <w:tmpl w:val="C0BC5F94"/>
    <w:lvl w:ilvl="0" w:tplc="0419000F">
      <w:start w:val="1"/>
      <w:numFmt w:val="decimal"/>
      <w:lvlText w:val="%1."/>
      <w:lvlJc w:val="left"/>
      <w:pPr>
        <w:tabs>
          <w:tab w:val="num" w:pos="1070"/>
        </w:tabs>
        <w:ind w:left="107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5" w15:restartNumberingAfterBreak="0">
    <w:nsid w:val="71315DCA"/>
    <w:multiLevelType w:val="multilevel"/>
    <w:tmpl w:val="2E0010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
  </w:num>
  <w:num w:numId="5">
    <w:abstractNumId w:val="2"/>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B43DC"/>
    <w:rsid w:val="000008FF"/>
    <w:rsid w:val="00001226"/>
    <w:rsid w:val="00001E67"/>
    <w:rsid w:val="00002FC2"/>
    <w:rsid w:val="000032B1"/>
    <w:rsid w:val="00003DFC"/>
    <w:rsid w:val="00004123"/>
    <w:rsid w:val="00004E26"/>
    <w:rsid w:val="00005730"/>
    <w:rsid w:val="000102B7"/>
    <w:rsid w:val="000108DE"/>
    <w:rsid w:val="00010C3C"/>
    <w:rsid w:val="00010E5E"/>
    <w:rsid w:val="00011856"/>
    <w:rsid w:val="000123B0"/>
    <w:rsid w:val="00012FCB"/>
    <w:rsid w:val="00014C72"/>
    <w:rsid w:val="00014F2F"/>
    <w:rsid w:val="000170BC"/>
    <w:rsid w:val="000178F7"/>
    <w:rsid w:val="00022840"/>
    <w:rsid w:val="00023F73"/>
    <w:rsid w:val="00024765"/>
    <w:rsid w:val="00025524"/>
    <w:rsid w:val="00026086"/>
    <w:rsid w:val="000301CB"/>
    <w:rsid w:val="00032276"/>
    <w:rsid w:val="000326FE"/>
    <w:rsid w:val="00032EE2"/>
    <w:rsid w:val="00034CC7"/>
    <w:rsid w:val="00037DEB"/>
    <w:rsid w:val="00037FB9"/>
    <w:rsid w:val="00040635"/>
    <w:rsid w:val="000410FA"/>
    <w:rsid w:val="000415A6"/>
    <w:rsid w:val="000416E2"/>
    <w:rsid w:val="00042B04"/>
    <w:rsid w:val="00042CF8"/>
    <w:rsid w:val="00043D7C"/>
    <w:rsid w:val="000455E4"/>
    <w:rsid w:val="0004574F"/>
    <w:rsid w:val="000464EE"/>
    <w:rsid w:val="000467C8"/>
    <w:rsid w:val="000468D2"/>
    <w:rsid w:val="000503AB"/>
    <w:rsid w:val="0005091F"/>
    <w:rsid w:val="00050D59"/>
    <w:rsid w:val="00050E30"/>
    <w:rsid w:val="00051211"/>
    <w:rsid w:val="00051EC9"/>
    <w:rsid w:val="0005311C"/>
    <w:rsid w:val="00053EBD"/>
    <w:rsid w:val="0005443D"/>
    <w:rsid w:val="00055AB4"/>
    <w:rsid w:val="00055E8F"/>
    <w:rsid w:val="00056A7C"/>
    <w:rsid w:val="00057A96"/>
    <w:rsid w:val="00057E02"/>
    <w:rsid w:val="0006091A"/>
    <w:rsid w:val="00060C02"/>
    <w:rsid w:val="00061D01"/>
    <w:rsid w:val="00063F1E"/>
    <w:rsid w:val="00066672"/>
    <w:rsid w:val="00066707"/>
    <w:rsid w:val="000679BC"/>
    <w:rsid w:val="000700F7"/>
    <w:rsid w:val="00070E6E"/>
    <w:rsid w:val="00072EDC"/>
    <w:rsid w:val="000731D0"/>
    <w:rsid w:val="00073AF3"/>
    <w:rsid w:val="00074EF8"/>
    <w:rsid w:val="0007591B"/>
    <w:rsid w:val="00075D92"/>
    <w:rsid w:val="00075E86"/>
    <w:rsid w:val="0007605C"/>
    <w:rsid w:val="00077BE3"/>
    <w:rsid w:val="00080ED0"/>
    <w:rsid w:val="000830B9"/>
    <w:rsid w:val="0008383E"/>
    <w:rsid w:val="000840FC"/>
    <w:rsid w:val="00086498"/>
    <w:rsid w:val="00086CF7"/>
    <w:rsid w:val="000871D2"/>
    <w:rsid w:val="0009190C"/>
    <w:rsid w:val="000921C1"/>
    <w:rsid w:val="00092353"/>
    <w:rsid w:val="000924AC"/>
    <w:rsid w:val="000933A8"/>
    <w:rsid w:val="00093425"/>
    <w:rsid w:val="000962B8"/>
    <w:rsid w:val="00096354"/>
    <w:rsid w:val="00096849"/>
    <w:rsid w:val="00096DE5"/>
    <w:rsid w:val="000973AB"/>
    <w:rsid w:val="00097653"/>
    <w:rsid w:val="000A047F"/>
    <w:rsid w:val="000A084C"/>
    <w:rsid w:val="000A0964"/>
    <w:rsid w:val="000A237D"/>
    <w:rsid w:val="000A23BF"/>
    <w:rsid w:val="000A28B0"/>
    <w:rsid w:val="000A33A2"/>
    <w:rsid w:val="000A4FC0"/>
    <w:rsid w:val="000A5274"/>
    <w:rsid w:val="000A6155"/>
    <w:rsid w:val="000B0784"/>
    <w:rsid w:val="000B1DAC"/>
    <w:rsid w:val="000B241B"/>
    <w:rsid w:val="000B29E0"/>
    <w:rsid w:val="000B4AFB"/>
    <w:rsid w:val="000B4B54"/>
    <w:rsid w:val="000B6332"/>
    <w:rsid w:val="000C06E5"/>
    <w:rsid w:val="000C0A4A"/>
    <w:rsid w:val="000C14F0"/>
    <w:rsid w:val="000C1735"/>
    <w:rsid w:val="000C1773"/>
    <w:rsid w:val="000C4364"/>
    <w:rsid w:val="000C471C"/>
    <w:rsid w:val="000C60E3"/>
    <w:rsid w:val="000C677B"/>
    <w:rsid w:val="000C6B2F"/>
    <w:rsid w:val="000C7386"/>
    <w:rsid w:val="000C791C"/>
    <w:rsid w:val="000D01D6"/>
    <w:rsid w:val="000D0A99"/>
    <w:rsid w:val="000D16E7"/>
    <w:rsid w:val="000D1911"/>
    <w:rsid w:val="000D1B36"/>
    <w:rsid w:val="000D20E1"/>
    <w:rsid w:val="000D2D0E"/>
    <w:rsid w:val="000D4B91"/>
    <w:rsid w:val="000D6C6D"/>
    <w:rsid w:val="000D7624"/>
    <w:rsid w:val="000E061E"/>
    <w:rsid w:val="000E1611"/>
    <w:rsid w:val="000E2C21"/>
    <w:rsid w:val="000E3DAD"/>
    <w:rsid w:val="000E567C"/>
    <w:rsid w:val="000E66AF"/>
    <w:rsid w:val="000E70AC"/>
    <w:rsid w:val="000F281B"/>
    <w:rsid w:val="000F3EC5"/>
    <w:rsid w:val="000F427F"/>
    <w:rsid w:val="000F4ED9"/>
    <w:rsid w:val="000F5535"/>
    <w:rsid w:val="000F6345"/>
    <w:rsid w:val="000F64C1"/>
    <w:rsid w:val="000F6769"/>
    <w:rsid w:val="000F7918"/>
    <w:rsid w:val="001000A1"/>
    <w:rsid w:val="00100941"/>
    <w:rsid w:val="00100AC7"/>
    <w:rsid w:val="0010209D"/>
    <w:rsid w:val="0010240C"/>
    <w:rsid w:val="001024D6"/>
    <w:rsid w:val="001027EC"/>
    <w:rsid w:val="00102ECC"/>
    <w:rsid w:val="001042DC"/>
    <w:rsid w:val="00105B66"/>
    <w:rsid w:val="0010683A"/>
    <w:rsid w:val="0010767C"/>
    <w:rsid w:val="00107D73"/>
    <w:rsid w:val="00110A3E"/>
    <w:rsid w:val="00111EE4"/>
    <w:rsid w:val="00114698"/>
    <w:rsid w:val="00114B1C"/>
    <w:rsid w:val="00114CDB"/>
    <w:rsid w:val="0012077A"/>
    <w:rsid w:val="00121BF5"/>
    <w:rsid w:val="00121E3E"/>
    <w:rsid w:val="0012225A"/>
    <w:rsid w:val="001224FF"/>
    <w:rsid w:val="0012337A"/>
    <w:rsid w:val="00124B07"/>
    <w:rsid w:val="00125AFD"/>
    <w:rsid w:val="00126472"/>
    <w:rsid w:val="0012682A"/>
    <w:rsid w:val="00127545"/>
    <w:rsid w:val="00127A0E"/>
    <w:rsid w:val="001314DF"/>
    <w:rsid w:val="00131682"/>
    <w:rsid w:val="001318EC"/>
    <w:rsid w:val="00132EAD"/>
    <w:rsid w:val="00135671"/>
    <w:rsid w:val="00136EFC"/>
    <w:rsid w:val="001378D1"/>
    <w:rsid w:val="00137993"/>
    <w:rsid w:val="00140561"/>
    <w:rsid w:val="00142EE5"/>
    <w:rsid w:val="001430B2"/>
    <w:rsid w:val="00143A2A"/>
    <w:rsid w:val="0014699D"/>
    <w:rsid w:val="00147BF6"/>
    <w:rsid w:val="00150D00"/>
    <w:rsid w:val="00153679"/>
    <w:rsid w:val="0015526B"/>
    <w:rsid w:val="0015528A"/>
    <w:rsid w:val="00155B8D"/>
    <w:rsid w:val="00160187"/>
    <w:rsid w:val="0016035D"/>
    <w:rsid w:val="001609A9"/>
    <w:rsid w:val="00160DAC"/>
    <w:rsid w:val="00162B11"/>
    <w:rsid w:val="001637FC"/>
    <w:rsid w:val="00165073"/>
    <w:rsid w:val="0016584F"/>
    <w:rsid w:val="00166E10"/>
    <w:rsid w:val="00167E59"/>
    <w:rsid w:val="00170825"/>
    <w:rsid w:val="001711D0"/>
    <w:rsid w:val="0017468D"/>
    <w:rsid w:val="001769D1"/>
    <w:rsid w:val="00176A33"/>
    <w:rsid w:val="0018051F"/>
    <w:rsid w:val="0018274C"/>
    <w:rsid w:val="0018307A"/>
    <w:rsid w:val="00183FCA"/>
    <w:rsid w:val="0018495E"/>
    <w:rsid w:val="00184A3D"/>
    <w:rsid w:val="0018582A"/>
    <w:rsid w:val="00186BC2"/>
    <w:rsid w:val="00190BDF"/>
    <w:rsid w:val="001911A8"/>
    <w:rsid w:val="00192614"/>
    <w:rsid w:val="0019479B"/>
    <w:rsid w:val="00194C62"/>
    <w:rsid w:val="0019503D"/>
    <w:rsid w:val="001A1CB1"/>
    <w:rsid w:val="001A3873"/>
    <w:rsid w:val="001A47ED"/>
    <w:rsid w:val="001A4B5F"/>
    <w:rsid w:val="001A62B9"/>
    <w:rsid w:val="001A6450"/>
    <w:rsid w:val="001A6FAC"/>
    <w:rsid w:val="001A79B4"/>
    <w:rsid w:val="001B0239"/>
    <w:rsid w:val="001B1510"/>
    <w:rsid w:val="001B19C7"/>
    <w:rsid w:val="001B360C"/>
    <w:rsid w:val="001B360E"/>
    <w:rsid w:val="001B5623"/>
    <w:rsid w:val="001B5DBE"/>
    <w:rsid w:val="001B677D"/>
    <w:rsid w:val="001C1228"/>
    <w:rsid w:val="001C457B"/>
    <w:rsid w:val="001C5B59"/>
    <w:rsid w:val="001C6374"/>
    <w:rsid w:val="001C6889"/>
    <w:rsid w:val="001C7E9B"/>
    <w:rsid w:val="001D0859"/>
    <w:rsid w:val="001D2ED4"/>
    <w:rsid w:val="001D37F1"/>
    <w:rsid w:val="001D3FA3"/>
    <w:rsid w:val="001D473E"/>
    <w:rsid w:val="001D77BC"/>
    <w:rsid w:val="001D7CAB"/>
    <w:rsid w:val="001E030D"/>
    <w:rsid w:val="001E0BBC"/>
    <w:rsid w:val="001E0BE9"/>
    <w:rsid w:val="001E151F"/>
    <w:rsid w:val="001E1A08"/>
    <w:rsid w:val="001E364F"/>
    <w:rsid w:val="001E3F51"/>
    <w:rsid w:val="001E499B"/>
    <w:rsid w:val="001E7F74"/>
    <w:rsid w:val="001F062F"/>
    <w:rsid w:val="001F0FD7"/>
    <w:rsid w:val="001F355E"/>
    <w:rsid w:val="001F426D"/>
    <w:rsid w:val="001F427F"/>
    <w:rsid w:val="001F49AA"/>
    <w:rsid w:val="001F599F"/>
    <w:rsid w:val="0020151F"/>
    <w:rsid w:val="00201B98"/>
    <w:rsid w:val="00201DF4"/>
    <w:rsid w:val="0020213F"/>
    <w:rsid w:val="002023F4"/>
    <w:rsid w:val="00202D9C"/>
    <w:rsid w:val="0020373E"/>
    <w:rsid w:val="00204B75"/>
    <w:rsid w:val="002058FC"/>
    <w:rsid w:val="002071E4"/>
    <w:rsid w:val="00207CFB"/>
    <w:rsid w:val="00210100"/>
    <w:rsid w:val="00211E2B"/>
    <w:rsid w:val="00212A4B"/>
    <w:rsid w:val="00214383"/>
    <w:rsid w:val="00214F89"/>
    <w:rsid w:val="0021514C"/>
    <w:rsid w:val="00216269"/>
    <w:rsid w:val="0021768D"/>
    <w:rsid w:val="002178E6"/>
    <w:rsid w:val="0022019A"/>
    <w:rsid w:val="0022074A"/>
    <w:rsid w:val="00220BF1"/>
    <w:rsid w:val="00220FBE"/>
    <w:rsid w:val="00220FDF"/>
    <w:rsid w:val="00221007"/>
    <w:rsid w:val="00221DE9"/>
    <w:rsid w:val="00223D88"/>
    <w:rsid w:val="0022566D"/>
    <w:rsid w:val="00225CEE"/>
    <w:rsid w:val="00233820"/>
    <w:rsid w:val="00234985"/>
    <w:rsid w:val="00234E7D"/>
    <w:rsid w:val="00235550"/>
    <w:rsid w:val="00236C0E"/>
    <w:rsid w:val="00237C44"/>
    <w:rsid w:val="00237F8A"/>
    <w:rsid w:val="0024148E"/>
    <w:rsid w:val="002422A8"/>
    <w:rsid w:val="002429C3"/>
    <w:rsid w:val="002444D5"/>
    <w:rsid w:val="00246473"/>
    <w:rsid w:val="0024761C"/>
    <w:rsid w:val="0025006B"/>
    <w:rsid w:val="00253529"/>
    <w:rsid w:val="00253E45"/>
    <w:rsid w:val="002549CF"/>
    <w:rsid w:val="0025516E"/>
    <w:rsid w:val="00255705"/>
    <w:rsid w:val="002568CA"/>
    <w:rsid w:val="00256C24"/>
    <w:rsid w:val="00256CA9"/>
    <w:rsid w:val="00257AC0"/>
    <w:rsid w:val="00257FD0"/>
    <w:rsid w:val="00260311"/>
    <w:rsid w:val="0026035A"/>
    <w:rsid w:val="00261CCC"/>
    <w:rsid w:val="00262276"/>
    <w:rsid w:val="002641FC"/>
    <w:rsid w:val="00267057"/>
    <w:rsid w:val="00267612"/>
    <w:rsid w:val="002710DC"/>
    <w:rsid w:val="00271617"/>
    <w:rsid w:val="00271CFF"/>
    <w:rsid w:val="0027335E"/>
    <w:rsid w:val="00274357"/>
    <w:rsid w:val="0027747A"/>
    <w:rsid w:val="002804D9"/>
    <w:rsid w:val="00281338"/>
    <w:rsid w:val="00282D01"/>
    <w:rsid w:val="00282D40"/>
    <w:rsid w:val="00283483"/>
    <w:rsid w:val="00284095"/>
    <w:rsid w:val="00284677"/>
    <w:rsid w:val="00285946"/>
    <w:rsid w:val="00286A83"/>
    <w:rsid w:val="00290EFC"/>
    <w:rsid w:val="00291D17"/>
    <w:rsid w:val="00291F5A"/>
    <w:rsid w:val="00292646"/>
    <w:rsid w:val="00292F5B"/>
    <w:rsid w:val="0029334B"/>
    <w:rsid w:val="00296673"/>
    <w:rsid w:val="002A0BB1"/>
    <w:rsid w:val="002A1AFC"/>
    <w:rsid w:val="002A3FF7"/>
    <w:rsid w:val="002A45C0"/>
    <w:rsid w:val="002A4FEE"/>
    <w:rsid w:val="002A5B14"/>
    <w:rsid w:val="002A5BED"/>
    <w:rsid w:val="002A6CC9"/>
    <w:rsid w:val="002B045B"/>
    <w:rsid w:val="002B04FF"/>
    <w:rsid w:val="002B0C3D"/>
    <w:rsid w:val="002B1A9D"/>
    <w:rsid w:val="002B1F79"/>
    <w:rsid w:val="002B26B1"/>
    <w:rsid w:val="002B3537"/>
    <w:rsid w:val="002B3CDC"/>
    <w:rsid w:val="002B43DC"/>
    <w:rsid w:val="002B51C5"/>
    <w:rsid w:val="002B5E9B"/>
    <w:rsid w:val="002B62E7"/>
    <w:rsid w:val="002B78F9"/>
    <w:rsid w:val="002B7CCB"/>
    <w:rsid w:val="002C0BD2"/>
    <w:rsid w:val="002C0E8C"/>
    <w:rsid w:val="002C4711"/>
    <w:rsid w:val="002C5110"/>
    <w:rsid w:val="002C6ED3"/>
    <w:rsid w:val="002C7048"/>
    <w:rsid w:val="002D0F05"/>
    <w:rsid w:val="002D186E"/>
    <w:rsid w:val="002D2381"/>
    <w:rsid w:val="002D471E"/>
    <w:rsid w:val="002D56F2"/>
    <w:rsid w:val="002D6910"/>
    <w:rsid w:val="002E3797"/>
    <w:rsid w:val="002E38CB"/>
    <w:rsid w:val="002E4E52"/>
    <w:rsid w:val="002E4EF1"/>
    <w:rsid w:val="002E6641"/>
    <w:rsid w:val="002E683E"/>
    <w:rsid w:val="002E7B64"/>
    <w:rsid w:val="002F1428"/>
    <w:rsid w:val="002F2FC3"/>
    <w:rsid w:val="002F3C58"/>
    <w:rsid w:val="002F4085"/>
    <w:rsid w:val="002F492C"/>
    <w:rsid w:val="002F4B6B"/>
    <w:rsid w:val="002F5175"/>
    <w:rsid w:val="002F52CF"/>
    <w:rsid w:val="002F5786"/>
    <w:rsid w:val="002F5975"/>
    <w:rsid w:val="002F64F7"/>
    <w:rsid w:val="002F71FF"/>
    <w:rsid w:val="002F7AB9"/>
    <w:rsid w:val="00301AF4"/>
    <w:rsid w:val="00302188"/>
    <w:rsid w:val="00302C26"/>
    <w:rsid w:val="0030364F"/>
    <w:rsid w:val="0030464B"/>
    <w:rsid w:val="00304924"/>
    <w:rsid w:val="003078F8"/>
    <w:rsid w:val="00310EF1"/>
    <w:rsid w:val="003116B7"/>
    <w:rsid w:val="00312309"/>
    <w:rsid w:val="003125EA"/>
    <w:rsid w:val="00312A23"/>
    <w:rsid w:val="00312D77"/>
    <w:rsid w:val="00312E1B"/>
    <w:rsid w:val="003137A4"/>
    <w:rsid w:val="003141FD"/>
    <w:rsid w:val="00314995"/>
    <w:rsid w:val="00316638"/>
    <w:rsid w:val="00320232"/>
    <w:rsid w:val="00322307"/>
    <w:rsid w:val="003229BF"/>
    <w:rsid w:val="00322DBB"/>
    <w:rsid w:val="00323BA8"/>
    <w:rsid w:val="003241A5"/>
    <w:rsid w:val="00324366"/>
    <w:rsid w:val="003248D0"/>
    <w:rsid w:val="00325584"/>
    <w:rsid w:val="00326E68"/>
    <w:rsid w:val="00330FA6"/>
    <w:rsid w:val="00332DA0"/>
    <w:rsid w:val="00333870"/>
    <w:rsid w:val="003348A3"/>
    <w:rsid w:val="00335260"/>
    <w:rsid w:val="00336023"/>
    <w:rsid w:val="00336437"/>
    <w:rsid w:val="00342208"/>
    <w:rsid w:val="00342600"/>
    <w:rsid w:val="00342638"/>
    <w:rsid w:val="00342873"/>
    <w:rsid w:val="0034326F"/>
    <w:rsid w:val="00344931"/>
    <w:rsid w:val="00344955"/>
    <w:rsid w:val="0034537B"/>
    <w:rsid w:val="00346403"/>
    <w:rsid w:val="00346CAB"/>
    <w:rsid w:val="00347692"/>
    <w:rsid w:val="0035060D"/>
    <w:rsid w:val="00350D5C"/>
    <w:rsid w:val="00351059"/>
    <w:rsid w:val="003513F1"/>
    <w:rsid w:val="00351D4E"/>
    <w:rsid w:val="0035248E"/>
    <w:rsid w:val="00352CA3"/>
    <w:rsid w:val="00354DFB"/>
    <w:rsid w:val="00354DFD"/>
    <w:rsid w:val="003553DE"/>
    <w:rsid w:val="00356CFA"/>
    <w:rsid w:val="00357328"/>
    <w:rsid w:val="00357A4A"/>
    <w:rsid w:val="0036077F"/>
    <w:rsid w:val="00363134"/>
    <w:rsid w:val="00364767"/>
    <w:rsid w:val="00364F1C"/>
    <w:rsid w:val="00365204"/>
    <w:rsid w:val="00366FCD"/>
    <w:rsid w:val="00367483"/>
    <w:rsid w:val="00367CC7"/>
    <w:rsid w:val="003712EB"/>
    <w:rsid w:val="00371565"/>
    <w:rsid w:val="00371B48"/>
    <w:rsid w:val="00371B78"/>
    <w:rsid w:val="00371BA8"/>
    <w:rsid w:val="003730BE"/>
    <w:rsid w:val="00374561"/>
    <w:rsid w:val="0037481A"/>
    <w:rsid w:val="00374902"/>
    <w:rsid w:val="003750F8"/>
    <w:rsid w:val="003753CA"/>
    <w:rsid w:val="00376F9F"/>
    <w:rsid w:val="0037700E"/>
    <w:rsid w:val="00380F62"/>
    <w:rsid w:val="00381073"/>
    <w:rsid w:val="00381D69"/>
    <w:rsid w:val="00381F1B"/>
    <w:rsid w:val="00382586"/>
    <w:rsid w:val="00382C96"/>
    <w:rsid w:val="00382FED"/>
    <w:rsid w:val="00384350"/>
    <w:rsid w:val="00386065"/>
    <w:rsid w:val="0038668A"/>
    <w:rsid w:val="003867B9"/>
    <w:rsid w:val="003869AA"/>
    <w:rsid w:val="00390215"/>
    <w:rsid w:val="00390CB8"/>
    <w:rsid w:val="003916FE"/>
    <w:rsid w:val="00391BA5"/>
    <w:rsid w:val="003921D6"/>
    <w:rsid w:val="00392C2A"/>
    <w:rsid w:val="00393336"/>
    <w:rsid w:val="003945D2"/>
    <w:rsid w:val="00396CF6"/>
    <w:rsid w:val="003975CC"/>
    <w:rsid w:val="00397E46"/>
    <w:rsid w:val="003A211A"/>
    <w:rsid w:val="003A274D"/>
    <w:rsid w:val="003A4D42"/>
    <w:rsid w:val="003A4D97"/>
    <w:rsid w:val="003A6319"/>
    <w:rsid w:val="003A6C0C"/>
    <w:rsid w:val="003A6D73"/>
    <w:rsid w:val="003A7183"/>
    <w:rsid w:val="003A76D9"/>
    <w:rsid w:val="003B1276"/>
    <w:rsid w:val="003B1746"/>
    <w:rsid w:val="003B279D"/>
    <w:rsid w:val="003B3B77"/>
    <w:rsid w:val="003B4510"/>
    <w:rsid w:val="003B5174"/>
    <w:rsid w:val="003C00E5"/>
    <w:rsid w:val="003C028F"/>
    <w:rsid w:val="003C1A87"/>
    <w:rsid w:val="003C35EC"/>
    <w:rsid w:val="003C3E66"/>
    <w:rsid w:val="003C6F1C"/>
    <w:rsid w:val="003C7063"/>
    <w:rsid w:val="003D1BAF"/>
    <w:rsid w:val="003D47C4"/>
    <w:rsid w:val="003D54F3"/>
    <w:rsid w:val="003D65A5"/>
    <w:rsid w:val="003D6D5F"/>
    <w:rsid w:val="003E1B48"/>
    <w:rsid w:val="003E2C46"/>
    <w:rsid w:val="003E2EE6"/>
    <w:rsid w:val="003E4219"/>
    <w:rsid w:val="003E48FF"/>
    <w:rsid w:val="003E5661"/>
    <w:rsid w:val="003E6A8B"/>
    <w:rsid w:val="003E6B60"/>
    <w:rsid w:val="003E6BF4"/>
    <w:rsid w:val="003E6DB2"/>
    <w:rsid w:val="003F18EC"/>
    <w:rsid w:val="003F2AD7"/>
    <w:rsid w:val="003F39B5"/>
    <w:rsid w:val="003F3B89"/>
    <w:rsid w:val="003F5819"/>
    <w:rsid w:val="003F5AE2"/>
    <w:rsid w:val="00400A30"/>
    <w:rsid w:val="0040373B"/>
    <w:rsid w:val="0040397E"/>
    <w:rsid w:val="00404B4C"/>
    <w:rsid w:val="00405EA3"/>
    <w:rsid w:val="00406EF0"/>
    <w:rsid w:val="00407064"/>
    <w:rsid w:val="004074E8"/>
    <w:rsid w:val="0041032E"/>
    <w:rsid w:val="00410A0F"/>
    <w:rsid w:val="004113F0"/>
    <w:rsid w:val="00412EA9"/>
    <w:rsid w:val="00413609"/>
    <w:rsid w:val="004138C6"/>
    <w:rsid w:val="00413EB9"/>
    <w:rsid w:val="00413F5B"/>
    <w:rsid w:val="0041470F"/>
    <w:rsid w:val="0041572C"/>
    <w:rsid w:val="00415A98"/>
    <w:rsid w:val="00420B8C"/>
    <w:rsid w:val="0042143C"/>
    <w:rsid w:val="00421C96"/>
    <w:rsid w:val="0042514F"/>
    <w:rsid w:val="0042554A"/>
    <w:rsid w:val="00432CC4"/>
    <w:rsid w:val="00435458"/>
    <w:rsid w:val="0043601E"/>
    <w:rsid w:val="004363AD"/>
    <w:rsid w:val="0043746E"/>
    <w:rsid w:val="00440DE3"/>
    <w:rsid w:val="00440F44"/>
    <w:rsid w:val="00441569"/>
    <w:rsid w:val="00441D1D"/>
    <w:rsid w:val="00442035"/>
    <w:rsid w:val="0044504D"/>
    <w:rsid w:val="004457E2"/>
    <w:rsid w:val="00446553"/>
    <w:rsid w:val="0044789F"/>
    <w:rsid w:val="00447D7B"/>
    <w:rsid w:val="0045248D"/>
    <w:rsid w:val="00454156"/>
    <w:rsid w:val="004541B3"/>
    <w:rsid w:val="00456D48"/>
    <w:rsid w:val="00457B5D"/>
    <w:rsid w:val="0046000D"/>
    <w:rsid w:val="004607A0"/>
    <w:rsid w:val="00460B21"/>
    <w:rsid w:val="00460D91"/>
    <w:rsid w:val="00461310"/>
    <w:rsid w:val="00462120"/>
    <w:rsid w:val="004623B6"/>
    <w:rsid w:val="004626D3"/>
    <w:rsid w:val="00462F97"/>
    <w:rsid w:val="00463452"/>
    <w:rsid w:val="0046396B"/>
    <w:rsid w:val="00465399"/>
    <w:rsid w:val="004658CA"/>
    <w:rsid w:val="00465EDD"/>
    <w:rsid w:val="004669A3"/>
    <w:rsid w:val="00470350"/>
    <w:rsid w:val="0047333B"/>
    <w:rsid w:val="00474DAA"/>
    <w:rsid w:val="00475772"/>
    <w:rsid w:val="00475B44"/>
    <w:rsid w:val="00476F25"/>
    <w:rsid w:val="004776A0"/>
    <w:rsid w:val="00480796"/>
    <w:rsid w:val="004808E9"/>
    <w:rsid w:val="00480ACA"/>
    <w:rsid w:val="004814A8"/>
    <w:rsid w:val="00481A25"/>
    <w:rsid w:val="0048236E"/>
    <w:rsid w:val="00482EE3"/>
    <w:rsid w:val="00485B63"/>
    <w:rsid w:val="00485DB1"/>
    <w:rsid w:val="004866E2"/>
    <w:rsid w:val="004873AD"/>
    <w:rsid w:val="00487AE1"/>
    <w:rsid w:val="00487E88"/>
    <w:rsid w:val="004900B2"/>
    <w:rsid w:val="00492DD2"/>
    <w:rsid w:val="00496454"/>
    <w:rsid w:val="004A1888"/>
    <w:rsid w:val="004A1966"/>
    <w:rsid w:val="004A1B11"/>
    <w:rsid w:val="004A275D"/>
    <w:rsid w:val="004A28A1"/>
    <w:rsid w:val="004A29C7"/>
    <w:rsid w:val="004A4F7D"/>
    <w:rsid w:val="004A62E7"/>
    <w:rsid w:val="004A6770"/>
    <w:rsid w:val="004A707F"/>
    <w:rsid w:val="004B2FEF"/>
    <w:rsid w:val="004B4085"/>
    <w:rsid w:val="004B44E0"/>
    <w:rsid w:val="004B4CA8"/>
    <w:rsid w:val="004B4F0D"/>
    <w:rsid w:val="004B5711"/>
    <w:rsid w:val="004B620E"/>
    <w:rsid w:val="004B6CB9"/>
    <w:rsid w:val="004B7150"/>
    <w:rsid w:val="004B7723"/>
    <w:rsid w:val="004C1FA1"/>
    <w:rsid w:val="004C4703"/>
    <w:rsid w:val="004C4D1A"/>
    <w:rsid w:val="004C5608"/>
    <w:rsid w:val="004C62FE"/>
    <w:rsid w:val="004C689C"/>
    <w:rsid w:val="004C698E"/>
    <w:rsid w:val="004C6DE4"/>
    <w:rsid w:val="004C7124"/>
    <w:rsid w:val="004D023C"/>
    <w:rsid w:val="004D078A"/>
    <w:rsid w:val="004D08FE"/>
    <w:rsid w:val="004D0FC4"/>
    <w:rsid w:val="004D1AA7"/>
    <w:rsid w:val="004D1BD7"/>
    <w:rsid w:val="004D1C74"/>
    <w:rsid w:val="004D23F6"/>
    <w:rsid w:val="004D329C"/>
    <w:rsid w:val="004D6F93"/>
    <w:rsid w:val="004E11BE"/>
    <w:rsid w:val="004E2866"/>
    <w:rsid w:val="004E3BD9"/>
    <w:rsid w:val="004E46F5"/>
    <w:rsid w:val="004E4DF0"/>
    <w:rsid w:val="004E593D"/>
    <w:rsid w:val="004E60B0"/>
    <w:rsid w:val="004E6F7C"/>
    <w:rsid w:val="004E75A4"/>
    <w:rsid w:val="004F086C"/>
    <w:rsid w:val="004F22E1"/>
    <w:rsid w:val="004F31E0"/>
    <w:rsid w:val="004F509B"/>
    <w:rsid w:val="004F522C"/>
    <w:rsid w:val="004F5E53"/>
    <w:rsid w:val="004F6432"/>
    <w:rsid w:val="004F7FAF"/>
    <w:rsid w:val="005027A7"/>
    <w:rsid w:val="005067A1"/>
    <w:rsid w:val="00506A8A"/>
    <w:rsid w:val="00511C9B"/>
    <w:rsid w:val="005128D7"/>
    <w:rsid w:val="00513448"/>
    <w:rsid w:val="00514E2C"/>
    <w:rsid w:val="005157A4"/>
    <w:rsid w:val="00517F79"/>
    <w:rsid w:val="00522353"/>
    <w:rsid w:val="00522936"/>
    <w:rsid w:val="00522CF9"/>
    <w:rsid w:val="00524478"/>
    <w:rsid w:val="0052600D"/>
    <w:rsid w:val="005272E7"/>
    <w:rsid w:val="005278BF"/>
    <w:rsid w:val="0052791D"/>
    <w:rsid w:val="00527D99"/>
    <w:rsid w:val="0053097B"/>
    <w:rsid w:val="0053137E"/>
    <w:rsid w:val="00531C75"/>
    <w:rsid w:val="00531EF0"/>
    <w:rsid w:val="00534572"/>
    <w:rsid w:val="00534724"/>
    <w:rsid w:val="005365CB"/>
    <w:rsid w:val="00537A50"/>
    <w:rsid w:val="00537DAA"/>
    <w:rsid w:val="00541394"/>
    <w:rsid w:val="00541CD3"/>
    <w:rsid w:val="00541F62"/>
    <w:rsid w:val="00542109"/>
    <w:rsid w:val="005423B0"/>
    <w:rsid w:val="00542A05"/>
    <w:rsid w:val="00542F9C"/>
    <w:rsid w:val="00543190"/>
    <w:rsid w:val="00545A08"/>
    <w:rsid w:val="00551869"/>
    <w:rsid w:val="00551B77"/>
    <w:rsid w:val="00552333"/>
    <w:rsid w:val="005526D7"/>
    <w:rsid w:val="00552FAE"/>
    <w:rsid w:val="00555BAF"/>
    <w:rsid w:val="005562F3"/>
    <w:rsid w:val="005574FD"/>
    <w:rsid w:val="00557E9F"/>
    <w:rsid w:val="005608FA"/>
    <w:rsid w:val="00560E07"/>
    <w:rsid w:val="0056114B"/>
    <w:rsid w:val="00561EC7"/>
    <w:rsid w:val="00562410"/>
    <w:rsid w:val="00562968"/>
    <w:rsid w:val="00563B74"/>
    <w:rsid w:val="00564926"/>
    <w:rsid w:val="00564A71"/>
    <w:rsid w:val="00564D26"/>
    <w:rsid w:val="005668C1"/>
    <w:rsid w:val="00566B57"/>
    <w:rsid w:val="005679F9"/>
    <w:rsid w:val="00567AD5"/>
    <w:rsid w:val="0057278B"/>
    <w:rsid w:val="005727B0"/>
    <w:rsid w:val="00572BB3"/>
    <w:rsid w:val="00572CEA"/>
    <w:rsid w:val="00574A98"/>
    <w:rsid w:val="00574EC9"/>
    <w:rsid w:val="005755F6"/>
    <w:rsid w:val="00575AA7"/>
    <w:rsid w:val="00576C3E"/>
    <w:rsid w:val="00576FAD"/>
    <w:rsid w:val="00580CA8"/>
    <w:rsid w:val="00580FAE"/>
    <w:rsid w:val="00583736"/>
    <w:rsid w:val="00583FBB"/>
    <w:rsid w:val="00584374"/>
    <w:rsid w:val="005843E0"/>
    <w:rsid w:val="00584750"/>
    <w:rsid w:val="005864FB"/>
    <w:rsid w:val="00586BCE"/>
    <w:rsid w:val="00586DE1"/>
    <w:rsid w:val="00587FA6"/>
    <w:rsid w:val="00590A15"/>
    <w:rsid w:val="00590DDA"/>
    <w:rsid w:val="0059143C"/>
    <w:rsid w:val="00591442"/>
    <w:rsid w:val="00592F96"/>
    <w:rsid w:val="00594F67"/>
    <w:rsid w:val="00596FC4"/>
    <w:rsid w:val="00597279"/>
    <w:rsid w:val="005A1F01"/>
    <w:rsid w:val="005A2F90"/>
    <w:rsid w:val="005A316A"/>
    <w:rsid w:val="005A4CD5"/>
    <w:rsid w:val="005A4D4F"/>
    <w:rsid w:val="005A4E32"/>
    <w:rsid w:val="005A62B7"/>
    <w:rsid w:val="005A66DC"/>
    <w:rsid w:val="005B0927"/>
    <w:rsid w:val="005B2D91"/>
    <w:rsid w:val="005B4EAF"/>
    <w:rsid w:val="005B6354"/>
    <w:rsid w:val="005C2FCB"/>
    <w:rsid w:val="005C39C3"/>
    <w:rsid w:val="005C53A4"/>
    <w:rsid w:val="005C58A9"/>
    <w:rsid w:val="005C6642"/>
    <w:rsid w:val="005C6937"/>
    <w:rsid w:val="005C7006"/>
    <w:rsid w:val="005D0ED6"/>
    <w:rsid w:val="005D267F"/>
    <w:rsid w:val="005D2F75"/>
    <w:rsid w:val="005D3591"/>
    <w:rsid w:val="005D3B5A"/>
    <w:rsid w:val="005D43B9"/>
    <w:rsid w:val="005D5993"/>
    <w:rsid w:val="005D5E5E"/>
    <w:rsid w:val="005D6A21"/>
    <w:rsid w:val="005D713F"/>
    <w:rsid w:val="005D7858"/>
    <w:rsid w:val="005E0E2A"/>
    <w:rsid w:val="005E235E"/>
    <w:rsid w:val="005E2420"/>
    <w:rsid w:val="005E3123"/>
    <w:rsid w:val="005E4610"/>
    <w:rsid w:val="005E48F1"/>
    <w:rsid w:val="005E592F"/>
    <w:rsid w:val="005E68DB"/>
    <w:rsid w:val="005F0297"/>
    <w:rsid w:val="005F0D9A"/>
    <w:rsid w:val="005F14A5"/>
    <w:rsid w:val="005F190B"/>
    <w:rsid w:val="005F21EA"/>
    <w:rsid w:val="005F2B5C"/>
    <w:rsid w:val="005F4D4E"/>
    <w:rsid w:val="005F67CA"/>
    <w:rsid w:val="005F7A9B"/>
    <w:rsid w:val="005F7E24"/>
    <w:rsid w:val="00600130"/>
    <w:rsid w:val="0060070F"/>
    <w:rsid w:val="00601945"/>
    <w:rsid w:val="0060389C"/>
    <w:rsid w:val="00604853"/>
    <w:rsid w:val="00605E1E"/>
    <w:rsid w:val="006060AD"/>
    <w:rsid w:val="00606E82"/>
    <w:rsid w:val="00607C41"/>
    <w:rsid w:val="006115B9"/>
    <w:rsid w:val="00611D4C"/>
    <w:rsid w:val="006137CD"/>
    <w:rsid w:val="00613CEE"/>
    <w:rsid w:val="006144AD"/>
    <w:rsid w:val="0061482A"/>
    <w:rsid w:val="006150BD"/>
    <w:rsid w:val="00615CFA"/>
    <w:rsid w:val="00616AE6"/>
    <w:rsid w:val="00616D37"/>
    <w:rsid w:val="00616DBC"/>
    <w:rsid w:val="00617957"/>
    <w:rsid w:val="00617C8E"/>
    <w:rsid w:val="0062079C"/>
    <w:rsid w:val="00621D1A"/>
    <w:rsid w:val="006239C3"/>
    <w:rsid w:val="0062447A"/>
    <w:rsid w:val="0062570E"/>
    <w:rsid w:val="00626A1B"/>
    <w:rsid w:val="006271C2"/>
    <w:rsid w:val="00627264"/>
    <w:rsid w:val="00631418"/>
    <w:rsid w:val="00631F97"/>
    <w:rsid w:val="00632990"/>
    <w:rsid w:val="00632C06"/>
    <w:rsid w:val="00632C20"/>
    <w:rsid w:val="00634452"/>
    <w:rsid w:val="006344F7"/>
    <w:rsid w:val="00635197"/>
    <w:rsid w:val="006358B9"/>
    <w:rsid w:val="00635A97"/>
    <w:rsid w:val="00637672"/>
    <w:rsid w:val="00641305"/>
    <w:rsid w:val="006427C0"/>
    <w:rsid w:val="006429C0"/>
    <w:rsid w:val="00642F6D"/>
    <w:rsid w:val="006433A5"/>
    <w:rsid w:val="00644064"/>
    <w:rsid w:val="006447C7"/>
    <w:rsid w:val="00644CB2"/>
    <w:rsid w:val="00645F6D"/>
    <w:rsid w:val="0064727C"/>
    <w:rsid w:val="00650708"/>
    <w:rsid w:val="006511FF"/>
    <w:rsid w:val="0065187C"/>
    <w:rsid w:val="00651A2A"/>
    <w:rsid w:val="00652B46"/>
    <w:rsid w:val="00652E46"/>
    <w:rsid w:val="00653645"/>
    <w:rsid w:val="00654DB6"/>
    <w:rsid w:val="0065690C"/>
    <w:rsid w:val="0065767E"/>
    <w:rsid w:val="0066131B"/>
    <w:rsid w:val="00661758"/>
    <w:rsid w:val="006623A4"/>
    <w:rsid w:val="0066277B"/>
    <w:rsid w:val="00662ADF"/>
    <w:rsid w:val="006643EB"/>
    <w:rsid w:val="006646D0"/>
    <w:rsid w:val="006672CA"/>
    <w:rsid w:val="0066751F"/>
    <w:rsid w:val="00667711"/>
    <w:rsid w:val="0066789C"/>
    <w:rsid w:val="006704FA"/>
    <w:rsid w:val="006736D4"/>
    <w:rsid w:val="0067412D"/>
    <w:rsid w:val="006748AE"/>
    <w:rsid w:val="0067733F"/>
    <w:rsid w:val="00677388"/>
    <w:rsid w:val="0067771C"/>
    <w:rsid w:val="00680824"/>
    <w:rsid w:val="006828B4"/>
    <w:rsid w:val="00682F57"/>
    <w:rsid w:val="00684854"/>
    <w:rsid w:val="00684990"/>
    <w:rsid w:val="00685D2C"/>
    <w:rsid w:val="006903DF"/>
    <w:rsid w:val="006924EE"/>
    <w:rsid w:val="00693644"/>
    <w:rsid w:val="00694331"/>
    <w:rsid w:val="00696953"/>
    <w:rsid w:val="00696A4C"/>
    <w:rsid w:val="006A1178"/>
    <w:rsid w:val="006A28D9"/>
    <w:rsid w:val="006A47AF"/>
    <w:rsid w:val="006A6070"/>
    <w:rsid w:val="006A6139"/>
    <w:rsid w:val="006A684C"/>
    <w:rsid w:val="006A762E"/>
    <w:rsid w:val="006B008C"/>
    <w:rsid w:val="006B02BC"/>
    <w:rsid w:val="006B04FE"/>
    <w:rsid w:val="006B2665"/>
    <w:rsid w:val="006B3FE1"/>
    <w:rsid w:val="006B4CE3"/>
    <w:rsid w:val="006B4D24"/>
    <w:rsid w:val="006B5684"/>
    <w:rsid w:val="006B7600"/>
    <w:rsid w:val="006C1249"/>
    <w:rsid w:val="006C3F25"/>
    <w:rsid w:val="006C4110"/>
    <w:rsid w:val="006C4C97"/>
    <w:rsid w:val="006C5E37"/>
    <w:rsid w:val="006C60DC"/>
    <w:rsid w:val="006D0CAF"/>
    <w:rsid w:val="006D21E9"/>
    <w:rsid w:val="006D3D86"/>
    <w:rsid w:val="006D5680"/>
    <w:rsid w:val="006E0ED7"/>
    <w:rsid w:val="006E140A"/>
    <w:rsid w:val="006E1E04"/>
    <w:rsid w:val="006E1E68"/>
    <w:rsid w:val="006E429A"/>
    <w:rsid w:val="006E45F5"/>
    <w:rsid w:val="006E4769"/>
    <w:rsid w:val="006E492D"/>
    <w:rsid w:val="006E552A"/>
    <w:rsid w:val="006F15DA"/>
    <w:rsid w:val="006F1CDE"/>
    <w:rsid w:val="006F2FC2"/>
    <w:rsid w:val="006F5443"/>
    <w:rsid w:val="006F5C80"/>
    <w:rsid w:val="006F5C83"/>
    <w:rsid w:val="006F615A"/>
    <w:rsid w:val="006F68B4"/>
    <w:rsid w:val="006F70EB"/>
    <w:rsid w:val="00701695"/>
    <w:rsid w:val="00702502"/>
    <w:rsid w:val="0070332D"/>
    <w:rsid w:val="007040DE"/>
    <w:rsid w:val="00705B20"/>
    <w:rsid w:val="00705DAA"/>
    <w:rsid w:val="007108D7"/>
    <w:rsid w:val="00710AF4"/>
    <w:rsid w:val="007124CC"/>
    <w:rsid w:val="00712B78"/>
    <w:rsid w:val="00712DC0"/>
    <w:rsid w:val="00712FD0"/>
    <w:rsid w:val="007142D2"/>
    <w:rsid w:val="007145A7"/>
    <w:rsid w:val="00714BD6"/>
    <w:rsid w:val="00714E76"/>
    <w:rsid w:val="00716213"/>
    <w:rsid w:val="007163C2"/>
    <w:rsid w:val="00717260"/>
    <w:rsid w:val="007202D2"/>
    <w:rsid w:val="00720BA0"/>
    <w:rsid w:val="00722061"/>
    <w:rsid w:val="00722E84"/>
    <w:rsid w:val="00723532"/>
    <w:rsid w:val="00724728"/>
    <w:rsid w:val="00724C1A"/>
    <w:rsid w:val="00726A3A"/>
    <w:rsid w:val="0072710D"/>
    <w:rsid w:val="00730E76"/>
    <w:rsid w:val="00731DD0"/>
    <w:rsid w:val="0073210F"/>
    <w:rsid w:val="00732A3B"/>
    <w:rsid w:val="00732D00"/>
    <w:rsid w:val="00732FE9"/>
    <w:rsid w:val="00733CD0"/>
    <w:rsid w:val="0073546C"/>
    <w:rsid w:val="00737632"/>
    <w:rsid w:val="00737D8C"/>
    <w:rsid w:val="00740526"/>
    <w:rsid w:val="007423A4"/>
    <w:rsid w:val="00743699"/>
    <w:rsid w:val="007448AE"/>
    <w:rsid w:val="00745B9F"/>
    <w:rsid w:val="0074722F"/>
    <w:rsid w:val="00747A4A"/>
    <w:rsid w:val="007502B0"/>
    <w:rsid w:val="007507F1"/>
    <w:rsid w:val="0075286C"/>
    <w:rsid w:val="0075407D"/>
    <w:rsid w:val="0075469C"/>
    <w:rsid w:val="00754D40"/>
    <w:rsid w:val="007571E5"/>
    <w:rsid w:val="00757224"/>
    <w:rsid w:val="00757607"/>
    <w:rsid w:val="0075763D"/>
    <w:rsid w:val="0076293E"/>
    <w:rsid w:val="00763769"/>
    <w:rsid w:val="007637D7"/>
    <w:rsid w:val="00765123"/>
    <w:rsid w:val="007660D6"/>
    <w:rsid w:val="00766C19"/>
    <w:rsid w:val="007677C2"/>
    <w:rsid w:val="00767A24"/>
    <w:rsid w:val="00767BD8"/>
    <w:rsid w:val="007716C7"/>
    <w:rsid w:val="007724F2"/>
    <w:rsid w:val="0077298E"/>
    <w:rsid w:val="00772D53"/>
    <w:rsid w:val="00774530"/>
    <w:rsid w:val="007748A8"/>
    <w:rsid w:val="0077533D"/>
    <w:rsid w:val="007772D0"/>
    <w:rsid w:val="0077741B"/>
    <w:rsid w:val="00777AAE"/>
    <w:rsid w:val="00781061"/>
    <w:rsid w:val="00782492"/>
    <w:rsid w:val="00782560"/>
    <w:rsid w:val="007839C3"/>
    <w:rsid w:val="00783ABD"/>
    <w:rsid w:val="007844AD"/>
    <w:rsid w:val="00784FF5"/>
    <w:rsid w:val="00786555"/>
    <w:rsid w:val="00786982"/>
    <w:rsid w:val="00786B68"/>
    <w:rsid w:val="00787547"/>
    <w:rsid w:val="00791506"/>
    <w:rsid w:val="007925B0"/>
    <w:rsid w:val="00792BB9"/>
    <w:rsid w:val="0079464B"/>
    <w:rsid w:val="007948EE"/>
    <w:rsid w:val="00794ED1"/>
    <w:rsid w:val="00794F2F"/>
    <w:rsid w:val="0079748D"/>
    <w:rsid w:val="007A0C6E"/>
    <w:rsid w:val="007A2BE6"/>
    <w:rsid w:val="007A3628"/>
    <w:rsid w:val="007A38D8"/>
    <w:rsid w:val="007A571E"/>
    <w:rsid w:val="007A7AEB"/>
    <w:rsid w:val="007A7D81"/>
    <w:rsid w:val="007B009A"/>
    <w:rsid w:val="007B1391"/>
    <w:rsid w:val="007B1FFA"/>
    <w:rsid w:val="007B37E6"/>
    <w:rsid w:val="007B3B13"/>
    <w:rsid w:val="007B490F"/>
    <w:rsid w:val="007B5CA7"/>
    <w:rsid w:val="007B7A07"/>
    <w:rsid w:val="007C2C04"/>
    <w:rsid w:val="007C3012"/>
    <w:rsid w:val="007C3D6E"/>
    <w:rsid w:val="007C446C"/>
    <w:rsid w:val="007C5D20"/>
    <w:rsid w:val="007C6865"/>
    <w:rsid w:val="007D08EB"/>
    <w:rsid w:val="007D0FDB"/>
    <w:rsid w:val="007D235E"/>
    <w:rsid w:val="007D2526"/>
    <w:rsid w:val="007D32C8"/>
    <w:rsid w:val="007D46F6"/>
    <w:rsid w:val="007D4A01"/>
    <w:rsid w:val="007D4A7E"/>
    <w:rsid w:val="007D570E"/>
    <w:rsid w:val="007D74AD"/>
    <w:rsid w:val="007D7B6D"/>
    <w:rsid w:val="007E0CF7"/>
    <w:rsid w:val="007E18E8"/>
    <w:rsid w:val="007E1A50"/>
    <w:rsid w:val="007E3091"/>
    <w:rsid w:val="007E5FD7"/>
    <w:rsid w:val="007E6B51"/>
    <w:rsid w:val="007F04C2"/>
    <w:rsid w:val="007F1DD2"/>
    <w:rsid w:val="007F2C73"/>
    <w:rsid w:val="007F31E0"/>
    <w:rsid w:val="007F530F"/>
    <w:rsid w:val="007F53B5"/>
    <w:rsid w:val="007F5F26"/>
    <w:rsid w:val="007F6257"/>
    <w:rsid w:val="007F7F96"/>
    <w:rsid w:val="00800DF0"/>
    <w:rsid w:val="00802464"/>
    <w:rsid w:val="008027D3"/>
    <w:rsid w:val="00802BC9"/>
    <w:rsid w:val="0080422E"/>
    <w:rsid w:val="0080434F"/>
    <w:rsid w:val="00804C47"/>
    <w:rsid w:val="00804DDF"/>
    <w:rsid w:val="00806D32"/>
    <w:rsid w:val="008104FA"/>
    <w:rsid w:val="0081095A"/>
    <w:rsid w:val="00810BBC"/>
    <w:rsid w:val="008110FD"/>
    <w:rsid w:val="008117E8"/>
    <w:rsid w:val="0081279B"/>
    <w:rsid w:val="008128D0"/>
    <w:rsid w:val="00814A14"/>
    <w:rsid w:val="00814C3C"/>
    <w:rsid w:val="0081734A"/>
    <w:rsid w:val="008214D8"/>
    <w:rsid w:val="0082200E"/>
    <w:rsid w:val="00824FF6"/>
    <w:rsid w:val="0082538A"/>
    <w:rsid w:val="00827CF0"/>
    <w:rsid w:val="0083142C"/>
    <w:rsid w:val="00831D23"/>
    <w:rsid w:val="008328FC"/>
    <w:rsid w:val="00832E4E"/>
    <w:rsid w:val="00834AEE"/>
    <w:rsid w:val="00835408"/>
    <w:rsid w:val="00836686"/>
    <w:rsid w:val="008375A9"/>
    <w:rsid w:val="00840202"/>
    <w:rsid w:val="008406E2"/>
    <w:rsid w:val="008415DC"/>
    <w:rsid w:val="00842295"/>
    <w:rsid w:val="00842355"/>
    <w:rsid w:val="0084420F"/>
    <w:rsid w:val="00844CF7"/>
    <w:rsid w:val="00844F93"/>
    <w:rsid w:val="00845177"/>
    <w:rsid w:val="008452A6"/>
    <w:rsid w:val="00847B9E"/>
    <w:rsid w:val="00850706"/>
    <w:rsid w:val="008512B9"/>
    <w:rsid w:val="00851833"/>
    <w:rsid w:val="00851917"/>
    <w:rsid w:val="00851983"/>
    <w:rsid w:val="00851E07"/>
    <w:rsid w:val="008523C8"/>
    <w:rsid w:val="00853419"/>
    <w:rsid w:val="00854264"/>
    <w:rsid w:val="008546F1"/>
    <w:rsid w:val="00854AD6"/>
    <w:rsid w:val="008551C4"/>
    <w:rsid w:val="00856035"/>
    <w:rsid w:val="00856451"/>
    <w:rsid w:val="00856BBA"/>
    <w:rsid w:val="00857BCC"/>
    <w:rsid w:val="00857DBC"/>
    <w:rsid w:val="0086083B"/>
    <w:rsid w:val="00860B50"/>
    <w:rsid w:val="00860DE1"/>
    <w:rsid w:val="008615AF"/>
    <w:rsid w:val="00861DFC"/>
    <w:rsid w:val="00863C6D"/>
    <w:rsid w:val="008643D9"/>
    <w:rsid w:val="008656BE"/>
    <w:rsid w:val="00866671"/>
    <w:rsid w:val="008671C7"/>
    <w:rsid w:val="008708D3"/>
    <w:rsid w:val="008714F9"/>
    <w:rsid w:val="00872552"/>
    <w:rsid w:val="0087476F"/>
    <w:rsid w:val="0087533E"/>
    <w:rsid w:val="00875580"/>
    <w:rsid w:val="008766D3"/>
    <w:rsid w:val="0088035F"/>
    <w:rsid w:val="00883A2A"/>
    <w:rsid w:val="00884482"/>
    <w:rsid w:val="0088474B"/>
    <w:rsid w:val="00884EF0"/>
    <w:rsid w:val="00885190"/>
    <w:rsid w:val="00886EC9"/>
    <w:rsid w:val="00890183"/>
    <w:rsid w:val="00892F8A"/>
    <w:rsid w:val="008931B0"/>
    <w:rsid w:val="0089574A"/>
    <w:rsid w:val="00895CEF"/>
    <w:rsid w:val="008967D7"/>
    <w:rsid w:val="00896C39"/>
    <w:rsid w:val="0089702B"/>
    <w:rsid w:val="00897450"/>
    <w:rsid w:val="008A1124"/>
    <w:rsid w:val="008A1767"/>
    <w:rsid w:val="008A1CAF"/>
    <w:rsid w:val="008A24C1"/>
    <w:rsid w:val="008A71B6"/>
    <w:rsid w:val="008A73F7"/>
    <w:rsid w:val="008B08A0"/>
    <w:rsid w:val="008B39F6"/>
    <w:rsid w:val="008B69E0"/>
    <w:rsid w:val="008B6A50"/>
    <w:rsid w:val="008B6A63"/>
    <w:rsid w:val="008B70FD"/>
    <w:rsid w:val="008C143D"/>
    <w:rsid w:val="008C2235"/>
    <w:rsid w:val="008C22AF"/>
    <w:rsid w:val="008C2783"/>
    <w:rsid w:val="008C39BE"/>
    <w:rsid w:val="008C41E7"/>
    <w:rsid w:val="008C51DD"/>
    <w:rsid w:val="008C6B9C"/>
    <w:rsid w:val="008C7A23"/>
    <w:rsid w:val="008D01B7"/>
    <w:rsid w:val="008D108E"/>
    <w:rsid w:val="008D1D31"/>
    <w:rsid w:val="008D28A0"/>
    <w:rsid w:val="008D2DAC"/>
    <w:rsid w:val="008D2EE2"/>
    <w:rsid w:val="008D2F10"/>
    <w:rsid w:val="008D3386"/>
    <w:rsid w:val="008D40CF"/>
    <w:rsid w:val="008D482D"/>
    <w:rsid w:val="008D4B8D"/>
    <w:rsid w:val="008D5615"/>
    <w:rsid w:val="008D5B40"/>
    <w:rsid w:val="008D6DAC"/>
    <w:rsid w:val="008D6DBA"/>
    <w:rsid w:val="008E1019"/>
    <w:rsid w:val="008E1374"/>
    <w:rsid w:val="008E1509"/>
    <w:rsid w:val="008E1827"/>
    <w:rsid w:val="008E1C3A"/>
    <w:rsid w:val="008E3421"/>
    <w:rsid w:val="008E4F2C"/>
    <w:rsid w:val="008E4FBC"/>
    <w:rsid w:val="008E5519"/>
    <w:rsid w:val="008E5FB6"/>
    <w:rsid w:val="008E69E5"/>
    <w:rsid w:val="008E6F1C"/>
    <w:rsid w:val="008E6F29"/>
    <w:rsid w:val="008F1B18"/>
    <w:rsid w:val="008F1B4F"/>
    <w:rsid w:val="008F27BB"/>
    <w:rsid w:val="008F3446"/>
    <w:rsid w:val="008F5C4B"/>
    <w:rsid w:val="008F6322"/>
    <w:rsid w:val="00902269"/>
    <w:rsid w:val="00902C33"/>
    <w:rsid w:val="00902E37"/>
    <w:rsid w:val="00904E74"/>
    <w:rsid w:val="00905159"/>
    <w:rsid w:val="00906E7F"/>
    <w:rsid w:val="00907F6D"/>
    <w:rsid w:val="00910FAF"/>
    <w:rsid w:val="00911003"/>
    <w:rsid w:val="009113F9"/>
    <w:rsid w:val="00911689"/>
    <w:rsid w:val="009126C8"/>
    <w:rsid w:val="00912A31"/>
    <w:rsid w:val="00913021"/>
    <w:rsid w:val="009130FD"/>
    <w:rsid w:val="009139AE"/>
    <w:rsid w:val="0091435F"/>
    <w:rsid w:val="009152AB"/>
    <w:rsid w:val="009157B1"/>
    <w:rsid w:val="009203D3"/>
    <w:rsid w:val="009204BF"/>
    <w:rsid w:val="00921525"/>
    <w:rsid w:val="00921A99"/>
    <w:rsid w:val="009231AE"/>
    <w:rsid w:val="00923372"/>
    <w:rsid w:val="009246D0"/>
    <w:rsid w:val="0092500E"/>
    <w:rsid w:val="0092554E"/>
    <w:rsid w:val="009256A1"/>
    <w:rsid w:val="009257E1"/>
    <w:rsid w:val="00925D66"/>
    <w:rsid w:val="0092678B"/>
    <w:rsid w:val="00926B0D"/>
    <w:rsid w:val="00927310"/>
    <w:rsid w:val="009317E8"/>
    <w:rsid w:val="0093224A"/>
    <w:rsid w:val="00933633"/>
    <w:rsid w:val="00933CBF"/>
    <w:rsid w:val="00933F05"/>
    <w:rsid w:val="00933F26"/>
    <w:rsid w:val="00936ACA"/>
    <w:rsid w:val="00940262"/>
    <w:rsid w:val="00940311"/>
    <w:rsid w:val="009411B0"/>
    <w:rsid w:val="00943230"/>
    <w:rsid w:val="009433B5"/>
    <w:rsid w:val="00943DA2"/>
    <w:rsid w:val="009468E3"/>
    <w:rsid w:val="0095087F"/>
    <w:rsid w:val="0095290F"/>
    <w:rsid w:val="0095335E"/>
    <w:rsid w:val="00955120"/>
    <w:rsid w:val="0095698A"/>
    <w:rsid w:val="009574E0"/>
    <w:rsid w:val="00957CA3"/>
    <w:rsid w:val="00960854"/>
    <w:rsid w:val="00960D89"/>
    <w:rsid w:val="00964871"/>
    <w:rsid w:val="0096525D"/>
    <w:rsid w:val="009654EE"/>
    <w:rsid w:val="009667B1"/>
    <w:rsid w:val="00966800"/>
    <w:rsid w:val="00967D31"/>
    <w:rsid w:val="00970CFF"/>
    <w:rsid w:val="0097318C"/>
    <w:rsid w:val="00973F55"/>
    <w:rsid w:val="00975153"/>
    <w:rsid w:val="009755A2"/>
    <w:rsid w:val="00976543"/>
    <w:rsid w:val="0097698B"/>
    <w:rsid w:val="009828DF"/>
    <w:rsid w:val="00982EB7"/>
    <w:rsid w:val="009835BE"/>
    <w:rsid w:val="00983994"/>
    <w:rsid w:val="0098446A"/>
    <w:rsid w:val="009847D5"/>
    <w:rsid w:val="00984BA3"/>
    <w:rsid w:val="00984F42"/>
    <w:rsid w:val="00987D52"/>
    <w:rsid w:val="00987F16"/>
    <w:rsid w:val="00990B09"/>
    <w:rsid w:val="00990CB6"/>
    <w:rsid w:val="0099112C"/>
    <w:rsid w:val="00993C37"/>
    <w:rsid w:val="009948D4"/>
    <w:rsid w:val="00994FBE"/>
    <w:rsid w:val="00996F84"/>
    <w:rsid w:val="00996F98"/>
    <w:rsid w:val="00996FC8"/>
    <w:rsid w:val="009A0241"/>
    <w:rsid w:val="009A02FC"/>
    <w:rsid w:val="009A4350"/>
    <w:rsid w:val="009A4D39"/>
    <w:rsid w:val="009A5884"/>
    <w:rsid w:val="009A5FD1"/>
    <w:rsid w:val="009B07A3"/>
    <w:rsid w:val="009B1564"/>
    <w:rsid w:val="009B16C6"/>
    <w:rsid w:val="009B18B1"/>
    <w:rsid w:val="009B7942"/>
    <w:rsid w:val="009C2F74"/>
    <w:rsid w:val="009C327B"/>
    <w:rsid w:val="009C34D3"/>
    <w:rsid w:val="009C3778"/>
    <w:rsid w:val="009C386B"/>
    <w:rsid w:val="009C67A7"/>
    <w:rsid w:val="009C69B6"/>
    <w:rsid w:val="009C6D47"/>
    <w:rsid w:val="009C7CE4"/>
    <w:rsid w:val="009D06C0"/>
    <w:rsid w:val="009D14B5"/>
    <w:rsid w:val="009D3811"/>
    <w:rsid w:val="009D52D6"/>
    <w:rsid w:val="009D5637"/>
    <w:rsid w:val="009D5755"/>
    <w:rsid w:val="009D61BD"/>
    <w:rsid w:val="009E0100"/>
    <w:rsid w:val="009E03F9"/>
    <w:rsid w:val="009E04D6"/>
    <w:rsid w:val="009E14E2"/>
    <w:rsid w:val="009E1A24"/>
    <w:rsid w:val="009E53B5"/>
    <w:rsid w:val="009E572E"/>
    <w:rsid w:val="009E687A"/>
    <w:rsid w:val="009F0357"/>
    <w:rsid w:val="009F1483"/>
    <w:rsid w:val="009F254D"/>
    <w:rsid w:val="009F2CC2"/>
    <w:rsid w:val="009F2CC7"/>
    <w:rsid w:val="009F4AC6"/>
    <w:rsid w:val="009F53FF"/>
    <w:rsid w:val="009F5935"/>
    <w:rsid w:val="009F5A57"/>
    <w:rsid w:val="009F5DCB"/>
    <w:rsid w:val="009F5EC7"/>
    <w:rsid w:val="009F6D31"/>
    <w:rsid w:val="009F6F04"/>
    <w:rsid w:val="009F750A"/>
    <w:rsid w:val="009F7898"/>
    <w:rsid w:val="00A027C8"/>
    <w:rsid w:val="00A02863"/>
    <w:rsid w:val="00A037E9"/>
    <w:rsid w:val="00A03AD6"/>
    <w:rsid w:val="00A04912"/>
    <w:rsid w:val="00A05753"/>
    <w:rsid w:val="00A0616F"/>
    <w:rsid w:val="00A069A4"/>
    <w:rsid w:val="00A11289"/>
    <w:rsid w:val="00A112A6"/>
    <w:rsid w:val="00A119F3"/>
    <w:rsid w:val="00A1228B"/>
    <w:rsid w:val="00A128F0"/>
    <w:rsid w:val="00A12EB3"/>
    <w:rsid w:val="00A1358F"/>
    <w:rsid w:val="00A144A8"/>
    <w:rsid w:val="00A15070"/>
    <w:rsid w:val="00A150C6"/>
    <w:rsid w:val="00A17A21"/>
    <w:rsid w:val="00A20F58"/>
    <w:rsid w:val="00A2224B"/>
    <w:rsid w:val="00A2317F"/>
    <w:rsid w:val="00A2328C"/>
    <w:rsid w:val="00A246F3"/>
    <w:rsid w:val="00A25BA2"/>
    <w:rsid w:val="00A26203"/>
    <w:rsid w:val="00A26A05"/>
    <w:rsid w:val="00A325B7"/>
    <w:rsid w:val="00A32B42"/>
    <w:rsid w:val="00A32FEA"/>
    <w:rsid w:val="00A33461"/>
    <w:rsid w:val="00A35B27"/>
    <w:rsid w:val="00A3692A"/>
    <w:rsid w:val="00A40531"/>
    <w:rsid w:val="00A40E38"/>
    <w:rsid w:val="00A412ED"/>
    <w:rsid w:val="00A422A7"/>
    <w:rsid w:val="00A437AE"/>
    <w:rsid w:val="00A437E9"/>
    <w:rsid w:val="00A44A06"/>
    <w:rsid w:val="00A45701"/>
    <w:rsid w:val="00A4691C"/>
    <w:rsid w:val="00A47874"/>
    <w:rsid w:val="00A5155B"/>
    <w:rsid w:val="00A51F76"/>
    <w:rsid w:val="00A5254E"/>
    <w:rsid w:val="00A5386E"/>
    <w:rsid w:val="00A5629B"/>
    <w:rsid w:val="00A56354"/>
    <w:rsid w:val="00A6486E"/>
    <w:rsid w:val="00A65163"/>
    <w:rsid w:val="00A670F6"/>
    <w:rsid w:val="00A7079C"/>
    <w:rsid w:val="00A7138A"/>
    <w:rsid w:val="00A72642"/>
    <w:rsid w:val="00A73CA6"/>
    <w:rsid w:val="00A75A23"/>
    <w:rsid w:val="00A76160"/>
    <w:rsid w:val="00A76305"/>
    <w:rsid w:val="00A77D6A"/>
    <w:rsid w:val="00A77FBC"/>
    <w:rsid w:val="00A801D1"/>
    <w:rsid w:val="00A803F8"/>
    <w:rsid w:val="00A80B89"/>
    <w:rsid w:val="00A813C7"/>
    <w:rsid w:val="00A819B8"/>
    <w:rsid w:val="00A83528"/>
    <w:rsid w:val="00A85935"/>
    <w:rsid w:val="00A85F33"/>
    <w:rsid w:val="00A87931"/>
    <w:rsid w:val="00A9011D"/>
    <w:rsid w:val="00A9260B"/>
    <w:rsid w:val="00A92B0F"/>
    <w:rsid w:val="00A92B85"/>
    <w:rsid w:val="00A92E93"/>
    <w:rsid w:val="00A94F15"/>
    <w:rsid w:val="00A94FA5"/>
    <w:rsid w:val="00A959B8"/>
    <w:rsid w:val="00A96155"/>
    <w:rsid w:val="00A97F14"/>
    <w:rsid w:val="00AA0889"/>
    <w:rsid w:val="00AA1687"/>
    <w:rsid w:val="00AA1CA8"/>
    <w:rsid w:val="00AA1DE7"/>
    <w:rsid w:val="00AA24F7"/>
    <w:rsid w:val="00AA254E"/>
    <w:rsid w:val="00AA401C"/>
    <w:rsid w:val="00AA74A5"/>
    <w:rsid w:val="00AA7D9C"/>
    <w:rsid w:val="00AB19D8"/>
    <w:rsid w:val="00AB1E4F"/>
    <w:rsid w:val="00AB308E"/>
    <w:rsid w:val="00AB4421"/>
    <w:rsid w:val="00AB4B03"/>
    <w:rsid w:val="00AB5F81"/>
    <w:rsid w:val="00AC114F"/>
    <w:rsid w:val="00AC1A7E"/>
    <w:rsid w:val="00AC1B34"/>
    <w:rsid w:val="00AC1C0A"/>
    <w:rsid w:val="00AC2673"/>
    <w:rsid w:val="00AC2F90"/>
    <w:rsid w:val="00AC55F3"/>
    <w:rsid w:val="00AC5620"/>
    <w:rsid w:val="00AC61B9"/>
    <w:rsid w:val="00AC6C63"/>
    <w:rsid w:val="00AC7387"/>
    <w:rsid w:val="00AC7829"/>
    <w:rsid w:val="00AD0D4B"/>
    <w:rsid w:val="00AD0D83"/>
    <w:rsid w:val="00AD0F3F"/>
    <w:rsid w:val="00AD16C7"/>
    <w:rsid w:val="00AD1CFF"/>
    <w:rsid w:val="00AD3E93"/>
    <w:rsid w:val="00AD3FAE"/>
    <w:rsid w:val="00AD547D"/>
    <w:rsid w:val="00AD701E"/>
    <w:rsid w:val="00AD7551"/>
    <w:rsid w:val="00AD7D8E"/>
    <w:rsid w:val="00AE14BB"/>
    <w:rsid w:val="00AE18C7"/>
    <w:rsid w:val="00AE1CCC"/>
    <w:rsid w:val="00AE26F8"/>
    <w:rsid w:val="00AE3891"/>
    <w:rsid w:val="00AE40B2"/>
    <w:rsid w:val="00AE4BC9"/>
    <w:rsid w:val="00AE4E25"/>
    <w:rsid w:val="00AE4E82"/>
    <w:rsid w:val="00AE611A"/>
    <w:rsid w:val="00AE66B7"/>
    <w:rsid w:val="00AF3E37"/>
    <w:rsid w:val="00AF442B"/>
    <w:rsid w:val="00AF5CA7"/>
    <w:rsid w:val="00B0054B"/>
    <w:rsid w:val="00B008E0"/>
    <w:rsid w:val="00B014F9"/>
    <w:rsid w:val="00B02215"/>
    <w:rsid w:val="00B03E53"/>
    <w:rsid w:val="00B06BD6"/>
    <w:rsid w:val="00B06EEA"/>
    <w:rsid w:val="00B07D01"/>
    <w:rsid w:val="00B10570"/>
    <w:rsid w:val="00B11209"/>
    <w:rsid w:val="00B120CA"/>
    <w:rsid w:val="00B1387D"/>
    <w:rsid w:val="00B14494"/>
    <w:rsid w:val="00B163EA"/>
    <w:rsid w:val="00B164EB"/>
    <w:rsid w:val="00B17028"/>
    <w:rsid w:val="00B205C4"/>
    <w:rsid w:val="00B20994"/>
    <w:rsid w:val="00B21CC0"/>
    <w:rsid w:val="00B2219C"/>
    <w:rsid w:val="00B22AFB"/>
    <w:rsid w:val="00B22D82"/>
    <w:rsid w:val="00B23202"/>
    <w:rsid w:val="00B23633"/>
    <w:rsid w:val="00B23CF7"/>
    <w:rsid w:val="00B250EA"/>
    <w:rsid w:val="00B273F3"/>
    <w:rsid w:val="00B27429"/>
    <w:rsid w:val="00B2782D"/>
    <w:rsid w:val="00B27A71"/>
    <w:rsid w:val="00B32483"/>
    <w:rsid w:val="00B3386D"/>
    <w:rsid w:val="00B35095"/>
    <w:rsid w:val="00B36DA1"/>
    <w:rsid w:val="00B4016D"/>
    <w:rsid w:val="00B40323"/>
    <w:rsid w:val="00B40A9D"/>
    <w:rsid w:val="00B40C6A"/>
    <w:rsid w:val="00B41615"/>
    <w:rsid w:val="00B4194A"/>
    <w:rsid w:val="00B420A8"/>
    <w:rsid w:val="00B4236A"/>
    <w:rsid w:val="00B424AC"/>
    <w:rsid w:val="00B43349"/>
    <w:rsid w:val="00B43365"/>
    <w:rsid w:val="00B44FEE"/>
    <w:rsid w:val="00B4533B"/>
    <w:rsid w:val="00B46E99"/>
    <w:rsid w:val="00B47630"/>
    <w:rsid w:val="00B47A2C"/>
    <w:rsid w:val="00B47ACD"/>
    <w:rsid w:val="00B50AB7"/>
    <w:rsid w:val="00B51728"/>
    <w:rsid w:val="00B53351"/>
    <w:rsid w:val="00B53A37"/>
    <w:rsid w:val="00B55F3A"/>
    <w:rsid w:val="00B562ED"/>
    <w:rsid w:val="00B56C34"/>
    <w:rsid w:val="00B57160"/>
    <w:rsid w:val="00B5717F"/>
    <w:rsid w:val="00B61BD0"/>
    <w:rsid w:val="00B61D82"/>
    <w:rsid w:val="00B62C94"/>
    <w:rsid w:val="00B638EE"/>
    <w:rsid w:val="00B64341"/>
    <w:rsid w:val="00B677D7"/>
    <w:rsid w:val="00B67935"/>
    <w:rsid w:val="00B6794A"/>
    <w:rsid w:val="00B67D6A"/>
    <w:rsid w:val="00B722C0"/>
    <w:rsid w:val="00B72CE5"/>
    <w:rsid w:val="00B739C7"/>
    <w:rsid w:val="00B74965"/>
    <w:rsid w:val="00B74FF8"/>
    <w:rsid w:val="00B765B0"/>
    <w:rsid w:val="00B77B8B"/>
    <w:rsid w:val="00B81155"/>
    <w:rsid w:val="00B814B6"/>
    <w:rsid w:val="00B8226E"/>
    <w:rsid w:val="00B824EF"/>
    <w:rsid w:val="00B827B4"/>
    <w:rsid w:val="00B83D58"/>
    <w:rsid w:val="00B85F2B"/>
    <w:rsid w:val="00B86959"/>
    <w:rsid w:val="00B9221D"/>
    <w:rsid w:val="00B93152"/>
    <w:rsid w:val="00B933F0"/>
    <w:rsid w:val="00B94151"/>
    <w:rsid w:val="00B95110"/>
    <w:rsid w:val="00B95522"/>
    <w:rsid w:val="00B96536"/>
    <w:rsid w:val="00B9709F"/>
    <w:rsid w:val="00B97411"/>
    <w:rsid w:val="00BA06B2"/>
    <w:rsid w:val="00BA39C6"/>
    <w:rsid w:val="00BA428A"/>
    <w:rsid w:val="00BA47C7"/>
    <w:rsid w:val="00BA53BD"/>
    <w:rsid w:val="00BA550C"/>
    <w:rsid w:val="00BA5B44"/>
    <w:rsid w:val="00BB11CB"/>
    <w:rsid w:val="00BB25F7"/>
    <w:rsid w:val="00BB2F7E"/>
    <w:rsid w:val="00BB4A3E"/>
    <w:rsid w:val="00BB5226"/>
    <w:rsid w:val="00BB6911"/>
    <w:rsid w:val="00BB7541"/>
    <w:rsid w:val="00BC19F9"/>
    <w:rsid w:val="00BC2E05"/>
    <w:rsid w:val="00BC3D26"/>
    <w:rsid w:val="00BC3ECE"/>
    <w:rsid w:val="00BC67F4"/>
    <w:rsid w:val="00BD06DC"/>
    <w:rsid w:val="00BD249F"/>
    <w:rsid w:val="00BD4828"/>
    <w:rsid w:val="00BD51E2"/>
    <w:rsid w:val="00BD5358"/>
    <w:rsid w:val="00BD666A"/>
    <w:rsid w:val="00BD6803"/>
    <w:rsid w:val="00BE0E30"/>
    <w:rsid w:val="00BE204B"/>
    <w:rsid w:val="00BE254C"/>
    <w:rsid w:val="00BE373A"/>
    <w:rsid w:val="00BE3E9E"/>
    <w:rsid w:val="00BE5BEF"/>
    <w:rsid w:val="00BE66EA"/>
    <w:rsid w:val="00BE7095"/>
    <w:rsid w:val="00BE720A"/>
    <w:rsid w:val="00BE7470"/>
    <w:rsid w:val="00BF0762"/>
    <w:rsid w:val="00BF1680"/>
    <w:rsid w:val="00BF177F"/>
    <w:rsid w:val="00BF2001"/>
    <w:rsid w:val="00BF2886"/>
    <w:rsid w:val="00BF4786"/>
    <w:rsid w:val="00BF7167"/>
    <w:rsid w:val="00C02CC4"/>
    <w:rsid w:val="00C02D0B"/>
    <w:rsid w:val="00C04993"/>
    <w:rsid w:val="00C04FC6"/>
    <w:rsid w:val="00C05E61"/>
    <w:rsid w:val="00C07780"/>
    <w:rsid w:val="00C07A5D"/>
    <w:rsid w:val="00C14F51"/>
    <w:rsid w:val="00C15612"/>
    <w:rsid w:val="00C163A0"/>
    <w:rsid w:val="00C17037"/>
    <w:rsid w:val="00C17BE0"/>
    <w:rsid w:val="00C22261"/>
    <w:rsid w:val="00C22FB5"/>
    <w:rsid w:val="00C23290"/>
    <w:rsid w:val="00C24782"/>
    <w:rsid w:val="00C247DB"/>
    <w:rsid w:val="00C25B74"/>
    <w:rsid w:val="00C27322"/>
    <w:rsid w:val="00C27441"/>
    <w:rsid w:val="00C27F3C"/>
    <w:rsid w:val="00C30F1D"/>
    <w:rsid w:val="00C31F5D"/>
    <w:rsid w:val="00C32BDC"/>
    <w:rsid w:val="00C35D29"/>
    <w:rsid w:val="00C36C08"/>
    <w:rsid w:val="00C37351"/>
    <w:rsid w:val="00C40904"/>
    <w:rsid w:val="00C417F4"/>
    <w:rsid w:val="00C41BC2"/>
    <w:rsid w:val="00C41C24"/>
    <w:rsid w:val="00C41EC5"/>
    <w:rsid w:val="00C437F5"/>
    <w:rsid w:val="00C43D47"/>
    <w:rsid w:val="00C44258"/>
    <w:rsid w:val="00C443A0"/>
    <w:rsid w:val="00C44636"/>
    <w:rsid w:val="00C45117"/>
    <w:rsid w:val="00C458C6"/>
    <w:rsid w:val="00C46E96"/>
    <w:rsid w:val="00C46F3F"/>
    <w:rsid w:val="00C471F4"/>
    <w:rsid w:val="00C47C56"/>
    <w:rsid w:val="00C51631"/>
    <w:rsid w:val="00C51B42"/>
    <w:rsid w:val="00C5272B"/>
    <w:rsid w:val="00C52DCE"/>
    <w:rsid w:val="00C55C7E"/>
    <w:rsid w:val="00C56318"/>
    <w:rsid w:val="00C621BC"/>
    <w:rsid w:val="00C62410"/>
    <w:rsid w:val="00C64F09"/>
    <w:rsid w:val="00C666D9"/>
    <w:rsid w:val="00C66B80"/>
    <w:rsid w:val="00C67985"/>
    <w:rsid w:val="00C7073F"/>
    <w:rsid w:val="00C70C05"/>
    <w:rsid w:val="00C70C5B"/>
    <w:rsid w:val="00C72FD6"/>
    <w:rsid w:val="00C7382C"/>
    <w:rsid w:val="00C743B1"/>
    <w:rsid w:val="00C74F8C"/>
    <w:rsid w:val="00C762C4"/>
    <w:rsid w:val="00C76CBD"/>
    <w:rsid w:val="00C77F76"/>
    <w:rsid w:val="00C802A1"/>
    <w:rsid w:val="00C80ED8"/>
    <w:rsid w:val="00C81195"/>
    <w:rsid w:val="00C8233F"/>
    <w:rsid w:val="00C83ABA"/>
    <w:rsid w:val="00C83C67"/>
    <w:rsid w:val="00C840B9"/>
    <w:rsid w:val="00C841C8"/>
    <w:rsid w:val="00C85294"/>
    <w:rsid w:val="00C85379"/>
    <w:rsid w:val="00C854A4"/>
    <w:rsid w:val="00C85DFA"/>
    <w:rsid w:val="00C866C4"/>
    <w:rsid w:val="00C873DB"/>
    <w:rsid w:val="00C877ED"/>
    <w:rsid w:val="00C909A0"/>
    <w:rsid w:val="00C90CB7"/>
    <w:rsid w:val="00C9173D"/>
    <w:rsid w:val="00C91C44"/>
    <w:rsid w:val="00C92F2C"/>
    <w:rsid w:val="00C94127"/>
    <w:rsid w:val="00C951B8"/>
    <w:rsid w:val="00C976EB"/>
    <w:rsid w:val="00CA16BC"/>
    <w:rsid w:val="00CA19A7"/>
    <w:rsid w:val="00CA5D95"/>
    <w:rsid w:val="00CA7F5F"/>
    <w:rsid w:val="00CB2ED4"/>
    <w:rsid w:val="00CB44A5"/>
    <w:rsid w:val="00CB514B"/>
    <w:rsid w:val="00CB569C"/>
    <w:rsid w:val="00CB738C"/>
    <w:rsid w:val="00CB7A05"/>
    <w:rsid w:val="00CC06F4"/>
    <w:rsid w:val="00CC0A2C"/>
    <w:rsid w:val="00CC1DC8"/>
    <w:rsid w:val="00CC2AB9"/>
    <w:rsid w:val="00CC6FF7"/>
    <w:rsid w:val="00CC77F2"/>
    <w:rsid w:val="00CC7ABC"/>
    <w:rsid w:val="00CD0352"/>
    <w:rsid w:val="00CD2342"/>
    <w:rsid w:val="00CD2CF0"/>
    <w:rsid w:val="00CD39A3"/>
    <w:rsid w:val="00CD51C6"/>
    <w:rsid w:val="00CD5218"/>
    <w:rsid w:val="00CD6EBF"/>
    <w:rsid w:val="00CE0AB2"/>
    <w:rsid w:val="00CE106C"/>
    <w:rsid w:val="00CE367C"/>
    <w:rsid w:val="00CE4739"/>
    <w:rsid w:val="00CE5E77"/>
    <w:rsid w:val="00CE6B67"/>
    <w:rsid w:val="00CE7652"/>
    <w:rsid w:val="00CF08E2"/>
    <w:rsid w:val="00CF1F42"/>
    <w:rsid w:val="00CF2F1A"/>
    <w:rsid w:val="00CF3073"/>
    <w:rsid w:val="00CF4F48"/>
    <w:rsid w:val="00CF6842"/>
    <w:rsid w:val="00CF6CA1"/>
    <w:rsid w:val="00CF78DB"/>
    <w:rsid w:val="00CF79F7"/>
    <w:rsid w:val="00CF7B9A"/>
    <w:rsid w:val="00D00CC0"/>
    <w:rsid w:val="00D00DD5"/>
    <w:rsid w:val="00D02B92"/>
    <w:rsid w:val="00D03D44"/>
    <w:rsid w:val="00D04556"/>
    <w:rsid w:val="00D04F87"/>
    <w:rsid w:val="00D053AD"/>
    <w:rsid w:val="00D05407"/>
    <w:rsid w:val="00D07081"/>
    <w:rsid w:val="00D115EE"/>
    <w:rsid w:val="00D11B19"/>
    <w:rsid w:val="00D12477"/>
    <w:rsid w:val="00D155B3"/>
    <w:rsid w:val="00D155E8"/>
    <w:rsid w:val="00D2348B"/>
    <w:rsid w:val="00D23BCE"/>
    <w:rsid w:val="00D25BD1"/>
    <w:rsid w:val="00D27DBE"/>
    <w:rsid w:val="00D27FAF"/>
    <w:rsid w:val="00D32087"/>
    <w:rsid w:val="00D329A9"/>
    <w:rsid w:val="00D33EAC"/>
    <w:rsid w:val="00D34CEF"/>
    <w:rsid w:val="00D364D9"/>
    <w:rsid w:val="00D37136"/>
    <w:rsid w:val="00D37798"/>
    <w:rsid w:val="00D37DEC"/>
    <w:rsid w:val="00D41883"/>
    <w:rsid w:val="00D41A56"/>
    <w:rsid w:val="00D41A8A"/>
    <w:rsid w:val="00D42C94"/>
    <w:rsid w:val="00D42C97"/>
    <w:rsid w:val="00D4343D"/>
    <w:rsid w:val="00D45597"/>
    <w:rsid w:val="00D45D48"/>
    <w:rsid w:val="00D45D79"/>
    <w:rsid w:val="00D45EC8"/>
    <w:rsid w:val="00D46936"/>
    <w:rsid w:val="00D46F2D"/>
    <w:rsid w:val="00D470A0"/>
    <w:rsid w:val="00D5060F"/>
    <w:rsid w:val="00D50E66"/>
    <w:rsid w:val="00D50E72"/>
    <w:rsid w:val="00D5240F"/>
    <w:rsid w:val="00D53AF7"/>
    <w:rsid w:val="00D55225"/>
    <w:rsid w:val="00D56363"/>
    <w:rsid w:val="00D578D9"/>
    <w:rsid w:val="00D57DFC"/>
    <w:rsid w:val="00D61B2E"/>
    <w:rsid w:val="00D61F03"/>
    <w:rsid w:val="00D624F1"/>
    <w:rsid w:val="00D62B61"/>
    <w:rsid w:val="00D62BFB"/>
    <w:rsid w:val="00D639C5"/>
    <w:rsid w:val="00D64D29"/>
    <w:rsid w:val="00D662A5"/>
    <w:rsid w:val="00D66807"/>
    <w:rsid w:val="00D679D0"/>
    <w:rsid w:val="00D70A13"/>
    <w:rsid w:val="00D70A34"/>
    <w:rsid w:val="00D70FF3"/>
    <w:rsid w:val="00D719F6"/>
    <w:rsid w:val="00D743AA"/>
    <w:rsid w:val="00D74CE8"/>
    <w:rsid w:val="00D75759"/>
    <w:rsid w:val="00D75DEC"/>
    <w:rsid w:val="00D76F22"/>
    <w:rsid w:val="00D777FA"/>
    <w:rsid w:val="00D77A89"/>
    <w:rsid w:val="00D77B22"/>
    <w:rsid w:val="00D8058C"/>
    <w:rsid w:val="00D8163E"/>
    <w:rsid w:val="00D83C06"/>
    <w:rsid w:val="00D85A8A"/>
    <w:rsid w:val="00D872C1"/>
    <w:rsid w:val="00D92475"/>
    <w:rsid w:val="00D924E6"/>
    <w:rsid w:val="00D954C4"/>
    <w:rsid w:val="00D957F4"/>
    <w:rsid w:val="00D96DA8"/>
    <w:rsid w:val="00D96EDA"/>
    <w:rsid w:val="00D9728A"/>
    <w:rsid w:val="00DA0368"/>
    <w:rsid w:val="00DA0715"/>
    <w:rsid w:val="00DA1028"/>
    <w:rsid w:val="00DA212B"/>
    <w:rsid w:val="00DA2D85"/>
    <w:rsid w:val="00DA3430"/>
    <w:rsid w:val="00DA34BD"/>
    <w:rsid w:val="00DA37BD"/>
    <w:rsid w:val="00DA505E"/>
    <w:rsid w:val="00DA6DDC"/>
    <w:rsid w:val="00DA7831"/>
    <w:rsid w:val="00DB0EDC"/>
    <w:rsid w:val="00DB1187"/>
    <w:rsid w:val="00DB1283"/>
    <w:rsid w:val="00DB1C60"/>
    <w:rsid w:val="00DB36E3"/>
    <w:rsid w:val="00DB4E72"/>
    <w:rsid w:val="00DB6070"/>
    <w:rsid w:val="00DB6827"/>
    <w:rsid w:val="00DB6CE9"/>
    <w:rsid w:val="00DC0B3A"/>
    <w:rsid w:val="00DC132D"/>
    <w:rsid w:val="00DC4F8E"/>
    <w:rsid w:val="00DC543D"/>
    <w:rsid w:val="00DC55A7"/>
    <w:rsid w:val="00DC6BDD"/>
    <w:rsid w:val="00DC7E94"/>
    <w:rsid w:val="00DD0E98"/>
    <w:rsid w:val="00DD150F"/>
    <w:rsid w:val="00DD1B36"/>
    <w:rsid w:val="00DD2401"/>
    <w:rsid w:val="00DD3862"/>
    <w:rsid w:val="00DD3E9D"/>
    <w:rsid w:val="00DD6318"/>
    <w:rsid w:val="00DD799F"/>
    <w:rsid w:val="00DD7A71"/>
    <w:rsid w:val="00DE0A26"/>
    <w:rsid w:val="00DE1611"/>
    <w:rsid w:val="00DE16DD"/>
    <w:rsid w:val="00DE2A2F"/>
    <w:rsid w:val="00DE6397"/>
    <w:rsid w:val="00DE7738"/>
    <w:rsid w:val="00DF0608"/>
    <w:rsid w:val="00DF105B"/>
    <w:rsid w:val="00DF2246"/>
    <w:rsid w:val="00DF2C88"/>
    <w:rsid w:val="00DF3402"/>
    <w:rsid w:val="00DF3EA5"/>
    <w:rsid w:val="00DF6544"/>
    <w:rsid w:val="00DF6567"/>
    <w:rsid w:val="00DF6922"/>
    <w:rsid w:val="00DF69B2"/>
    <w:rsid w:val="00DF6C5B"/>
    <w:rsid w:val="00DF78D7"/>
    <w:rsid w:val="00DF7ACF"/>
    <w:rsid w:val="00E00349"/>
    <w:rsid w:val="00E00C3D"/>
    <w:rsid w:val="00E01881"/>
    <w:rsid w:val="00E03875"/>
    <w:rsid w:val="00E043D2"/>
    <w:rsid w:val="00E0507C"/>
    <w:rsid w:val="00E051E6"/>
    <w:rsid w:val="00E06D02"/>
    <w:rsid w:val="00E07B0D"/>
    <w:rsid w:val="00E13E17"/>
    <w:rsid w:val="00E157FE"/>
    <w:rsid w:val="00E16289"/>
    <w:rsid w:val="00E17776"/>
    <w:rsid w:val="00E20973"/>
    <w:rsid w:val="00E21333"/>
    <w:rsid w:val="00E22233"/>
    <w:rsid w:val="00E2424D"/>
    <w:rsid w:val="00E27FF5"/>
    <w:rsid w:val="00E31DE5"/>
    <w:rsid w:val="00E323E0"/>
    <w:rsid w:val="00E3244A"/>
    <w:rsid w:val="00E32903"/>
    <w:rsid w:val="00E33467"/>
    <w:rsid w:val="00E336F2"/>
    <w:rsid w:val="00E36303"/>
    <w:rsid w:val="00E365EF"/>
    <w:rsid w:val="00E36E1B"/>
    <w:rsid w:val="00E40FA1"/>
    <w:rsid w:val="00E412E8"/>
    <w:rsid w:val="00E4134E"/>
    <w:rsid w:val="00E4141D"/>
    <w:rsid w:val="00E42146"/>
    <w:rsid w:val="00E43AD0"/>
    <w:rsid w:val="00E46882"/>
    <w:rsid w:val="00E47DAE"/>
    <w:rsid w:val="00E50003"/>
    <w:rsid w:val="00E515F3"/>
    <w:rsid w:val="00E51DD0"/>
    <w:rsid w:val="00E522B5"/>
    <w:rsid w:val="00E522BC"/>
    <w:rsid w:val="00E5274E"/>
    <w:rsid w:val="00E52BBC"/>
    <w:rsid w:val="00E52CC9"/>
    <w:rsid w:val="00E535B0"/>
    <w:rsid w:val="00E537DB"/>
    <w:rsid w:val="00E53B9C"/>
    <w:rsid w:val="00E53F23"/>
    <w:rsid w:val="00E54D5B"/>
    <w:rsid w:val="00E56F0B"/>
    <w:rsid w:val="00E57B42"/>
    <w:rsid w:val="00E57DBD"/>
    <w:rsid w:val="00E60B2D"/>
    <w:rsid w:val="00E614B5"/>
    <w:rsid w:val="00E654B8"/>
    <w:rsid w:val="00E65711"/>
    <w:rsid w:val="00E66463"/>
    <w:rsid w:val="00E70934"/>
    <w:rsid w:val="00E70C9B"/>
    <w:rsid w:val="00E70D1E"/>
    <w:rsid w:val="00E71D1E"/>
    <w:rsid w:val="00E72552"/>
    <w:rsid w:val="00E732B9"/>
    <w:rsid w:val="00E80132"/>
    <w:rsid w:val="00E81501"/>
    <w:rsid w:val="00E841C5"/>
    <w:rsid w:val="00E85F5C"/>
    <w:rsid w:val="00E87531"/>
    <w:rsid w:val="00E879FD"/>
    <w:rsid w:val="00E909FF"/>
    <w:rsid w:val="00E93227"/>
    <w:rsid w:val="00E934C0"/>
    <w:rsid w:val="00E952E5"/>
    <w:rsid w:val="00E95FC3"/>
    <w:rsid w:val="00E961DB"/>
    <w:rsid w:val="00E96497"/>
    <w:rsid w:val="00E97D21"/>
    <w:rsid w:val="00EA0C1C"/>
    <w:rsid w:val="00EA0E09"/>
    <w:rsid w:val="00EA16F7"/>
    <w:rsid w:val="00EA3106"/>
    <w:rsid w:val="00EA322D"/>
    <w:rsid w:val="00EA41E4"/>
    <w:rsid w:val="00EA4D4D"/>
    <w:rsid w:val="00EA5174"/>
    <w:rsid w:val="00EA5619"/>
    <w:rsid w:val="00EA57AB"/>
    <w:rsid w:val="00EA6397"/>
    <w:rsid w:val="00EA68B7"/>
    <w:rsid w:val="00EA767B"/>
    <w:rsid w:val="00EB0C62"/>
    <w:rsid w:val="00EB0F0D"/>
    <w:rsid w:val="00EB105E"/>
    <w:rsid w:val="00EB320E"/>
    <w:rsid w:val="00EB3DD6"/>
    <w:rsid w:val="00EB5E48"/>
    <w:rsid w:val="00EB5ED3"/>
    <w:rsid w:val="00EB64E2"/>
    <w:rsid w:val="00EC12D6"/>
    <w:rsid w:val="00EC2852"/>
    <w:rsid w:val="00EC6E09"/>
    <w:rsid w:val="00EC6E47"/>
    <w:rsid w:val="00EC7030"/>
    <w:rsid w:val="00EC7661"/>
    <w:rsid w:val="00ED1009"/>
    <w:rsid w:val="00ED1362"/>
    <w:rsid w:val="00ED1C9A"/>
    <w:rsid w:val="00ED22B3"/>
    <w:rsid w:val="00ED309D"/>
    <w:rsid w:val="00ED32E3"/>
    <w:rsid w:val="00ED6044"/>
    <w:rsid w:val="00ED62B0"/>
    <w:rsid w:val="00ED63D4"/>
    <w:rsid w:val="00ED70EE"/>
    <w:rsid w:val="00EE066F"/>
    <w:rsid w:val="00EE1B10"/>
    <w:rsid w:val="00EE334B"/>
    <w:rsid w:val="00EE395A"/>
    <w:rsid w:val="00EE502E"/>
    <w:rsid w:val="00EE68DB"/>
    <w:rsid w:val="00EF0693"/>
    <w:rsid w:val="00EF2FBB"/>
    <w:rsid w:val="00EF7A88"/>
    <w:rsid w:val="00F0035A"/>
    <w:rsid w:val="00F00540"/>
    <w:rsid w:val="00F00E56"/>
    <w:rsid w:val="00F031EB"/>
    <w:rsid w:val="00F03598"/>
    <w:rsid w:val="00F039B1"/>
    <w:rsid w:val="00F0764C"/>
    <w:rsid w:val="00F07DE9"/>
    <w:rsid w:val="00F10328"/>
    <w:rsid w:val="00F10EFE"/>
    <w:rsid w:val="00F11345"/>
    <w:rsid w:val="00F11FCB"/>
    <w:rsid w:val="00F12057"/>
    <w:rsid w:val="00F1214A"/>
    <w:rsid w:val="00F12ADE"/>
    <w:rsid w:val="00F1326C"/>
    <w:rsid w:val="00F13A8E"/>
    <w:rsid w:val="00F1420C"/>
    <w:rsid w:val="00F14BD0"/>
    <w:rsid w:val="00F164E3"/>
    <w:rsid w:val="00F16C59"/>
    <w:rsid w:val="00F221E7"/>
    <w:rsid w:val="00F2307D"/>
    <w:rsid w:val="00F23B30"/>
    <w:rsid w:val="00F27162"/>
    <w:rsid w:val="00F302AC"/>
    <w:rsid w:val="00F313D5"/>
    <w:rsid w:val="00F31857"/>
    <w:rsid w:val="00F327BA"/>
    <w:rsid w:val="00F32F50"/>
    <w:rsid w:val="00F34094"/>
    <w:rsid w:val="00F34A82"/>
    <w:rsid w:val="00F36D71"/>
    <w:rsid w:val="00F37797"/>
    <w:rsid w:val="00F40CBD"/>
    <w:rsid w:val="00F417CA"/>
    <w:rsid w:val="00F421FC"/>
    <w:rsid w:val="00F4220E"/>
    <w:rsid w:val="00F448D3"/>
    <w:rsid w:val="00F4593B"/>
    <w:rsid w:val="00F466B3"/>
    <w:rsid w:val="00F469EE"/>
    <w:rsid w:val="00F46C4C"/>
    <w:rsid w:val="00F46E82"/>
    <w:rsid w:val="00F50E64"/>
    <w:rsid w:val="00F51D1F"/>
    <w:rsid w:val="00F52D09"/>
    <w:rsid w:val="00F560E2"/>
    <w:rsid w:val="00F564A5"/>
    <w:rsid w:val="00F6000F"/>
    <w:rsid w:val="00F605CA"/>
    <w:rsid w:val="00F60986"/>
    <w:rsid w:val="00F626B6"/>
    <w:rsid w:val="00F6314D"/>
    <w:rsid w:val="00F63AF6"/>
    <w:rsid w:val="00F653EB"/>
    <w:rsid w:val="00F6555A"/>
    <w:rsid w:val="00F65E49"/>
    <w:rsid w:val="00F6602C"/>
    <w:rsid w:val="00F66902"/>
    <w:rsid w:val="00F7027E"/>
    <w:rsid w:val="00F72241"/>
    <w:rsid w:val="00F7661C"/>
    <w:rsid w:val="00F77523"/>
    <w:rsid w:val="00F77BAC"/>
    <w:rsid w:val="00F77EB6"/>
    <w:rsid w:val="00F80437"/>
    <w:rsid w:val="00F80E3F"/>
    <w:rsid w:val="00F83A76"/>
    <w:rsid w:val="00F84277"/>
    <w:rsid w:val="00F85EEA"/>
    <w:rsid w:val="00F85FB7"/>
    <w:rsid w:val="00F86A47"/>
    <w:rsid w:val="00F87C16"/>
    <w:rsid w:val="00F91445"/>
    <w:rsid w:val="00F92DED"/>
    <w:rsid w:val="00F93747"/>
    <w:rsid w:val="00F94E03"/>
    <w:rsid w:val="00F9628B"/>
    <w:rsid w:val="00F97A8D"/>
    <w:rsid w:val="00FA1022"/>
    <w:rsid w:val="00FA1DD9"/>
    <w:rsid w:val="00FA2D43"/>
    <w:rsid w:val="00FA35C2"/>
    <w:rsid w:val="00FA35E3"/>
    <w:rsid w:val="00FA3F6C"/>
    <w:rsid w:val="00FA5505"/>
    <w:rsid w:val="00FA61FA"/>
    <w:rsid w:val="00FB1EB8"/>
    <w:rsid w:val="00FB2D02"/>
    <w:rsid w:val="00FB46FD"/>
    <w:rsid w:val="00FB5BB0"/>
    <w:rsid w:val="00FB652C"/>
    <w:rsid w:val="00FB7AFD"/>
    <w:rsid w:val="00FC09A4"/>
    <w:rsid w:val="00FC0F12"/>
    <w:rsid w:val="00FC1487"/>
    <w:rsid w:val="00FC33E3"/>
    <w:rsid w:val="00FC343C"/>
    <w:rsid w:val="00FC428F"/>
    <w:rsid w:val="00FC56CD"/>
    <w:rsid w:val="00FC5751"/>
    <w:rsid w:val="00FC6747"/>
    <w:rsid w:val="00FC69A6"/>
    <w:rsid w:val="00FD1007"/>
    <w:rsid w:val="00FD34A5"/>
    <w:rsid w:val="00FD4802"/>
    <w:rsid w:val="00FD70A7"/>
    <w:rsid w:val="00FD74BA"/>
    <w:rsid w:val="00FD7503"/>
    <w:rsid w:val="00FD7E19"/>
    <w:rsid w:val="00FE006C"/>
    <w:rsid w:val="00FE03DB"/>
    <w:rsid w:val="00FE1902"/>
    <w:rsid w:val="00FE1F97"/>
    <w:rsid w:val="00FE240A"/>
    <w:rsid w:val="00FE3A33"/>
    <w:rsid w:val="00FE3CB3"/>
    <w:rsid w:val="00FE48DA"/>
    <w:rsid w:val="00FE5CA8"/>
    <w:rsid w:val="00FF169B"/>
    <w:rsid w:val="00FF244A"/>
    <w:rsid w:val="00FF54B0"/>
    <w:rsid w:val="00FF5E8F"/>
    <w:rsid w:val="00FF5F2A"/>
    <w:rsid w:val="00FF6A1E"/>
    <w:rsid w:val="00FF7D3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D423C"/>
  <w15:docId w15:val="{10DC6D04-5B60-40F6-8264-E4B41784F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B43DC"/>
    <w:rPr>
      <w:rFonts w:ascii="Calibri" w:eastAsia="Calibri" w:hAnsi="Calibri" w:cs="Times New Roman"/>
    </w:rPr>
  </w:style>
  <w:style w:type="paragraph" w:styleId="2">
    <w:name w:val="heading 2"/>
    <w:basedOn w:val="a"/>
    <w:next w:val="a0"/>
    <w:link w:val="20"/>
    <w:uiPriority w:val="9"/>
    <w:unhideWhenUsed/>
    <w:qFormat/>
    <w:rsid w:val="004B6CB9"/>
    <w:pPr>
      <w:keepNext/>
      <w:keepLines/>
      <w:spacing w:before="200" w:after="0" w:line="240" w:lineRule="auto"/>
      <w:outlineLvl w:val="1"/>
    </w:pPr>
    <w:rPr>
      <w:rFonts w:ascii="Times New Roman" w:eastAsiaTheme="majorEastAsia" w:hAnsi="Times New Roman" w:cstheme="majorBidi"/>
      <w:b/>
      <w:bCs/>
      <w:sz w:val="28"/>
      <w:szCs w:val="32"/>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2B43DC"/>
    <w:pPr>
      <w:tabs>
        <w:tab w:val="center" w:pos="4677"/>
        <w:tab w:val="right" w:pos="9355"/>
      </w:tabs>
      <w:spacing w:after="0" w:line="240" w:lineRule="auto"/>
    </w:pPr>
  </w:style>
  <w:style w:type="character" w:customStyle="1" w:styleId="a5">
    <w:name w:val="Верхний колонтитул Знак"/>
    <w:basedOn w:val="a1"/>
    <w:link w:val="a4"/>
    <w:uiPriority w:val="99"/>
    <w:rsid w:val="002B43DC"/>
    <w:rPr>
      <w:rFonts w:ascii="Calibri" w:eastAsia="Calibri" w:hAnsi="Calibri" w:cs="Times New Roman"/>
    </w:rPr>
  </w:style>
  <w:style w:type="paragraph" w:styleId="a6">
    <w:name w:val="footer"/>
    <w:basedOn w:val="a"/>
    <w:link w:val="a7"/>
    <w:uiPriority w:val="99"/>
    <w:unhideWhenUsed/>
    <w:rsid w:val="002B43DC"/>
    <w:pPr>
      <w:tabs>
        <w:tab w:val="center" w:pos="4677"/>
        <w:tab w:val="right" w:pos="9355"/>
      </w:tabs>
      <w:spacing w:after="0" w:line="240" w:lineRule="auto"/>
    </w:pPr>
  </w:style>
  <w:style w:type="character" w:customStyle="1" w:styleId="a7">
    <w:name w:val="Нижний колонтитул Знак"/>
    <w:basedOn w:val="a1"/>
    <w:link w:val="a6"/>
    <w:uiPriority w:val="99"/>
    <w:rsid w:val="002B43DC"/>
    <w:rPr>
      <w:rFonts w:ascii="Calibri" w:eastAsia="Calibri" w:hAnsi="Calibri" w:cs="Times New Roman"/>
    </w:rPr>
  </w:style>
  <w:style w:type="paragraph" w:styleId="a8">
    <w:name w:val="List Paragraph"/>
    <w:basedOn w:val="a"/>
    <w:uiPriority w:val="34"/>
    <w:qFormat/>
    <w:rsid w:val="00F6314D"/>
    <w:pPr>
      <w:ind w:left="720"/>
      <w:contextualSpacing/>
    </w:pPr>
  </w:style>
  <w:style w:type="table" w:styleId="a9">
    <w:name w:val="Table Grid"/>
    <w:basedOn w:val="a2"/>
    <w:uiPriority w:val="39"/>
    <w:rsid w:val="004866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787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20">
    <w:name w:val="Заголовок 2 Знак"/>
    <w:basedOn w:val="a1"/>
    <w:link w:val="2"/>
    <w:uiPriority w:val="9"/>
    <w:rsid w:val="004B6CB9"/>
    <w:rPr>
      <w:rFonts w:ascii="Times New Roman" w:eastAsiaTheme="majorEastAsia" w:hAnsi="Times New Roman" w:cstheme="majorBidi"/>
      <w:b/>
      <w:bCs/>
      <w:sz w:val="28"/>
      <w:szCs w:val="32"/>
      <w:lang w:val="en-US"/>
    </w:rPr>
  </w:style>
  <w:style w:type="paragraph" w:styleId="a0">
    <w:name w:val="Body Text"/>
    <w:basedOn w:val="a"/>
    <w:link w:val="aa"/>
    <w:qFormat/>
    <w:rsid w:val="004B6CB9"/>
    <w:pPr>
      <w:spacing w:before="180" w:after="180" w:line="240" w:lineRule="auto"/>
    </w:pPr>
    <w:rPr>
      <w:rFonts w:asciiTheme="minorHAnsi" w:eastAsiaTheme="minorHAnsi" w:hAnsiTheme="minorHAnsi" w:cstheme="minorBidi"/>
      <w:sz w:val="24"/>
      <w:szCs w:val="24"/>
      <w:lang w:val="en-US"/>
    </w:rPr>
  </w:style>
  <w:style w:type="character" w:customStyle="1" w:styleId="aa">
    <w:name w:val="Основной текст Знак"/>
    <w:basedOn w:val="a1"/>
    <w:link w:val="a0"/>
    <w:rsid w:val="004B6CB9"/>
    <w:rPr>
      <w:sz w:val="24"/>
      <w:szCs w:val="24"/>
      <w:lang w:val="en-US"/>
    </w:rPr>
  </w:style>
  <w:style w:type="paragraph" w:customStyle="1" w:styleId="FirstParagraph">
    <w:name w:val="First Paragraph"/>
    <w:basedOn w:val="a0"/>
    <w:next w:val="a0"/>
    <w:qFormat/>
    <w:rsid w:val="004B6CB9"/>
  </w:style>
  <w:style w:type="paragraph" w:customStyle="1" w:styleId="Compact">
    <w:name w:val="Compact"/>
    <w:basedOn w:val="a0"/>
    <w:qFormat/>
    <w:rsid w:val="004B6CB9"/>
    <w:pPr>
      <w:spacing w:before="36" w:after="36"/>
    </w:pPr>
  </w:style>
  <w:style w:type="paragraph" w:styleId="ab">
    <w:name w:val="footnote text"/>
    <w:basedOn w:val="a"/>
    <w:link w:val="ac"/>
    <w:uiPriority w:val="9"/>
    <w:unhideWhenUsed/>
    <w:qFormat/>
    <w:rsid w:val="004B6CB9"/>
    <w:pPr>
      <w:spacing w:line="240" w:lineRule="auto"/>
    </w:pPr>
    <w:rPr>
      <w:rFonts w:asciiTheme="minorHAnsi" w:eastAsiaTheme="minorHAnsi" w:hAnsiTheme="minorHAnsi" w:cstheme="minorBidi"/>
      <w:sz w:val="24"/>
      <w:szCs w:val="24"/>
      <w:lang w:val="en-US"/>
    </w:rPr>
  </w:style>
  <w:style w:type="character" w:customStyle="1" w:styleId="ac">
    <w:name w:val="Текст сноски Знак"/>
    <w:basedOn w:val="a1"/>
    <w:link w:val="ab"/>
    <w:uiPriority w:val="9"/>
    <w:rsid w:val="004B6CB9"/>
    <w:rPr>
      <w:sz w:val="24"/>
      <w:szCs w:val="24"/>
      <w:lang w:val="en-US"/>
    </w:rPr>
  </w:style>
  <w:style w:type="character" w:styleId="ad">
    <w:name w:val="footnote reference"/>
    <w:basedOn w:val="a1"/>
    <w:rsid w:val="004B6CB9"/>
    <w:rPr>
      <w:vertAlign w:val="superscript"/>
    </w:rPr>
  </w:style>
  <w:style w:type="character" w:styleId="ae">
    <w:name w:val="Hyperlink"/>
    <w:basedOn w:val="a1"/>
    <w:uiPriority w:val="99"/>
    <w:rsid w:val="004B6CB9"/>
    <w:rPr>
      <w:color w:val="4F81BD" w:themeColor="accent1"/>
    </w:rPr>
  </w:style>
  <w:style w:type="character" w:styleId="af">
    <w:name w:val="FollowedHyperlink"/>
    <w:basedOn w:val="a1"/>
    <w:uiPriority w:val="99"/>
    <w:semiHidden/>
    <w:unhideWhenUsed/>
    <w:rsid w:val="004B6CB9"/>
    <w:rPr>
      <w:color w:val="800080" w:themeColor="followedHyperlink"/>
      <w:u w:val="single"/>
    </w:rPr>
  </w:style>
  <w:style w:type="paragraph" w:styleId="af0">
    <w:name w:val="caption"/>
    <w:basedOn w:val="a"/>
    <w:next w:val="a"/>
    <w:uiPriority w:val="35"/>
    <w:unhideWhenUsed/>
    <w:qFormat/>
    <w:rsid w:val="00E1777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479943">
      <w:bodyDiv w:val="1"/>
      <w:marLeft w:val="0"/>
      <w:marRight w:val="0"/>
      <w:marTop w:val="0"/>
      <w:marBottom w:val="0"/>
      <w:divBdr>
        <w:top w:val="none" w:sz="0" w:space="0" w:color="auto"/>
        <w:left w:val="none" w:sz="0" w:space="0" w:color="auto"/>
        <w:bottom w:val="none" w:sz="0" w:space="0" w:color="auto"/>
        <w:right w:val="none" w:sz="0" w:space="0" w:color="auto"/>
      </w:divBdr>
    </w:div>
    <w:div w:id="655763924">
      <w:bodyDiv w:val="1"/>
      <w:marLeft w:val="0"/>
      <w:marRight w:val="0"/>
      <w:marTop w:val="0"/>
      <w:marBottom w:val="0"/>
      <w:divBdr>
        <w:top w:val="none" w:sz="0" w:space="0" w:color="auto"/>
        <w:left w:val="none" w:sz="0" w:space="0" w:color="auto"/>
        <w:bottom w:val="none" w:sz="0" w:space="0" w:color="auto"/>
        <w:right w:val="none" w:sz="0" w:space="0" w:color="auto"/>
      </w:divBdr>
    </w:div>
    <w:div w:id="1183738201">
      <w:bodyDiv w:val="1"/>
      <w:marLeft w:val="0"/>
      <w:marRight w:val="0"/>
      <w:marTop w:val="0"/>
      <w:marBottom w:val="0"/>
      <w:divBdr>
        <w:top w:val="none" w:sz="0" w:space="0" w:color="auto"/>
        <w:left w:val="none" w:sz="0" w:space="0" w:color="auto"/>
        <w:bottom w:val="none" w:sz="0" w:space="0" w:color="auto"/>
        <w:right w:val="none" w:sz="0" w:space="0" w:color="auto"/>
      </w:divBdr>
    </w:div>
    <w:div w:id="1544636222">
      <w:bodyDiv w:val="1"/>
      <w:marLeft w:val="0"/>
      <w:marRight w:val="0"/>
      <w:marTop w:val="0"/>
      <w:marBottom w:val="0"/>
      <w:divBdr>
        <w:top w:val="none" w:sz="0" w:space="0" w:color="auto"/>
        <w:left w:val="none" w:sz="0" w:space="0" w:color="auto"/>
        <w:bottom w:val="none" w:sz="0" w:space="0" w:color="auto"/>
        <w:right w:val="none" w:sz="0" w:space="0" w:color="auto"/>
      </w:divBdr>
    </w:div>
    <w:div w:id="1737321185">
      <w:bodyDiv w:val="1"/>
      <w:marLeft w:val="0"/>
      <w:marRight w:val="0"/>
      <w:marTop w:val="0"/>
      <w:marBottom w:val="0"/>
      <w:divBdr>
        <w:top w:val="none" w:sz="0" w:space="0" w:color="auto"/>
        <w:left w:val="none" w:sz="0" w:space="0" w:color="auto"/>
        <w:bottom w:val="none" w:sz="0" w:space="0" w:color="auto"/>
        <w:right w:val="none" w:sz="0" w:space="0" w:color="auto"/>
      </w:divBdr>
    </w:div>
    <w:div w:id="189156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tsstrength.com" TargetMode="External"/><Relationship Id="rId13" Type="http://schemas.openxmlformats.org/officeDocument/2006/relationships/hyperlink" Target="https://powerliftingrating.ru/repeat_calculato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u.wikipedia.org/wiki/&#1054;&#1076;&#1085;&#1086;_&#1087;&#1086;&#1074;&#1090;&#1086;&#1088;&#1077;&#1085;&#1080;&#1077;_&#1089;_&#1084;&#1072;&#1082;&#1089;&#1080;&#1084;&#1072;&#1083;&#1100;&#1085;&#1099;&#1084;_&#1074;&#1077;&#1089;&#1086;&#108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rs24.ru/st/maksimum-v-zhime-lezha-raschet/" TargetMode="External"/><Relationship Id="rId5" Type="http://schemas.openxmlformats.org/officeDocument/2006/relationships/webSettings" Target="webSettings.xml"/><Relationship Id="rId15" Type="http://schemas.openxmlformats.org/officeDocument/2006/relationships/hyperlink" Target="https://body1.ru/kalkulyator-odnopovtornogo-maksimuma-1pm/" TargetMode="External"/><Relationship Id="rId10" Type="http://schemas.openxmlformats.org/officeDocument/2006/relationships/hyperlink" Target="https://power-fitness.ru/metod-morisa-i-rajdina-ili-kak-uznat-svoj-maksimum-v-zhime-lezha.html" TargetMode="External"/><Relationship Id="rId4" Type="http://schemas.openxmlformats.org/officeDocument/2006/relationships/settings" Target="settings.xml"/><Relationship Id="rId9" Type="http://schemas.openxmlformats.org/officeDocument/2006/relationships/hyperlink" Target="https://symmetricstrength.com" TargetMode="External"/><Relationship Id="rId14" Type="http://schemas.openxmlformats.org/officeDocument/2006/relationships/hyperlink" Target="http://evgeniyfit.ru/fitnes-kalkulyatoryi/odnopovtornyiy-maksimum-onlin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D349B-1859-4AA7-ABEA-425E811FA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9</Pages>
  <Words>3432</Words>
  <Characters>19568</Characters>
  <Application>Microsoft Office Word</Application>
  <DocSecurity>0</DocSecurity>
  <Lines>163</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ДМ. Па.</cp:lastModifiedBy>
  <cp:revision>133</cp:revision>
  <cp:lastPrinted>2020-02-13T07:03:00Z</cp:lastPrinted>
  <dcterms:created xsi:type="dcterms:W3CDTF">2021-01-25T08:33:00Z</dcterms:created>
  <dcterms:modified xsi:type="dcterms:W3CDTF">2021-02-28T18:09:00Z</dcterms:modified>
</cp:coreProperties>
</file>